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E0A7B" w14:textId="77777777" w:rsidR="00AA3250" w:rsidRDefault="00AA3250" w:rsidP="00AA3250">
      <w:pPr>
        <w:pStyle w:val="Title"/>
      </w:pPr>
      <w:r>
        <w:t>3soils_markdown</w:t>
      </w:r>
    </w:p>
    <w:p w14:paraId="7254DF35" w14:textId="77777777" w:rsidR="00AA3250" w:rsidRDefault="00AA3250" w:rsidP="00AA3250">
      <w:pPr>
        <w:pStyle w:val="Author"/>
      </w:pPr>
      <w:r>
        <w:t>Kaizad Patel</w:t>
      </w:r>
    </w:p>
    <w:p w14:paraId="3D03E9B4" w14:textId="77777777" w:rsidR="00AA3250" w:rsidRDefault="00AA3250" w:rsidP="00AA3250">
      <w:pPr>
        <w:pStyle w:val="Date"/>
      </w:pPr>
      <w:r>
        <w:t>10/19/2019</w:t>
      </w:r>
    </w:p>
    <w:p w14:paraId="5A2980C5" w14:textId="77777777" w:rsidR="00AA3250" w:rsidRDefault="00AA3250" w:rsidP="00AA3250">
      <w:pPr>
        <w:pStyle w:val="FirstParagraph"/>
      </w:pPr>
      <w:r>
        <w:t xml:space="preserve">This is the </w:t>
      </w:r>
      <w:proofErr w:type="spellStart"/>
      <w:r>
        <w:t>RMarkdown</w:t>
      </w:r>
      <w:proofErr w:type="spellEnd"/>
      <w:r>
        <w:t xml:space="preserve"> file for the 3Soils experiment. Tables and figures for molecular results. For formatted tables, see the Word document titled </w:t>
      </w:r>
      <w:r>
        <w:rPr>
          <w:rStyle w:val="VerbatimChar"/>
        </w:rPr>
        <w:t>000-3soils_markdown_YYYYMMDD.docx</w:t>
      </w:r>
      <w:r>
        <w:t>.</w:t>
      </w:r>
    </w:p>
    <w:p w14:paraId="053DF25E" w14:textId="77777777" w:rsidR="00AA3250" w:rsidRDefault="00AA3250" w:rsidP="00AA3250">
      <w:pPr>
        <w:pStyle w:val="Heading1"/>
      </w:pPr>
      <w:bookmarkStart w:id="0" w:name="soil-characterization"/>
      <w:r>
        <w:t>Soil characterization</w:t>
      </w:r>
      <w:bookmarkEnd w:id="0"/>
    </w:p>
    <w:p w14:paraId="3487A9BC" w14:textId="77777777" w:rsidR="00AA3250" w:rsidRDefault="00AA3250" w:rsidP="00AA3250">
      <w:pPr>
        <w:pStyle w:val="Heading2"/>
      </w:pPr>
      <w:bookmarkStart w:id="1" w:name="summary-table"/>
      <w:r>
        <w:t>summary table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405"/>
        <w:gridCol w:w="2331"/>
        <w:gridCol w:w="2331"/>
        <w:gridCol w:w="2509"/>
      </w:tblGrid>
      <w:tr w:rsidR="00AA3250" w:rsidRPr="008C0873" w14:paraId="08EC407C" w14:textId="77777777" w:rsidTr="00327148">
        <w:tc>
          <w:tcPr>
            <w:tcW w:w="1256" w:type="pct"/>
            <w:vAlign w:val="bottom"/>
          </w:tcPr>
          <w:p w14:paraId="538763DE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variable</w:t>
            </w:r>
          </w:p>
        </w:tc>
        <w:tc>
          <w:tcPr>
            <w:tcW w:w="1217" w:type="pct"/>
            <w:vAlign w:val="bottom"/>
          </w:tcPr>
          <w:p w14:paraId="0C0F1BEF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CPCRW</w:t>
            </w:r>
          </w:p>
        </w:tc>
        <w:tc>
          <w:tcPr>
            <w:tcW w:w="1217" w:type="pct"/>
            <w:vAlign w:val="bottom"/>
          </w:tcPr>
          <w:p w14:paraId="3AAF62F6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DWP</w:t>
            </w:r>
          </w:p>
        </w:tc>
        <w:tc>
          <w:tcPr>
            <w:tcW w:w="1310" w:type="pct"/>
            <w:vAlign w:val="bottom"/>
          </w:tcPr>
          <w:p w14:paraId="7574479D" w14:textId="77777777" w:rsidR="00AA3250" w:rsidRPr="008C0873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8C0873">
              <w:rPr>
                <w:b/>
                <w:bCs/>
              </w:rPr>
              <w:t>SR</w:t>
            </w:r>
          </w:p>
        </w:tc>
      </w:tr>
      <w:tr w:rsidR="00AA3250" w14:paraId="1594A164" w14:textId="77777777" w:rsidTr="00327148">
        <w:tc>
          <w:tcPr>
            <w:tcW w:w="1256" w:type="pct"/>
          </w:tcPr>
          <w:p w14:paraId="6A727EA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C_perc</w:t>
            </w:r>
            <w:proofErr w:type="spellEnd"/>
          </w:p>
        </w:tc>
        <w:tc>
          <w:tcPr>
            <w:tcW w:w="1217" w:type="pct"/>
          </w:tcPr>
          <w:p w14:paraId="4570DF6C" w14:textId="77777777" w:rsidR="00AA3250" w:rsidRDefault="00AA3250" w:rsidP="006775CC">
            <w:pPr>
              <w:pStyle w:val="Compact"/>
              <w:jc w:val="right"/>
            </w:pPr>
            <w:r>
              <w:t>1.43 ± 0.21 b</w:t>
            </w:r>
          </w:p>
        </w:tc>
        <w:tc>
          <w:tcPr>
            <w:tcW w:w="1217" w:type="pct"/>
          </w:tcPr>
          <w:p w14:paraId="16381285" w14:textId="77777777" w:rsidR="00AA3250" w:rsidRDefault="00AA3250" w:rsidP="006775CC">
            <w:pPr>
              <w:pStyle w:val="Compact"/>
              <w:jc w:val="right"/>
            </w:pPr>
            <w:r>
              <w:t>0.98 ± 0.1 b</w:t>
            </w:r>
          </w:p>
        </w:tc>
        <w:tc>
          <w:tcPr>
            <w:tcW w:w="1310" w:type="pct"/>
          </w:tcPr>
          <w:p w14:paraId="002B3B75" w14:textId="77777777" w:rsidR="00AA3250" w:rsidRDefault="00AA3250" w:rsidP="006775CC">
            <w:pPr>
              <w:pStyle w:val="Compact"/>
              <w:jc w:val="right"/>
            </w:pPr>
            <w:r>
              <w:t>10.32 ± 0.45 a</w:t>
            </w:r>
          </w:p>
        </w:tc>
      </w:tr>
      <w:tr w:rsidR="00AA3250" w14:paraId="1FE36280" w14:textId="77777777" w:rsidTr="00327148">
        <w:tc>
          <w:tcPr>
            <w:tcW w:w="1256" w:type="pct"/>
          </w:tcPr>
          <w:p w14:paraId="0200416A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N_perc</w:t>
            </w:r>
            <w:proofErr w:type="spellEnd"/>
          </w:p>
        </w:tc>
        <w:tc>
          <w:tcPr>
            <w:tcW w:w="1217" w:type="pct"/>
          </w:tcPr>
          <w:p w14:paraId="5EDA374F" w14:textId="77777777" w:rsidR="00AA3250" w:rsidRDefault="00AA3250" w:rsidP="006775CC">
            <w:pPr>
              <w:pStyle w:val="Compact"/>
              <w:jc w:val="right"/>
            </w:pPr>
            <w:r>
              <w:t>0.07 ± 0.01 b</w:t>
            </w:r>
          </w:p>
        </w:tc>
        <w:tc>
          <w:tcPr>
            <w:tcW w:w="1217" w:type="pct"/>
          </w:tcPr>
          <w:p w14:paraId="7488BFC0" w14:textId="77777777" w:rsidR="00AA3250" w:rsidRDefault="00AA3250" w:rsidP="006775CC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310" w:type="pct"/>
          </w:tcPr>
          <w:p w14:paraId="3D311AF1" w14:textId="77777777" w:rsidR="00AA3250" w:rsidRDefault="00AA3250" w:rsidP="006775CC">
            <w:pPr>
              <w:pStyle w:val="Compact"/>
              <w:jc w:val="right"/>
            </w:pPr>
            <w:r>
              <w:t>0.59 ± 0.01 a</w:t>
            </w:r>
          </w:p>
        </w:tc>
      </w:tr>
      <w:tr w:rsidR="00AA3250" w14:paraId="53C85514" w14:textId="77777777" w:rsidTr="00327148">
        <w:tc>
          <w:tcPr>
            <w:tcW w:w="1256" w:type="pct"/>
          </w:tcPr>
          <w:p w14:paraId="71467EE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TOC_perc</w:t>
            </w:r>
            <w:proofErr w:type="spellEnd"/>
          </w:p>
        </w:tc>
        <w:tc>
          <w:tcPr>
            <w:tcW w:w="1217" w:type="pct"/>
          </w:tcPr>
          <w:p w14:paraId="387F1273" w14:textId="77777777" w:rsidR="00AA3250" w:rsidRDefault="00AA3250" w:rsidP="006775CC">
            <w:pPr>
              <w:pStyle w:val="Compact"/>
              <w:jc w:val="right"/>
            </w:pPr>
            <w:r>
              <w:t>1.43 ± 0.19 b</w:t>
            </w:r>
          </w:p>
        </w:tc>
        <w:tc>
          <w:tcPr>
            <w:tcW w:w="1217" w:type="pct"/>
          </w:tcPr>
          <w:p w14:paraId="7DF397F8" w14:textId="77777777" w:rsidR="00AA3250" w:rsidRDefault="00AA3250" w:rsidP="006775CC">
            <w:pPr>
              <w:pStyle w:val="Compact"/>
              <w:jc w:val="right"/>
            </w:pPr>
            <w:r>
              <w:t>0.88 ± 0.11 b</w:t>
            </w:r>
          </w:p>
        </w:tc>
        <w:tc>
          <w:tcPr>
            <w:tcW w:w="1310" w:type="pct"/>
          </w:tcPr>
          <w:p w14:paraId="051A0F44" w14:textId="77777777" w:rsidR="00AA3250" w:rsidRDefault="00AA3250" w:rsidP="006775CC">
            <w:pPr>
              <w:pStyle w:val="Compact"/>
              <w:jc w:val="right"/>
            </w:pPr>
            <w:r>
              <w:t>9.94 ± 0.47 a</w:t>
            </w:r>
          </w:p>
        </w:tc>
      </w:tr>
      <w:tr w:rsidR="00AA3250" w14:paraId="11EF2137" w14:textId="77777777" w:rsidTr="00327148">
        <w:tc>
          <w:tcPr>
            <w:tcW w:w="1256" w:type="pct"/>
          </w:tcPr>
          <w:p w14:paraId="4774D501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WSOC_mg_g</w:t>
            </w:r>
            <w:proofErr w:type="spellEnd"/>
          </w:p>
        </w:tc>
        <w:tc>
          <w:tcPr>
            <w:tcW w:w="1217" w:type="pct"/>
          </w:tcPr>
          <w:p w14:paraId="681C610D" w14:textId="77777777" w:rsidR="00AA3250" w:rsidRDefault="00AA3250" w:rsidP="006775CC">
            <w:pPr>
              <w:pStyle w:val="Compact"/>
              <w:jc w:val="right"/>
            </w:pPr>
            <w:r>
              <w:t>1.04 ± 0.28 a</w:t>
            </w:r>
          </w:p>
        </w:tc>
        <w:tc>
          <w:tcPr>
            <w:tcW w:w="1217" w:type="pct"/>
          </w:tcPr>
          <w:p w14:paraId="23C419D3" w14:textId="77777777" w:rsidR="00AA3250" w:rsidRDefault="00AA3250" w:rsidP="006775CC">
            <w:pPr>
              <w:pStyle w:val="Compact"/>
              <w:jc w:val="right"/>
            </w:pPr>
            <w:r>
              <w:t>1 ± 0.16 a</w:t>
            </w:r>
          </w:p>
        </w:tc>
        <w:tc>
          <w:tcPr>
            <w:tcW w:w="1310" w:type="pct"/>
          </w:tcPr>
          <w:p w14:paraId="351F6EEC" w14:textId="77777777" w:rsidR="00AA3250" w:rsidRDefault="00AA3250" w:rsidP="006775CC">
            <w:pPr>
              <w:pStyle w:val="Compact"/>
              <w:jc w:val="right"/>
            </w:pPr>
            <w:r>
              <w:t>0.67 ± 0.04 a</w:t>
            </w:r>
          </w:p>
        </w:tc>
      </w:tr>
      <w:tr w:rsidR="00327148" w14:paraId="300AD226" w14:textId="77777777" w:rsidTr="00327148">
        <w:tc>
          <w:tcPr>
            <w:tcW w:w="1256" w:type="pct"/>
          </w:tcPr>
          <w:p w14:paraId="282449F6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336194B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D750B32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310" w:type="pct"/>
          </w:tcPr>
          <w:p w14:paraId="2E3B3271" w14:textId="77777777" w:rsidR="00327148" w:rsidRDefault="00327148" w:rsidP="006775CC">
            <w:pPr>
              <w:pStyle w:val="Compact"/>
              <w:jc w:val="right"/>
            </w:pPr>
          </w:p>
        </w:tc>
      </w:tr>
      <w:tr w:rsidR="00AA3250" w14:paraId="4041FA88" w14:textId="77777777" w:rsidTr="00327148">
        <w:tc>
          <w:tcPr>
            <w:tcW w:w="1256" w:type="pct"/>
          </w:tcPr>
          <w:p w14:paraId="1DD9E76A" w14:textId="77777777" w:rsidR="00AA3250" w:rsidRDefault="00AA3250" w:rsidP="006775CC">
            <w:pPr>
              <w:pStyle w:val="Compact"/>
              <w:jc w:val="right"/>
            </w:pPr>
            <w:r>
              <w:t>Ca_meq100g</w:t>
            </w:r>
          </w:p>
        </w:tc>
        <w:tc>
          <w:tcPr>
            <w:tcW w:w="1217" w:type="pct"/>
          </w:tcPr>
          <w:p w14:paraId="4B8F9C55" w14:textId="77777777" w:rsidR="00AA3250" w:rsidRDefault="00AA3250" w:rsidP="006775CC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1217" w:type="pct"/>
          </w:tcPr>
          <w:p w14:paraId="5F6D4603" w14:textId="77777777" w:rsidR="00AA3250" w:rsidRDefault="00AA3250" w:rsidP="006775CC">
            <w:pPr>
              <w:pStyle w:val="Compact"/>
              <w:jc w:val="right"/>
            </w:pPr>
            <w:r>
              <w:t>0.81 ± 0.11 c</w:t>
            </w:r>
          </w:p>
        </w:tc>
        <w:tc>
          <w:tcPr>
            <w:tcW w:w="1310" w:type="pct"/>
          </w:tcPr>
          <w:p w14:paraId="7E23D8D2" w14:textId="77777777" w:rsidR="00AA3250" w:rsidRDefault="00AA3250" w:rsidP="006775CC">
            <w:pPr>
              <w:pStyle w:val="Compact"/>
              <w:jc w:val="right"/>
            </w:pPr>
            <w:r>
              <w:t>17.21 ± 0.75 a</w:t>
            </w:r>
          </w:p>
        </w:tc>
      </w:tr>
      <w:tr w:rsidR="00AA3250" w14:paraId="26CFFE7D" w14:textId="77777777" w:rsidTr="00327148">
        <w:tc>
          <w:tcPr>
            <w:tcW w:w="1256" w:type="pct"/>
          </w:tcPr>
          <w:p w14:paraId="3E351231" w14:textId="77777777" w:rsidR="00AA3250" w:rsidRDefault="00AA3250" w:rsidP="006775CC">
            <w:pPr>
              <w:pStyle w:val="Compact"/>
              <w:jc w:val="right"/>
            </w:pPr>
            <w:r>
              <w:t>Mg_meq100g</w:t>
            </w:r>
          </w:p>
        </w:tc>
        <w:tc>
          <w:tcPr>
            <w:tcW w:w="1217" w:type="pct"/>
          </w:tcPr>
          <w:p w14:paraId="1507B307" w14:textId="77777777" w:rsidR="00AA3250" w:rsidRDefault="00AA3250" w:rsidP="006775CC">
            <w:pPr>
              <w:pStyle w:val="Compact"/>
              <w:jc w:val="right"/>
            </w:pPr>
            <w:r>
              <w:t>1.08 ± 0.09 b</w:t>
            </w:r>
          </w:p>
        </w:tc>
        <w:tc>
          <w:tcPr>
            <w:tcW w:w="1217" w:type="pct"/>
          </w:tcPr>
          <w:p w14:paraId="636BC31F" w14:textId="77777777" w:rsidR="00AA3250" w:rsidRDefault="00AA3250" w:rsidP="006775CC">
            <w:pPr>
              <w:pStyle w:val="Compact"/>
              <w:jc w:val="right"/>
            </w:pPr>
            <w:r>
              <w:t>0.26 ± 0.03 b</w:t>
            </w:r>
          </w:p>
        </w:tc>
        <w:tc>
          <w:tcPr>
            <w:tcW w:w="1310" w:type="pct"/>
          </w:tcPr>
          <w:p w14:paraId="38296337" w14:textId="77777777" w:rsidR="00AA3250" w:rsidRDefault="00AA3250" w:rsidP="006775CC">
            <w:pPr>
              <w:pStyle w:val="Compact"/>
              <w:jc w:val="right"/>
            </w:pPr>
            <w:r>
              <w:t>7.56 ± 0.46 a</w:t>
            </w:r>
          </w:p>
        </w:tc>
      </w:tr>
      <w:tr w:rsidR="00AA3250" w14:paraId="5482EBD0" w14:textId="77777777" w:rsidTr="00327148">
        <w:tc>
          <w:tcPr>
            <w:tcW w:w="1256" w:type="pct"/>
          </w:tcPr>
          <w:p w14:paraId="1462BC28" w14:textId="77777777" w:rsidR="00AA3250" w:rsidRDefault="00AA3250" w:rsidP="006775CC">
            <w:pPr>
              <w:pStyle w:val="Compact"/>
              <w:jc w:val="right"/>
            </w:pPr>
            <w:r>
              <w:t>pH</w:t>
            </w:r>
          </w:p>
        </w:tc>
        <w:tc>
          <w:tcPr>
            <w:tcW w:w="1217" w:type="pct"/>
          </w:tcPr>
          <w:p w14:paraId="2AD90D98" w14:textId="77777777" w:rsidR="00AA3250" w:rsidRDefault="00AA3250" w:rsidP="006775CC">
            <w:pPr>
              <w:pStyle w:val="Compact"/>
              <w:jc w:val="right"/>
            </w:pPr>
            <w:r>
              <w:t>5.31 ± 0.17 b</w:t>
            </w:r>
          </w:p>
        </w:tc>
        <w:tc>
          <w:tcPr>
            <w:tcW w:w="1217" w:type="pct"/>
          </w:tcPr>
          <w:p w14:paraId="63EB497F" w14:textId="77777777" w:rsidR="00AA3250" w:rsidRDefault="00AA3250" w:rsidP="006775CC">
            <w:pPr>
              <w:pStyle w:val="Compact"/>
              <w:jc w:val="right"/>
            </w:pPr>
            <w:r>
              <w:t>4.79 ± 0.11 c</w:t>
            </w:r>
          </w:p>
        </w:tc>
        <w:tc>
          <w:tcPr>
            <w:tcW w:w="1310" w:type="pct"/>
          </w:tcPr>
          <w:p w14:paraId="546F7FB3" w14:textId="77777777" w:rsidR="00AA3250" w:rsidRDefault="00AA3250" w:rsidP="006775CC">
            <w:pPr>
              <w:pStyle w:val="Compact"/>
              <w:jc w:val="right"/>
            </w:pPr>
            <w:r>
              <w:t>5.82 ± 0.05 a</w:t>
            </w:r>
          </w:p>
        </w:tc>
      </w:tr>
      <w:tr w:rsidR="00AA3250" w14:paraId="4F00E9A1" w14:textId="77777777" w:rsidTr="00327148">
        <w:tc>
          <w:tcPr>
            <w:tcW w:w="1256" w:type="pct"/>
          </w:tcPr>
          <w:p w14:paraId="3D9D7915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EC_dS_m</w:t>
            </w:r>
            <w:proofErr w:type="spellEnd"/>
          </w:p>
        </w:tc>
        <w:tc>
          <w:tcPr>
            <w:tcW w:w="1217" w:type="pct"/>
          </w:tcPr>
          <w:p w14:paraId="5D3AF165" w14:textId="77777777" w:rsidR="00AA3250" w:rsidRDefault="00AA3250" w:rsidP="006775CC">
            <w:pPr>
              <w:pStyle w:val="Compact"/>
              <w:jc w:val="right"/>
            </w:pPr>
            <w:r>
              <w:t>0.07 ± 0.01 a</w:t>
            </w:r>
          </w:p>
        </w:tc>
        <w:tc>
          <w:tcPr>
            <w:tcW w:w="1217" w:type="pct"/>
          </w:tcPr>
          <w:p w14:paraId="394B9692" w14:textId="77777777" w:rsidR="00AA3250" w:rsidRDefault="00AA3250" w:rsidP="006775CC">
            <w:pPr>
              <w:pStyle w:val="Compact"/>
              <w:jc w:val="right"/>
            </w:pPr>
            <w:r>
              <w:t>0.06 ± 0.01 a</w:t>
            </w:r>
          </w:p>
        </w:tc>
        <w:tc>
          <w:tcPr>
            <w:tcW w:w="1310" w:type="pct"/>
          </w:tcPr>
          <w:p w14:paraId="23DC2194" w14:textId="09EC94D9" w:rsidR="00AA3250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327148" w14:paraId="4C464240" w14:textId="77777777" w:rsidTr="00327148">
        <w:tc>
          <w:tcPr>
            <w:tcW w:w="1256" w:type="pct"/>
          </w:tcPr>
          <w:p w14:paraId="46460BF8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0845FD04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000846B8" w14:textId="77777777" w:rsidR="00327148" w:rsidRDefault="00327148" w:rsidP="006775CC">
            <w:pPr>
              <w:pStyle w:val="Compact"/>
              <w:jc w:val="right"/>
            </w:pPr>
          </w:p>
        </w:tc>
        <w:tc>
          <w:tcPr>
            <w:tcW w:w="1310" w:type="pct"/>
          </w:tcPr>
          <w:p w14:paraId="588DA02A" w14:textId="77777777" w:rsidR="00327148" w:rsidRDefault="00327148" w:rsidP="006775CC">
            <w:pPr>
              <w:pStyle w:val="Compact"/>
              <w:jc w:val="right"/>
            </w:pPr>
          </w:p>
        </w:tc>
      </w:tr>
      <w:tr w:rsidR="00AA3250" w14:paraId="5B816B93" w14:textId="77777777" w:rsidTr="00327148">
        <w:tc>
          <w:tcPr>
            <w:tcW w:w="1256" w:type="pct"/>
          </w:tcPr>
          <w:p w14:paraId="710FAE89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and_perc</w:t>
            </w:r>
            <w:proofErr w:type="spellEnd"/>
          </w:p>
        </w:tc>
        <w:tc>
          <w:tcPr>
            <w:tcW w:w="1217" w:type="pct"/>
          </w:tcPr>
          <w:p w14:paraId="01A7B0F0" w14:textId="77777777" w:rsidR="00AA3250" w:rsidRDefault="00AA3250" w:rsidP="006775CC">
            <w:pPr>
              <w:pStyle w:val="Compact"/>
              <w:jc w:val="right"/>
            </w:pPr>
            <w:r>
              <w:t>31.8 ± 7.47 b</w:t>
            </w:r>
          </w:p>
        </w:tc>
        <w:tc>
          <w:tcPr>
            <w:tcW w:w="1217" w:type="pct"/>
          </w:tcPr>
          <w:p w14:paraId="193BA1B6" w14:textId="77777777" w:rsidR="00AA3250" w:rsidRDefault="00AA3250" w:rsidP="006775CC">
            <w:pPr>
              <w:pStyle w:val="Compact"/>
              <w:jc w:val="right"/>
            </w:pPr>
            <w:r>
              <w:t>90.8 ± 1.74 a</w:t>
            </w:r>
          </w:p>
        </w:tc>
        <w:tc>
          <w:tcPr>
            <w:tcW w:w="1310" w:type="pct"/>
          </w:tcPr>
          <w:p w14:paraId="1FB77147" w14:textId="77777777" w:rsidR="00AA3250" w:rsidRDefault="00AA3250" w:rsidP="006775CC">
            <w:pPr>
              <w:pStyle w:val="Compact"/>
              <w:jc w:val="right"/>
            </w:pPr>
            <w:r>
              <w:t>14 ± 2.12 b</w:t>
            </w:r>
          </w:p>
        </w:tc>
      </w:tr>
      <w:tr w:rsidR="00AA3250" w14:paraId="16FAC82A" w14:textId="77777777" w:rsidTr="00327148">
        <w:tc>
          <w:tcPr>
            <w:tcW w:w="1256" w:type="pct"/>
          </w:tcPr>
          <w:p w14:paraId="0F08C022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Silt_perc</w:t>
            </w:r>
            <w:proofErr w:type="spellEnd"/>
          </w:p>
        </w:tc>
        <w:tc>
          <w:tcPr>
            <w:tcW w:w="1217" w:type="pct"/>
          </w:tcPr>
          <w:p w14:paraId="5DBF8C5A" w14:textId="77777777" w:rsidR="00AA3250" w:rsidRDefault="00AA3250" w:rsidP="006775CC">
            <w:pPr>
              <w:pStyle w:val="Compact"/>
              <w:jc w:val="right"/>
            </w:pPr>
            <w:r>
              <w:t>53 ± 7.36 a</w:t>
            </w:r>
          </w:p>
        </w:tc>
        <w:tc>
          <w:tcPr>
            <w:tcW w:w="1217" w:type="pct"/>
          </w:tcPr>
          <w:p w14:paraId="187834C9" w14:textId="77777777" w:rsidR="00AA3250" w:rsidRDefault="00AA3250" w:rsidP="006775CC">
            <w:pPr>
              <w:pStyle w:val="Compact"/>
              <w:jc w:val="right"/>
            </w:pPr>
            <w:r>
              <w:t>3.8 ± 0.66 b</w:t>
            </w:r>
          </w:p>
        </w:tc>
        <w:tc>
          <w:tcPr>
            <w:tcW w:w="1310" w:type="pct"/>
          </w:tcPr>
          <w:p w14:paraId="568DBF8F" w14:textId="77777777" w:rsidR="00AA3250" w:rsidRDefault="00AA3250" w:rsidP="006775CC">
            <w:pPr>
              <w:pStyle w:val="Compact"/>
              <w:jc w:val="right"/>
            </w:pPr>
            <w:r>
              <w:t>58.5 ± 1.5 a</w:t>
            </w:r>
          </w:p>
        </w:tc>
      </w:tr>
      <w:tr w:rsidR="00AA3250" w14:paraId="74BADD56" w14:textId="77777777" w:rsidTr="00327148">
        <w:tc>
          <w:tcPr>
            <w:tcW w:w="1256" w:type="pct"/>
          </w:tcPr>
          <w:p w14:paraId="2DDDA65C" w14:textId="77777777" w:rsidR="00AA3250" w:rsidRDefault="00AA3250" w:rsidP="006775CC">
            <w:pPr>
              <w:pStyle w:val="Compact"/>
              <w:jc w:val="right"/>
            </w:pPr>
            <w:proofErr w:type="spellStart"/>
            <w:r>
              <w:t>Clay_perc</w:t>
            </w:r>
            <w:proofErr w:type="spellEnd"/>
          </w:p>
        </w:tc>
        <w:tc>
          <w:tcPr>
            <w:tcW w:w="1217" w:type="pct"/>
          </w:tcPr>
          <w:p w14:paraId="2B43EC9E" w14:textId="77777777" w:rsidR="00AA3250" w:rsidRDefault="00AA3250" w:rsidP="006775CC">
            <w:pPr>
              <w:pStyle w:val="Compact"/>
              <w:jc w:val="right"/>
            </w:pPr>
            <w:r>
              <w:t>15.2 ± 0.37 b</w:t>
            </w:r>
          </w:p>
        </w:tc>
        <w:tc>
          <w:tcPr>
            <w:tcW w:w="1217" w:type="pct"/>
          </w:tcPr>
          <w:p w14:paraId="67D93107" w14:textId="77777777" w:rsidR="00AA3250" w:rsidRDefault="00AA3250" w:rsidP="006775CC">
            <w:pPr>
              <w:pStyle w:val="Compact"/>
              <w:jc w:val="right"/>
            </w:pPr>
            <w:r>
              <w:t>5.4 ± 1.29 c</w:t>
            </w:r>
          </w:p>
        </w:tc>
        <w:tc>
          <w:tcPr>
            <w:tcW w:w="1310" w:type="pct"/>
          </w:tcPr>
          <w:p w14:paraId="123ACC43" w14:textId="77777777" w:rsidR="00AA3250" w:rsidRDefault="00AA3250" w:rsidP="006775CC">
            <w:pPr>
              <w:pStyle w:val="Compact"/>
              <w:jc w:val="right"/>
            </w:pPr>
            <w:r>
              <w:t>27.75 ± 1.65 a</w:t>
            </w:r>
          </w:p>
        </w:tc>
      </w:tr>
      <w:tr w:rsidR="00327148" w14:paraId="6509F6CD" w14:textId="77777777" w:rsidTr="00327148">
        <w:tc>
          <w:tcPr>
            <w:tcW w:w="1256" w:type="pct"/>
          </w:tcPr>
          <w:p w14:paraId="6B715A97" w14:textId="77777777" w:rsidR="00327148" w:rsidRDefault="00327148" w:rsidP="00327148">
            <w:pPr>
              <w:pStyle w:val="Compact"/>
              <w:jc w:val="right"/>
            </w:pPr>
            <w:r>
              <w:t>texture</w:t>
            </w:r>
          </w:p>
        </w:tc>
        <w:tc>
          <w:tcPr>
            <w:tcW w:w="1217" w:type="pct"/>
          </w:tcPr>
          <w:p w14:paraId="76AD36F5" w14:textId="77777777" w:rsidR="00327148" w:rsidRDefault="00327148" w:rsidP="00327148">
            <w:pPr>
              <w:pStyle w:val="Compact"/>
              <w:jc w:val="right"/>
            </w:pPr>
            <w:r>
              <w:t>Silt loam</w:t>
            </w:r>
          </w:p>
        </w:tc>
        <w:tc>
          <w:tcPr>
            <w:tcW w:w="1217" w:type="pct"/>
          </w:tcPr>
          <w:p w14:paraId="6E22489E" w14:textId="77777777" w:rsidR="00327148" w:rsidRDefault="00327148" w:rsidP="00327148">
            <w:pPr>
              <w:pStyle w:val="Compact"/>
              <w:jc w:val="right"/>
            </w:pPr>
            <w:r>
              <w:t>Sand</w:t>
            </w:r>
          </w:p>
        </w:tc>
        <w:tc>
          <w:tcPr>
            <w:tcW w:w="1310" w:type="pct"/>
          </w:tcPr>
          <w:p w14:paraId="3448B9BA" w14:textId="77777777" w:rsidR="00327148" w:rsidRDefault="00327148" w:rsidP="00327148">
            <w:pPr>
              <w:pStyle w:val="Compact"/>
              <w:jc w:val="right"/>
            </w:pPr>
            <w:r>
              <w:t>Silty clay loam</w:t>
            </w:r>
          </w:p>
        </w:tc>
      </w:tr>
    </w:tbl>
    <w:p w14:paraId="3FCA1285" w14:textId="77777777" w:rsidR="00AA3250" w:rsidRDefault="00AA3250" w:rsidP="00AA3250">
      <w:pPr>
        <w:pStyle w:val="Heading2"/>
      </w:pPr>
      <w:bookmarkStart w:id="2" w:name="pore-distribution"/>
      <w:r>
        <w:lastRenderedPageBreak/>
        <w:t>pore distribution</w:t>
      </w:r>
      <w:bookmarkEnd w:id="2"/>
    </w:p>
    <w:p w14:paraId="46354FE8" w14:textId="77777777" w:rsidR="00AA3250" w:rsidRDefault="00AA3250" w:rsidP="00AA3250">
      <w:pPr>
        <w:pStyle w:val="Heading2"/>
      </w:pPr>
      <w:bookmarkStart w:id="3" w:name="pore-size-distribution"/>
      <w:r>
        <w:rPr>
          <w:noProof/>
        </w:rPr>
        <w:drawing>
          <wp:inline distT="0" distB="0" distL="0" distR="0" wp14:anchorId="612A488D" wp14:editId="2E2E3858">
            <wp:extent cx="5334000" cy="4267200"/>
            <wp:effectExtent l="0" t="0" r="0" b="0"/>
            <wp:docPr id="1" name="Picture" descr="pore siz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o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188DB569" w14:textId="77777777" w:rsidR="009B3321" w:rsidRDefault="009B33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water-retention-curves"/>
      <w:r>
        <w:br w:type="page"/>
      </w:r>
    </w:p>
    <w:p w14:paraId="06475E16" w14:textId="33B09696" w:rsidR="00AA3250" w:rsidRDefault="00AA3250" w:rsidP="00AA3250">
      <w:pPr>
        <w:pStyle w:val="Heading2"/>
      </w:pPr>
      <w:r>
        <w:lastRenderedPageBreak/>
        <w:t>water retention curves</w:t>
      </w:r>
      <w:bookmarkEnd w:id="4"/>
    </w:p>
    <w:p w14:paraId="7AF12D8F" w14:textId="77777777" w:rsidR="00AA3250" w:rsidRDefault="00AA3250" w:rsidP="00AA3250">
      <w:pPr>
        <w:pStyle w:val="CaptionedFigure"/>
      </w:pPr>
      <w:r>
        <w:rPr>
          <w:noProof/>
        </w:rPr>
        <w:drawing>
          <wp:inline distT="0" distB="0" distL="0" distR="0" wp14:anchorId="3E3449C2" wp14:editId="76FE5D62">
            <wp:extent cx="5334000" cy="5334000"/>
            <wp:effectExtent l="0" t="0" r="0" b="0"/>
            <wp:docPr id="2" name="Picture" descr="water retention cur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6DB04D" w14:textId="77777777" w:rsidR="00AA3250" w:rsidRDefault="00AA3250" w:rsidP="00AA3250">
      <w:pPr>
        <w:pStyle w:val="ImageCaption"/>
      </w:pPr>
      <w:r>
        <w:t>water retention curve</w:t>
      </w:r>
    </w:p>
    <w:p w14:paraId="38113C6F" w14:textId="77777777" w:rsidR="00AA3250" w:rsidRDefault="008719C9" w:rsidP="00AA3250">
      <w:r>
        <w:rPr>
          <w:noProof/>
        </w:rPr>
        <w:pict w14:anchorId="17516480">
          <v:rect id="_x0000_i1030" alt="" style="width:57.85pt;height:.05pt;mso-width-percent:0;mso-height-percent:0;mso-width-percent:0;mso-height-percent:0" o:hralign="center" o:hrstd="t" o:hr="t"/>
        </w:pict>
      </w:r>
    </w:p>
    <w:p w14:paraId="2A587CA9" w14:textId="77777777" w:rsidR="009B3321" w:rsidRDefault="009B3321">
      <w:pPr>
        <w:sectPr w:rsidR="009B3321">
          <w:pgSz w:w="12240" w:h="15840"/>
          <w:pgMar w:top="1440" w:right="1440" w:bottom="1440" w:left="1440" w:header="720" w:footer="720" w:gutter="0"/>
          <w:cols w:space="720"/>
        </w:sectPr>
      </w:pPr>
      <w:bookmarkStart w:id="5" w:name="wsoc-tables"/>
    </w:p>
    <w:p w14:paraId="08484C96" w14:textId="0F754A79" w:rsidR="00AA3250" w:rsidRDefault="00AA3250" w:rsidP="00AA3250">
      <w:pPr>
        <w:pStyle w:val="Heading1"/>
      </w:pPr>
      <w:r>
        <w:lastRenderedPageBreak/>
        <w:t>WSOC tables</w:t>
      </w:r>
      <w:bookmarkEnd w:id="5"/>
    </w:p>
    <w:p w14:paraId="58AEDD4C" w14:textId="77777777" w:rsidR="00AA3250" w:rsidRDefault="00AA3250" w:rsidP="00AA3250">
      <w:pPr>
        <w:pStyle w:val="Heading2"/>
      </w:pPr>
      <w:bookmarkStart w:id="6" w:name="soils"/>
      <w:r>
        <w:t>soils</w:t>
      </w:r>
      <w:bookmarkEnd w:id="6"/>
    </w:p>
    <w:p w14:paraId="476C9F66" w14:textId="77777777" w:rsidR="00AA3250" w:rsidRDefault="00AA3250" w:rsidP="00AA3250">
      <w:pPr>
        <w:pStyle w:val="FirstParagraph"/>
      </w:pPr>
      <w:r>
        <w:t>mg/g soil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58"/>
        <w:gridCol w:w="5134"/>
        <w:gridCol w:w="3292"/>
        <w:gridCol w:w="3292"/>
      </w:tblGrid>
      <w:tr w:rsidR="00AA3250" w:rsidRPr="009B3321" w14:paraId="71BFE950" w14:textId="77777777" w:rsidTr="007C43FC">
        <w:tc>
          <w:tcPr>
            <w:tcW w:w="553" w:type="pct"/>
            <w:tcBorders>
              <w:bottom w:val="single" w:sz="0" w:space="0" w:color="auto"/>
            </w:tcBorders>
            <w:vAlign w:val="bottom"/>
          </w:tcPr>
          <w:p w14:paraId="2D2BF06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Treatment</w:t>
            </w:r>
          </w:p>
        </w:tc>
        <w:tc>
          <w:tcPr>
            <w:tcW w:w="1948" w:type="pct"/>
            <w:tcBorders>
              <w:bottom w:val="single" w:sz="0" w:space="0" w:color="auto"/>
            </w:tcBorders>
            <w:vAlign w:val="bottom"/>
          </w:tcPr>
          <w:p w14:paraId="09B1C1C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CPCRW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363075F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DWP</w:t>
            </w:r>
          </w:p>
        </w:tc>
        <w:tc>
          <w:tcPr>
            <w:tcW w:w="1249" w:type="pct"/>
            <w:tcBorders>
              <w:bottom w:val="single" w:sz="0" w:space="0" w:color="auto"/>
            </w:tcBorders>
            <w:vAlign w:val="bottom"/>
          </w:tcPr>
          <w:p w14:paraId="091E7D77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SR</w:t>
            </w:r>
          </w:p>
        </w:tc>
      </w:tr>
      <w:tr w:rsidR="00AA3250" w14:paraId="3976C033" w14:textId="77777777" w:rsidTr="007C43FC">
        <w:tc>
          <w:tcPr>
            <w:tcW w:w="553" w:type="pct"/>
          </w:tcPr>
          <w:p w14:paraId="6A668CE8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948" w:type="pct"/>
          </w:tcPr>
          <w:p w14:paraId="7B38A161" w14:textId="77777777" w:rsidR="00AA3250" w:rsidRDefault="00AA3250" w:rsidP="006775CC">
            <w:pPr>
              <w:pStyle w:val="Compact"/>
              <w:jc w:val="right"/>
            </w:pPr>
            <w:r>
              <w:t>0.85 ± 0.2</w:t>
            </w:r>
          </w:p>
        </w:tc>
        <w:tc>
          <w:tcPr>
            <w:tcW w:w="1249" w:type="pct"/>
          </w:tcPr>
          <w:p w14:paraId="4694052B" w14:textId="77777777" w:rsidR="00AA3250" w:rsidRDefault="00AA3250" w:rsidP="006775CC">
            <w:pPr>
              <w:pStyle w:val="Compact"/>
              <w:jc w:val="right"/>
            </w:pPr>
            <w:r>
              <w:t>0.72 ± 0.37</w:t>
            </w:r>
          </w:p>
        </w:tc>
        <w:tc>
          <w:tcPr>
            <w:tcW w:w="1249" w:type="pct"/>
          </w:tcPr>
          <w:p w14:paraId="37971112" w14:textId="77777777" w:rsidR="00AA3250" w:rsidRDefault="00AA3250" w:rsidP="006775CC">
            <w:pPr>
              <w:pStyle w:val="Compact"/>
              <w:jc w:val="right"/>
            </w:pPr>
            <w:r>
              <w:t>0.6 ± 0.04</w:t>
            </w:r>
          </w:p>
        </w:tc>
      </w:tr>
      <w:tr w:rsidR="00AA3250" w14:paraId="1DB0AF4C" w14:textId="77777777" w:rsidTr="007C43FC">
        <w:tc>
          <w:tcPr>
            <w:tcW w:w="553" w:type="pct"/>
          </w:tcPr>
          <w:p w14:paraId="1BB82425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1948" w:type="pct"/>
          </w:tcPr>
          <w:p w14:paraId="024F5B17" w14:textId="77777777" w:rsidR="00AA3250" w:rsidRDefault="00AA3250" w:rsidP="006775CC">
            <w:pPr>
              <w:pStyle w:val="Compact"/>
              <w:jc w:val="right"/>
            </w:pPr>
            <w:r>
              <w:t>0.69 ± 0.07</w:t>
            </w:r>
          </w:p>
        </w:tc>
        <w:tc>
          <w:tcPr>
            <w:tcW w:w="1249" w:type="pct"/>
          </w:tcPr>
          <w:p w14:paraId="396624F2" w14:textId="77777777" w:rsidR="00AA3250" w:rsidRDefault="00AA3250" w:rsidP="006775CC">
            <w:pPr>
              <w:pStyle w:val="Compact"/>
              <w:jc w:val="right"/>
            </w:pPr>
            <w:r>
              <w:t>0.35 ± 0.05</w:t>
            </w:r>
          </w:p>
        </w:tc>
        <w:tc>
          <w:tcPr>
            <w:tcW w:w="1249" w:type="pct"/>
          </w:tcPr>
          <w:p w14:paraId="1EA43C79" w14:textId="77777777" w:rsidR="00AA3250" w:rsidRDefault="00AA3250" w:rsidP="006775CC">
            <w:pPr>
              <w:pStyle w:val="Compact"/>
              <w:jc w:val="right"/>
            </w:pPr>
            <w:r>
              <w:t>0.61 ± 0.05</w:t>
            </w:r>
          </w:p>
        </w:tc>
      </w:tr>
      <w:tr w:rsidR="00AA3250" w14:paraId="4AC74675" w14:textId="77777777" w:rsidTr="007C43FC">
        <w:tc>
          <w:tcPr>
            <w:tcW w:w="553" w:type="pct"/>
          </w:tcPr>
          <w:p w14:paraId="1E41B913" w14:textId="77777777" w:rsidR="00AA3250" w:rsidRDefault="00AA3250" w:rsidP="006775CC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1948" w:type="pct"/>
          </w:tcPr>
          <w:p w14:paraId="5A65C5CC" w14:textId="77777777" w:rsidR="00AA3250" w:rsidRDefault="00AA3250" w:rsidP="006775CC">
            <w:pPr>
              <w:pStyle w:val="Compact"/>
              <w:jc w:val="right"/>
            </w:pPr>
            <w:r>
              <w:t>0.59 ± 0.05</w:t>
            </w:r>
          </w:p>
        </w:tc>
        <w:tc>
          <w:tcPr>
            <w:tcW w:w="1249" w:type="pct"/>
          </w:tcPr>
          <w:p w14:paraId="0D621049" w14:textId="77777777" w:rsidR="00AA3250" w:rsidRDefault="00AA3250" w:rsidP="006775CC">
            <w:pPr>
              <w:pStyle w:val="Compact"/>
              <w:jc w:val="right"/>
            </w:pPr>
            <w:r>
              <w:t>0.39 ± 0.06</w:t>
            </w:r>
          </w:p>
        </w:tc>
        <w:tc>
          <w:tcPr>
            <w:tcW w:w="1249" w:type="pct"/>
          </w:tcPr>
          <w:p w14:paraId="06176696" w14:textId="77777777" w:rsidR="00AA3250" w:rsidRDefault="00AA3250" w:rsidP="006775CC">
            <w:pPr>
              <w:pStyle w:val="Compact"/>
              <w:jc w:val="right"/>
            </w:pPr>
            <w:r>
              <w:t>0.55 ± 0.06</w:t>
            </w:r>
          </w:p>
        </w:tc>
      </w:tr>
      <w:tr w:rsidR="00AA3250" w14:paraId="3A553080" w14:textId="77777777" w:rsidTr="005B0EA6">
        <w:tc>
          <w:tcPr>
            <w:tcW w:w="553" w:type="pct"/>
            <w:shd w:val="clear" w:color="auto" w:fill="D9D9D9" w:themeFill="background1" w:themeFillShade="D9"/>
          </w:tcPr>
          <w:p w14:paraId="59E6D8A9" w14:textId="77777777" w:rsidR="00AA3250" w:rsidRDefault="00AA3250" w:rsidP="006775CC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1948" w:type="pct"/>
            <w:shd w:val="clear" w:color="auto" w:fill="D9D9D9" w:themeFill="background1" w:themeFillShade="D9"/>
          </w:tcPr>
          <w:p w14:paraId="0812A34A" w14:textId="77777777" w:rsidR="00AA3250" w:rsidRDefault="00AA3250" w:rsidP="006775CC">
            <w:pPr>
              <w:pStyle w:val="Compact"/>
              <w:jc w:val="right"/>
            </w:pPr>
            <w:r>
              <w:t>0.78 ± 0.1</w:t>
            </w:r>
          </w:p>
        </w:tc>
        <w:tc>
          <w:tcPr>
            <w:tcW w:w="1249" w:type="pct"/>
            <w:shd w:val="clear" w:color="auto" w:fill="D9D9D9" w:themeFill="background1" w:themeFillShade="D9"/>
          </w:tcPr>
          <w:p w14:paraId="4E0F03D5" w14:textId="77777777" w:rsidR="00AA3250" w:rsidRDefault="00AA3250" w:rsidP="006775CC">
            <w:pPr>
              <w:pStyle w:val="Compact"/>
              <w:jc w:val="right"/>
            </w:pPr>
            <w:r>
              <w:t>0.51 ± 0.08</w:t>
            </w:r>
          </w:p>
        </w:tc>
        <w:tc>
          <w:tcPr>
            <w:tcW w:w="1249" w:type="pct"/>
            <w:shd w:val="clear" w:color="auto" w:fill="D9D9D9" w:themeFill="background1" w:themeFillShade="D9"/>
          </w:tcPr>
          <w:p w14:paraId="3112D3D4" w14:textId="77777777" w:rsidR="00AA3250" w:rsidRDefault="00AA3250" w:rsidP="006775CC">
            <w:pPr>
              <w:pStyle w:val="Compact"/>
              <w:jc w:val="right"/>
            </w:pPr>
            <w:r>
              <w:t>0.43 ± 0.04</w:t>
            </w:r>
          </w:p>
        </w:tc>
      </w:tr>
    </w:tbl>
    <w:p w14:paraId="38EAF52E" w14:textId="77777777" w:rsidR="007C43FC" w:rsidRDefault="007C43FC" w:rsidP="00AA3250">
      <w:pPr>
        <w:pStyle w:val="Heading2"/>
      </w:pPr>
      <w:bookmarkStart w:id="7" w:name="pores"/>
    </w:p>
    <w:p w14:paraId="71327916" w14:textId="6DD253EF" w:rsidR="00AA3250" w:rsidRDefault="00AA3250" w:rsidP="00AA3250">
      <w:pPr>
        <w:pStyle w:val="Heading2"/>
      </w:pPr>
      <w:r>
        <w:t>pores</w:t>
      </w:r>
      <w:bookmarkEnd w:id="7"/>
    </w:p>
    <w:p w14:paraId="385C31FC" w14:textId="77777777" w:rsidR="00AA3250" w:rsidRDefault="00AA3250" w:rsidP="00AA3250">
      <w:pPr>
        <w:pStyle w:val="FirstParagraph"/>
      </w:pPr>
      <w:r>
        <w:t>mg/L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28"/>
        <w:gridCol w:w="2150"/>
        <w:gridCol w:w="1824"/>
        <w:gridCol w:w="1850"/>
        <w:gridCol w:w="2150"/>
        <w:gridCol w:w="1824"/>
        <w:gridCol w:w="1850"/>
      </w:tblGrid>
      <w:tr w:rsidR="00AA3250" w:rsidRPr="009B3321" w14:paraId="0C1025CE" w14:textId="77777777" w:rsidTr="009B3321">
        <w:tc>
          <w:tcPr>
            <w:tcW w:w="580" w:type="pct"/>
            <w:tcBorders>
              <w:bottom w:val="single" w:sz="0" w:space="0" w:color="auto"/>
            </w:tcBorders>
            <w:vAlign w:val="bottom"/>
          </w:tcPr>
          <w:p w14:paraId="43F66717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Treatmen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5EDDAF53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799BF86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DWP</w:t>
            </w:r>
          </w:p>
        </w:tc>
        <w:tc>
          <w:tcPr>
            <w:tcW w:w="702" w:type="pct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14:paraId="6F95DE9C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1.5 kPa SR</w:t>
            </w:r>
          </w:p>
        </w:tc>
        <w:tc>
          <w:tcPr>
            <w:tcW w:w="816" w:type="pct"/>
            <w:tcBorders>
              <w:left w:val="single" w:sz="4" w:space="0" w:color="auto"/>
              <w:bottom w:val="single" w:sz="0" w:space="0" w:color="auto"/>
            </w:tcBorders>
            <w:vAlign w:val="bottom"/>
          </w:tcPr>
          <w:p w14:paraId="6389FA4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CPCRW</w:t>
            </w:r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3F53A6D9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DWP</w:t>
            </w:r>
          </w:p>
        </w:tc>
        <w:tc>
          <w:tcPr>
            <w:tcW w:w="702" w:type="pct"/>
            <w:tcBorders>
              <w:bottom w:val="single" w:sz="0" w:space="0" w:color="auto"/>
            </w:tcBorders>
            <w:vAlign w:val="bottom"/>
          </w:tcPr>
          <w:p w14:paraId="0734B4FE" w14:textId="77777777" w:rsidR="00AA3250" w:rsidRPr="009B3321" w:rsidRDefault="00AA3250" w:rsidP="006775CC">
            <w:pPr>
              <w:pStyle w:val="Compact"/>
              <w:jc w:val="right"/>
              <w:rPr>
                <w:b/>
                <w:bCs/>
              </w:rPr>
            </w:pPr>
            <w:r w:rsidRPr="009B3321">
              <w:rPr>
                <w:b/>
                <w:bCs/>
              </w:rPr>
              <w:t>50 kPa SR</w:t>
            </w:r>
          </w:p>
        </w:tc>
      </w:tr>
      <w:tr w:rsidR="00AA3250" w14:paraId="4B501C2B" w14:textId="77777777" w:rsidTr="009B3321">
        <w:tc>
          <w:tcPr>
            <w:tcW w:w="580" w:type="pct"/>
          </w:tcPr>
          <w:p w14:paraId="628705C8" w14:textId="77777777" w:rsidR="00AA3250" w:rsidRDefault="00AA3250" w:rsidP="006775CC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816" w:type="pct"/>
          </w:tcPr>
          <w:p w14:paraId="70F5C177" w14:textId="77777777" w:rsidR="00AA3250" w:rsidRDefault="00AA3250" w:rsidP="006775CC">
            <w:pPr>
              <w:pStyle w:val="Compact"/>
              <w:jc w:val="right"/>
            </w:pPr>
            <w:r>
              <w:t>111.82 ± 41.45 *</w:t>
            </w:r>
          </w:p>
        </w:tc>
        <w:tc>
          <w:tcPr>
            <w:tcW w:w="692" w:type="pct"/>
          </w:tcPr>
          <w:p w14:paraId="1F0BDD15" w14:textId="77777777" w:rsidR="00AA3250" w:rsidRDefault="00AA3250" w:rsidP="006775CC">
            <w:pPr>
              <w:pStyle w:val="Compact"/>
              <w:jc w:val="right"/>
            </w:pPr>
            <w:r>
              <w:t>69.02 ± 13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52D2301" w14:textId="77777777" w:rsidR="00AA3250" w:rsidRDefault="00AA3250" w:rsidP="006775CC">
            <w:pPr>
              <w:pStyle w:val="Compact"/>
              <w:jc w:val="right"/>
            </w:pPr>
            <w:r>
              <w:t>13.9 ± 2.43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4FA4B5EE" w14:textId="77777777" w:rsidR="00AA3250" w:rsidRDefault="00AA3250" w:rsidP="006775CC">
            <w:pPr>
              <w:pStyle w:val="Compact"/>
              <w:jc w:val="right"/>
            </w:pPr>
            <w:r>
              <w:t>186.86 ± 62.65 *</w:t>
            </w:r>
          </w:p>
        </w:tc>
        <w:tc>
          <w:tcPr>
            <w:tcW w:w="692" w:type="pct"/>
          </w:tcPr>
          <w:p w14:paraId="7CE439C2" w14:textId="77777777" w:rsidR="00AA3250" w:rsidRDefault="00AA3250" w:rsidP="006775CC">
            <w:pPr>
              <w:pStyle w:val="Compact"/>
              <w:jc w:val="right"/>
            </w:pPr>
            <w:r>
              <w:t>69.97 ± 13.39</w:t>
            </w:r>
          </w:p>
        </w:tc>
        <w:tc>
          <w:tcPr>
            <w:tcW w:w="702" w:type="pct"/>
          </w:tcPr>
          <w:p w14:paraId="5A88C08F" w14:textId="77777777" w:rsidR="00AA3250" w:rsidRDefault="00AA3250" w:rsidP="006775CC">
            <w:pPr>
              <w:pStyle w:val="Compact"/>
              <w:jc w:val="right"/>
            </w:pPr>
            <w:r>
              <w:t>19.3 ± 8.32</w:t>
            </w:r>
          </w:p>
        </w:tc>
      </w:tr>
      <w:tr w:rsidR="00AA3250" w14:paraId="5FE04379" w14:textId="77777777" w:rsidTr="009B3321">
        <w:tc>
          <w:tcPr>
            <w:tcW w:w="580" w:type="pct"/>
          </w:tcPr>
          <w:p w14:paraId="5B557EE0" w14:textId="77777777" w:rsidR="00AA3250" w:rsidRDefault="00AA3250" w:rsidP="006775CC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816" w:type="pct"/>
          </w:tcPr>
          <w:p w14:paraId="79F14EBC" w14:textId="77777777" w:rsidR="00AA3250" w:rsidRDefault="00AA3250" w:rsidP="006775CC">
            <w:pPr>
              <w:pStyle w:val="Compact"/>
              <w:jc w:val="right"/>
            </w:pPr>
            <w:r>
              <w:t>21.22 ± 3.73</w:t>
            </w:r>
          </w:p>
        </w:tc>
        <w:tc>
          <w:tcPr>
            <w:tcW w:w="692" w:type="pct"/>
          </w:tcPr>
          <w:p w14:paraId="396669B3" w14:textId="77777777" w:rsidR="00AA3250" w:rsidRDefault="00AA3250" w:rsidP="006775CC">
            <w:pPr>
              <w:pStyle w:val="Compact"/>
              <w:jc w:val="right"/>
            </w:pPr>
            <w:r>
              <w:t>46.33 ± 11.9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28F1C4FB" w14:textId="77777777" w:rsidR="00AA3250" w:rsidRDefault="00AA3250" w:rsidP="006775CC">
            <w:pPr>
              <w:pStyle w:val="Compact"/>
              <w:jc w:val="right"/>
            </w:pPr>
            <w:r>
              <w:t>18.68 ± 2.36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5E1E9990" w14:textId="77777777" w:rsidR="00AA3250" w:rsidRDefault="00AA3250" w:rsidP="006775CC">
            <w:pPr>
              <w:pStyle w:val="Compact"/>
              <w:jc w:val="right"/>
            </w:pPr>
            <w:r>
              <w:t>41.17 ± 12.67</w:t>
            </w:r>
          </w:p>
        </w:tc>
        <w:tc>
          <w:tcPr>
            <w:tcW w:w="692" w:type="pct"/>
          </w:tcPr>
          <w:p w14:paraId="56F614FC" w14:textId="77777777" w:rsidR="00AA3250" w:rsidRDefault="00AA3250" w:rsidP="006775CC">
            <w:pPr>
              <w:pStyle w:val="Compact"/>
              <w:jc w:val="right"/>
            </w:pPr>
            <w:r>
              <w:t>52.43 ± 14.74</w:t>
            </w:r>
          </w:p>
        </w:tc>
        <w:tc>
          <w:tcPr>
            <w:tcW w:w="702" w:type="pct"/>
          </w:tcPr>
          <w:p w14:paraId="398FE210" w14:textId="77777777" w:rsidR="00AA3250" w:rsidRDefault="00AA3250" w:rsidP="006775CC">
            <w:pPr>
              <w:pStyle w:val="Compact"/>
              <w:jc w:val="right"/>
            </w:pPr>
            <w:r>
              <w:t>19.82 ± 2.93</w:t>
            </w:r>
          </w:p>
        </w:tc>
      </w:tr>
      <w:tr w:rsidR="00AA3250" w14:paraId="3E6D714C" w14:textId="77777777" w:rsidTr="009B3321">
        <w:tc>
          <w:tcPr>
            <w:tcW w:w="580" w:type="pct"/>
          </w:tcPr>
          <w:p w14:paraId="3989539F" w14:textId="77777777" w:rsidR="00AA3250" w:rsidRDefault="00AA3250" w:rsidP="006775CC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816" w:type="pct"/>
          </w:tcPr>
          <w:p w14:paraId="6459CC5B" w14:textId="77777777" w:rsidR="00AA3250" w:rsidRDefault="00AA3250" w:rsidP="006775CC">
            <w:pPr>
              <w:pStyle w:val="Compact"/>
              <w:jc w:val="right"/>
            </w:pPr>
            <w:r>
              <w:t>52.82 ± 13.98</w:t>
            </w:r>
          </w:p>
        </w:tc>
        <w:tc>
          <w:tcPr>
            <w:tcW w:w="692" w:type="pct"/>
          </w:tcPr>
          <w:p w14:paraId="6401B7D7" w14:textId="77777777" w:rsidR="00AA3250" w:rsidRDefault="00AA3250" w:rsidP="006775CC">
            <w:pPr>
              <w:pStyle w:val="Compact"/>
              <w:jc w:val="right"/>
            </w:pPr>
            <w:r>
              <w:t>42.08 ± 7.34</w:t>
            </w:r>
          </w:p>
        </w:tc>
        <w:tc>
          <w:tcPr>
            <w:tcW w:w="702" w:type="pct"/>
            <w:tcBorders>
              <w:right w:val="single" w:sz="4" w:space="0" w:color="auto"/>
            </w:tcBorders>
          </w:tcPr>
          <w:p w14:paraId="30F6ABD1" w14:textId="77777777" w:rsidR="00AA3250" w:rsidRDefault="00AA3250" w:rsidP="006775CC">
            <w:pPr>
              <w:pStyle w:val="Compact"/>
              <w:jc w:val="right"/>
            </w:pPr>
            <w:r>
              <w:t>23.16 ± 3.29 *</w:t>
            </w:r>
          </w:p>
        </w:tc>
        <w:tc>
          <w:tcPr>
            <w:tcW w:w="816" w:type="pct"/>
            <w:tcBorders>
              <w:left w:val="single" w:sz="4" w:space="0" w:color="auto"/>
            </w:tcBorders>
          </w:tcPr>
          <w:p w14:paraId="022A3C4F" w14:textId="77777777" w:rsidR="00AA3250" w:rsidRDefault="00AA3250" w:rsidP="006775CC">
            <w:pPr>
              <w:pStyle w:val="Compact"/>
              <w:jc w:val="right"/>
            </w:pPr>
            <w:r>
              <w:t>63.4 ± 20.84</w:t>
            </w:r>
          </w:p>
        </w:tc>
        <w:tc>
          <w:tcPr>
            <w:tcW w:w="692" w:type="pct"/>
          </w:tcPr>
          <w:p w14:paraId="29584BD6" w14:textId="77777777" w:rsidR="00AA3250" w:rsidRDefault="00AA3250" w:rsidP="006775CC">
            <w:pPr>
              <w:pStyle w:val="Compact"/>
              <w:jc w:val="right"/>
            </w:pPr>
            <w:r>
              <w:t>82.7 ± 16.52</w:t>
            </w:r>
          </w:p>
        </w:tc>
        <w:tc>
          <w:tcPr>
            <w:tcW w:w="702" w:type="pct"/>
          </w:tcPr>
          <w:p w14:paraId="3B621FDF" w14:textId="77777777" w:rsidR="00AA3250" w:rsidRDefault="00AA3250" w:rsidP="006775CC">
            <w:pPr>
              <w:pStyle w:val="Compact"/>
              <w:jc w:val="right"/>
            </w:pPr>
            <w:r>
              <w:t>24.07 ± 2.43 *</w:t>
            </w:r>
          </w:p>
        </w:tc>
      </w:tr>
      <w:tr w:rsidR="00AA3250" w14:paraId="1DB593CA" w14:textId="77777777" w:rsidTr="005B0EA6">
        <w:tc>
          <w:tcPr>
            <w:tcW w:w="580" w:type="pct"/>
            <w:shd w:val="clear" w:color="auto" w:fill="D9D9D9" w:themeFill="background1" w:themeFillShade="D9"/>
          </w:tcPr>
          <w:p w14:paraId="07A04ECC" w14:textId="77777777" w:rsidR="00AA3250" w:rsidRDefault="00AA3250" w:rsidP="006775CC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816" w:type="pct"/>
            <w:shd w:val="clear" w:color="auto" w:fill="D9D9D9" w:themeFill="background1" w:themeFillShade="D9"/>
          </w:tcPr>
          <w:p w14:paraId="2BFBA7F3" w14:textId="77777777" w:rsidR="00AA3250" w:rsidRDefault="00AA3250" w:rsidP="006775CC">
            <w:pPr>
              <w:pStyle w:val="Compact"/>
              <w:jc w:val="right"/>
            </w:pPr>
            <w:r>
              <w:t>26.3 ± 2.78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7066E5D3" w14:textId="77777777" w:rsidR="00AA3250" w:rsidRDefault="00AA3250" w:rsidP="006775CC">
            <w:pPr>
              <w:pStyle w:val="Compact"/>
              <w:jc w:val="right"/>
            </w:pPr>
            <w:r>
              <w:t>76.68 ± 21.76</w:t>
            </w:r>
          </w:p>
        </w:tc>
        <w:tc>
          <w:tcPr>
            <w:tcW w:w="702" w:type="pct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68BB39C" w14:textId="77777777" w:rsidR="00AA3250" w:rsidRDefault="00AA3250" w:rsidP="006775CC">
            <w:pPr>
              <w:pStyle w:val="Compact"/>
              <w:jc w:val="right"/>
            </w:pPr>
            <w:r>
              <w:t>6.03 ± 0.57</w:t>
            </w:r>
          </w:p>
        </w:tc>
        <w:tc>
          <w:tcPr>
            <w:tcW w:w="816" w:type="pct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762723" w14:textId="77777777" w:rsidR="00AA3250" w:rsidRDefault="00AA3250" w:rsidP="006775CC">
            <w:pPr>
              <w:pStyle w:val="Compact"/>
              <w:jc w:val="right"/>
            </w:pPr>
            <w:r>
              <w:t>29.14 ± 4.41</w:t>
            </w:r>
          </w:p>
        </w:tc>
        <w:tc>
          <w:tcPr>
            <w:tcW w:w="692" w:type="pct"/>
            <w:shd w:val="clear" w:color="auto" w:fill="D9D9D9" w:themeFill="background1" w:themeFillShade="D9"/>
          </w:tcPr>
          <w:p w14:paraId="57C83DC9" w14:textId="77777777" w:rsidR="00AA3250" w:rsidRDefault="00AA3250" w:rsidP="006775CC">
            <w:pPr>
              <w:pStyle w:val="Compact"/>
              <w:jc w:val="right"/>
            </w:pPr>
            <w:r>
              <w:t>92.33 ± 22.22</w:t>
            </w:r>
          </w:p>
        </w:tc>
        <w:tc>
          <w:tcPr>
            <w:tcW w:w="702" w:type="pct"/>
            <w:shd w:val="clear" w:color="auto" w:fill="D9D9D9" w:themeFill="background1" w:themeFillShade="D9"/>
          </w:tcPr>
          <w:p w14:paraId="37F71A37" w14:textId="77777777" w:rsidR="00AA3250" w:rsidRDefault="00AA3250" w:rsidP="006775CC">
            <w:pPr>
              <w:pStyle w:val="Compact"/>
              <w:jc w:val="right"/>
            </w:pPr>
            <w:r>
              <w:t>7.28 ± 0.34</w:t>
            </w:r>
          </w:p>
        </w:tc>
      </w:tr>
    </w:tbl>
    <w:p w14:paraId="64F7AAAD" w14:textId="77777777" w:rsidR="002927F1" w:rsidRDefault="002927F1" w:rsidP="00AA3250">
      <w:pPr>
        <w:pStyle w:val="Heading2"/>
      </w:pPr>
      <w:bookmarkStart w:id="8" w:name="soils-pores-combined"/>
    </w:p>
    <w:p w14:paraId="59F35DC2" w14:textId="76F9B73E" w:rsidR="00AA3250" w:rsidRDefault="00AA3250" w:rsidP="00AA3250">
      <w:pPr>
        <w:pStyle w:val="Heading2"/>
      </w:pPr>
      <w:r>
        <w:t>soils, pores combined</w:t>
      </w:r>
      <w:bookmarkEnd w:id="8"/>
    </w:p>
    <w:p w14:paraId="6860D036" w14:textId="77777777" w:rsidR="00AA3250" w:rsidRDefault="00AA3250" w:rsidP="00AA3250">
      <w:pPr>
        <w:pStyle w:val="FirstParagraph"/>
      </w:pPr>
      <w:r>
        <w:rPr>
          <w:i/>
        </w:rPr>
        <w:t>need pore water volume collected</w:t>
      </w:r>
    </w:p>
    <w:p w14:paraId="5F84AEA6" w14:textId="77777777" w:rsidR="001A5053" w:rsidRDefault="001A5053" w:rsidP="00AA3250">
      <w:pPr>
        <w:sectPr w:rsidR="001A5053" w:rsidSect="009B3321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87029A7" w14:textId="77777777" w:rsidR="007F1C6A" w:rsidRDefault="007F1C6A" w:rsidP="007F1C6A">
      <w:pPr>
        <w:pStyle w:val="Heading1"/>
      </w:pPr>
      <w:bookmarkStart w:id="9" w:name="fticr-pores-figures"/>
      <w:r>
        <w:lastRenderedPageBreak/>
        <w:t>FTICR Pores – figures</w:t>
      </w:r>
      <w:bookmarkEnd w:id="9"/>
    </w:p>
    <w:p w14:paraId="41FAB16D" w14:textId="77777777" w:rsidR="007F1C6A" w:rsidRDefault="007F1C6A" w:rsidP="007F1C6A">
      <w:pPr>
        <w:pStyle w:val="Heading2"/>
      </w:pPr>
      <w:bookmarkStart w:id="10" w:name="native-som"/>
      <w:r>
        <w:t>native SOM</w:t>
      </w:r>
      <w:bookmarkEnd w:id="10"/>
    </w:p>
    <w:p w14:paraId="4975808F" w14:textId="77777777" w:rsidR="007F1C6A" w:rsidRDefault="007F1C6A" w:rsidP="007F1C6A">
      <w:pPr>
        <w:pStyle w:val="Heading2"/>
      </w:pPr>
      <w:bookmarkStart w:id="11" w:name="van-krevelen-plot-for-tzsat-pores"/>
      <w:r>
        <w:rPr>
          <w:noProof/>
        </w:rPr>
        <w:drawing>
          <wp:inline distT="0" distB="0" distL="0" distR="0" wp14:anchorId="5E1961F1" wp14:editId="0ECF4301">
            <wp:extent cx="5334000" cy="3733800"/>
            <wp:effectExtent l="0" t="0" r="0" b="0"/>
            <wp:docPr id="3" name="Picture" descr="Van Krevelen plot for TZSat po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baseli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C5EF24F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2" w:name="treatment-effect-all-peaks"/>
      <w:r>
        <w:br w:type="page"/>
      </w:r>
    </w:p>
    <w:p w14:paraId="3BD1BF3F" w14:textId="7FB92D2A" w:rsidR="007F1C6A" w:rsidRDefault="007F1C6A" w:rsidP="007F1C6A">
      <w:pPr>
        <w:pStyle w:val="Heading2"/>
      </w:pPr>
      <w:r>
        <w:lastRenderedPageBreak/>
        <w:t>treatment effect – all peaks</w:t>
      </w:r>
      <w:bookmarkEnd w:id="12"/>
    </w:p>
    <w:p w14:paraId="7E0692EC" w14:textId="77777777" w:rsidR="00BA6A33" w:rsidRPr="00BA6A33" w:rsidRDefault="00BA6A33" w:rsidP="00BA6A33">
      <w:pPr>
        <w:pStyle w:val="BodyText"/>
      </w:pPr>
    </w:p>
    <w:p w14:paraId="78A2B0CB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404A38C8" wp14:editId="7A712C11">
            <wp:extent cx="5334000" cy="3733800"/>
            <wp:effectExtent l="0" t="0" r="0" b="0"/>
            <wp:docPr id="4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treatmen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564F1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10DE3B82" w14:textId="77777777" w:rsidR="007F1C6A" w:rsidRDefault="008719C9" w:rsidP="007F1C6A">
      <w:r>
        <w:rPr>
          <w:noProof/>
        </w:rPr>
        <w:pict w14:anchorId="62B47917">
          <v:rect id="_x0000_i1029" alt="" style="width:57.85pt;height:.05pt;mso-width-percent:0;mso-height-percent:0;mso-width-percent:0;mso-height-percent:0" o:hralign="center" o:hrstd="t" o:hr="t"/>
        </w:pict>
      </w:r>
    </w:p>
    <w:p w14:paraId="707FAC0A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3" w:name="treatment-effect-unique-peaks"/>
      <w:r>
        <w:br w:type="page"/>
      </w:r>
    </w:p>
    <w:p w14:paraId="389DA86B" w14:textId="6182C2FF" w:rsidR="007F1C6A" w:rsidRDefault="007F1C6A" w:rsidP="007F1C6A">
      <w:pPr>
        <w:pStyle w:val="Heading2"/>
      </w:pPr>
      <w:r>
        <w:lastRenderedPageBreak/>
        <w:t>treatment effect – unique peaks</w:t>
      </w:r>
      <w:bookmarkEnd w:id="13"/>
    </w:p>
    <w:p w14:paraId="0DD732CC" w14:textId="77777777" w:rsidR="007F1C6A" w:rsidRDefault="007F1C6A" w:rsidP="007F1C6A">
      <w:pPr>
        <w:pStyle w:val="FirstParagraph"/>
      </w:pPr>
      <w:r>
        <w:t xml:space="preserve">unique in each treatment compared to all, including </w:t>
      </w:r>
      <w:proofErr w:type="spellStart"/>
      <w:r>
        <w:t>TZsaturation</w:t>
      </w:r>
      <w:proofErr w:type="spellEnd"/>
      <w:r>
        <w:t xml:space="preserve"> </w:t>
      </w:r>
    </w:p>
    <w:p w14:paraId="1352E192" w14:textId="39F52D4A" w:rsidR="007F1C6A" w:rsidRDefault="007F1C6A" w:rsidP="007F1C6A">
      <w:pPr>
        <w:pStyle w:val="FirstParagraph"/>
      </w:pPr>
      <w:r>
        <w:t xml:space="preserve">these are peaks that were uniquely </w:t>
      </w:r>
      <w:r>
        <w:rPr>
          <w:b/>
        </w:rPr>
        <w:t>added</w:t>
      </w:r>
      <w:r>
        <w:t xml:space="preserve"> during a given treatment</w:t>
      </w:r>
    </w:p>
    <w:p w14:paraId="6DA46990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6388BC35" wp14:editId="0FA92E06">
            <wp:extent cx="5334000" cy="3733800"/>
            <wp:effectExtent l="0" t="0" r="0" b="0"/>
            <wp:docPr id="5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uniqu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2BD1C" w14:textId="5CAEA45F" w:rsidR="00241469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32E4C121" w14:textId="77777777" w:rsidR="00241469" w:rsidRDefault="00241469">
      <w:pPr>
        <w:rPr>
          <w:i/>
        </w:rPr>
      </w:pPr>
      <w:r>
        <w:br w:type="page"/>
      </w:r>
    </w:p>
    <w:p w14:paraId="5C916423" w14:textId="10E17CF8" w:rsidR="007F1C6A" w:rsidRDefault="007F1C6A" w:rsidP="007F1C6A">
      <w:pPr>
        <w:pStyle w:val="Heading2"/>
      </w:pPr>
      <w:bookmarkStart w:id="14" w:name="treatment-effect-relative-abundance"/>
      <w:r>
        <w:lastRenderedPageBreak/>
        <w:t>treatment effect – relative abundance</w:t>
      </w:r>
      <w:bookmarkEnd w:id="14"/>
    </w:p>
    <w:p w14:paraId="3583ECDE" w14:textId="77777777" w:rsidR="00241469" w:rsidRPr="00241469" w:rsidRDefault="00241469" w:rsidP="00241469">
      <w:pPr>
        <w:pStyle w:val="BodyText"/>
      </w:pPr>
    </w:p>
    <w:p w14:paraId="50BB6ECD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58854D1D" wp14:editId="0CEC405C">
            <wp:extent cx="5334000" cy="5334000"/>
            <wp:effectExtent l="0" t="0" r="0" b="0"/>
            <wp:docPr id="6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l_abun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69161" w14:textId="77777777" w:rsidR="007F1C6A" w:rsidRDefault="007F1C6A" w:rsidP="007F1C6A">
      <w:pPr>
        <w:pStyle w:val="ImageCaption"/>
      </w:pPr>
      <w:r>
        <w:t>Relative abundance</w:t>
      </w:r>
    </w:p>
    <w:p w14:paraId="48540716" w14:textId="77777777" w:rsidR="007F1C6A" w:rsidRDefault="007F1C6A" w:rsidP="007F1C6A">
      <w:pPr>
        <w:pStyle w:val="Heading2"/>
      </w:pPr>
      <w:bookmarkStart w:id="15" w:name="treatment-effect-nosc"/>
      <w:r>
        <w:lastRenderedPageBreak/>
        <w:t>treatment effect – NOSC</w:t>
      </w:r>
      <w:bookmarkEnd w:id="15"/>
    </w:p>
    <w:p w14:paraId="5AA0B075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5E6DAF56" wp14:editId="30EC4CA3">
            <wp:extent cx="5334000" cy="8728363"/>
            <wp:effectExtent l="0" t="0" r="0" b="0"/>
            <wp:docPr id="7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1793A9" w14:textId="0F2BA5C9" w:rsidR="007F1C6A" w:rsidRDefault="007F1C6A" w:rsidP="007F1C6A">
      <w:pPr>
        <w:pStyle w:val="Heading2"/>
      </w:pPr>
      <w:bookmarkStart w:id="16" w:name="nosc-table"/>
      <w:r>
        <w:lastRenderedPageBreak/>
        <w:t>NOSC table</w:t>
      </w:r>
      <w:bookmarkEnd w:id="16"/>
    </w:p>
    <w:p w14:paraId="1883BC74" w14:textId="77777777" w:rsidR="00241469" w:rsidRPr="00241469" w:rsidRDefault="00241469" w:rsidP="00241469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73"/>
        <w:gridCol w:w="1306"/>
        <w:gridCol w:w="1456"/>
        <w:gridCol w:w="1831"/>
        <w:gridCol w:w="1802"/>
        <w:gridCol w:w="3248"/>
      </w:tblGrid>
      <w:tr w:rsidR="007F1C6A" w:rsidRPr="007F1C6A" w14:paraId="4A2F2674" w14:textId="77777777" w:rsidTr="001F0662">
        <w:tc>
          <w:tcPr>
            <w:tcW w:w="623" w:type="pct"/>
            <w:tcBorders>
              <w:bottom w:val="single" w:sz="0" w:space="0" w:color="auto"/>
            </w:tcBorders>
            <w:vAlign w:val="bottom"/>
          </w:tcPr>
          <w:p w14:paraId="508886B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tension</w:t>
            </w:r>
          </w:p>
        </w:tc>
        <w:tc>
          <w:tcPr>
            <w:tcW w:w="593" w:type="pct"/>
            <w:tcBorders>
              <w:bottom w:val="single" w:sz="0" w:space="0" w:color="auto"/>
            </w:tcBorders>
            <w:vAlign w:val="bottom"/>
          </w:tcPr>
          <w:p w14:paraId="20A62AC0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ite</w:t>
            </w:r>
          </w:p>
        </w:tc>
        <w:tc>
          <w:tcPr>
            <w:tcW w:w="661" w:type="pct"/>
            <w:tcBorders>
              <w:bottom w:val="single" w:sz="0" w:space="0" w:color="auto"/>
            </w:tcBorders>
            <w:vAlign w:val="bottom"/>
          </w:tcPr>
          <w:p w14:paraId="21C2C7AA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drought</w:t>
            </w:r>
          </w:p>
        </w:tc>
        <w:tc>
          <w:tcPr>
            <w:tcW w:w="831" w:type="pct"/>
            <w:tcBorders>
              <w:bottom w:val="single" w:sz="0" w:space="0" w:color="auto"/>
            </w:tcBorders>
            <w:vAlign w:val="bottom"/>
          </w:tcPr>
          <w:p w14:paraId="48729C46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field moist</w:t>
            </w:r>
          </w:p>
        </w:tc>
        <w:tc>
          <w:tcPr>
            <w:tcW w:w="818" w:type="pct"/>
            <w:tcBorders>
              <w:bottom w:val="single" w:sz="0" w:space="0" w:color="auto"/>
            </w:tcBorders>
            <w:vAlign w:val="bottom"/>
          </w:tcPr>
          <w:p w14:paraId="6FE20943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aturation</w:t>
            </w:r>
          </w:p>
        </w:tc>
        <w:tc>
          <w:tcPr>
            <w:tcW w:w="1475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4D8A3564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time zero saturation</w:t>
            </w:r>
          </w:p>
        </w:tc>
      </w:tr>
      <w:tr w:rsidR="007F1C6A" w14:paraId="40F6E510" w14:textId="77777777" w:rsidTr="001F0662">
        <w:tc>
          <w:tcPr>
            <w:tcW w:w="623" w:type="pct"/>
          </w:tcPr>
          <w:p w14:paraId="0DE303EA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</w:tcPr>
          <w:p w14:paraId="5919DE54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1" w:type="pct"/>
          </w:tcPr>
          <w:p w14:paraId="507330CE" w14:textId="77777777" w:rsidR="007F1C6A" w:rsidRDefault="007F1C6A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31" w:type="pct"/>
          </w:tcPr>
          <w:p w14:paraId="6E242513" w14:textId="77777777" w:rsidR="007F1C6A" w:rsidRDefault="007F1C6A" w:rsidP="006775CC">
            <w:pPr>
              <w:pStyle w:val="Compact"/>
              <w:jc w:val="right"/>
            </w:pPr>
            <w:r>
              <w:t>-0.5000</w:t>
            </w:r>
          </w:p>
        </w:tc>
        <w:tc>
          <w:tcPr>
            <w:tcW w:w="818" w:type="pct"/>
          </w:tcPr>
          <w:p w14:paraId="7BAF4CB9" w14:textId="77777777" w:rsidR="007F1C6A" w:rsidRDefault="007F1C6A" w:rsidP="006775CC">
            <w:pPr>
              <w:pStyle w:val="Compact"/>
              <w:jc w:val="right"/>
            </w:pPr>
            <w:r>
              <w:t>-0.6429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0F1F5B1B" w14:textId="77777777" w:rsidR="007F1C6A" w:rsidRDefault="007F1C6A" w:rsidP="006775CC">
            <w:pPr>
              <w:pStyle w:val="Compact"/>
              <w:jc w:val="right"/>
            </w:pPr>
            <w:r>
              <w:t>-0.5517</w:t>
            </w:r>
          </w:p>
        </w:tc>
      </w:tr>
      <w:tr w:rsidR="007F1C6A" w14:paraId="4FF4F918" w14:textId="77777777" w:rsidTr="001F0662">
        <w:tc>
          <w:tcPr>
            <w:tcW w:w="623" w:type="pct"/>
          </w:tcPr>
          <w:p w14:paraId="5ABE70E0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</w:tcPr>
          <w:p w14:paraId="56FD27F3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1" w:type="pct"/>
          </w:tcPr>
          <w:p w14:paraId="48F288AB" w14:textId="77777777" w:rsidR="007F1C6A" w:rsidRDefault="007F1C6A" w:rsidP="006775CC">
            <w:pPr>
              <w:pStyle w:val="Compact"/>
              <w:jc w:val="right"/>
            </w:pPr>
            <w:r>
              <w:t>-0.6000</w:t>
            </w:r>
          </w:p>
        </w:tc>
        <w:tc>
          <w:tcPr>
            <w:tcW w:w="831" w:type="pct"/>
          </w:tcPr>
          <w:p w14:paraId="1B71D779" w14:textId="77777777" w:rsidR="007F1C6A" w:rsidRDefault="007F1C6A" w:rsidP="006775CC">
            <w:pPr>
              <w:pStyle w:val="Compact"/>
              <w:jc w:val="right"/>
            </w:pPr>
            <w:r>
              <w:t>-0.4615</w:t>
            </w:r>
          </w:p>
        </w:tc>
        <w:tc>
          <w:tcPr>
            <w:tcW w:w="818" w:type="pct"/>
          </w:tcPr>
          <w:p w14:paraId="7963FE24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0C19AC55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1A52F319" w14:textId="77777777" w:rsidTr="001F0662">
        <w:tc>
          <w:tcPr>
            <w:tcW w:w="623" w:type="pct"/>
            <w:tcBorders>
              <w:bottom w:val="single" w:sz="4" w:space="0" w:color="auto"/>
            </w:tcBorders>
          </w:tcPr>
          <w:p w14:paraId="0404DAC0" w14:textId="77777777" w:rsidR="007F1C6A" w:rsidRDefault="007F1C6A" w:rsidP="006775CC">
            <w:pPr>
              <w:pStyle w:val="Compact"/>
              <w:jc w:val="right"/>
            </w:pPr>
            <w:r>
              <w:t>1.5 kPa</w:t>
            </w:r>
          </w:p>
        </w:tc>
        <w:tc>
          <w:tcPr>
            <w:tcW w:w="593" w:type="pct"/>
            <w:tcBorders>
              <w:bottom w:val="single" w:sz="4" w:space="0" w:color="auto"/>
            </w:tcBorders>
          </w:tcPr>
          <w:p w14:paraId="4948A0BC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1" w:type="pct"/>
            <w:tcBorders>
              <w:bottom w:val="single" w:sz="4" w:space="0" w:color="auto"/>
            </w:tcBorders>
          </w:tcPr>
          <w:p w14:paraId="024B33DA" w14:textId="77777777" w:rsidR="007F1C6A" w:rsidRDefault="007F1C6A" w:rsidP="006775CC">
            <w:pPr>
              <w:pStyle w:val="Compact"/>
              <w:jc w:val="right"/>
            </w:pPr>
            <w:r>
              <w:t>-0.7500</w:t>
            </w:r>
          </w:p>
        </w:tc>
        <w:tc>
          <w:tcPr>
            <w:tcW w:w="831" w:type="pct"/>
            <w:tcBorders>
              <w:bottom w:val="single" w:sz="4" w:space="0" w:color="auto"/>
            </w:tcBorders>
          </w:tcPr>
          <w:p w14:paraId="1A10E6B9" w14:textId="77777777" w:rsidR="007F1C6A" w:rsidRDefault="007F1C6A" w:rsidP="006775CC">
            <w:pPr>
              <w:pStyle w:val="Compact"/>
              <w:jc w:val="right"/>
            </w:pPr>
            <w:r>
              <w:t>-0.7742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1570075A" w14:textId="77777777" w:rsidR="007F1C6A" w:rsidRDefault="007F1C6A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147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D6BE66" w14:textId="77777777" w:rsidR="007F1C6A" w:rsidRDefault="007F1C6A" w:rsidP="006775CC">
            <w:pPr>
              <w:pStyle w:val="Compact"/>
              <w:jc w:val="right"/>
            </w:pPr>
            <w:r>
              <w:t>-0.7710</w:t>
            </w:r>
          </w:p>
        </w:tc>
      </w:tr>
      <w:tr w:rsidR="007F1C6A" w14:paraId="4FFD2818" w14:textId="77777777" w:rsidTr="001F0662">
        <w:tc>
          <w:tcPr>
            <w:tcW w:w="623" w:type="pct"/>
            <w:tcBorders>
              <w:top w:val="single" w:sz="4" w:space="0" w:color="auto"/>
            </w:tcBorders>
          </w:tcPr>
          <w:p w14:paraId="7B44C7B7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  <w:tcBorders>
              <w:top w:val="single" w:sz="4" w:space="0" w:color="auto"/>
            </w:tcBorders>
          </w:tcPr>
          <w:p w14:paraId="18AEBC2E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1" w:type="pct"/>
            <w:tcBorders>
              <w:top w:val="single" w:sz="4" w:space="0" w:color="auto"/>
            </w:tcBorders>
          </w:tcPr>
          <w:p w14:paraId="0275FE91" w14:textId="77777777" w:rsidR="007F1C6A" w:rsidRDefault="007F1C6A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831" w:type="pct"/>
            <w:tcBorders>
              <w:top w:val="single" w:sz="4" w:space="0" w:color="auto"/>
            </w:tcBorders>
          </w:tcPr>
          <w:p w14:paraId="03B3A997" w14:textId="77777777" w:rsidR="007F1C6A" w:rsidRDefault="007F1C6A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818" w:type="pct"/>
            <w:tcBorders>
              <w:top w:val="single" w:sz="4" w:space="0" w:color="auto"/>
            </w:tcBorders>
          </w:tcPr>
          <w:p w14:paraId="1E7DC014" w14:textId="77777777" w:rsidR="007F1C6A" w:rsidRDefault="007F1C6A" w:rsidP="006775CC">
            <w:pPr>
              <w:pStyle w:val="Compact"/>
              <w:jc w:val="right"/>
            </w:pPr>
            <w:r>
              <w:t>-0.5185</w:t>
            </w:r>
          </w:p>
        </w:tc>
        <w:tc>
          <w:tcPr>
            <w:tcW w:w="1475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93E8EE7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081A1B47" w14:textId="77777777" w:rsidTr="000F6A2F">
        <w:tc>
          <w:tcPr>
            <w:tcW w:w="623" w:type="pct"/>
          </w:tcPr>
          <w:p w14:paraId="3DF7FFBA" w14:textId="77777777" w:rsidR="007F1C6A" w:rsidRDefault="007F1C6A" w:rsidP="006775CC">
            <w:pPr>
              <w:pStyle w:val="Compact"/>
              <w:jc w:val="right"/>
            </w:pPr>
            <w:r>
              <w:t>50 kPa</w:t>
            </w:r>
          </w:p>
        </w:tc>
        <w:tc>
          <w:tcPr>
            <w:tcW w:w="593" w:type="pct"/>
          </w:tcPr>
          <w:p w14:paraId="6E1A68B2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1" w:type="pct"/>
          </w:tcPr>
          <w:p w14:paraId="062F649C" w14:textId="77777777" w:rsidR="007F1C6A" w:rsidRDefault="007F1C6A" w:rsidP="006775CC">
            <w:pPr>
              <w:pStyle w:val="Compact"/>
              <w:jc w:val="right"/>
            </w:pPr>
            <w:r>
              <w:t>-0.5385</w:t>
            </w:r>
          </w:p>
        </w:tc>
        <w:tc>
          <w:tcPr>
            <w:tcW w:w="831" w:type="pct"/>
          </w:tcPr>
          <w:p w14:paraId="63337688" w14:textId="77777777" w:rsidR="007F1C6A" w:rsidRDefault="007F1C6A" w:rsidP="006775CC">
            <w:pPr>
              <w:pStyle w:val="Compact"/>
              <w:jc w:val="right"/>
            </w:pPr>
            <w:r>
              <w:t>-0.4189</w:t>
            </w:r>
          </w:p>
        </w:tc>
        <w:tc>
          <w:tcPr>
            <w:tcW w:w="818" w:type="pct"/>
          </w:tcPr>
          <w:p w14:paraId="485732A5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  <w:tc>
          <w:tcPr>
            <w:tcW w:w="1475" w:type="pct"/>
            <w:shd w:val="clear" w:color="auto" w:fill="D9D9D9" w:themeFill="background1" w:themeFillShade="D9"/>
          </w:tcPr>
          <w:p w14:paraId="543ECBB7" w14:textId="77777777" w:rsidR="007F1C6A" w:rsidRDefault="007F1C6A" w:rsidP="006775CC">
            <w:pPr>
              <w:pStyle w:val="Compact"/>
              <w:jc w:val="right"/>
            </w:pPr>
            <w:r>
              <w:t>-0.4167</w:t>
            </w:r>
          </w:p>
        </w:tc>
      </w:tr>
      <w:tr w:rsidR="007F1C6A" w14:paraId="4CE98457" w14:textId="77777777" w:rsidTr="000F6A2F">
        <w:tc>
          <w:tcPr>
            <w:tcW w:w="623" w:type="pct"/>
            <w:tcBorders>
              <w:bottom w:val="single" w:sz="4" w:space="0" w:color="auto"/>
            </w:tcBorders>
          </w:tcPr>
          <w:p w14:paraId="6C952691" w14:textId="77777777" w:rsidR="007F1C6A" w:rsidRDefault="007F1C6A" w:rsidP="006775CC">
            <w:pPr>
              <w:pStyle w:val="Compact"/>
              <w:jc w:val="right"/>
            </w:pPr>
            <w:r>
              <w:t>50 k</w:t>
            </w:r>
            <w:bookmarkStart w:id="17" w:name="_GoBack"/>
            <w:bookmarkEnd w:id="17"/>
            <w:r>
              <w:t>Pa</w:t>
            </w:r>
          </w:p>
        </w:tc>
        <w:tc>
          <w:tcPr>
            <w:tcW w:w="593" w:type="pct"/>
            <w:tcBorders>
              <w:bottom w:val="single" w:sz="4" w:space="0" w:color="auto"/>
            </w:tcBorders>
          </w:tcPr>
          <w:p w14:paraId="30F57639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1" w:type="pct"/>
            <w:tcBorders>
              <w:bottom w:val="single" w:sz="4" w:space="0" w:color="auto"/>
            </w:tcBorders>
          </w:tcPr>
          <w:p w14:paraId="53C531C3" w14:textId="77777777" w:rsidR="007F1C6A" w:rsidRDefault="007F1C6A" w:rsidP="006775CC">
            <w:pPr>
              <w:pStyle w:val="Compact"/>
              <w:jc w:val="right"/>
            </w:pPr>
            <w:r>
              <w:t>-0.6316</w:t>
            </w:r>
          </w:p>
        </w:tc>
        <w:tc>
          <w:tcPr>
            <w:tcW w:w="831" w:type="pct"/>
            <w:tcBorders>
              <w:bottom w:val="single" w:sz="4" w:space="0" w:color="auto"/>
            </w:tcBorders>
          </w:tcPr>
          <w:p w14:paraId="4F12E380" w14:textId="77777777" w:rsidR="007F1C6A" w:rsidRDefault="007F1C6A" w:rsidP="006775CC">
            <w:pPr>
              <w:pStyle w:val="Compact"/>
              <w:jc w:val="right"/>
            </w:pPr>
            <w:r>
              <w:t>-0.6957</w:t>
            </w:r>
          </w:p>
        </w:tc>
        <w:tc>
          <w:tcPr>
            <w:tcW w:w="818" w:type="pct"/>
            <w:tcBorders>
              <w:bottom w:val="single" w:sz="4" w:space="0" w:color="auto"/>
            </w:tcBorders>
          </w:tcPr>
          <w:p w14:paraId="22AE814A" w14:textId="77777777" w:rsidR="007F1C6A" w:rsidRDefault="007F1C6A" w:rsidP="006775CC">
            <w:pPr>
              <w:pStyle w:val="Compact"/>
              <w:jc w:val="right"/>
            </w:pPr>
            <w:r>
              <w:t>-0.8000</w:t>
            </w:r>
          </w:p>
        </w:tc>
        <w:tc>
          <w:tcPr>
            <w:tcW w:w="1475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BA2BAEB" w14:textId="77777777" w:rsidR="007F1C6A" w:rsidRDefault="007F1C6A" w:rsidP="006775CC">
            <w:pPr>
              <w:pStyle w:val="Compact"/>
              <w:jc w:val="right"/>
            </w:pPr>
            <w:r>
              <w:t>-0.5600</w:t>
            </w:r>
          </w:p>
        </w:tc>
      </w:tr>
    </w:tbl>
    <w:p w14:paraId="3586D592" w14:textId="28CE58A6" w:rsidR="007F1C6A" w:rsidRDefault="007F1C6A" w:rsidP="007F1C6A"/>
    <w:p w14:paraId="0173A7D6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8" w:name="aromatic-peaks"/>
      <w:r>
        <w:br w:type="page"/>
      </w:r>
    </w:p>
    <w:p w14:paraId="10BC2552" w14:textId="6CF8020D" w:rsidR="007F1C6A" w:rsidRDefault="007F1C6A" w:rsidP="007F1C6A">
      <w:pPr>
        <w:pStyle w:val="Heading2"/>
      </w:pPr>
      <w:r>
        <w:lastRenderedPageBreak/>
        <w:t>aromatic peaks</w:t>
      </w:r>
      <w:bookmarkEnd w:id="18"/>
    </w:p>
    <w:p w14:paraId="1CF0881E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4EF3CAC2" wp14:editId="79B64FBC">
            <wp:extent cx="5334000" cy="3111500"/>
            <wp:effectExtent l="0" t="0" r="0" b="0"/>
            <wp:docPr id="8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omatic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A2ABC2" w14:textId="77777777" w:rsidR="007F1C6A" w:rsidRDefault="007F1C6A" w:rsidP="007F1C6A">
      <w:pPr>
        <w:pStyle w:val="ImageCaption"/>
      </w:pPr>
      <w:r>
        <w:t>aromatic peaks</w:t>
      </w:r>
    </w:p>
    <w:p w14:paraId="3B740B43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9" w:name="fticr-pores-tables"/>
      <w:r>
        <w:br w:type="page"/>
      </w:r>
    </w:p>
    <w:p w14:paraId="45A4088B" w14:textId="4CFA5AA3" w:rsidR="007F1C6A" w:rsidRDefault="007F1C6A" w:rsidP="007F1C6A">
      <w:pPr>
        <w:pStyle w:val="Heading1"/>
      </w:pPr>
      <w:r>
        <w:lastRenderedPageBreak/>
        <w:t>FTICR Pores – tables</w:t>
      </w:r>
      <w:bookmarkEnd w:id="19"/>
    </w:p>
    <w:p w14:paraId="363DEE85" w14:textId="7FCE3885" w:rsidR="007F1C6A" w:rsidRDefault="007F1C6A" w:rsidP="007F1C6A">
      <w:pPr>
        <w:pStyle w:val="Heading2"/>
        <w:rPr>
          <w:rStyle w:val="VerbatimChar"/>
        </w:rPr>
      </w:pPr>
      <w:bookmarkStart w:id="20" w:name="peaks"/>
      <w:r>
        <w:t>P</w:t>
      </w:r>
      <w:r>
        <w:t>eaks</w:t>
      </w:r>
      <w:bookmarkEnd w:id="20"/>
      <w:r>
        <w:t xml:space="preserve"> </w:t>
      </w:r>
      <w:r>
        <w:rPr>
          <w:rStyle w:val="VerbatimChar"/>
        </w:rPr>
        <w:t>## [1] "50 kPa"</w:t>
      </w:r>
    </w:p>
    <w:p w14:paraId="255B5282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1551"/>
        <w:gridCol w:w="1939"/>
        <w:gridCol w:w="1899"/>
        <w:gridCol w:w="3424"/>
      </w:tblGrid>
      <w:tr w:rsidR="007F1C6A" w:rsidRPr="00241469" w14:paraId="23A9ECB3" w14:textId="77777777" w:rsidTr="00241469">
        <w:tc>
          <w:tcPr>
            <w:tcW w:w="1000" w:type="pct"/>
            <w:tcBorders>
              <w:bottom w:val="single" w:sz="0" w:space="0" w:color="auto"/>
            </w:tcBorders>
            <w:vAlign w:val="bottom"/>
          </w:tcPr>
          <w:p w14:paraId="3130022D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Class</w:t>
            </w:r>
          </w:p>
        </w:tc>
        <w:tc>
          <w:tcPr>
            <w:tcW w:w="704" w:type="pct"/>
            <w:tcBorders>
              <w:bottom w:val="single" w:sz="0" w:space="0" w:color="auto"/>
            </w:tcBorders>
            <w:vAlign w:val="bottom"/>
          </w:tcPr>
          <w:p w14:paraId="19D03F75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drought</w:t>
            </w:r>
          </w:p>
        </w:tc>
        <w:tc>
          <w:tcPr>
            <w:tcW w:w="880" w:type="pct"/>
            <w:tcBorders>
              <w:bottom w:val="single" w:sz="0" w:space="0" w:color="auto"/>
            </w:tcBorders>
            <w:vAlign w:val="bottom"/>
          </w:tcPr>
          <w:p w14:paraId="651F38F1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field moist</w:t>
            </w:r>
          </w:p>
        </w:tc>
        <w:tc>
          <w:tcPr>
            <w:tcW w:w="862" w:type="pct"/>
            <w:tcBorders>
              <w:bottom w:val="single" w:sz="0" w:space="0" w:color="auto"/>
            </w:tcBorders>
            <w:vAlign w:val="bottom"/>
          </w:tcPr>
          <w:p w14:paraId="79D8580A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saturation</w:t>
            </w:r>
          </w:p>
        </w:tc>
        <w:tc>
          <w:tcPr>
            <w:tcW w:w="1554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BB68219" w14:textId="77777777" w:rsidR="007F1C6A" w:rsidRPr="00241469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241469">
              <w:rPr>
                <w:b/>
                <w:bCs/>
              </w:rPr>
              <w:t>time zero saturation</w:t>
            </w:r>
          </w:p>
        </w:tc>
      </w:tr>
      <w:tr w:rsidR="007F1C6A" w:rsidRPr="007F1C6A" w14:paraId="3DED2CEA" w14:textId="77777777" w:rsidTr="00241469">
        <w:tc>
          <w:tcPr>
            <w:tcW w:w="1000" w:type="pct"/>
          </w:tcPr>
          <w:p w14:paraId="4A141BF0" w14:textId="126BB65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CPCRW</w:t>
            </w:r>
          </w:p>
        </w:tc>
        <w:tc>
          <w:tcPr>
            <w:tcW w:w="704" w:type="pct"/>
          </w:tcPr>
          <w:p w14:paraId="0080B0B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</w:tcPr>
          <w:p w14:paraId="64090160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</w:tcPr>
          <w:p w14:paraId="48869AF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shd w:val="clear" w:color="auto" w:fill="D9D9D9" w:themeFill="background1" w:themeFillShade="D9"/>
          </w:tcPr>
          <w:p w14:paraId="6EF4BC6A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491D4C56" w14:textId="77777777" w:rsidTr="00241469">
        <w:tc>
          <w:tcPr>
            <w:tcW w:w="1000" w:type="pct"/>
          </w:tcPr>
          <w:p w14:paraId="5F988E6E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7A9CE9D9" w14:textId="77777777" w:rsidR="007F1C6A" w:rsidRDefault="007F1C6A" w:rsidP="006775CC">
            <w:pPr>
              <w:pStyle w:val="Compact"/>
              <w:jc w:val="right"/>
            </w:pPr>
            <w:r>
              <w:t>243</w:t>
            </w:r>
          </w:p>
        </w:tc>
        <w:tc>
          <w:tcPr>
            <w:tcW w:w="880" w:type="pct"/>
          </w:tcPr>
          <w:p w14:paraId="70C42C81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</w:tcPr>
          <w:p w14:paraId="30EC48AD" w14:textId="77777777" w:rsidR="007F1C6A" w:rsidRDefault="007F1C6A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3ACD967" w14:textId="77777777" w:rsidR="007F1C6A" w:rsidRDefault="007F1C6A" w:rsidP="006775CC">
            <w:pPr>
              <w:pStyle w:val="Compact"/>
              <w:jc w:val="right"/>
            </w:pPr>
            <w:r>
              <w:t>23</w:t>
            </w:r>
          </w:p>
        </w:tc>
      </w:tr>
      <w:tr w:rsidR="007F1C6A" w14:paraId="517BF2D6" w14:textId="77777777" w:rsidTr="00241469">
        <w:tc>
          <w:tcPr>
            <w:tcW w:w="1000" w:type="pct"/>
          </w:tcPr>
          <w:p w14:paraId="05742B32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54A9E35F" w14:textId="77777777" w:rsidR="007F1C6A" w:rsidRDefault="007F1C6A" w:rsidP="006775CC">
            <w:pPr>
              <w:pStyle w:val="Compact"/>
              <w:jc w:val="right"/>
            </w:pPr>
            <w:r>
              <w:t>301</w:t>
            </w:r>
          </w:p>
        </w:tc>
        <w:tc>
          <w:tcPr>
            <w:tcW w:w="880" w:type="pct"/>
          </w:tcPr>
          <w:p w14:paraId="148494EC" w14:textId="77777777" w:rsidR="007F1C6A" w:rsidRDefault="007F1C6A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3D51DA4E" w14:textId="77777777" w:rsidR="007F1C6A" w:rsidRDefault="007F1C6A" w:rsidP="006775CC">
            <w:pPr>
              <w:pStyle w:val="Compact"/>
              <w:jc w:val="right"/>
            </w:pPr>
            <w:r>
              <w:t>6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830C180" w14:textId="77777777" w:rsidR="007F1C6A" w:rsidRDefault="007F1C6A" w:rsidP="006775CC">
            <w:pPr>
              <w:pStyle w:val="Compact"/>
              <w:jc w:val="right"/>
            </w:pPr>
            <w:r>
              <w:t>26</w:t>
            </w:r>
          </w:p>
        </w:tc>
      </w:tr>
      <w:tr w:rsidR="007F1C6A" w14:paraId="53DFD05F" w14:textId="77777777" w:rsidTr="00241469">
        <w:tc>
          <w:tcPr>
            <w:tcW w:w="1000" w:type="pct"/>
          </w:tcPr>
          <w:p w14:paraId="31654EE0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168FC5A3" w14:textId="77777777" w:rsidR="007F1C6A" w:rsidRDefault="007F1C6A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880" w:type="pct"/>
          </w:tcPr>
          <w:p w14:paraId="249DC506" w14:textId="77777777" w:rsidR="007F1C6A" w:rsidRDefault="007F1C6A" w:rsidP="006775CC">
            <w:pPr>
              <w:pStyle w:val="Compact"/>
              <w:jc w:val="right"/>
            </w:pPr>
            <w:r>
              <w:t>44</w:t>
            </w:r>
          </w:p>
        </w:tc>
        <w:tc>
          <w:tcPr>
            <w:tcW w:w="862" w:type="pct"/>
          </w:tcPr>
          <w:p w14:paraId="539C439B" w14:textId="77777777" w:rsidR="007F1C6A" w:rsidRDefault="007F1C6A" w:rsidP="006775CC">
            <w:pPr>
              <w:pStyle w:val="Compact"/>
              <w:jc w:val="right"/>
            </w:pPr>
            <w:r>
              <w:t>19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CDA75A4" w14:textId="77777777" w:rsidR="007F1C6A" w:rsidRDefault="007F1C6A" w:rsidP="006775CC">
            <w:pPr>
              <w:pStyle w:val="Compact"/>
              <w:jc w:val="right"/>
            </w:pPr>
            <w:r>
              <w:t>142</w:t>
            </w:r>
          </w:p>
        </w:tc>
      </w:tr>
      <w:tr w:rsidR="007F1C6A" w14:paraId="1AD3E305" w14:textId="77777777" w:rsidTr="00241469">
        <w:tc>
          <w:tcPr>
            <w:tcW w:w="1000" w:type="pct"/>
          </w:tcPr>
          <w:p w14:paraId="4034DFBB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4777DA61" w14:textId="77777777" w:rsidR="007F1C6A" w:rsidRDefault="007F1C6A" w:rsidP="006775CC">
            <w:pPr>
              <w:pStyle w:val="Compact"/>
              <w:jc w:val="right"/>
            </w:pPr>
            <w:r>
              <w:t>661</w:t>
            </w:r>
          </w:p>
        </w:tc>
        <w:tc>
          <w:tcPr>
            <w:tcW w:w="880" w:type="pct"/>
          </w:tcPr>
          <w:p w14:paraId="5C01A616" w14:textId="77777777" w:rsidR="007F1C6A" w:rsidRDefault="007F1C6A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862" w:type="pct"/>
          </w:tcPr>
          <w:p w14:paraId="464D7495" w14:textId="77777777" w:rsidR="007F1C6A" w:rsidRDefault="007F1C6A" w:rsidP="006775CC">
            <w:pPr>
              <w:pStyle w:val="Compact"/>
              <w:jc w:val="right"/>
            </w:pPr>
            <w:r>
              <w:t>40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47E42C2" w14:textId="77777777" w:rsidR="007F1C6A" w:rsidRDefault="007F1C6A" w:rsidP="006775CC">
            <w:pPr>
              <w:pStyle w:val="Compact"/>
              <w:jc w:val="right"/>
            </w:pPr>
            <w:r>
              <w:t>210</w:t>
            </w:r>
          </w:p>
        </w:tc>
      </w:tr>
      <w:tr w:rsidR="007F1C6A" w14:paraId="1A79C27A" w14:textId="77777777" w:rsidTr="00241469">
        <w:tc>
          <w:tcPr>
            <w:tcW w:w="1000" w:type="pct"/>
          </w:tcPr>
          <w:p w14:paraId="4E92FC48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77E53A42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2FF8E998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</w:tcPr>
          <w:p w14:paraId="7B262A2E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22D2F3C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</w:tr>
      <w:tr w:rsidR="007F1C6A" w14:paraId="3EF53779" w14:textId="77777777" w:rsidTr="00241469">
        <w:tc>
          <w:tcPr>
            <w:tcW w:w="1000" w:type="pct"/>
          </w:tcPr>
          <w:p w14:paraId="7CF77F75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3DE1B466" w14:textId="77777777" w:rsidR="007F1C6A" w:rsidRDefault="007F1C6A" w:rsidP="006775CC">
            <w:pPr>
              <w:pStyle w:val="Compact"/>
              <w:jc w:val="right"/>
            </w:pPr>
            <w:r>
              <w:t>139</w:t>
            </w:r>
          </w:p>
        </w:tc>
        <w:tc>
          <w:tcPr>
            <w:tcW w:w="880" w:type="pct"/>
          </w:tcPr>
          <w:p w14:paraId="16D28180" w14:textId="77777777" w:rsidR="007F1C6A" w:rsidRDefault="007F1C6A" w:rsidP="006775CC">
            <w:pPr>
              <w:pStyle w:val="Compact"/>
              <w:jc w:val="right"/>
            </w:pPr>
            <w:r>
              <w:t>136</w:t>
            </w:r>
          </w:p>
        </w:tc>
        <w:tc>
          <w:tcPr>
            <w:tcW w:w="862" w:type="pct"/>
          </w:tcPr>
          <w:p w14:paraId="24BEDA2D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8C4BF8C" w14:textId="77777777" w:rsidR="007F1C6A" w:rsidRDefault="007F1C6A" w:rsidP="006775CC">
            <w:pPr>
              <w:pStyle w:val="Compact"/>
              <w:jc w:val="right"/>
            </w:pPr>
            <w:r>
              <w:t>248</w:t>
            </w:r>
          </w:p>
        </w:tc>
      </w:tr>
      <w:tr w:rsidR="007F1C6A" w14:paraId="538EF552" w14:textId="77777777" w:rsidTr="00241469">
        <w:tc>
          <w:tcPr>
            <w:tcW w:w="1000" w:type="pct"/>
          </w:tcPr>
          <w:p w14:paraId="113631BF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671F397C" w14:textId="77777777" w:rsidR="007F1C6A" w:rsidRDefault="007F1C6A" w:rsidP="006775CC">
            <w:pPr>
              <w:pStyle w:val="Compact"/>
              <w:jc w:val="right"/>
            </w:pPr>
            <w:r>
              <w:t>1948</w:t>
            </w:r>
          </w:p>
        </w:tc>
        <w:tc>
          <w:tcPr>
            <w:tcW w:w="880" w:type="pct"/>
          </w:tcPr>
          <w:p w14:paraId="33ED46BB" w14:textId="77777777" w:rsidR="007F1C6A" w:rsidRDefault="007F1C6A" w:rsidP="006775CC">
            <w:pPr>
              <w:pStyle w:val="Compact"/>
              <w:jc w:val="right"/>
            </w:pPr>
            <w:r>
              <w:t>1333</w:t>
            </w:r>
          </w:p>
        </w:tc>
        <w:tc>
          <w:tcPr>
            <w:tcW w:w="862" w:type="pct"/>
          </w:tcPr>
          <w:p w14:paraId="30BF3100" w14:textId="77777777" w:rsidR="007F1C6A" w:rsidRDefault="007F1C6A" w:rsidP="006775CC">
            <w:pPr>
              <w:pStyle w:val="Compact"/>
              <w:jc w:val="right"/>
            </w:pPr>
            <w:r>
              <w:t>158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31C7A844" w14:textId="77777777" w:rsidR="007F1C6A" w:rsidRDefault="007F1C6A" w:rsidP="006775CC">
            <w:pPr>
              <w:pStyle w:val="Compact"/>
              <w:jc w:val="right"/>
            </w:pPr>
            <w:r>
              <w:t>1686</w:t>
            </w:r>
          </w:p>
        </w:tc>
      </w:tr>
      <w:tr w:rsidR="007F1C6A" w14:paraId="0A0427CD" w14:textId="77777777" w:rsidTr="00241469">
        <w:tc>
          <w:tcPr>
            <w:tcW w:w="1000" w:type="pct"/>
          </w:tcPr>
          <w:p w14:paraId="1F4A69A7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04C4013D" w14:textId="77777777" w:rsidR="007F1C6A" w:rsidRDefault="007F1C6A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880" w:type="pct"/>
          </w:tcPr>
          <w:p w14:paraId="6E704544" w14:textId="77777777" w:rsidR="007F1C6A" w:rsidRDefault="007F1C6A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862" w:type="pct"/>
          </w:tcPr>
          <w:p w14:paraId="641E462D" w14:textId="77777777" w:rsidR="007F1C6A" w:rsidRDefault="007F1C6A" w:rsidP="006775CC">
            <w:pPr>
              <w:pStyle w:val="Compact"/>
              <w:jc w:val="right"/>
            </w:pPr>
            <w:r>
              <w:t>11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8770B94" w14:textId="77777777" w:rsidR="007F1C6A" w:rsidRDefault="007F1C6A" w:rsidP="006775CC">
            <w:pPr>
              <w:pStyle w:val="Compact"/>
              <w:jc w:val="right"/>
            </w:pPr>
            <w:r>
              <w:t>121</w:t>
            </w:r>
          </w:p>
        </w:tc>
      </w:tr>
      <w:tr w:rsidR="007F1C6A" w14:paraId="56AB0475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746228E0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74C7123B" w14:textId="77777777" w:rsidR="007F1C6A" w:rsidRDefault="007F1C6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14136130" w14:textId="77777777" w:rsidR="007F1C6A" w:rsidRDefault="007F1C6A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46843CBD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A1AF161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</w:tr>
      <w:tr w:rsidR="007F1C6A" w14:paraId="3B549D80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30652D6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64A4C337" w14:textId="77777777" w:rsidR="007F1C6A" w:rsidRDefault="007F1C6A" w:rsidP="006775CC">
            <w:pPr>
              <w:pStyle w:val="Compact"/>
              <w:jc w:val="right"/>
            </w:pPr>
            <w:r>
              <w:t>3731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1FE20F44" w14:textId="77777777" w:rsidR="007F1C6A" w:rsidRDefault="007F1C6A" w:rsidP="006775CC">
            <w:pPr>
              <w:pStyle w:val="Compact"/>
              <w:jc w:val="right"/>
            </w:pPr>
            <w:r>
              <w:t>1733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3E7067F7" w14:textId="77777777" w:rsidR="007F1C6A" w:rsidRDefault="007F1C6A" w:rsidP="006775CC">
            <w:pPr>
              <w:pStyle w:val="Compact"/>
              <w:jc w:val="right"/>
            </w:pPr>
            <w:r>
              <w:t>2543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513469" w14:textId="77777777" w:rsidR="007F1C6A" w:rsidRDefault="007F1C6A" w:rsidP="006775CC">
            <w:pPr>
              <w:pStyle w:val="Compact"/>
              <w:jc w:val="right"/>
            </w:pPr>
            <w:r>
              <w:t>2478</w:t>
            </w:r>
          </w:p>
        </w:tc>
      </w:tr>
      <w:tr w:rsidR="007F1C6A" w:rsidRPr="007F1C6A" w14:paraId="6D9FCF56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27A67397" w14:textId="7ACF8C74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DWP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37AD345C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0ABE725C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4735EB18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A88CFFB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199DE0C9" w14:textId="77777777" w:rsidTr="00241469">
        <w:tc>
          <w:tcPr>
            <w:tcW w:w="1000" w:type="pct"/>
          </w:tcPr>
          <w:p w14:paraId="669E4FC7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62676786" w14:textId="77777777" w:rsidR="007F1C6A" w:rsidRDefault="007F1C6A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880" w:type="pct"/>
          </w:tcPr>
          <w:p w14:paraId="33FB5E8A" w14:textId="77777777" w:rsidR="007F1C6A" w:rsidRDefault="007F1C6A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862" w:type="pct"/>
          </w:tcPr>
          <w:p w14:paraId="4D66AC53" w14:textId="77777777" w:rsidR="007F1C6A" w:rsidRDefault="007F1C6A" w:rsidP="006775CC">
            <w:pPr>
              <w:pStyle w:val="Compact"/>
              <w:jc w:val="right"/>
            </w:pPr>
            <w:r>
              <w:t>3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6EDBDF9" w14:textId="77777777" w:rsidR="007F1C6A" w:rsidRDefault="007F1C6A" w:rsidP="006775CC">
            <w:pPr>
              <w:pStyle w:val="Compact"/>
              <w:jc w:val="right"/>
            </w:pPr>
            <w:r>
              <w:t>305</w:t>
            </w:r>
          </w:p>
        </w:tc>
      </w:tr>
      <w:tr w:rsidR="007F1C6A" w14:paraId="3C314CF4" w14:textId="77777777" w:rsidTr="00241469">
        <w:tc>
          <w:tcPr>
            <w:tcW w:w="1000" w:type="pct"/>
          </w:tcPr>
          <w:p w14:paraId="22F7E3BD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AE88A7A" w14:textId="77777777" w:rsidR="007F1C6A" w:rsidRDefault="007F1C6A" w:rsidP="006775CC">
            <w:pPr>
              <w:pStyle w:val="Compact"/>
              <w:jc w:val="right"/>
            </w:pPr>
            <w:r>
              <w:t>85</w:t>
            </w:r>
          </w:p>
        </w:tc>
        <w:tc>
          <w:tcPr>
            <w:tcW w:w="880" w:type="pct"/>
          </w:tcPr>
          <w:p w14:paraId="6615225D" w14:textId="77777777" w:rsidR="007F1C6A" w:rsidRDefault="007F1C6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862" w:type="pct"/>
          </w:tcPr>
          <w:p w14:paraId="53D444E4" w14:textId="77777777" w:rsidR="007F1C6A" w:rsidRDefault="007F1C6A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163C961" w14:textId="77777777" w:rsidR="007F1C6A" w:rsidRDefault="007F1C6A" w:rsidP="006775CC">
            <w:pPr>
              <w:pStyle w:val="Compact"/>
              <w:jc w:val="right"/>
            </w:pPr>
            <w:r>
              <w:t>319</w:t>
            </w:r>
          </w:p>
        </w:tc>
      </w:tr>
      <w:tr w:rsidR="007F1C6A" w14:paraId="22F15CE3" w14:textId="77777777" w:rsidTr="00241469">
        <w:tc>
          <w:tcPr>
            <w:tcW w:w="1000" w:type="pct"/>
          </w:tcPr>
          <w:p w14:paraId="2DD04C29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2B067A97" w14:textId="77777777" w:rsidR="007F1C6A" w:rsidRDefault="007F1C6A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880" w:type="pct"/>
          </w:tcPr>
          <w:p w14:paraId="3299C773" w14:textId="77777777" w:rsidR="007F1C6A" w:rsidRDefault="007F1C6A" w:rsidP="006775CC">
            <w:pPr>
              <w:pStyle w:val="Compact"/>
              <w:jc w:val="right"/>
            </w:pPr>
            <w:r>
              <w:t>65</w:t>
            </w:r>
          </w:p>
        </w:tc>
        <w:tc>
          <w:tcPr>
            <w:tcW w:w="862" w:type="pct"/>
          </w:tcPr>
          <w:p w14:paraId="50856363" w14:textId="77777777" w:rsidR="007F1C6A" w:rsidRDefault="007F1C6A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842BA49" w14:textId="77777777" w:rsidR="007F1C6A" w:rsidRDefault="007F1C6A" w:rsidP="006775CC">
            <w:pPr>
              <w:pStyle w:val="Compact"/>
              <w:jc w:val="right"/>
            </w:pPr>
            <w:r>
              <w:t>172</w:t>
            </w:r>
          </w:p>
        </w:tc>
      </w:tr>
      <w:tr w:rsidR="007F1C6A" w14:paraId="2AAADF6B" w14:textId="77777777" w:rsidTr="00241469">
        <w:tc>
          <w:tcPr>
            <w:tcW w:w="1000" w:type="pct"/>
          </w:tcPr>
          <w:p w14:paraId="2F16E258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1BF61AD2" w14:textId="77777777" w:rsidR="007F1C6A" w:rsidRDefault="007F1C6A" w:rsidP="006775CC">
            <w:pPr>
              <w:pStyle w:val="Compact"/>
              <w:jc w:val="right"/>
            </w:pPr>
            <w:r>
              <w:t>481</w:t>
            </w:r>
          </w:p>
        </w:tc>
        <w:tc>
          <w:tcPr>
            <w:tcW w:w="880" w:type="pct"/>
          </w:tcPr>
          <w:p w14:paraId="4B6F9D64" w14:textId="77777777" w:rsidR="007F1C6A" w:rsidRDefault="007F1C6A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862" w:type="pct"/>
          </w:tcPr>
          <w:p w14:paraId="13F5DA86" w14:textId="77777777" w:rsidR="007F1C6A" w:rsidRDefault="007F1C6A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9CD0E4F" w14:textId="77777777" w:rsidR="007F1C6A" w:rsidRDefault="007F1C6A" w:rsidP="006775CC">
            <w:pPr>
              <w:pStyle w:val="Compact"/>
              <w:jc w:val="right"/>
            </w:pPr>
            <w:r>
              <w:t>687</w:t>
            </w:r>
          </w:p>
        </w:tc>
      </w:tr>
      <w:tr w:rsidR="007F1C6A" w14:paraId="4B2C2691" w14:textId="77777777" w:rsidTr="00241469">
        <w:tc>
          <w:tcPr>
            <w:tcW w:w="1000" w:type="pct"/>
          </w:tcPr>
          <w:p w14:paraId="40C5A4ED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7954EFB0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880" w:type="pct"/>
          </w:tcPr>
          <w:p w14:paraId="4A7C19BD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62" w:type="pct"/>
          </w:tcPr>
          <w:p w14:paraId="15F44998" w14:textId="77777777" w:rsidR="007F1C6A" w:rsidRDefault="007F1C6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7B80F34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</w:tr>
      <w:tr w:rsidR="007F1C6A" w14:paraId="05216AE5" w14:textId="77777777" w:rsidTr="00241469">
        <w:tc>
          <w:tcPr>
            <w:tcW w:w="1000" w:type="pct"/>
          </w:tcPr>
          <w:p w14:paraId="0EF3240D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20BAD27A" w14:textId="77777777" w:rsidR="007F1C6A" w:rsidRDefault="007F1C6A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880" w:type="pct"/>
          </w:tcPr>
          <w:p w14:paraId="3A295E4C" w14:textId="77777777" w:rsidR="007F1C6A" w:rsidRDefault="007F1C6A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862" w:type="pct"/>
          </w:tcPr>
          <w:p w14:paraId="60136A7D" w14:textId="77777777" w:rsidR="007F1C6A" w:rsidRDefault="007F1C6A" w:rsidP="006775CC">
            <w:pPr>
              <w:pStyle w:val="Compact"/>
              <w:jc w:val="right"/>
            </w:pPr>
            <w:r>
              <w:t>19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3E9384A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</w:tr>
      <w:tr w:rsidR="007F1C6A" w14:paraId="432917E3" w14:textId="77777777" w:rsidTr="00241469">
        <w:tc>
          <w:tcPr>
            <w:tcW w:w="1000" w:type="pct"/>
          </w:tcPr>
          <w:p w14:paraId="3C1AD945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6D0E0BBF" w14:textId="77777777" w:rsidR="007F1C6A" w:rsidRDefault="007F1C6A" w:rsidP="006775CC">
            <w:pPr>
              <w:pStyle w:val="Compact"/>
              <w:jc w:val="right"/>
            </w:pPr>
            <w:r>
              <w:t>1297</w:t>
            </w:r>
          </w:p>
        </w:tc>
        <w:tc>
          <w:tcPr>
            <w:tcW w:w="880" w:type="pct"/>
          </w:tcPr>
          <w:p w14:paraId="4EE59CDD" w14:textId="77777777" w:rsidR="007F1C6A" w:rsidRDefault="007F1C6A" w:rsidP="006775CC">
            <w:pPr>
              <w:pStyle w:val="Compact"/>
              <w:jc w:val="right"/>
            </w:pPr>
            <w:r>
              <w:t>1208</w:t>
            </w:r>
          </w:p>
        </w:tc>
        <w:tc>
          <w:tcPr>
            <w:tcW w:w="862" w:type="pct"/>
          </w:tcPr>
          <w:p w14:paraId="59BFBB80" w14:textId="77777777" w:rsidR="007F1C6A" w:rsidRDefault="007F1C6A" w:rsidP="006775CC">
            <w:pPr>
              <w:pStyle w:val="Compact"/>
              <w:jc w:val="right"/>
            </w:pPr>
            <w:r>
              <w:t>132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8908F3" w14:textId="77777777" w:rsidR="007F1C6A" w:rsidRDefault="007F1C6A" w:rsidP="006775CC">
            <w:pPr>
              <w:pStyle w:val="Compact"/>
              <w:jc w:val="right"/>
            </w:pPr>
            <w:r>
              <w:t>1529</w:t>
            </w:r>
          </w:p>
        </w:tc>
      </w:tr>
      <w:tr w:rsidR="007F1C6A" w14:paraId="4365ACA1" w14:textId="77777777" w:rsidTr="00241469">
        <w:tc>
          <w:tcPr>
            <w:tcW w:w="1000" w:type="pct"/>
          </w:tcPr>
          <w:p w14:paraId="28D8A7F4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1AAFF171" w14:textId="77777777" w:rsidR="007F1C6A" w:rsidRDefault="007F1C6A" w:rsidP="006775CC">
            <w:pPr>
              <w:pStyle w:val="Compact"/>
              <w:jc w:val="right"/>
            </w:pPr>
            <w:r>
              <w:t>79</w:t>
            </w:r>
          </w:p>
        </w:tc>
        <w:tc>
          <w:tcPr>
            <w:tcW w:w="880" w:type="pct"/>
          </w:tcPr>
          <w:p w14:paraId="6ACE3F8F" w14:textId="77777777" w:rsidR="007F1C6A" w:rsidRDefault="007F1C6A" w:rsidP="006775CC">
            <w:pPr>
              <w:pStyle w:val="Compact"/>
              <w:jc w:val="right"/>
            </w:pPr>
            <w:r>
              <w:t>106</w:t>
            </w:r>
          </w:p>
        </w:tc>
        <w:tc>
          <w:tcPr>
            <w:tcW w:w="862" w:type="pct"/>
          </w:tcPr>
          <w:p w14:paraId="0569440B" w14:textId="77777777" w:rsidR="007F1C6A" w:rsidRDefault="007F1C6A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32640D79" w14:textId="77777777" w:rsidR="007F1C6A" w:rsidRDefault="007F1C6A" w:rsidP="006775CC">
            <w:pPr>
              <w:pStyle w:val="Compact"/>
              <w:jc w:val="right"/>
            </w:pPr>
            <w:r>
              <w:t>206</w:t>
            </w:r>
          </w:p>
        </w:tc>
      </w:tr>
      <w:tr w:rsidR="007F1C6A" w14:paraId="60665585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436306F7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490EFD7C" w14:textId="77777777" w:rsidR="007F1C6A" w:rsidRDefault="007F1C6A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5F1F4A06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4E67A910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CD9F54" w14:textId="77777777" w:rsidR="007F1C6A" w:rsidRDefault="007F1C6A" w:rsidP="006775CC">
            <w:pPr>
              <w:pStyle w:val="Compact"/>
              <w:jc w:val="right"/>
            </w:pPr>
            <w:r>
              <w:t>22</w:t>
            </w:r>
          </w:p>
        </w:tc>
      </w:tr>
      <w:tr w:rsidR="007F1C6A" w14:paraId="2D3EF80E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7F518C55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76819ABA" w14:textId="77777777" w:rsidR="007F1C6A" w:rsidRDefault="007F1C6A" w:rsidP="006775CC">
            <w:pPr>
              <w:pStyle w:val="Compact"/>
              <w:jc w:val="right"/>
            </w:pPr>
            <w:r>
              <w:t>2272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6519C987" w14:textId="77777777" w:rsidR="007F1C6A" w:rsidRDefault="007F1C6A" w:rsidP="006775CC">
            <w:pPr>
              <w:pStyle w:val="Compact"/>
              <w:jc w:val="right"/>
            </w:pPr>
            <w:r>
              <w:t>1752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295538E7" w14:textId="77777777" w:rsidR="007F1C6A" w:rsidRDefault="007F1C6A" w:rsidP="006775CC">
            <w:pPr>
              <w:pStyle w:val="Compact"/>
              <w:jc w:val="right"/>
            </w:pPr>
            <w:r>
              <w:t>2132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74CF3C" w14:textId="77777777" w:rsidR="007F1C6A" w:rsidRDefault="007F1C6A" w:rsidP="006775CC">
            <w:pPr>
              <w:pStyle w:val="Compact"/>
              <w:jc w:val="right"/>
            </w:pPr>
            <w:r>
              <w:t>3410</w:t>
            </w:r>
          </w:p>
        </w:tc>
      </w:tr>
      <w:tr w:rsidR="007F1C6A" w:rsidRPr="007F1C6A" w14:paraId="1D5EAEAD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432D5E0E" w14:textId="008D87B3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7F1C6A">
              <w:rPr>
                <w:b/>
                <w:bCs/>
              </w:rPr>
              <w:t>SR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3E7E28A9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08EAB29D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2ED2F4F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E0DAACF" w14:textId="77777777" w:rsidR="007F1C6A" w:rsidRPr="007F1C6A" w:rsidRDefault="007F1C6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F1C6A" w14:paraId="39BA9497" w14:textId="77777777" w:rsidTr="00241469">
        <w:tc>
          <w:tcPr>
            <w:tcW w:w="1000" w:type="pct"/>
          </w:tcPr>
          <w:p w14:paraId="3194A8F9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2F231680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880" w:type="pct"/>
          </w:tcPr>
          <w:p w14:paraId="7022EF42" w14:textId="77777777" w:rsidR="007F1C6A" w:rsidRDefault="007F1C6A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862" w:type="pct"/>
          </w:tcPr>
          <w:p w14:paraId="0741B11D" w14:textId="77777777" w:rsidR="007F1C6A" w:rsidRDefault="007F1C6A" w:rsidP="006775CC">
            <w:pPr>
              <w:pStyle w:val="Compact"/>
              <w:jc w:val="right"/>
            </w:pPr>
            <w:r>
              <w:t>67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E345C01" w14:textId="77777777" w:rsidR="007F1C6A" w:rsidRDefault="007F1C6A" w:rsidP="006775CC">
            <w:pPr>
              <w:pStyle w:val="Compact"/>
              <w:jc w:val="right"/>
            </w:pPr>
            <w:r>
              <w:t>37</w:t>
            </w:r>
          </w:p>
        </w:tc>
      </w:tr>
      <w:tr w:rsidR="007F1C6A" w14:paraId="0BC9AFB0" w14:textId="77777777" w:rsidTr="00241469">
        <w:tc>
          <w:tcPr>
            <w:tcW w:w="1000" w:type="pct"/>
          </w:tcPr>
          <w:p w14:paraId="38289883" w14:textId="77777777" w:rsidR="007F1C6A" w:rsidRDefault="007F1C6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086FA9B1" w14:textId="77777777" w:rsidR="007F1C6A" w:rsidRDefault="007F1C6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880" w:type="pct"/>
          </w:tcPr>
          <w:p w14:paraId="3ECDA572" w14:textId="77777777" w:rsidR="007F1C6A" w:rsidRDefault="007F1C6A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862" w:type="pct"/>
          </w:tcPr>
          <w:p w14:paraId="7250DE74" w14:textId="77777777" w:rsidR="007F1C6A" w:rsidRDefault="007F1C6A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372F264" w14:textId="77777777" w:rsidR="007F1C6A" w:rsidRDefault="007F1C6A" w:rsidP="006775CC">
            <w:pPr>
              <w:pStyle w:val="Compact"/>
              <w:jc w:val="right"/>
            </w:pPr>
            <w:r>
              <w:t>6</w:t>
            </w:r>
          </w:p>
        </w:tc>
      </w:tr>
      <w:tr w:rsidR="007F1C6A" w14:paraId="0AD19ADB" w14:textId="77777777" w:rsidTr="00241469">
        <w:tc>
          <w:tcPr>
            <w:tcW w:w="1000" w:type="pct"/>
          </w:tcPr>
          <w:p w14:paraId="7CAE2DB0" w14:textId="77777777" w:rsidR="007F1C6A" w:rsidRDefault="007F1C6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411BA7D5" w14:textId="77777777" w:rsidR="007F1C6A" w:rsidRDefault="007F1C6A" w:rsidP="006775CC">
            <w:pPr>
              <w:pStyle w:val="Compact"/>
              <w:jc w:val="right"/>
            </w:pPr>
            <w:r>
              <w:t>145</w:t>
            </w:r>
          </w:p>
        </w:tc>
        <w:tc>
          <w:tcPr>
            <w:tcW w:w="880" w:type="pct"/>
          </w:tcPr>
          <w:p w14:paraId="5D02699F" w14:textId="77777777" w:rsidR="007F1C6A" w:rsidRDefault="007F1C6A" w:rsidP="006775CC">
            <w:pPr>
              <w:pStyle w:val="Compact"/>
              <w:jc w:val="right"/>
            </w:pPr>
            <w:r>
              <w:t>214</w:t>
            </w:r>
          </w:p>
        </w:tc>
        <w:tc>
          <w:tcPr>
            <w:tcW w:w="862" w:type="pct"/>
          </w:tcPr>
          <w:p w14:paraId="409AF166" w14:textId="77777777" w:rsidR="007F1C6A" w:rsidRDefault="007F1C6A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32B9A78" w14:textId="77777777" w:rsidR="007F1C6A" w:rsidRDefault="007F1C6A" w:rsidP="006775CC">
            <w:pPr>
              <w:pStyle w:val="Compact"/>
              <w:jc w:val="right"/>
            </w:pPr>
            <w:r>
              <w:t>129</w:t>
            </w:r>
          </w:p>
        </w:tc>
      </w:tr>
      <w:tr w:rsidR="007F1C6A" w14:paraId="02C1F846" w14:textId="77777777" w:rsidTr="00241469">
        <w:tc>
          <w:tcPr>
            <w:tcW w:w="1000" w:type="pct"/>
          </w:tcPr>
          <w:p w14:paraId="5DEFF915" w14:textId="77777777" w:rsidR="007F1C6A" w:rsidRDefault="007F1C6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5A33701F" w14:textId="77777777" w:rsidR="007F1C6A" w:rsidRDefault="007F1C6A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880" w:type="pct"/>
          </w:tcPr>
          <w:p w14:paraId="026138C5" w14:textId="77777777" w:rsidR="007F1C6A" w:rsidRDefault="007F1C6A" w:rsidP="006775CC">
            <w:pPr>
              <w:pStyle w:val="Compact"/>
              <w:jc w:val="right"/>
            </w:pPr>
            <w:r>
              <w:t>270</w:t>
            </w:r>
          </w:p>
        </w:tc>
        <w:tc>
          <w:tcPr>
            <w:tcW w:w="862" w:type="pct"/>
          </w:tcPr>
          <w:p w14:paraId="66CB996F" w14:textId="77777777" w:rsidR="007F1C6A" w:rsidRDefault="007F1C6A" w:rsidP="006775CC">
            <w:pPr>
              <w:pStyle w:val="Compact"/>
              <w:jc w:val="right"/>
            </w:pPr>
            <w:r>
              <w:t>57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CA1630" w14:textId="77777777" w:rsidR="007F1C6A" w:rsidRDefault="007F1C6A" w:rsidP="006775CC">
            <w:pPr>
              <w:pStyle w:val="Compact"/>
              <w:jc w:val="right"/>
            </w:pPr>
            <w:r>
              <w:t>294</w:t>
            </w:r>
          </w:p>
        </w:tc>
      </w:tr>
      <w:tr w:rsidR="007F1C6A" w14:paraId="5B33C9F7" w14:textId="77777777" w:rsidTr="00241469">
        <w:tc>
          <w:tcPr>
            <w:tcW w:w="1000" w:type="pct"/>
          </w:tcPr>
          <w:p w14:paraId="47905B71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0810DAF7" w14:textId="77777777" w:rsidR="007F1C6A" w:rsidRDefault="007F1C6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80" w:type="pct"/>
          </w:tcPr>
          <w:p w14:paraId="09ACF234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862" w:type="pct"/>
          </w:tcPr>
          <w:p w14:paraId="4AD45868" w14:textId="77777777" w:rsidR="007F1C6A" w:rsidRDefault="007F1C6A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F506B5E" w14:textId="77777777" w:rsidR="007F1C6A" w:rsidRDefault="007F1C6A" w:rsidP="006775CC">
            <w:pPr>
              <w:pStyle w:val="Compact"/>
              <w:jc w:val="right"/>
            </w:pPr>
            <w:r>
              <w:t>19</w:t>
            </w:r>
          </w:p>
        </w:tc>
      </w:tr>
      <w:tr w:rsidR="007F1C6A" w14:paraId="3DB7A80D" w14:textId="77777777" w:rsidTr="00241469">
        <w:tc>
          <w:tcPr>
            <w:tcW w:w="1000" w:type="pct"/>
          </w:tcPr>
          <w:p w14:paraId="34A823D8" w14:textId="77777777" w:rsidR="007F1C6A" w:rsidRDefault="007F1C6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3173F11B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pct"/>
          </w:tcPr>
          <w:p w14:paraId="47F57844" w14:textId="77777777" w:rsidR="007F1C6A" w:rsidRDefault="007F1C6A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862" w:type="pct"/>
          </w:tcPr>
          <w:p w14:paraId="2F13B247" w14:textId="77777777" w:rsidR="007F1C6A" w:rsidRDefault="007F1C6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1AB2503" w14:textId="77777777" w:rsidR="007F1C6A" w:rsidRDefault="007F1C6A" w:rsidP="006775CC">
            <w:pPr>
              <w:pStyle w:val="Compact"/>
              <w:jc w:val="right"/>
            </w:pPr>
            <w:r>
              <w:t>63</w:t>
            </w:r>
          </w:p>
        </w:tc>
      </w:tr>
      <w:tr w:rsidR="007F1C6A" w14:paraId="14BDF663" w14:textId="77777777" w:rsidTr="00241469">
        <w:tc>
          <w:tcPr>
            <w:tcW w:w="1000" w:type="pct"/>
          </w:tcPr>
          <w:p w14:paraId="04929AAC" w14:textId="77777777" w:rsidR="007F1C6A" w:rsidRDefault="007F1C6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0744660B" w14:textId="77777777" w:rsidR="007F1C6A" w:rsidRDefault="007F1C6A" w:rsidP="006775CC">
            <w:pPr>
              <w:pStyle w:val="Compact"/>
              <w:jc w:val="right"/>
            </w:pPr>
            <w:r>
              <w:t>606</w:t>
            </w:r>
          </w:p>
        </w:tc>
        <w:tc>
          <w:tcPr>
            <w:tcW w:w="880" w:type="pct"/>
          </w:tcPr>
          <w:p w14:paraId="660B7841" w14:textId="77777777" w:rsidR="007F1C6A" w:rsidRDefault="007F1C6A" w:rsidP="006775CC">
            <w:pPr>
              <w:pStyle w:val="Compact"/>
              <w:jc w:val="right"/>
            </w:pPr>
            <w:r>
              <w:t>826</w:t>
            </w:r>
          </w:p>
        </w:tc>
        <w:tc>
          <w:tcPr>
            <w:tcW w:w="862" w:type="pct"/>
          </w:tcPr>
          <w:p w14:paraId="611141A8" w14:textId="77777777" w:rsidR="007F1C6A" w:rsidRDefault="007F1C6A" w:rsidP="006775CC">
            <w:pPr>
              <w:pStyle w:val="Compact"/>
              <w:jc w:val="right"/>
            </w:pPr>
            <w:r>
              <w:t>83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E10C762" w14:textId="77777777" w:rsidR="007F1C6A" w:rsidRDefault="007F1C6A" w:rsidP="006775CC">
            <w:pPr>
              <w:pStyle w:val="Compact"/>
              <w:jc w:val="right"/>
            </w:pPr>
            <w:r>
              <w:t>849</w:t>
            </w:r>
          </w:p>
        </w:tc>
      </w:tr>
      <w:tr w:rsidR="007F1C6A" w14:paraId="464E77D7" w14:textId="77777777" w:rsidTr="00241469">
        <w:tc>
          <w:tcPr>
            <w:tcW w:w="1000" w:type="pct"/>
          </w:tcPr>
          <w:p w14:paraId="1CA02712" w14:textId="77777777" w:rsidR="007F1C6A" w:rsidRDefault="007F1C6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470795A9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0905501C" w14:textId="77777777" w:rsidR="007F1C6A" w:rsidRDefault="007F1C6A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62" w:type="pct"/>
          </w:tcPr>
          <w:p w14:paraId="2BDF023D" w14:textId="77777777" w:rsidR="007F1C6A" w:rsidRDefault="007F1C6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5659D40" w14:textId="77777777" w:rsidR="007F1C6A" w:rsidRDefault="007F1C6A" w:rsidP="006775CC">
            <w:pPr>
              <w:pStyle w:val="Compact"/>
              <w:jc w:val="right"/>
            </w:pPr>
            <w:r>
              <w:t>31</w:t>
            </w:r>
          </w:p>
        </w:tc>
      </w:tr>
      <w:tr w:rsidR="007F1C6A" w14:paraId="44B706AD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177DFB37" w14:textId="77777777" w:rsidR="007F1C6A" w:rsidRDefault="007F1C6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571B2FF7" w14:textId="77777777" w:rsidR="007F1C6A" w:rsidRDefault="007F1C6A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490BFF68" w14:textId="77777777" w:rsidR="007F1C6A" w:rsidRDefault="007F1C6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6C52091A" w14:textId="77777777" w:rsidR="007F1C6A" w:rsidRDefault="007F1C6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341FDC" w14:textId="77777777" w:rsidR="007F1C6A" w:rsidRDefault="007F1C6A" w:rsidP="006775CC">
            <w:pPr>
              <w:pStyle w:val="Compact"/>
              <w:jc w:val="right"/>
            </w:pPr>
            <w:r>
              <w:t>3</w:t>
            </w:r>
          </w:p>
        </w:tc>
      </w:tr>
      <w:tr w:rsidR="007F1C6A" w14:paraId="795A10DB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44AF0D89" w14:textId="77777777" w:rsidR="007F1C6A" w:rsidRDefault="007F1C6A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0AA7154B" w14:textId="77777777" w:rsidR="007F1C6A" w:rsidRDefault="007F1C6A" w:rsidP="006775CC">
            <w:pPr>
              <w:pStyle w:val="Compact"/>
              <w:jc w:val="right"/>
            </w:pPr>
            <w:r>
              <w:t>1031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46E88D87" w14:textId="77777777" w:rsidR="007F1C6A" w:rsidRDefault="007F1C6A" w:rsidP="006775CC">
            <w:pPr>
              <w:pStyle w:val="Compact"/>
              <w:jc w:val="right"/>
            </w:pPr>
            <w:r>
              <w:t>1411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628A3F1F" w14:textId="77777777" w:rsidR="007F1C6A" w:rsidRDefault="007F1C6A" w:rsidP="006775CC">
            <w:pPr>
              <w:pStyle w:val="Compact"/>
              <w:jc w:val="right"/>
            </w:pPr>
            <w:r>
              <w:t>1803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A46240" w14:textId="77777777" w:rsidR="007F1C6A" w:rsidRDefault="007F1C6A" w:rsidP="006775CC">
            <w:pPr>
              <w:pStyle w:val="Compact"/>
              <w:jc w:val="right"/>
            </w:pPr>
            <w:r>
              <w:t>1431</w:t>
            </w:r>
          </w:p>
        </w:tc>
      </w:tr>
    </w:tbl>
    <w:p w14:paraId="0F4282B1" w14:textId="77777777" w:rsidR="007F1C6A" w:rsidRDefault="007F1C6A">
      <w:pPr>
        <w:rPr>
          <w:rStyle w:val="VerbatimChar"/>
        </w:rPr>
      </w:pPr>
      <w:r>
        <w:rPr>
          <w:rStyle w:val="VerbatimChar"/>
        </w:rPr>
        <w:br w:type="page"/>
      </w:r>
    </w:p>
    <w:p w14:paraId="0458F362" w14:textId="4BD31F06" w:rsidR="00A71AC5" w:rsidRDefault="00A71AC5" w:rsidP="00A71AC5">
      <w:pPr>
        <w:pStyle w:val="Heading2"/>
        <w:rPr>
          <w:rStyle w:val="VerbatimChar"/>
        </w:rPr>
      </w:pPr>
      <w:r>
        <w:lastRenderedPageBreak/>
        <w:t xml:space="preserve">Peaks </w:t>
      </w:r>
      <w:r>
        <w:rPr>
          <w:rStyle w:val="VerbatimChar"/>
        </w:rPr>
        <w:t>## [1] "</w:t>
      </w:r>
      <w:r>
        <w:rPr>
          <w:rStyle w:val="VerbatimChar"/>
        </w:rPr>
        <w:t>1.5</w:t>
      </w:r>
      <w:r>
        <w:rPr>
          <w:rStyle w:val="VerbatimChar"/>
        </w:rPr>
        <w:t xml:space="preserve"> kPa"</w:t>
      </w:r>
    </w:p>
    <w:p w14:paraId="7D59F9B9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1551"/>
        <w:gridCol w:w="1939"/>
        <w:gridCol w:w="1899"/>
        <w:gridCol w:w="3424"/>
      </w:tblGrid>
      <w:tr w:rsidR="00E25B63" w:rsidRPr="007E4ABB" w14:paraId="15DA9280" w14:textId="77777777" w:rsidTr="00241469">
        <w:tc>
          <w:tcPr>
            <w:tcW w:w="1000" w:type="pct"/>
            <w:tcBorders>
              <w:bottom w:val="single" w:sz="0" w:space="0" w:color="auto"/>
            </w:tcBorders>
            <w:vAlign w:val="bottom"/>
          </w:tcPr>
          <w:p w14:paraId="43856A88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Class</w:t>
            </w:r>
          </w:p>
        </w:tc>
        <w:tc>
          <w:tcPr>
            <w:tcW w:w="704" w:type="pct"/>
            <w:tcBorders>
              <w:bottom w:val="single" w:sz="0" w:space="0" w:color="auto"/>
            </w:tcBorders>
            <w:vAlign w:val="bottom"/>
          </w:tcPr>
          <w:p w14:paraId="7054CEED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drought</w:t>
            </w:r>
          </w:p>
        </w:tc>
        <w:tc>
          <w:tcPr>
            <w:tcW w:w="880" w:type="pct"/>
            <w:tcBorders>
              <w:bottom w:val="single" w:sz="0" w:space="0" w:color="auto"/>
            </w:tcBorders>
            <w:vAlign w:val="bottom"/>
          </w:tcPr>
          <w:p w14:paraId="00934D0B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field moist</w:t>
            </w:r>
          </w:p>
        </w:tc>
        <w:tc>
          <w:tcPr>
            <w:tcW w:w="862" w:type="pct"/>
            <w:tcBorders>
              <w:bottom w:val="single" w:sz="0" w:space="0" w:color="auto"/>
            </w:tcBorders>
            <w:vAlign w:val="bottom"/>
          </w:tcPr>
          <w:p w14:paraId="2DFF44B0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saturation</w:t>
            </w:r>
          </w:p>
        </w:tc>
        <w:tc>
          <w:tcPr>
            <w:tcW w:w="1554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34FAD56D" w14:textId="77777777" w:rsidR="00E25B63" w:rsidRPr="007E4ABB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time zero saturation</w:t>
            </w:r>
          </w:p>
        </w:tc>
      </w:tr>
      <w:tr w:rsidR="00E25B63" w:rsidRPr="00E25B63" w14:paraId="401DBB1C" w14:textId="77777777" w:rsidTr="00241469">
        <w:tc>
          <w:tcPr>
            <w:tcW w:w="1000" w:type="pct"/>
          </w:tcPr>
          <w:p w14:paraId="67482268" w14:textId="73CB161C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CPCRW</w:t>
            </w:r>
          </w:p>
        </w:tc>
        <w:tc>
          <w:tcPr>
            <w:tcW w:w="704" w:type="pct"/>
          </w:tcPr>
          <w:p w14:paraId="555CE14C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</w:tcPr>
          <w:p w14:paraId="673C0191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</w:tcPr>
          <w:p w14:paraId="0414F32B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shd w:val="clear" w:color="auto" w:fill="D9D9D9" w:themeFill="background1" w:themeFillShade="D9"/>
          </w:tcPr>
          <w:p w14:paraId="32C163C8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761DC0CF" w14:textId="77777777" w:rsidTr="00241469">
        <w:tc>
          <w:tcPr>
            <w:tcW w:w="1000" w:type="pct"/>
          </w:tcPr>
          <w:p w14:paraId="273304CE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6B4C2B79" w14:textId="77777777" w:rsidR="00E25B63" w:rsidRDefault="00E25B63" w:rsidP="006775CC">
            <w:pPr>
              <w:pStyle w:val="Compact"/>
              <w:jc w:val="right"/>
            </w:pPr>
            <w:r>
              <w:t>142</w:t>
            </w:r>
          </w:p>
        </w:tc>
        <w:tc>
          <w:tcPr>
            <w:tcW w:w="880" w:type="pct"/>
          </w:tcPr>
          <w:p w14:paraId="642CBC96" w14:textId="77777777" w:rsidR="00E25B63" w:rsidRDefault="00E25B63" w:rsidP="006775CC">
            <w:pPr>
              <w:pStyle w:val="Compact"/>
              <w:jc w:val="right"/>
            </w:pPr>
            <w:r>
              <w:t>21</w:t>
            </w:r>
          </w:p>
        </w:tc>
        <w:tc>
          <w:tcPr>
            <w:tcW w:w="862" w:type="pct"/>
          </w:tcPr>
          <w:p w14:paraId="234BBB9B" w14:textId="77777777" w:rsidR="00E25B63" w:rsidRDefault="00E25B63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B68FF7A" w14:textId="77777777" w:rsidR="00E25B63" w:rsidRDefault="00E25B63" w:rsidP="006775CC">
            <w:pPr>
              <w:pStyle w:val="Compact"/>
              <w:jc w:val="right"/>
            </w:pPr>
            <w:r>
              <w:t>42</w:t>
            </w:r>
          </w:p>
        </w:tc>
      </w:tr>
      <w:tr w:rsidR="00E25B63" w14:paraId="6818FACC" w14:textId="77777777" w:rsidTr="00241469">
        <w:tc>
          <w:tcPr>
            <w:tcW w:w="1000" w:type="pct"/>
          </w:tcPr>
          <w:p w14:paraId="7866A167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44AF1B8" w14:textId="77777777" w:rsidR="00E25B63" w:rsidRDefault="00E25B63" w:rsidP="006775CC">
            <w:pPr>
              <w:pStyle w:val="Compact"/>
              <w:jc w:val="right"/>
            </w:pPr>
            <w:r>
              <w:t>201</w:t>
            </w:r>
          </w:p>
        </w:tc>
        <w:tc>
          <w:tcPr>
            <w:tcW w:w="880" w:type="pct"/>
          </w:tcPr>
          <w:p w14:paraId="1A27D8B8" w14:textId="77777777" w:rsidR="00E25B63" w:rsidRDefault="00E25B63" w:rsidP="006775CC">
            <w:pPr>
              <w:pStyle w:val="Compact"/>
              <w:jc w:val="right"/>
            </w:pPr>
            <w:r>
              <w:t>28</w:t>
            </w:r>
          </w:p>
        </w:tc>
        <w:tc>
          <w:tcPr>
            <w:tcW w:w="862" w:type="pct"/>
          </w:tcPr>
          <w:p w14:paraId="05B1B927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E18CA63" w14:textId="77777777" w:rsidR="00E25B63" w:rsidRDefault="00E25B63" w:rsidP="006775CC">
            <w:pPr>
              <w:pStyle w:val="Compact"/>
              <w:jc w:val="right"/>
            </w:pPr>
            <w:r>
              <w:t>19</w:t>
            </w:r>
          </w:p>
        </w:tc>
      </w:tr>
      <w:tr w:rsidR="00E25B63" w14:paraId="01B0D5EA" w14:textId="77777777" w:rsidTr="00241469">
        <w:tc>
          <w:tcPr>
            <w:tcW w:w="1000" w:type="pct"/>
          </w:tcPr>
          <w:p w14:paraId="23E9A12F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54D95660" w14:textId="77777777" w:rsidR="00E25B63" w:rsidRDefault="00E25B63" w:rsidP="006775CC">
            <w:pPr>
              <w:pStyle w:val="Compact"/>
              <w:jc w:val="right"/>
            </w:pPr>
            <w:r>
              <w:t>114</w:t>
            </w:r>
          </w:p>
        </w:tc>
        <w:tc>
          <w:tcPr>
            <w:tcW w:w="880" w:type="pct"/>
          </w:tcPr>
          <w:p w14:paraId="30D37399" w14:textId="77777777" w:rsidR="00E25B63" w:rsidRDefault="00E25B63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862" w:type="pct"/>
          </w:tcPr>
          <w:p w14:paraId="3B067C70" w14:textId="77777777" w:rsidR="00E25B63" w:rsidRDefault="00E25B63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2E0B5F3" w14:textId="77777777" w:rsidR="00E25B63" w:rsidRDefault="00E25B63" w:rsidP="006775CC">
            <w:pPr>
              <w:pStyle w:val="Compact"/>
              <w:jc w:val="right"/>
            </w:pPr>
            <w:r>
              <w:t>167</w:t>
            </w:r>
          </w:p>
        </w:tc>
      </w:tr>
      <w:tr w:rsidR="00E25B63" w14:paraId="3C95ABC4" w14:textId="77777777" w:rsidTr="00241469">
        <w:tc>
          <w:tcPr>
            <w:tcW w:w="1000" w:type="pct"/>
          </w:tcPr>
          <w:p w14:paraId="60B2374F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3000AFE3" w14:textId="77777777" w:rsidR="00E25B63" w:rsidRDefault="00E25B63" w:rsidP="006775CC">
            <w:pPr>
              <w:pStyle w:val="Compact"/>
              <w:jc w:val="right"/>
            </w:pPr>
            <w:r>
              <w:t>429</w:t>
            </w:r>
          </w:p>
        </w:tc>
        <w:tc>
          <w:tcPr>
            <w:tcW w:w="880" w:type="pct"/>
          </w:tcPr>
          <w:p w14:paraId="2568574E" w14:textId="77777777" w:rsidR="00E25B63" w:rsidRDefault="00E25B63" w:rsidP="006775CC">
            <w:pPr>
              <w:pStyle w:val="Compact"/>
              <w:jc w:val="right"/>
            </w:pPr>
            <w:r>
              <w:t>313</w:t>
            </w:r>
          </w:p>
        </w:tc>
        <w:tc>
          <w:tcPr>
            <w:tcW w:w="862" w:type="pct"/>
          </w:tcPr>
          <w:p w14:paraId="2EEA1BE3" w14:textId="77777777" w:rsidR="00E25B63" w:rsidRDefault="00E25B63" w:rsidP="006775CC">
            <w:pPr>
              <w:pStyle w:val="Compact"/>
              <w:jc w:val="right"/>
            </w:pPr>
            <w:r>
              <w:t>48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63C910E" w14:textId="77777777" w:rsidR="00E25B63" w:rsidRDefault="00E25B63" w:rsidP="006775CC">
            <w:pPr>
              <w:pStyle w:val="Compact"/>
              <w:jc w:val="right"/>
            </w:pPr>
            <w:r>
              <w:t>494</w:t>
            </w:r>
          </w:p>
        </w:tc>
      </w:tr>
      <w:tr w:rsidR="00E25B63" w14:paraId="3DBD28B3" w14:textId="77777777" w:rsidTr="00241469">
        <w:tc>
          <w:tcPr>
            <w:tcW w:w="1000" w:type="pct"/>
          </w:tcPr>
          <w:p w14:paraId="60A971AE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5F7B0344" w14:textId="77777777" w:rsidR="00E25B63" w:rsidRDefault="00E25B6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0D39267E" w14:textId="77777777" w:rsidR="00E25B63" w:rsidRDefault="00E25B63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862" w:type="pct"/>
          </w:tcPr>
          <w:p w14:paraId="64865AA1" w14:textId="77777777" w:rsidR="00E25B63" w:rsidRDefault="00E25B63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14FCECC" w14:textId="77777777" w:rsidR="00E25B63" w:rsidRDefault="00E25B63" w:rsidP="006775CC">
            <w:pPr>
              <w:pStyle w:val="Compact"/>
              <w:jc w:val="right"/>
            </w:pPr>
            <w:r>
              <w:t>18</w:t>
            </w:r>
          </w:p>
        </w:tc>
      </w:tr>
      <w:tr w:rsidR="00E25B63" w14:paraId="66B0D01F" w14:textId="77777777" w:rsidTr="00241469">
        <w:tc>
          <w:tcPr>
            <w:tcW w:w="1000" w:type="pct"/>
          </w:tcPr>
          <w:p w14:paraId="51B95683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4E38C903" w14:textId="77777777" w:rsidR="00E25B63" w:rsidRDefault="00E25B63" w:rsidP="006775CC">
            <w:pPr>
              <w:pStyle w:val="Compact"/>
              <w:jc w:val="right"/>
            </w:pPr>
            <w:r>
              <w:t>54</w:t>
            </w:r>
          </w:p>
        </w:tc>
        <w:tc>
          <w:tcPr>
            <w:tcW w:w="880" w:type="pct"/>
          </w:tcPr>
          <w:p w14:paraId="738467BB" w14:textId="77777777" w:rsidR="00E25B63" w:rsidRDefault="00E25B63" w:rsidP="006775CC">
            <w:pPr>
              <w:pStyle w:val="Compact"/>
              <w:jc w:val="right"/>
            </w:pPr>
            <w:r>
              <w:t>143</w:t>
            </w:r>
          </w:p>
        </w:tc>
        <w:tc>
          <w:tcPr>
            <w:tcW w:w="862" w:type="pct"/>
          </w:tcPr>
          <w:p w14:paraId="398C6380" w14:textId="77777777" w:rsidR="00E25B63" w:rsidRDefault="00E25B63" w:rsidP="006775CC">
            <w:pPr>
              <w:pStyle w:val="Compact"/>
              <w:jc w:val="right"/>
            </w:pPr>
            <w:r>
              <w:t>9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9D1F4FF" w14:textId="77777777" w:rsidR="00E25B63" w:rsidRDefault="00E25B63" w:rsidP="006775CC">
            <w:pPr>
              <w:pStyle w:val="Compact"/>
              <w:jc w:val="right"/>
            </w:pPr>
            <w:r>
              <w:t>172</w:t>
            </w:r>
          </w:p>
        </w:tc>
      </w:tr>
      <w:tr w:rsidR="00E25B63" w14:paraId="46B8E20A" w14:textId="77777777" w:rsidTr="00241469">
        <w:tc>
          <w:tcPr>
            <w:tcW w:w="1000" w:type="pct"/>
          </w:tcPr>
          <w:p w14:paraId="6854F451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1E2DACCE" w14:textId="77777777" w:rsidR="00E25B63" w:rsidRDefault="00E25B63" w:rsidP="006775CC">
            <w:pPr>
              <w:pStyle w:val="Compact"/>
              <w:jc w:val="right"/>
            </w:pPr>
            <w:r>
              <w:t>1055</w:t>
            </w:r>
          </w:p>
        </w:tc>
        <w:tc>
          <w:tcPr>
            <w:tcW w:w="880" w:type="pct"/>
          </w:tcPr>
          <w:p w14:paraId="594B2B75" w14:textId="77777777" w:rsidR="00E25B63" w:rsidRDefault="00E25B63" w:rsidP="006775CC">
            <w:pPr>
              <w:pStyle w:val="Compact"/>
              <w:jc w:val="right"/>
            </w:pPr>
            <w:r>
              <w:t>1409</w:t>
            </w:r>
          </w:p>
        </w:tc>
        <w:tc>
          <w:tcPr>
            <w:tcW w:w="862" w:type="pct"/>
          </w:tcPr>
          <w:p w14:paraId="33CF126D" w14:textId="77777777" w:rsidR="00E25B63" w:rsidRDefault="00E25B63" w:rsidP="006775CC">
            <w:pPr>
              <w:pStyle w:val="Compact"/>
              <w:jc w:val="right"/>
            </w:pPr>
            <w:r>
              <w:t>132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A02C128" w14:textId="77777777" w:rsidR="00E25B63" w:rsidRDefault="00E25B63" w:rsidP="006775CC">
            <w:pPr>
              <w:pStyle w:val="Compact"/>
              <w:jc w:val="right"/>
            </w:pPr>
            <w:r>
              <w:t>1277</w:t>
            </w:r>
          </w:p>
        </w:tc>
      </w:tr>
      <w:tr w:rsidR="00E25B63" w14:paraId="7B885909" w14:textId="77777777" w:rsidTr="00241469">
        <w:tc>
          <w:tcPr>
            <w:tcW w:w="1000" w:type="pct"/>
          </w:tcPr>
          <w:p w14:paraId="341E9FAC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15E06A25" w14:textId="77777777" w:rsidR="00E25B63" w:rsidRDefault="00E25B63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880" w:type="pct"/>
          </w:tcPr>
          <w:p w14:paraId="5D54CD0E" w14:textId="77777777" w:rsidR="00E25B63" w:rsidRDefault="00E25B63" w:rsidP="006775CC">
            <w:pPr>
              <w:pStyle w:val="Compact"/>
              <w:jc w:val="right"/>
            </w:pPr>
            <w:r>
              <w:t>94</w:t>
            </w:r>
          </w:p>
        </w:tc>
        <w:tc>
          <w:tcPr>
            <w:tcW w:w="862" w:type="pct"/>
          </w:tcPr>
          <w:p w14:paraId="194B7418" w14:textId="77777777" w:rsidR="00E25B63" w:rsidRDefault="00E25B63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EB186AB" w14:textId="77777777" w:rsidR="00E25B63" w:rsidRDefault="00E25B63" w:rsidP="006775CC">
            <w:pPr>
              <w:pStyle w:val="Compact"/>
              <w:jc w:val="right"/>
            </w:pPr>
            <w:r>
              <w:t>93</w:t>
            </w:r>
          </w:p>
        </w:tc>
      </w:tr>
      <w:tr w:rsidR="00E25B63" w14:paraId="2D1B926F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1DF5393A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63A11BDE" w14:textId="77777777" w:rsidR="00E25B63" w:rsidRDefault="00E25B63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36B6FD86" w14:textId="77777777" w:rsidR="00E25B63" w:rsidRDefault="00E25B63" w:rsidP="006775CC">
            <w:pPr>
              <w:pStyle w:val="Compact"/>
              <w:jc w:val="right"/>
            </w:pPr>
            <w:r>
              <w:t>9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2528CA69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8E9D19F" w14:textId="77777777" w:rsidR="00E25B63" w:rsidRDefault="00E25B63" w:rsidP="006775CC">
            <w:pPr>
              <w:pStyle w:val="Compact"/>
              <w:jc w:val="right"/>
            </w:pPr>
            <w:r>
              <w:t>7</w:t>
            </w:r>
          </w:p>
        </w:tc>
      </w:tr>
      <w:tr w:rsidR="00E25B63" w14:paraId="133CC16C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088F8BB6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05EF6A83" w14:textId="77777777" w:rsidR="00E25B63" w:rsidRDefault="00E25B63" w:rsidP="006775CC">
            <w:pPr>
              <w:pStyle w:val="Compact"/>
              <w:jc w:val="right"/>
            </w:pPr>
            <w:r>
              <w:t>2127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4CD5C934" w14:textId="77777777" w:rsidR="00E25B63" w:rsidRDefault="00E25B63" w:rsidP="006775CC">
            <w:pPr>
              <w:pStyle w:val="Compact"/>
              <w:jc w:val="right"/>
            </w:pPr>
            <w:r>
              <w:t>2177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4094B0C6" w14:textId="77777777" w:rsidR="00E25B63" w:rsidRDefault="00E25B63" w:rsidP="006775CC">
            <w:pPr>
              <w:pStyle w:val="Compact"/>
              <w:jc w:val="right"/>
            </w:pPr>
            <w:r>
              <w:t>2312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34E7073" w14:textId="77777777" w:rsidR="00E25B63" w:rsidRDefault="00E25B63" w:rsidP="006775CC">
            <w:pPr>
              <w:pStyle w:val="Compact"/>
              <w:jc w:val="right"/>
            </w:pPr>
            <w:r>
              <w:t>2289</w:t>
            </w:r>
          </w:p>
        </w:tc>
      </w:tr>
      <w:tr w:rsidR="00E25B63" w:rsidRPr="00E25B63" w14:paraId="68352705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0B472BFD" w14:textId="739D1CB2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DWP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446F2E4D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78500BF2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31E74A29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114DB7E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607A51AC" w14:textId="77777777" w:rsidTr="00241469">
        <w:tc>
          <w:tcPr>
            <w:tcW w:w="1000" w:type="pct"/>
          </w:tcPr>
          <w:p w14:paraId="35EC320D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4148FC55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  <w:tc>
          <w:tcPr>
            <w:tcW w:w="880" w:type="pct"/>
          </w:tcPr>
          <w:p w14:paraId="28051A07" w14:textId="77777777" w:rsidR="00E25B63" w:rsidRDefault="00E25B63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862" w:type="pct"/>
          </w:tcPr>
          <w:p w14:paraId="66C44D84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3DEAC07" w14:textId="77777777" w:rsidR="00E25B63" w:rsidRDefault="00E25B63" w:rsidP="006775CC">
            <w:pPr>
              <w:pStyle w:val="Compact"/>
              <w:jc w:val="right"/>
            </w:pPr>
            <w:r>
              <w:t>300</w:t>
            </w:r>
          </w:p>
        </w:tc>
      </w:tr>
      <w:tr w:rsidR="00E25B63" w14:paraId="08AEDB99" w14:textId="77777777" w:rsidTr="00241469">
        <w:tc>
          <w:tcPr>
            <w:tcW w:w="1000" w:type="pct"/>
          </w:tcPr>
          <w:p w14:paraId="3255E834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24B9DA4D" w14:textId="77777777" w:rsidR="00E25B63" w:rsidRDefault="00E25B63" w:rsidP="006775CC">
            <w:pPr>
              <w:pStyle w:val="Compact"/>
              <w:jc w:val="right"/>
            </w:pPr>
            <w:r>
              <w:t>88</w:t>
            </w:r>
          </w:p>
        </w:tc>
        <w:tc>
          <w:tcPr>
            <w:tcW w:w="880" w:type="pct"/>
          </w:tcPr>
          <w:p w14:paraId="08F8736C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62" w:type="pct"/>
          </w:tcPr>
          <w:p w14:paraId="3E70B998" w14:textId="77777777" w:rsidR="00E25B63" w:rsidRDefault="00E25B6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58CE160" w14:textId="77777777" w:rsidR="00E25B63" w:rsidRDefault="00E25B63" w:rsidP="006775CC">
            <w:pPr>
              <w:pStyle w:val="Compact"/>
              <w:jc w:val="right"/>
            </w:pPr>
            <w:r>
              <w:t>363</w:t>
            </w:r>
          </w:p>
        </w:tc>
      </w:tr>
      <w:tr w:rsidR="00E25B63" w14:paraId="4985E117" w14:textId="77777777" w:rsidTr="00241469">
        <w:tc>
          <w:tcPr>
            <w:tcW w:w="1000" w:type="pct"/>
          </w:tcPr>
          <w:p w14:paraId="0D897084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6CAE22A9" w14:textId="77777777" w:rsidR="00E25B63" w:rsidRDefault="00E25B63" w:rsidP="006775CC">
            <w:pPr>
              <w:pStyle w:val="Compact"/>
              <w:jc w:val="right"/>
            </w:pPr>
            <w:r>
              <w:t>132</w:t>
            </w:r>
          </w:p>
        </w:tc>
        <w:tc>
          <w:tcPr>
            <w:tcW w:w="880" w:type="pct"/>
          </w:tcPr>
          <w:p w14:paraId="6F749BC3" w14:textId="77777777" w:rsidR="00E25B63" w:rsidRDefault="00E25B63" w:rsidP="006775CC">
            <w:pPr>
              <w:pStyle w:val="Compact"/>
              <w:jc w:val="right"/>
            </w:pPr>
            <w:r>
              <w:t>128</w:t>
            </w:r>
          </w:p>
        </w:tc>
        <w:tc>
          <w:tcPr>
            <w:tcW w:w="862" w:type="pct"/>
          </w:tcPr>
          <w:p w14:paraId="6788771B" w14:textId="77777777" w:rsidR="00E25B63" w:rsidRDefault="00E25B63" w:rsidP="006775CC">
            <w:pPr>
              <w:pStyle w:val="Compact"/>
              <w:jc w:val="right"/>
            </w:pPr>
            <w:r>
              <w:t>83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94E3CF8" w14:textId="77777777" w:rsidR="00E25B63" w:rsidRDefault="00E25B63" w:rsidP="006775CC">
            <w:pPr>
              <w:pStyle w:val="Compact"/>
              <w:jc w:val="right"/>
            </w:pPr>
            <w:r>
              <w:t>145</w:t>
            </w:r>
          </w:p>
        </w:tc>
      </w:tr>
      <w:tr w:rsidR="00E25B63" w14:paraId="109AAC8E" w14:textId="77777777" w:rsidTr="00241469">
        <w:tc>
          <w:tcPr>
            <w:tcW w:w="1000" w:type="pct"/>
          </w:tcPr>
          <w:p w14:paraId="4DB5FB7D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597DC1B3" w14:textId="77777777" w:rsidR="00E25B63" w:rsidRDefault="00E25B63" w:rsidP="006775CC">
            <w:pPr>
              <w:pStyle w:val="Compact"/>
              <w:jc w:val="right"/>
            </w:pPr>
            <w:r>
              <w:t>355</w:t>
            </w:r>
          </w:p>
        </w:tc>
        <w:tc>
          <w:tcPr>
            <w:tcW w:w="880" w:type="pct"/>
          </w:tcPr>
          <w:p w14:paraId="487CE152" w14:textId="77777777" w:rsidR="00E25B63" w:rsidRDefault="00E25B63" w:rsidP="006775CC">
            <w:pPr>
              <w:pStyle w:val="Compact"/>
              <w:jc w:val="right"/>
            </w:pPr>
            <w:r>
              <w:t>272</w:t>
            </w:r>
          </w:p>
        </w:tc>
        <w:tc>
          <w:tcPr>
            <w:tcW w:w="862" w:type="pct"/>
          </w:tcPr>
          <w:p w14:paraId="79DCD2D7" w14:textId="77777777" w:rsidR="00E25B63" w:rsidRDefault="00E25B63" w:rsidP="006775CC">
            <w:pPr>
              <w:pStyle w:val="Compact"/>
              <w:jc w:val="right"/>
            </w:pPr>
            <w:r>
              <w:t>14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79169F5" w14:textId="77777777" w:rsidR="00E25B63" w:rsidRDefault="00E25B63" w:rsidP="006775CC">
            <w:pPr>
              <w:pStyle w:val="Compact"/>
              <w:jc w:val="right"/>
            </w:pPr>
            <w:r>
              <w:t>600</w:t>
            </w:r>
          </w:p>
        </w:tc>
      </w:tr>
      <w:tr w:rsidR="00E25B63" w14:paraId="0B6D678E" w14:textId="77777777" w:rsidTr="00241469">
        <w:tc>
          <w:tcPr>
            <w:tcW w:w="1000" w:type="pct"/>
          </w:tcPr>
          <w:p w14:paraId="119A8107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6F54AFAC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80" w:type="pct"/>
          </w:tcPr>
          <w:p w14:paraId="1EE45A4A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862" w:type="pct"/>
          </w:tcPr>
          <w:p w14:paraId="396885A6" w14:textId="77777777" w:rsidR="00E25B63" w:rsidRDefault="00E25B63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79DC170E" w14:textId="77777777" w:rsidR="00E25B63" w:rsidRDefault="00E25B63" w:rsidP="006775CC">
            <w:pPr>
              <w:pStyle w:val="Compact"/>
              <w:jc w:val="right"/>
            </w:pPr>
            <w:r>
              <w:t>16</w:t>
            </w:r>
          </w:p>
        </w:tc>
      </w:tr>
      <w:tr w:rsidR="00E25B63" w14:paraId="327978B4" w14:textId="77777777" w:rsidTr="00241469">
        <w:tc>
          <w:tcPr>
            <w:tcW w:w="1000" w:type="pct"/>
          </w:tcPr>
          <w:p w14:paraId="18160B70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20C17878" w14:textId="77777777" w:rsidR="00E25B63" w:rsidRDefault="00E25B63" w:rsidP="006775CC">
            <w:pPr>
              <w:pStyle w:val="Compact"/>
              <w:jc w:val="right"/>
            </w:pPr>
            <w:r>
              <w:t>36</w:t>
            </w:r>
          </w:p>
        </w:tc>
        <w:tc>
          <w:tcPr>
            <w:tcW w:w="880" w:type="pct"/>
          </w:tcPr>
          <w:p w14:paraId="39375096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862" w:type="pct"/>
          </w:tcPr>
          <w:p w14:paraId="1A1B5ECA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7102C1F" w14:textId="77777777" w:rsidR="00E25B63" w:rsidRDefault="00E25B63" w:rsidP="006775CC">
            <w:pPr>
              <w:pStyle w:val="Compact"/>
              <w:jc w:val="right"/>
            </w:pPr>
            <w:r>
              <w:t>60</w:t>
            </w:r>
          </w:p>
        </w:tc>
      </w:tr>
      <w:tr w:rsidR="00E25B63" w14:paraId="568F8684" w14:textId="77777777" w:rsidTr="00241469">
        <w:tc>
          <w:tcPr>
            <w:tcW w:w="1000" w:type="pct"/>
          </w:tcPr>
          <w:p w14:paraId="38B129CA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7F9CECB1" w14:textId="77777777" w:rsidR="00E25B63" w:rsidRDefault="00E25B63" w:rsidP="006775CC">
            <w:pPr>
              <w:pStyle w:val="Compact"/>
              <w:jc w:val="right"/>
            </w:pPr>
            <w:r>
              <w:t>895</w:t>
            </w:r>
          </w:p>
        </w:tc>
        <w:tc>
          <w:tcPr>
            <w:tcW w:w="880" w:type="pct"/>
          </w:tcPr>
          <w:p w14:paraId="423138FD" w14:textId="77777777" w:rsidR="00E25B63" w:rsidRDefault="00E25B63" w:rsidP="006775CC">
            <w:pPr>
              <w:pStyle w:val="Compact"/>
              <w:jc w:val="right"/>
            </w:pPr>
            <w:r>
              <w:t>1265</w:t>
            </w:r>
          </w:p>
        </w:tc>
        <w:tc>
          <w:tcPr>
            <w:tcW w:w="862" w:type="pct"/>
          </w:tcPr>
          <w:p w14:paraId="756410F5" w14:textId="77777777" w:rsidR="00E25B63" w:rsidRDefault="00E25B63" w:rsidP="006775CC">
            <w:pPr>
              <w:pStyle w:val="Compact"/>
              <w:jc w:val="right"/>
            </w:pPr>
            <w:r>
              <w:t>819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AEB790C" w14:textId="77777777" w:rsidR="00E25B63" w:rsidRDefault="00E25B63" w:rsidP="006775CC">
            <w:pPr>
              <w:pStyle w:val="Compact"/>
              <w:jc w:val="right"/>
            </w:pPr>
            <w:r>
              <w:t>946</w:t>
            </w:r>
          </w:p>
        </w:tc>
      </w:tr>
      <w:tr w:rsidR="00E25B63" w14:paraId="0A7CA0B5" w14:textId="77777777" w:rsidTr="00241469">
        <w:tc>
          <w:tcPr>
            <w:tcW w:w="1000" w:type="pct"/>
          </w:tcPr>
          <w:p w14:paraId="384CE518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78FDA3A1" w14:textId="77777777" w:rsidR="00E25B63" w:rsidRDefault="00E25B63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880" w:type="pct"/>
          </w:tcPr>
          <w:p w14:paraId="357B567E" w14:textId="77777777" w:rsidR="00E25B63" w:rsidRDefault="00E25B63" w:rsidP="006775CC">
            <w:pPr>
              <w:pStyle w:val="Compact"/>
              <w:jc w:val="right"/>
            </w:pPr>
            <w:r>
              <w:t>98</w:t>
            </w:r>
          </w:p>
        </w:tc>
        <w:tc>
          <w:tcPr>
            <w:tcW w:w="862" w:type="pct"/>
          </w:tcPr>
          <w:p w14:paraId="57B1F51E" w14:textId="77777777" w:rsidR="00E25B63" w:rsidRDefault="00E25B63" w:rsidP="006775CC">
            <w:pPr>
              <w:pStyle w:val="Compact"/>
              <w:jc w:val="right"/>
            </w:pPr>
            <w:r>
              <w:t>4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1155577" w14:textId="77777777" w:rsidR="00E25B63" w:rsidRDefault="00E25B63" w:rsidP="006775CC">
            <w:pPr>
              <w:pStyle w:val="Compact"/>
              <w:jc w:val="right"/>
            </w:pPr>
            <w:r>
              <w:t>152</w:t>
            </w:r>
          </w:p>
        </w:tc>
      </w:tr>
      <w:tr w:rsidR="00E25B63" w14:paraId="114ACB16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007CC8BD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4E2DA8F7" w14:textId="77777777" w:rsidR="00E25B63" w:rsidRDefault="00E25B6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48B7EF50" w14:textId="77777777" w:rsidR="00E25B63" w:rsidRDefault="00E25B63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53649E5D" w14:textId="77777777" w:rsidR="00E25B63" w:rsidRDefault="00E25B6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61C2881" w14:textId="77777777" w:rsidR="00E25B63" w:rsidRDefault="00E25B63" w:rsidP="006775CC">
            <w:pPr>
              <w:pStyle w:val="Compact"/>
              <w:jc w:val="right"/>
            </w:pPr>
            <w:r>
              <w:t>32</w:t>
            </w:r>
          </w:p>
        </w:tc>
      </w:tr>
      <w:tr w:rsidR="00E25B63" w14:paraId="48BB48C6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117D6677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12D0A459" w14:textId="77777777" w:rsidR="00E25B63" w:rsidRDefault="00E25B63" w:rsidP="006775CC">
            <w:pPr>
              <w:pStyle w:val="Compact"/>
              <w:jc w:val="right"/>
            </w:pPr>
            <w:r>
              <w:t>1575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693D97E3" w14:textId="77777777" w:rsidR="00E25B63" w:rsidRDefault="00E25B63" w:rsidP="006775CC">
            <w:pPr>
              <w:pStyle w:val="Compact"/>
              <w:jc w:val="right"/>
            </w:pPr>
            <w:r>
              <w:t>1970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7AF8CA16" w14:textId="77777777" w:rsidR="00E25B63" w:rsidRDefault="00E25B63" w:rsidP="006775CC">
            <w:pPr>
              <w:pStyle w:val="Compact"/>
              <w:jc w:val="right"/>
            </w:pPr>
            <w:r>
              <w:t>1275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56D9A0A" w14:textId="77777777" w:rsidR="00E25B63" w:rsidRDefault="00E25B63" w:rsidP="006775CC">
            <w:pPr>
              <w:pStyle w:val="Compact"/>
              <w:jc w:val="right"/>
            </w:pPr>
            <w:r>
              <w:t>2614</w:t>
            </w:r>
          </w:p>
        </w:tc>
      </w:tr>
      <w:tr w:rsidR="00E25B63" w:rsidRPr="00E25B63" w14:paraId="60053AF7" w14:textId="77777777" w:rsidTr="00241469">
        <w:tc>
          <w:tcPr>
            <w:tcW w:w="1000" w:type="pct"/>
            <w:tcBorders>
              <w:top w:val="single" w:sz="4" w:space="0" w:color="auto"/>
            </w:tcBorders>
          </w:tcPr>
          <w:p w14:paraId="2DB9C732" w14:textId="02B97EC0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  <w:r w:rsidRPr="00E25B63">
              <w:rPr>
                <w:b/>
                <w:bCs/>
              </w:rPr>
              <w:t>SR</w:t>
            </w:r>
          </w:p>
        </w:tc>
        <w:tc>
          <w:tcPr>
            <w:tcW w:w="704" w:type="pct"/>
            <w:tcBorders>
              <w:top w:val="single" w:sz="4" w:space="0" w:color="auto"/>
            </w:tcBorders>
          </w:tcPr>
          <w:p w14:paraId="4B1B9584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80" w:type="pct"/>
            <w:tcBorders>
              <w:top w:val="single" w:sz="4" w:space="0" w:color="auto"/>
            </w:tcBorders>
          </w:tcPr>
          <w:p w14:paraId="7C43C64F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2" w:type="pct"/>
            <w:tcBorders>
              <w:top w:val="single" w:sz="4" w:space="0" w:color="auto"/>
            </w:tcBorders>
          </w:tcPr>
          <w:p w14:paraId="4F1BD157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554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93ACE32" w14:textId="77777777" w:rsidR="00E25B63" w:rsidRPr="00E25B63" w:rsidRDefault="00E25B6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E25B63" w14:paraId="1B2CADDD" w14:textId="77777777" w:rsidTr="00241469">
        <w:tc>
          <w:tcPr>
            <w:tcW w:w="1000" w:type="pct"/>
          </w:tcPr>
          <w:p w14:paraId="61FB3FD0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04" w:type="pct"/>
          </w:tcPr>
          <w:p w14:paraId="7ECBF5A9" w14:textId="77777777" w:rsidR="00E25B63" w:rsidRDefault="00E25B63" w:rsidP="006775CC">
            <w:pPr>
              <w:pStyle w:val="Compact"/>
              <w:jc w:val="right"/>
            </w:pPr>
            <w:r>
              <w:t>20</w:t>
            </w:r>
          </w:p>
        </w:tc>
        <w:tc>
          <w:tcPr>
            <w:tcW w:w="880" w:type="pct"/>
          </w:tcPr>
          <w:p w14:paraId="719C5232" w14:textId="77777777" w:rsidR="00E25B63" w:rsidRDefault="00E25B63" w:rsidP="006775CC">
            <w:pPr>
              <w:pStyle w:val="Compact"/>
              <w:jc w:val="right"/>
            </w:pPr>
            <w:r>
              <w:t>56</w:t>
            </w:r>
          </w:p>
        </w:tc>
        <w:tc>
          <w:tcPr>
            <w:tcW w:w="862" w:type="pct"/>
          </w:tcPr>
          <w:p w14:paraId="150A4778" w14:textId="77777777" w:rsidR="00E25B63" w:rsidRDefault="00E25B63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46649172" w14:textId="77777777" w:rsidR="00E25B63" w:rsidRDefault="00E25B63" w:rsidP="006775CC">
            <w:pPr>
              <w:pStyle w:val="Compact"/>
              <w:jc w:val="right"/>
            </w:pPr>
            <w:r>
              <w:t>49</w:t>
            </w:r>
          </w:p>
        </w:tc>
      </w:tr>
      <w:tr w:rsidR="00E25B63" w14:paraId="49B4CAAB" w14:textId="77777777" w:rsidTr="00241469">
        <w:tc>
          <w:tcPr>
            <w:tcW w:w="1000" w:type="pct"/>
          </w:tcPr>
          <w:p w14:paraId="2F596D37" w14:textId="77777777" w:rsidR="00E25B63" w:rsidRDefault="00E25B6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04" w:type="pct"/>
          </w:tcPr>
          <w:p w14:paraId="14BFB086" w14:textId="77777777" w:rsidR="00E25B63" w:rsidRDefault="00E25B6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880" w:type="pct"/>
          </w:tcPr>
          <w:p w14:paraId="18E3BA7B" w14:textId="77777777" w:rsidR="00E25B63" w:rsidRDefault="00E25B6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862" w:type="pct"/>
          </w:tcPr>
          <w:p w14:paraId="7375C431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7F47EE5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</w:tr>
      <w:tr w:rsidR="00E25B63" w14:paraId="68CF926E" w14:textId="77777777" w:rsidTr="00241469">
        <w:tc>
          <w:tcPr>
            <w:tcW w:w="1000" w:type="pct"/>
          </w:tcPr>
          <w:p w14:paraId="3AFCEC23" w14:textId="77777777" w:rsidR="00E25B63" w:rsidRDefault="00E25B6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04" w:type="pct"/>
          </w:tcPr>
          <w:p w14:paraId="13FBC8F1" w14:textId="77777777" w:rsidR="00E25B63" w:rsidRDefault="00E25B63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880" w:type="pct"/>
          </w:tcPr>
          <w:p w14:paraId="3D58914E" w14:textId="77777777" w:rsidR="00E25B63" w:rsidRDefault="00E25B63" w:rsidP="006775CC">
            <w:pPr>
              <w:pStyle w:val="Compact"/>
              <w:jc w:val="right"/>
            </w:pPr>
            <w:r>
              <w:t>203</w:t>
            </w:r>
          </w:p>
        </w:tc>
        <w:tc>
          <w:tcPr>
            <w:tcW w:w="862" w:type="pct"/>
          </w:tcPr>
          <w:p w14:paraId="09CB2951" w14:textId="77777777" w:rsidR="00E25B63" w:rsidRDefault="00E25B63" w:rsidP="006775CC">
            <w:pPr>
              <w:pStyle w:val="Compact"/>
              <w:jc w:val="right"/>
            </w:pPr>
            <w:r>
              <w:t>13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51FCC2F2" w14:textId="77777777" w:rsidR="00E25B63" w:rsidRDefault="00E25B63" w:rsidP="006775CC">
            <w:pPr>
              <w:pStyle w:val="Compact"/>
              <w:jc w:val="right"/>
            </w:pPr>
            <w:r>
              <w:t>167</w:t>
            </w:r>
          </w:p>
        </w:tc>
      </w:tr>
      <w:tr w:rsidR="00E25B63" w14:paraId="0834E870" w14:textId="77777777" w:rsidTr="00241469">
        <w:tc>
          <w:tcPr>
            <w:tcW w:w="1000" w:type="pct"/>
          </w:tcPr>
          <w:p w14:paraId="4C53D22C" w14:textId="77777777" w:rsidR="00E25B63" w:rsidRDefault="00E25B6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04" w:type="pct"/>
          </w:tcPr>
          <w:p w14:paraId="46B2BC1F" w14:textId="77777777" w:rsidR="00E25B63" w:rsidRDefault="00E25B63" w:rsidP="006775CC">
            <w:pPr>
              <w:pStyle w:val="Compact"/>
              <w:jc w:val="right"/>
            </w:pPr>
            <w:r>
              <w:t>316</w:t>
            </w:r>
          </w:p>
        </w:tc>
        <w:tc>
          <w:tcPr>
            <w:tcW w:w="880" w:type="pct"/>
          </w:tcPr>
          <w:p w14:paraId="51E7DECE" w14:textId="77777777" w:rsidR="00E25B63" w:rsidRDefault="00E25B63" w:rsidP="006775CC">
            <w:pPr>
              <w:pStyle w:val="Compact"/>
              <w:jc w:val="right"/>
            </w:pPr>
            <w:r>
              <w:t>458</w:t>
            </w:r>
          </w:p>
        </w:tc>
        <w:tc>
          <w:tcPr>
            <w:tcW w:w="862" w:type="pct"/>
          </w:tcPr>
          <w:p w14:paraId="475B741B" w14:textId="77777777" w:rsidR="00E25B63" w:rsidRDefault="00E25B63" w:rsidP="006775CC">
            <w:pPr>
              <w:pStyle w:val="Compact"/>
              <w:jc w:val="right"/>
            </w:pPr>
            <w:r>
              <w:t>122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A81FF89" w14:textId="77777777" w:rsidR="00E25B63" w:rsidRDefault="00E25B63" w:rsidP="006775CC">
            <w:pPr>
              <w:pStyle w:val="Compact"/>
              <w:jc w:val="right"/>
            </w:pPr>
            <w:r>
              <w:t>424</w:t>
            </w:r>
          </w:p>
        </w:tc>
      </w:tr>
      <w:tr w:rsidR="00E25B63" w14:paraId="779CDEAF" w14:textId="77777777" w:rsidTr="00241469">
        <w:tc>
          <w:tcPr>
            <w:tcW w:w="1000" w:type="pct"/>
          </w:tcPr>
          <w:p w14:paraId="70D4D077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04" w:type="pct"/>
          </w:tcPr>
          <w:p w14:paraId="2F4E667C" w14:textId="77777777" w:rsidR="00E25B63" w:rsidRDefault="00E25B63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880" w:type="pct"/>
          </w:tcPr>
          <w:p w14:paraId="6DBE6342" w14:textId="77777777" w:rsidR="00E25B63" w:rsidRDefault="00E25B63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3BF2CE5E" w14:textId="77777777" w:rsidR="00E25B63" w:rsidRDefault="00E25B63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6CE3BB7F" w14:textId="77777777" w:rsidR="00E25B63" w:rsidRDefault="00E25B63" w:rsidP="006775CC">
            <w:pPr>
              <w:pStyle w:val="Compact"/>
              <w:jc w:val="right"/>
            </w:pPr>
            <w:r>
              <w:t>20</w:t>
            </w:r>
          </w:p>
        </w:tc>
      </w:tr>
      <w:tr w:rsidR="00E25B63" w14:paraId="7C0ED80E" w14:textId="77777777" w:rsidTr="00241469">
        <w:tc>
          <w:tcPr>
            <w:tcW w:w="1000" w:type="pct"/>
          </w:tcPr>
          <w:p w14:paraId="271EA4F9" w14:textId="77777777" w:rsidR="00E25B63" w:rsidRDefault="00E25B6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04" w:type="pct"/>
          </w:tcPr>
          <w:p w14:paraId="5DABA93D" w14:textId="77777777" w:rsidR="00E25B63" w:rsidRDefault="00E25B63" w:rsidP="006775CC">
            <w:pPr>
              <w:pStyle w:val="Compact"/>
              <w:jc w:val="right"/>
            </w:pPr>
            <w:r>
              <w:t>27</w:t>
            </w:r>
          </w:p>
        </w:tc>
        <w:tc>
          <w:tcPr>
            <w:tcW w:w="880" w:type="pct"/>
          </w:tcPr>
          <w:p w14:paraId="1D887FA0" w14:textId="77777777" w:rsidR="00E25B63" w:rsidRDefault="00E25B63" w:rsidP="006775CC">
            <w:pPr>
              <w:pStyle w:val="Compact"/>
              <w:jc w:val="right"/>
            </w:pPr>
            <w:r>
              <w:t>13</w:t>
            </w:r>
          </w:p>
        </w:tc>
        <w:tc>
          <w:tcPr>
            <w:tcW w:w="862" w:type="pct"/>
          </w:tcPr>
          <w:p w14:paraId="1894D746" w14:textId="77777777" w:rsidR="00E25B63" w:rsidRDefault="00E25B6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21134A1C" w14:textId="77777777" w:rsidR="00E25B63" w:rsidRDefault="00E25B63" w:rsidP="006775CC">
            <w:pPr>
              <w:pStyle w:val="Compact"/>
              <w:jc w:val="right"/>
            </w:pPr>
            <w:r>
              <w:t>34</w:t>
            </w:r>
          </w:p>
        </w:tc>
      </w:tr>
      <w:tr w:rsidR="00E25B63" w14:paraId="6CD862FA" w14:textId="77777777" w:rsidTr="00241469">
        <w:tc>
          <w:tcPr>
            <w:tcW w:w="1000" w:type="pct"/>
          </w:tcPr>
          <w:p w14:paraId="2FEB7257" w14:textId="77777777" w:rsidR="00E25B63" w:rsidRDefault="00E25B6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04" w:type="pct"/>
          </w:tcPr>
          <w:p w14:paraId="768E4E1E" w14:textId="77777777" w:rsidR="00E25B63" w:rsidRDefault="00E25B63" w:rsidP="006775CC">
            <w:pPr>
              <w:pStyle w:val="Compact"/>
              <w:jc w:val="right"/>
            </w:pPr>
            <w:r>
              <w:t>597</w:t>
            </w:r>
          </w:p>
        </w:tc>
        <w:tc>
          <w:tcPr>
            <w:tcW w:w="880" w:type="pct"/>
          </w:tcPr>
          <w:p w14:paraId="4C57BEEC" w14:textId="77777777" w:rsidR="00E25B63" w:rsidRDefault="00E25B63" w:rsidP="006775CC">
            <w:pPr>
              <w:pStyle w:val="Compact"/>
              <w:jc w:val="right"/>
            </w:pPr>
            <w:r>
              <w:t>635</w:t>
            </w:r>
          </w:p>
        </w:tc>
        <w:tc>
          <w:tcPr>
            <w:tcW w:w="862" w:type="pct"/>
          </w:tcPr>
          <w:p w14:paraId="5D443E79" w14:textId="77777777" w:rsidR="00E25B63" w:rsidRDefault="00E25B63" w:rsidP="006775CC">
            <w:pPr>
              <w:pStyle w:val="Compact"/>
              <w:jc w:val="right"/>
            </w:pPr>
            <w:r>
              <w:t>521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1E1D8086" w14:textId="77777777" w:rsidR="00E25B63" w:rsidRDefault="00E25B63" w:rsidP="006775CC">
            <w:pPr>
              <w:pStyle w:val="Compact"/>
              <w:jc w:val="right"/>
            </w:pPr>
            <w:r>
              <w:t>543</w:t>
            </w:r>
          </w:p>
        </w:tc>
      </w:tr>
      <w:tr w:rsidR="00E25B63" w14:paraId="79DE4328" w14:textId="77777777" w:rsidTr="00241469">
        <w:tc>
          <w:tcPr>
            <w:tcW w:w="1000" w:type="pct"/>
          </w:tcPr>
          <w:p w14:paraId="4D3AD123" w14:textId="77777777" w:rsidR="00E25B63" w:rsidRDefault="00E25B6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04" w:type="pct"/>
          </w:tcPr>
          <w:p w14:paraId="64760CF8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880" w:type="pct"/>
          </w:tcPr>
          <w:p w14:paraId="1FDC7D75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862" w:type="pct"/>
          </w:tcPr>
          <w:p w14:paraId="68C5B28A" w14:textId="77777777" w:rsidR="00E25B63" w:rsidRDefault="00E25B6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554" w:type="pct"/>
            <w:shd w:val="clear" w:color="auto" w:fill="D9D9D9" w:themeFill="background1" w:themeFillShade="D9"/>
          </w:tcPr>
          <w:p w14:paraId="035F4B74" w14:textId="77777777" w:rsidR="00E25B63" w:rsidRDefault="00E25B63" w:rsidP="006775CC">
            <w:pPr>
              <w:pStyle w:val="Compact"/>
              <w:jc w:val="right"/>
            </w:pPr>
            <w:r>
              <w:t>11</w:t>
            </w:r>
          </w:p>
        </w:tc>
      </w:tr>
      <w:tr w:rsidR="00E25B63" w14:paraId="096BC032" w14:textId="77777777" w:rsidTr="00241469">
        <w:tc>
          <w:tcPr>
            <w:tcW w:w="1000" w:type="pct"/>
            <w:tcBorders>
              <w:bottom w:val="single" w:sz="4" w:space="0" w:color="auto"/>
            </w:tcBorders>
          </w:tcPr>
          <w:p w14:paraId="03A9427C" w14:textId="77777777" w:rsidR="00E25B63" w:rsidRDefault="00E25B6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704" w:type="pct"/>
            <w:tcBorders>
              <w:bottom w:val="single" w:sz="4" w:space="0" w:color="auto"/>
            </w:tcBorders>
          </w:tcPr>
          <w:p w14:paraId="0F683351" w14:textId="77777777" w:rsidR="00E25B63" w:rsidRDefault="00E25B6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880" w:type="pct"/>
            <w:tcBorders>
              <w:bottom w:val="single" w:sz="4" w:space="0" w:color="auto"/>
            </w:tcBorders>
          </w:tcPr>
          <w:p w14:paraId="2B855A9B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862" w:type="pct"/>
            <w:tcBorders>
              <w:bottom w:val="single" w:sz="4" w:space="0" w:color="auto"/>
            </w:tcBorders>
          </w:tcPr>
          <w:p w14:paraId="35F1BE48" w14:textId="10393B9E" w:rsidR="00E25B6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554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1D9F0F" w14:textId="77777777" w:rsidR="00E25B63" w:rsidRDefault="00E25B63" w:rsidP="006775CC">
            <w:pPr>
              <w:pStyle w:val="Compact"/>
              <w:jc w:val="right"/>
            </w:pPr>
            <w:r>
              <w:t>5</w:t>
            </w:r>
          </w:p>
        </w:tc>
      </w:tr>
      <w:tr w:rsidR="00E25B63" w14:paraId="73CDC74F" w14:textId="77777777" w:rsidTr="00241469">
        <w:tc>
          <w:tcPr>
            <w:tcW w:w="1000" w:type="pct"/>
            <w:tcBorders>
              <w:top w:val="single" w:sz="4" w:space="0" w:color="auto"/>
              <w:bottom w:val="single" w:sz="4" w:space="0" w:color="auto"/>
            </w:tcBorders>
          </w:tcPr>
          <w:p w14:paraId="213807FB" w14:textId="77777777" w:rsidR="00E25B63" w:rsidRDefault="00E25B63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704" w:type="pct"/>
            <w:tcBorders>
              <w:top w:val="single" w:sz="4" w:space="0" w:color="auto"/>
              <w:bottom w:val="single" w:sz="4" w:space="0" w:color="auto"/>
            </w:tcBorders>
          </w:tcPr>
          <w:p w14:paraId="7D96DD01" w14:textId="77777777" w:rsidR="00E25B63" w:rsidRDefault="00E25B63" w:rsidP="006775CC">
            <w:pPr>
              <w:pStyle w:val="Compact"/>
              <w:jc w:val="right"/>
            </w:pPr>
            <w:r>
              <w:t>1215</w:t>
            </w:r>
          </w:p>
        </w:tc>
        <w:tc>
          <w:tcPr>
            <w:tcW w:w="880" w:type="pct"/>
            <w:tcBorders>
              <w:top w:val="single" w:sz="4" w:space="0" w:color="auto"/>
              <w:bottom w:val="single" w:sz="4" w:space="0" w:color="auto"/>
            </w:tcBorders>
          </w:tcPr>
          <w:p w14:paraId="1FA971BE" w14:textId="77777777" w:rsidR="00E25B63" w:rsidRDefault="00E25B63" w:rsidP="006775CC">
            <w:pPr>
              <w:pStyle w:val="Compact"/>
              <w:jc w:val="right"/>
            </w:pPr>
            <w:r>
              <w:t>1419</w:t>
            </w:r>
          </w:p>
        </w:tc>
        <w:tc>
          <w:tcPr>
            <w:tcW w:w="862" w:type="pct"/>
            <w:tcBorders>
              <w:top w:val="single" w:sz="4" w:space="0" w:color="auto"/>
              <w:bottom w:val="single" w:sz="4" w:space="0" w:color="auto"/>
            </w:tcBorders>
          </w:tcPr>
          <w:p w14:paraId="427D3B99" w14:textId="77777777" w:rsidR="00E25B63" w:rsidRDefault="00E25B63" w:rsidP="006775CC">
            <w:pPr>
              <w:pStyle w:val="Compact"/>
              <w:jc w:val="right"/>
            </w:pPr>
            <w:r>
              <w:t>865</w:t>
            </w:r>
          </w:p>
        </w:tc>
        <w:tc>
          <w:tcPr>
            <w:tcW w:w="155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64318D" w14:textId="77777777" w:rsidR="00E25B63" w:rsidRDefault="00E25B63" w:rsidP="006775CC">
            <w:pPr>
              <w:pStyle w:val="Compact"/>
              <w:jc w:val="right"/>
            </w:pPr>
            <w:r>
              <w:t>1264</w:t>
            </w:r>
          </w:p>
        </w:tc>
      </w:tr>
    </w:tbl>
    <w:p w14:paraId="386420C7" w14:textId="3A8DDE3E" w:rsidR="007F1C6A" w:rsidRDefault="007F1C6A" w:rsidP="007F1C6A"/>
    <w:p w14:paraId="5DE46D08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1" w:name="unique-peaks"/>
      <w:r>
        <w:br w:type="page"/>
      </w:r>
    </w:p>
    <w:p w14:paraId="61B381E2" w14:textId="1EAC4EB1" w:rsidR="007F1C6A" w:rsidRDefault="007F1C6A" w:rsidP="00AB1B03">
      <w:pPr>
        <w:pStyle w:val="Heading2"/>
        <w:rPr>
          <w:rStyle w:val="VerbatimChar"/>
        </w:rPr>
      </w:pPr>
      <w:r>
        <w:lastRenderedPageBreak/>
        <w:t>unique peaks</w:t>
      </w:r>
      <w:bookmarkEnd w:id="21"/>
      <w:r w:rsidR="00AB1B03">
        <w:t xml:space="preserve"> </w:t>
      </w:r>
      <w:r>
        <w:rPr>
          <w:rStyle w:val="VerbatimChar"/>
        </w:rPr>
        <w:t>## [1] "50 kPa"</w:t>
      </w:r>
    </w:p>
    <w:p w14:paraId="5353AAFA" w14:textId="77777777" w:rsidR="00360287" w:rsidRPr="00360287" w:rsidRDefault="00360287" w:rsidP="00360287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7"/>
        <w:gridCol w:w="2813"/>
        <w:gridCol w:w="2756"/>
      </w:tblGrid>
      <w:tr w:rsidR="00AB1B03" w:rsidRPr="007E4ABB" w14:paraId="47490D8C" w14:textId="77777777" w:rsidTr="00AB1B03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68B10E7E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Class</w:t>
            </w:r>
          </w:p>
        </w:tc>
        <w:tc>
          <w:tcPr>
            <w:tcW w:w="1020" w:type="pct"/>
            <w:tcBorders>
              <w:bottom w:val="single" w:sz="0" w:space="0" w:color="auto"/>
            </w:tcBorders>
            <w:vAlign w:val="bottom"/>
          </w:tcPr>
          <w:p w14:paraId="6B85E40B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drought</w:t>
            </w:r>
          </w:p>
        </w:tc>
        <w:tc>
          <w:tcPr>
            <w:tcW w:w="1277" w:type="pct"/>
            <w:tcBorders>
              <w:bottom w:val="single" w:sz="0" w:space="0" w:color="auto"/>
            </w:tcBorders>
            <w:vAlign w:val="bottom"/>
          </w:tcPr>
          <w:p w14:paraId="0A8A65E5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7A73CB3E" w14:textId="77777777" w:rsidR="00AB1B03" w:rsidRPr="007E4ABB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7E4ABB">
              <w:rPr>
                <w:b/>
                <w:bCs/>
              </w:rPr>
              <w:t>saturation</w:t>
            </w:r>
          </w:p>
        </w:tc>
      </w:tr>
      <w:tr w:rsidR="00AB1B03" w:rsidRPr="00AB1B03" w14:paraId="7DDF1073" w14:textId="77777777" w:rsidTr="00AB1B03">
        <w:tc>
          <w:tcPr>
            <w:tcW w:w="1452" w:type="pct"/>
          </w:tcPr>
          <w:p w14:paraId="7DD35C4A" w14:textId="31CC57CE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CPCRW</w:t>
            </w:r>
          </w:p>
        </w:tc>
        <w:tc>
          <w:tcPr>
            <w:tcW w:w="1020" w:type="pct"/>
          </w:tcPr>
          <w:p w14:paraId="3088899B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</w:tcPr>
          <w:p w14:paraId="0113C991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6F287360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556CE919" w14:textId="77777777" w:rsidTr="00AB1B03">
        <w:tc>
          <w:tcPr>
            <w:tcW w:w="1452" w:type="pct"/>
          </w:tcPr>
          <w:p w14:paraId="162E5A15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0B428A5C" w14:textId="77777777" w:rsidR="00AB1B03" w:rsidRDefault="00AB1B03" w:rsidP="006775CC">
            <w:pPr>
              <w:pStyle w:val="Compact"/>
              <w:jc w:val="right"/>
            </w:pPr>
            <w:r>
              <w:t>217</w:t>
            </w:r>
          </w:p>
        </w:tc>
        <w:tc>
          <w:tcPr>
            <w:tcW w:w="1277" w:type="pct"/>
          </w:tcPr>
          <w:p w14:paraId="12C29DC7" w14:textId="5235CF2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4F2B912A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1B074C1C" w14:textId="77777777" w:rsidTr="00AB1B03">
        <w:tc>
          <w:tcPr>
            <w:tcW w:w="1452" w:type="pct"/>
          </w:tcPr>
          <w:p w14:paraId="3B79F3F0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50900C56" w14:textId="77777777" w:rsidR="00AB1B03" w:rsidRDefault="00AB1B03" w:rsidP="006775CC">
            <w:pPr>
              <w:pStyle w:val="Compact"/>
              <w:jc w:val="right"/>
            </w:pPr>
            <w:r>
              <w:t>240</w:t>
            </w:r>
          </w:p>
        </w:tc>
        <w:tc>
          <w:tcPr>
            <w:tcW w:w="1277" w:type="pct"/>
          </w:tcPr>
          <w:p w14:paraId="41362A64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51" w:type="pct"/>
          </w:tcPr>
          <w:p w14:paraId="56050E6D" w14:textId="4814E803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13CB9A5E" w14:textId="77777777" w:rsidTr="00AB1B03">
        <w:tc>
          <w:tcPr>
            <w:tcW w:w="1452" w:type="pct"/>
          </w:tcPr>
          <w:p w14:paraId="41D89215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2C68F8D6" w14:textId="77777777" w:rsidR="00AB1B03" w:rsidRDefault="00AB1B0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77" w:type="pct"/>
          </w:tcPr>
          <w:p w14:paraId="521F05FA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51" w:type="pct"/>
          </w:tcPr>
          <w:p w14:paraId="0B3538AA" w14:textId="77777777" w:rsidR="00AB1B03" w:rsidRDefault="00AB1B03" w:rsidP="006775CC">
            <w:pPr>
              <w:pStyle w:val="Compact"/>
              <w:jc w:val="right"/>
            </w:pPr>
            <w:r>
              <w:t>28</w:t>
            </w:r>
          </w:p>
        </w:tc>
      </w:tr>
      <w:tr w:rsidR="00AB1B03" w14:paraId="13FE5689" w14:textId="77777777" w:rsidTr="00AB1B03">
        <w:tc>
          <w:tcPr>
            <w:tcW w:w="1452" w:type="pct"/>
          </w:tcPr>
          <w:p w14:paraId="2F521A27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7BC20EF3" w14:textId="77777777" w:rsidR="00AB1B03" w:rsidRDefault="00AB1B03" w:rsidP="006775CC">
            <w:pPr>
              <w:pStyle w:val="Compact"/>
              <w:jc w:val="right"/>
            </w:pPr>
            <w:r>
              <w:t>282</w:t>
            </w:r>
          </w:p>
        </w:tc>
        <w:tc>
          <w:tcPr>
            <w:tcW w:w="1277" w:type="pct"/>
          </w:tcPr>
          <w:p w14:paraId="5EC476BD" w14:textId="07DCC1B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20C113E" w14:textId="77777777" w:rsidR="00AB1B03" w:rsidRDefault="00AB1B03" w:rsidP="006775CC">
            <w:pPr>
              <w:pStyle w:val="Compact"/>
              <w:jc w:val="right"/>
            </w:pPr>
            <w:r>
              <w:t>24</w:t>
            </w:r>
          </w:p>
        </w:tc>
      </w:tr>
      <w:tr w:rsidR="00AB1B03" w14:paraId="4FAD54FC" w14:textId="77777777" w:rsidTr="00AB1B03">
        <w:tc>
          <w:tcPr>
            <w:tcW w:w="1452" w:type="pct"/>
          </w:tcPr>
          <w:p w14:paraId="08F1A25A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38EE1868" w14:textId="6C8951D0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212B3316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11539CA6" w14:textId="0EAE7A8B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4A692E7D" w14:textId="77777777" w:rsidTr="00AB1B03">
        <w:tc>
          <w:tcPr>
            <w:tcW w:w="1452" w:type="pct"/>
          </w:tcPr>
          <w:p w14:paraId="330157F7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559863E3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7" w:type="pct"/>
          </w:tcPr>
          <w:p w14:paraId="523CEE67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</w:tcPr>
          <w:p w14:paraId="0692D7B0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</w:tr>
      <w:tr w:rsidR="00AB1B03" w14:paraId="75F570C0" w14:textId="77777777" w:rsidTr="00AB1B03">
        <w:tc>
          <w:tcPr>
            <w:tcW w:w="1452" w:type="pct"/>
          </w:tcPr>
          <w:p w14:paraId="0B0AA9FF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332843E0" w14:textId="77777777" w:rsidR="00AB1B03" w:rsidRDefault="00AB1B03" w:rsidP="006775CC">
            <w:pPr>
              <w:pStyle w:val="Compact"/>
              <w:jc w:val="right"/>
            </w:pPr>
            <w:r>
              <w:t>328</w:t>
            </w:r>
          </w:p>
        </w:tc>
        <w:tc>
          <w:tcPr>
            <w:tcW w:w="1277" w:type="pct"/>
          </w:tcPr>
          <w:p w14:paraId="2AC0B09C" w14:textId="77777777" w:rsidR="00AB1B03" w:rsidRDefault="00AB1B03" w:rsidP="006775CC">
            <w:pPr>
              <w:pStyle w:val="Compact"/>
              <w:jc w:val="right"/>
            </w:pPr>
            <w:r>
              <w:t>12</w:t>
            </w:r>
          </w:p>
        </w:tc>
        <w:tc>
          <w:tcPr>
            <w:tcW w:w="1251" w:type="pct"/>
          </w:tcPr>
          <w:p w14:paraId="3D44080B" w14:textId="77777777" w:rsidR="00AB1B03" w:rsidRDefault="00AB1B03" w:rsidP="006775CC">
            <w:pPr>
              <w:pStyle w:val="Compact"/>
              <w:jc w:val="right"/>
            </w:pPr>
            <w:r>
              <w:t>38</w:t>
            </w:r>
          </w:p>
        </w:tc>
      </w:tr>
      <w:tr w:rsidR="00AB1B03" w14:paraId="4C9C4CE5" w14:textId="77777777" w:rsidTr="00AB1B03">
        <w:tc>
          <w:tcPr>
            <w:tcW w:w="1452" w:type="pct"/>
          </w:tcPr>
          <w:p w14:paraId="0A914AF7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02F59AC9" w14:textId="77777777" w:rsidR="00AB1B03" w:rsidRDefault="00AB1B03" w:rsidP="006775CC">
            <w:pPr>
              <w:pStyle w:val="Compact"/>
              <w:jc w:val="right"/>
            </w:pPr>
            <w:r>
              <w:t>104</w:t>
            </w:r>
          </w:p>
        </w:tc>
        <w:tc>
          <w:tcPr>
            <w:tcW w:w="1277" w:type="pct"/>
          </w:tcPr>
          <w:p w14:paraId="233FB536" w14:textId="4C38059D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5E17A831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</w:tr>
      <w:tr w:rsidR="00AB1B03" w14:paraId="47F2D0F5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3D18308A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40AFFEA" w14:textId="77777777" w:rsidR="00AB1B03" w:rsidRDefault="00AB1B0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15088F6C" w14:textId="4C6EEEC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472ECCB" w14:textId="26EC570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:rsidRPr="00AB1B03" w14:paraId="5ACBD224" w14:textId="77777777" w:rsidTr="00AB1B03">
        <w:tc>
          <w:tcPr>
            <w:tcW w:w="1452" w:type="pct"/>
            <w:tcBorders>
              <w:top w:val="single" w:sz="4" w:space="0" w:color="auto"/>
            </w:tcBorders>
          </w:tcPr>
          <w:p w14:paraId="4BF45030" w14:textId="2CCB89DD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DWP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76B51D99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  <w:tcBorders>
              <w:top w:val="single" w:sz="4" w:space="0" w:color="auto"/>
            </w:tcBorders>
          </w:tcPr>
          <w:p w14:paraId="1D3D6075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56AA354E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772AEBA6" w14:textId="77777777" w:rsidTr="00AB1B03">
        <w:tc>
          <w:tcPr>
            <w:tcW w:w="1452" w:type="pct"/>
          </w:tcPr>
          <w:p w14:paraId="4834169B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11541FF0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77" w:type="pct"/>
          </w:tcPr>
          <w:p w14:paraId="6359F5AE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0D32F698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</w:tr>
      <w:tr w:rsidR="00AB1B03" w14:paraId="35AF9013" w14:textId="77777777" w:rsidTr="00AB1B03">
        <w:tc>
          <w:tcPr>
            <w:tcW w:w="1452" w:type="pct"/>
          </w:tcPr>
          <w:p w14:paraId="2AD8C10C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5872AA3F" w14:textId="77777777" w:rsidR="00AB1B03" w:rsidRDefault="00AB1B03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7" w:type="pct"/>
          </w:tcPr>
          <w:p w14:paraId="41FA1844" w14:textId="4FF53E7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281B954" w14:textId="7CE1260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14:paraId="0195FDC6" w14:textId="77777777" w:rsidTr="00AB1B03">
        <w:tc>
          <w:tcPr>
            <w:tcW w:w="1452" w:type="pct"/>
          </w:tcPr>
          <w:p w14:paraId="7999175F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012294CC" w14:textId="77777777" w:rsidR="00AB1B03" w:rsidRDefault="00AB1B03" w:rsidP="006775CC">
            <w:pPr>
              <w:pStyle w:val="Compact"/>
              <w:jc w:val="right"/>
            </w:pPr>
            <w:r>
              <w:t>31</w:t>
            </w:r>
          </w:p>
        </w:tc>
        <w:tc>
          <w:tcPr>
            <w:tcW w:w="1277" w:type="pct"/>
          </w:tcPr>
          <w:p w14:paraId="26B2FE33" w14:textId="0855ABE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3BCEA4D3" w14:textId="77777777" w:rsidR="00AB1B03" w:rsidRDefault="00AB1B03" w:rsidP="006775CC">
            <w:pPr>
              <w:pStyle w:val="Compact"/>
              <w:jc w:val="right"/>
            </w:pPr>
            <w:r>
              <w:t>12</w:t>
            </w:r>
          </w:p>
        </w:tc>
      </w:tr>
      <w:tr w:rsidR="00AB1B03" w14:paraId="3B573CF9" w14:textId="77777777" w:rsidTr="00AB1B03">
        <w:tc>
          <w:tcPr>
            <w:tcW w:w="1452" w:type="pct"/>
          </w:tcPr>
          <w:p w14:paraId="7ED48A39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3AC79AC7" w14:textId="77777777" w:rsidR="00AB1B03" w:rsidRDefault="00AB1B03" w:rsidP="006775CC">
            <w:pPr>
              <w:pStyle w:val="Compact"/>
              <w:jc w:val="right"/>
            </w:pPr>
            <w:r>
              <w:t>93</w:t>
            </w:r>
          </w:p>
        </w:tc>
        <w:tc>
          <w:tcPr>
            <w:tcW w:w="1277" w:type="pct"/>
          </w:tcPr>
          <w:p w14:paraId="168997B1" w14:textId="77777777" w:rsidR="00AB1B03" w:rsidRDefault="00AB1B03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378D1B25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</w:tr>
      <w:tr w:rsidR="00AB1B03" w14:paraId="20A0B532" w14:textId="77777777" w:rsidTr="00AB1B03">
        <w:tc>
          <w:tcPr>
            <w:tcW w:w="1452" w:type="pct"/>
          </w:tcPr>
          <w:p w14:paraId="3085BCB9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15A5D888" w14:textId="4571BFCA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16708C49" w14:textId="619D3706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76C28CCE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5FC32314" w14:textId="77777777" w:rsidTr="00AB1B03">
        <w:tc>
          <w:tcPr>
            <w:tcW w:w="1452" w:type="pct"/>
          </w:tcPr>
          <w:p w14:paraId="43226620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19B4ACDF" w14:textId="77777777" w:rsidR="00AB1B03" w:rsidRDefault="00AB1B03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7" w:type="pct"/>
          </w:tcPr>
          <w:p w14:paraId="4358B948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3DC8E9EE" w14:textId="77777777" w:rsidR="00AB1B03" w:rsidRDefault="00AB1B03" w:rsidP="006775CC">
            <w:pPr>
              <w:pStyle w:val="Compact"/>
              <w:jc w:val="right"/>
            </w:pPr>
            <w:r>
              <w:t>57</w:t>
            </w:r>
          </w:p>
        </w:tc>
      </w:tr>
      <w:tr w:rsidR="00AB1B03" w14:paraId="00B753F3" w14:textId="77777777" w:rsidTr="00AB1B03">
        <w:tc>
          <w:tcPr>
            <w:tcW w:w="1452" w:type="pct"/>
          </w:tcPr>
          <w:p w14:paraId="2C2C7E68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41FA3146" w14:textId="77777777" w:rsidR="00AB1B03" w:rsidRDefault="00AB1B03" w:rsidP="006775CC">
            <w:pPr>
              <w:pStyle w:val="Compact"/>
              <w:jc w:val="right"/>
            </w:pPr>
            <w:r>
              <w:t>45</w:t>
            </w:r>
          </w:p>
        </w:tc>
        <w:tc>
          <w:tcPr>
            <w:tcW w:w="1277" w:type="pct"/>
          </w:tcPr>
          <w:p w14:paraId="36412DEF" w14:textId="77777777" w:rsidR="00AB1B03" w:rsidRDefault="00AB1B03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51" w:type="pct"/>
          </w:tcPr>
          <w:p w14:paraId="7D8C0C0D" w14:textId="77777777" w:rsidR="00AB1B03" w:rsidRDefault="00AB1B03" w:rsidP="006775CC">
            <w:pPr>
              <w:pStyle w:val="Compact"/>
              <w:jc w:val="right"/>
            </w:pPr>
            <w:r>
              <w:t>67</w:t>
            </w:r>
          </w:p>
        </w:tc>
      </w:tr>
      <w:tr w:rsidR="00AB1B03" w14:paraId="0C79A49D" w14:textId="77777777" w:rsidTr="00AB1B03">
        <w:tc>
          <w:tcPr>
            <w:tcW w:w="1452" w:type="pct"/>
          </w:tcPr>
          <w:p w14:paraId="1B4CF460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7247CB18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7" w:type="pct"/>
          </w:tcPr>
          <w:p w14:paraId="47475376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</w:tcPr>
          <w:p w14:paraId="1659C224" w14:textId="77777777" w:rsidR="00AB1B03" w:rsidRDefault="00AB1B03" w:rsidP="006775CC">
            <w:pPr>
              <w:pStyle w:val="Compact"/>
              <w:jc w:val="right"/>
            </w:pPr>
            <w:r>
              <w:t>32</w:t>
            </w:r>
          </w:p>
        </w:tc>
      </w:tr>
      <w:tr w:rsidR="00AB1B03" w14:paraId="55149D56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50B72404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1CED893E" w14:textId="77777777" w:rsidR="00AB1B03" w:rsidRDefault="00AB1B03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5FB6D68E" w14:textId="3B9CBDB3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451E6EC" w14:textId="6540113D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1B03" w:rsidRPr="00AB1B03" w14:paraId="2DC6D08F" w14:textId="77777777" w:rsidTr="00AB1B03">
        <w:tc>
          <w:tcPr>
            <w:tcW w:w="1452" w:type="pct"/>
            <w:tcBorders>
              <w:top w:val="single" w:sz="4" w:space="0" w:color="auto"/>
            </w:tcBorders>
          </w:tcPr>
          <w:p w14:paraId="3B4DAF36" w14:textId="74FD7B9F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  <w:r w:rsidRPr="00AB1B03">
              <w:rPr>
                <w:b/>
                <w:bCs/>
              </w:rPr>
              <w:t>SR</w:t>
            </w:r>
          </w:p>
        </w:tc>
        <w:tc>
          <w:tcPr>
            <w:tcW w:w="1020" w:type="pct"/>
            <w:tcBorders>
              <w:top w:val="single" w:sz="4" w:space="0" w:color="auto"/>
            </w:tcBorders>
          </w:tcPr>
          <w:p w14:paraId="2E478103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7" w:type="pct"/>
            <w:tcBorders>
              <w:top w:val="single" w:sz="4" w:space="0" w:color="auto"/>
            </w:tcBorders>
          </w:tcPr>
          <w:p w14:paraId="082D1421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4469E6C4" w14:textId="77777777" w:rsidR="00AB1B03" w:rsidRPr="00AB1B03" w:rsidRDefault="00AB1B03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1B03" w14:paraId="64801A8C" w14:textId="77777777" w:rsidTr="00AB1B03">
        <w:tc>
          <w:tcPr>
            <w:tcW w:w="1452" w:type="pct"/>
          </w:tcPr>
          <w:p w14:paraId="6EFA1501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0" w:type="pct"/>
          </w:tcPr>
          <w:p w14:paraId="0B04B297" w14:textId="35FF1278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4E43FBA2" w14:textId="77777777" w:rsidR="00AB1B03" w:rsidRDefault="00AB1B0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51" w:type="pct"/>
          </w:tcPr>
          <w:p w14:paraId="21195935" w14:textId="77777777" w:rsidR="00AB1B03" w:rsidRDefault="00AB1B03" w:rsidP="006775CC">
            <w:pPr>
              <w:pStyle w:val="Compact"/>
              <w:jc w:val="right"/>
            </w:pPr>
            <w:r>
              <w:t>23</w:t>
            </w:r>
          </w:p>
        </w:tc>
      </w:tr>
      <w:tr w:rsidR="00AB1B03" w14:paraId="4EE21F29" w14:textId="77777777" w:rsidTr="00AB1B03">
        <w:tc>
          <w:tcPr>
            <w:tcW w:w="1452" w:type="pct"/>
          </w:tcPr>
          <w:p w14:paraId="5FACDBCF" w14:textId="77777777" w:rsidR="00AB1B03" w:rsidRDefault="00AB1B03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0" w:type="pct"/>
          </w:tcPr>
          <w:p w14:paraId="05796D11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77" w:type="pct"/>
          </w:tcPr>
          <w:p w14:paraId="1E59E8FD" w14:textId="77777777" w:rsidR="00AB1B03" w:rsidRDefault="00AB1B03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51" w:type="pct"/>
          </w:tcPr>
          <w:p w14:paraId="7A4BF425" w14:textId="77777777" w:rsidR="00AB1B03" w:rsidRDefault="00AB1B03" w:rsidP="006775CC">
            <w:pPr>
              <w:pStyle w:val="Compact"/>
              <w:jc w:val="right"/>
            </w:pPr>
            <w:r>
              <w:t>1</w:t>
            </w:r>
          </w:p>
        </w:tc>
      </w:tr>
      <w:tr w:rsidR="00AB1B03" w14:paraId="65E9E048" w14:textId="77777777" w:rsidTr="00AB1B03">
        <w:tc>
          <w:tcPr>
            <w:tcW w:w="1452" w:type="pct"/>
          </w:tcPr>
          <w:p w14:paraId="4333A659" w14:textId="77777777" w:rsidR="00AB1B03" w:rsidRDefault="00AB1B03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0" w:type="pct"/>
          </w:tcPr>
          <w:p w14:paraId="2F818F1B" w14:textId="77777777" w:rsidR="00AB1B03" w:rsidRDefault="00AB1B03" w:rsidP="006775CC">
            <w:pPr>
              <w:pStyle w:val="Compact"/>
              <w:jc w:val="right"/>
            </w:pPr>
            <w:r>
              <w:t>30</w:t>
            </w:r>
          </w:p>
        </w:tc>
        <w:tc>
          <w:tcPr>
            <w:tcW w:w="1277" w:type="pct"/>
          </w:tcPr>
          <w:p w14:paraId="185BD26E" w14:textId="77777777" w:rsidR="00AB1B03" w:rsidRDefault="00AB1B03" w:rsidP="006775CC">
            <w:pPr>
              <w:pStyle w:val="Compact"/>
              <w:jc w:val="right"/>
            </w:pPr>
            <w:r>
              <w:t>18</w:t>
            </w:r>
          </w:p>
        </w:tc>
        <w:tc>
          <w:tcPr>
            <w:tcW w:w="1251" w:type="pct"/>
          </w:tcPr>
          <w:p w14:paraId="15A494B7" w14:textId="77777777" w:rsidR="00AB1B03" w:rsidRDefault="00AB1B03" w:rsidP="006775CC">
            <w:pPr>
              <w:pStyle w:val="Compact"/>
              <w:jc w:val="right"/>
            </w:pPr>
            <w:r>
              <w:t>70</w:t>
            </w:r>
          </w:p>
        </w:tc>
      </w:tr>
      <w:tr w:rsidR="00AB1B03" w14:paraId="4431939A" w14:textId="77777777" w:rsidTr="00AB1B03">
        <w:tc>
          <w:tcPr>
            <w:tcW w:w="1452" w:type="pct"/>
          </w:tcPr>
          <w:p w14:paraId="49152498" w14:textId="77777777" w:rsidR="00AB1B03" w:rsidRDefault="00AB1B03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0" w:type="pct"/>
          </w:tcPr>
          <w:p w14:paraId="4B29BD73" w14:textId="77777777" w:rsidR="00AB1B03" w:rsidRDefault="00AB1B03" w:rsidP="006775CC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77" w:type="pct"/>
          </w:tcPr>
          <w:p w14:paraId="1B55C3A4" w14:textId="77777777" w:rsidR="00AB1B03" w:rsidRDefault="00AB1B03" w:rsidP="006775CC">
            <w:pPr>
              <w:pStyle w:val="Compact"/>
              <w:jc w:val="right"/>
            </w:pPr>
            <w:r>
              <w:t>17</w:t>
            </w:r>
          </w:p>
        </w:tc>
        <w:tc>
          <w:tcPr>
            <w:tcW w:w="1251" w:type="pct"/>
          </w:tcPr>
          <w:p w14:paraId="443F1C68" w14:textId="77777777" w:rsidR="00AB1B03" w:rsidRDefault="00AB1B03" w:rsidP="006775CC">
            <w:pPr>
              <w:pStyle w:val="Compact"/>
              <w:jc w:val="right"/>
            </w:pPr>
            <w:r>
              <w:t>175</w:t>
            </w:r>
          </w:p>
        </w:tc>
      </w:tr>
      <w:tr w:rsidR="00AB1B03" w14:paraId="3F0B1A3F" w14:textId="77777777" w:rsidTr="00AB1B03">
        <w:tc>
          <w:tcPr>
            <w:tcW w:w="1452" w:type="pct"/>
          </w:tcPr>
          <w:p w14:paraId="1FDEDD6A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0" w:type="pct"/>
          </w:tcPr>
          <w:p w14:paraId="43E0F802" w14:textId="2892C42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28975007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4FE5D437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  <w:tr w:rsidR="00AB1B03" w14:paraId="0DE99C83" w14:textId="77777777" w:rsidTr="00AB1B03">
        <w:tc>
          <w:tcPr>
            <w:tcW w:w="1452" w:type="pct"/>
          </w:tcPr>
          <w:p w14:paraId="58FEBF0D" w14:textId="77777777" w:rsidR="00AB1B03" w:rsidRDefault="00AB1B03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0" w:type="pct"/>
          </w:tcPr>
          <w:p w14:paraId="3FF44272" w14:textId="09757A02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18A5D866" w14:textId="09369C6C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2D6B7163" w14:textId="77777777" w:rsidR="00AB1B03" w:rsidRDefault="00AB1B03" w:rsidP="006775CC">
            <w:pPr>
              <w:pStyle w:val="Compact"/>
              <w:jc w:val="right"/>
            </w:pPr>
            <w:r>
              <w:t>4</w:t>
            </w:r>
          </w:p>
        </w:tc>
      </w:tr>
      <w:tr w:rsidR="00AB1B03" w14:paraId="782455CA" w14:textId="77777777" w:rsidTr="00AB1B03">
        <w:tc>
          <w:tcPr>
            <w:tcW w:w="1452" w:type="pct"/>
          </w:tcPr>
          <w:p w14:paraId="0DE399BE" w14:textId="77777777" w:rsidR="00AB1B03" w:rsidRDefault="00AB1B03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0" w:type="pct"/>
          </w:tcPr>
          <w:p w14:paraId="6F8DD43B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77" w:type="pct"/>
          </w:tcPr>
          <w:p w14:paraId="2F13BCD7" w14:textId="77777777" w:rsidR="00AB1B03" w:rsidRDefault="00AB1B03" w:rsidP="006775CC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51" w:type="pct"/>
          </w:tcPr>
          <w:p w14:paraId="2340630B" w14:textId="77777777" w:rsidR="00AB1B03" w:rsidRDefault="00AB1B03" w:rsidP="006775CC">
            <w:pPr>
              <w:pStyle w:val="Compact"/>
              <w:jc w:val="right"/>
            </w:pPr>
            <w:r>
              <w:t>91</w:t>
            </w:r>
          </w:p>
        </w:tc>
      </w:tr>
      <w:tr w:rsidR="00AB1B03" w14:paraId="4D033645" w14:textId="77777777" w:rsidTr="00AB1B03">
        <w:tc>
          <w:tcPr>
            <w:tcW w:w="1452" w:type="pct"/>
          </w:tcPr>
          <w:p w14:paraId="768F6F30" w14:textId="77777777" w:rsidR="00AB1B03" w:rsidRDefault="00AB1B03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0" w:type="pct"/>
          </w:tcPr>
          <w:p w14:paraId="77A9743A" w14:textId="30136438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</w:tcPr>
          <w:p w14:paraId="3ADCD593" w14:textId="45466429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44FA2FA9" w14:textId="77777777" w:rsidR="00AB1B03" w:rsidRDefault="00AB1B03" w:rsidP="006775CC">
            <w:pPr>
              <w:pStyle w:val="Compact"/>
              <w:jc w:val="right"/>
            </w:pPr>
            <w:r>
              <w:t>3</w:t>
            </w:r>
          </w:p>
        </w:tc>
      </w:tr>
      <w:tr w:rsidR="00AB1B03" w14:paraId="162E91BC" w14:textId="77777777" w:rsidTr="00AB1B03">
        <w:tc>
          <w:tcPr>
            <w:tcW w:w="1452" w:type="pct"/>
            <w:tcBorders>
              <w:bottom w:val="single" w:sz="4" w:space="0" w:color="auto"/>
            </w:tcBorders>
          </w:tcPr>
          <w:p w14:paraId="01FD4487" w14:textId="77777777" w:rsidR="00AB1B03" w:rsidRDefault="00AB1B03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0" w:type="pct"/>
            <w:tcBorders>
              <w:bottom w:val="single" w:sz="4" w:space="0" w:color="auto"/>
            </w:tcBorders>
          </w:tcPr>
          <w:p w14:paraId="6C3AB1CD" w14:textId="39F5D251" w:rsidR="00AB1B03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7" w:type="pct"/>
            <w:tcBorders>
              <w:bottom w:val="single" w:sz="4" w:space="0" w:color="auto"/>
            </w:tcBorders>
          </w:tcPr>
          <w:p w14:paraId="22C3FF9C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5431D112" w14:textId="77777777" w:rsidR="00AB1B03" w:rsidRDefault="00AB1B03" w:rsidP="006775CC">
            <w:pPr>
              <w:pStyle w:val="Compact"/>
              <w:jc w:val="right"/>
            </w:pPr>
            <w:r>
              <w:t>2</w:t>
            </w:r>
          </w:p>
        </w:tc>
      </w:tr>
    </w:tbl>
    <w:p w14:paraId="261719BC" w14:textId="77777777" w:rsidR="007F1C6A" w:rsidRDefault="007F1C6A">
      <w:pPr>
        <w:rPr>
          <w:rStyle w:val="VerbatimChar"/>
        </w:rPr>
      </w:pPr>
      <w:r>
        <w:rPr>
          <w:rStyle w:val="VerbatimChar"/>
        </w:rPr>
        <w:br w:type="page"/>
      </w:r>
    </w:p>
    <w:p w14:paraId="76654840" w14:textId="7275C9B9" w:rsidR="00AB1B03" w:rsidRDefault="00AB1B03" w:rsidP="00AB1B03">
      <w:pPr>
        <w:pStyle w:val="Heading2"/>
        <w:rPr>
          <w:rStyle w:val="VerbatimChar"/>
        </w:rPr>
      </w:pPr>
      <w:r>
        <w:lastRenderedPageBreak/>
        <w:t xml:space="preserve">unique peaks </w:t>
      </w:r>
      <w:r>
        <w:rPr>
          <w:rStyle w:val="VerbatimChar"/>
        </w:rPr>
        <w:t>## [1] "</w:t>
      </w:r>
      <w:r>
        <w:rPr>
          <w:rStyle w:val="VerbatimChar"/>
        </w:rPr>
        <w:t>1.</w:t>
      </w:r>
      <w:r>
        <w:rPr>
          <w:rStyle w:val="VerbatimChar"/>
        </w:rPr>
        <w:t>5 kPa"</w:t>
      </w:r>
    </w:p>
    <w:p w14:paraId="2BC8BC8A" w14:textId="77777777" w:rsidR="00AB37CA" w:rsidRPr="00AB37CA" w:rsidRDefault="00AB37CA" w:rsidP="00AB37CA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9"/>
        <w:gridCol w:w="2811"/>
        <w:gridCol w:w="2756"/>
      </w:tblGrid>
      <w:tr w:rsidR="00AB37CA" w:rsidRPr="00AB37CA" w14:paraId="079B9960" w14:textId="77777777" w:rsidTr="00AB37CA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5ABE3464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Class</w:t>
            </w:r>
          </w:p>
        </w:tc>
        <w:tc>
          <w:tcPr>
            <w:tcW w:w="1021" w:type="pct"/>
            <w:tcBorders>
              <w:bottom w:val="single" w:sz="0" w:space="0" w:color="auto"/>
            </w:tcBorders>
            <w:vAlign w:val="bottom"/>
          </w:tcPr>
          <w:p w14:paraId="4DECD8D0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drought</w:t>
            </w:r>
          </w:p>
        </w:tc>
        <w:tc>
          <w:tcPr>
            <w:tcW w:w="1276" w:type="pct"/>
            <w:tcBorders>
              <w:bottom w:val="single" w:sz="0" w:space="0" w:color="auto"/>
            </w:tcBorders>
            <w:vAlign w:val="bottom"/>
          </w:tcPr>
          <w:p w14:paraId="124680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35B8A4EB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saturation</w:t>
            </w:r>
          </w:p>
        </w:tc>
      </w:tr>
      <w:tr w:rsidR="00AB37CA" w:rsidRPr="00AB37CA" w14:paraId="2581F47B" w14:textId="77777777" w:rsidTr="00AB37CA">
        <w:tc>
          <w:tcPr>
            <w:tcW w:w="1452" w:type="pct"/>
          </w:tcPr>
          <w:p w14:paraId="0B4BD041" w14:textId="105474C1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CPCRW</w:t>
            </w:r>
          </w:p>
        </w:tc>
        <w:tc>
          <w:tcPr>
            <w:tcW w:w="1021" w:type="pct"/>
          </w:tcPr>
          <w:p w14:paraId="7681055B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</w:tcPr>
          <w:p w14:paraId="4EB779A8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6FC2F6C6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38142C36" w14:textId="77777777" w:rsidTr="00AB37CA">
        <w:tc>
          <w:tcPr>
            <w:tcW w:w="1452" w:type="pct"/>
          </w:tcPr>
          <w:p w14:paraId="79D6C78B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FB225B1" w14:textId="77777777" w:rsidR="00AB37CA" w:rsidRDefault="00AB37CA" w:rsidP="006775CC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276" w:type="pct"/>
          </w:tcPr>
          <w:p w14:paraId="305CDD6E" w14:textId="525DA90D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75A78E8A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1E4E25D2" w14:textId="77777777" w:rsidTr="00AB37CA">
        <w:tc>
          <w:tcPr>
            <w:tcW w:w="1452" w:type="pct"/>
          </w:tcPr>
          <w:p w14:paraId="49CD6179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672149E1" w14:textId="77777777" w:rsidR="00AB37CA" w:rsidRDefault="00AB37CA" w:rsidP="006775CC">
            <w:pPr>
              <w:pStyle w:val="Compact"/>
              <w:jc w:val="right"/>
            </w:pPr>
            <w:r>
              <w:t>177</w:t>
            </w:r>
          </w:p>
        </w:tc>
        <w:tc>
          <w:tcPr>
            <w:tcW w:w="1276" w:type="pct"/>
          </w:tcPr>
          <w:p w14:paraId="031C1E4D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</w:tcPr>
          <w:p w14:paraId="68C3101D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42F0AF12" w14:textId="77777777" w:rsidTr="00AB37CA">
        <w:tc>
          <w:tcPr>
            <w:tcW w:w="1452" w:type="pct"/>
          </w:tcPr>
          <w:p w14:paraId="220168D5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2B1F73D2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6" w:type="pct"/>
          </w:tcPr>
          <w:p w14:paraId="70AAFADB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7B38891A" w14:textId="77777777" w:rsidR="00AB37CA" w:rsidRDefault="00AB37CA" w:rsidP="006775CC">
            <w:pPr>
              <w:pStyle w:val="Compact"/>
              <w:jc w:val="right"/>
            </w:pPr>
            <w:r>
              <w:t>88</w:t>
            </w:r>
          </w:p>
        </w:tc>
      </w:tr>
      <w:tr w:rsidR="00AB37CA" w14:paraId="1ECD6162" w14:textId="77777777" w:rsidTr="00AB37CA">
        <w:tc>
          <w:tcPr>
            <w:tcW w:w="1452" w:type="pct"/>
          </w:tcPr>
          <w:p w14:paraId="0CE13E81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38279096" w14:textId="77777777" w:rsidR="00AB37CA" w:rsidRDefault="00AB37CA" w:rsidP="006775CC">
            <w:pPr>
              <w:pStyle w:val="Compact"/>
              <w:jc w:val="right"/>
            </w:pPr>
            <w:r>
              <w:t>86</w:t>
            </w:r>
          </w:p>
        </w:tc>
        <w:tc>
          <w:tcPr>
            <w:tcW w:w="1276" w:type="pct"/>
          </w:tcPr>
          <w:p w14:paraId="60E2AD65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7322F2E6" w14:textId="77777777" w:rsidR="00AB37CA" w:rsidRDefault="00AB37CA" w:rsidP="006775CC">
            <w:pPr>
              <w:pStyle w:val="Compact"/>
              <w:jc w:val="right"/>
            </w:pPr>
            <w:r>
              <w:t>61</w:t>
            </w:r>
          </w:p>
        </w:tc>
      </w:tr>
      <w:tr w:rsidR="00AB37CA" w14:paraId="187DF93C" w14:textId="77777777" w:rsidTr="00AB37CA">
        <w:tc>
          <w:tcPr>
            <w:tcW w:w="1452" w:type="pct"/>
          </w:tcPr>
          <w:p w14:paraId="38A6367C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5B84F728" w14:textId="09F6B48A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170A97A5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0C684DD1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01BFC5A7" w14:textId="77777777" w:rsidTr="00AB37CA">
        <w:tc>
          <w:tcPr>
            <w:tcW w:w="1452" w:type="pct"/>
          </w:tcPr>
          <w:p w14:paraId="2E71CC4A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5EB70D9F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</w:tcPr>
          <w:p w14:paraId="2F926554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1E4615D1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079506D6" w14:textId="77777777" w:rsidTr="00AB37CA">
        <w:tc>
          <w:tcPr>
            <w:tcW w:w="1452" w:type="pct"/>
          </w:tcPr>
          <w:p w14:paraId="7DB3BB26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731FAF2A" w14:textId="77777777" w:rsidR="00AB37CA" w:rsidRDefault="00AB37CA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76" w:type="pct"/>
          </w:tcPr>
          <w:p w14:paraId="218FE2F5" w14:textId="77777777" w:rsidR="00AB37CA" w:rsidRDefault="00AB37CA" w:rsidP="006775CC">
            <w:pPr>
              <w:pStyle w:val="Compact"/>
              <w:jc w:val="right"/>
            </w:pPr>
            <w:r>
              <w:t>102</w:t>
            </w:r>
          </w:p>
        </w:tc>
        <w:tc>
          <w:tcPr>
            <w:tcW w:w="1251" w:type="pct"/>
          </w:tcPr>
          <w:p w14:paraId="28029EDB" w14:textId="77777777" w:rsidR="00AB37CA" w:rsidRDefault="00AB37CA" w:rsidP="006775CC">
            <w:pPr>
              <w:pStyle w:val="Compact"/>
              <w:jc w:val="right"/>
            </w:pPr>
            <w:r>
              <w:t>107</w:t>
            </w:r>
          </w:p>
        </w:tc>
      </w:tr>
      <w:tr w:rsidR="00AB37CA" w14:paraId="0F14C56E" w14:textId="77777777" w:rsidTr="00AB37CA">
        <w:tc>
          <w:tcPr>
            <w:tcW w:w="1452" w:type="pct"/>
          </w:tcPr>
          <w:p w14:paraId="14093161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3FB81601" w14:textId="77777777" w:rsidR="00AB37CA" w:rsidRDefault="00AB37C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76" w:type="pct"/>
          </w:tcPr>
          <w:p w14:paraId="1430EDF2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51" w:type="pct"/>
          </w:tcPr>
          <w:p w14:paraId="34251EA1" w14:textId="2DDFB0B9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6AF222E3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74C43413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260EC473" w14:textId="77777777" w:rsidR="00AB37CA" w:rsidRDefault="00AB37CA" w:rsidP="006775CC">
            <w:pPr>
              <w:pStyle w:val="Compact"/>
              <w:jc w:val="right"/>
            </w:pPr>
            <w:r>
              <w:t>19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1F9339E2" w14:textId="756C14D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6E205F3A" w14:textId="1BD7190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:rsidRPr="00AB37CA" w14:paraId="11E21446" w14:textId="77777777" w:rsidTr="00AB37CA">
        <w:tc>
          <w:tcPr>
            <w:tcW w:w="1452" w:type="pct"/>
            <w:tcBorders>
              <w:top w:val="single" w:sz="4" w:space="0" w:color="auto"/>
            </w:tcBorders>
          </w:tcPr>
          <w:p w14:paraId="4B32C9E0" w14:textId="1012ED31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DWP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767781E5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1BF2121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7C66E1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1C8CD965" w14:textId="77777777" w:rsidTr="00AB37CA">
        <w:tc>
          <w:tcPr>
            <w:tcW w:w="1452" w:type="pct"/>
          </w:tcPr>
          <w:p w14:paraId="0D042F26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74918BAF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76" w:type="pct"/>
          </w:tcPr>
          <w:p w14:paraId="0EA8B256" w14:textId="77777777" w:rsidR="00AB37CA" w:rsidRDefault="00AB37CA" w:rsidP="006775CC">
            <w:pPr>
              <w:pStyle w:val="Compact"/>
              <w:jc w:val="right"/>
            </w:pPr>
            <w:r>
              <w:t>7</w:t>
            </w:r>
          </w:p>
        </w:tc>
        <w:tc>
          <w:tcPr>
            <w:tcW w:w="1251" w:type="pct"/>
          </w:tcPr>
          <w:p w14:paraId="78CE4729" w14:textId="51EB360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74185BE2" w14:textId="77777777" w:rsidTr="00AB37CA">
        <w:tc>
          <w:tcPr>
            <w:tcW w:w="1452" w:type="pct"/>
          </w:tcPr>
          <w:p w14:paraId="680F30A1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29C986A7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</w:tcPr>
          <w:p w14:paraId="333F794E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  <w:tc>
          <w:tcPr>
            <w:tcW w:w="1251" w:type="pct"/>
          </w:tcPr>
          <w:p w14:paraId="251D6780" w14:textId="37634DAD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2A61E2C4" w14:textId="77777777" w:rsidTr="00AB37CA">
        <w:tc>
          <w:tcPr>
            <w:tcW w:w="1452" w:type="pct"/>
          </w:tcPr>
          <w:p w14:paraId="76FFDF7A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512D44B4" w14:textId="77777777" w:rsidR="00AB37CA" w:rsidRDefault="00AB37CA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76" w:type="pct"/>
          </w:tcPr>
          <w:p w14:paraId="50B1911F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47192309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</w:tr>
      <w:tr w:rsidR="00AB37CA" w14:paraId="303415D8" w14:textId="77777777" w:rsidTr="00AB37CA">
        <w:tc>
          <w:tcPr>
            <w:tcW w:w="1452" w:type="pct"/>
          </w:tcPr>
          <w:p w14:paraId="667B7F92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2AD9FA47" w14:textId="77777777" w:rsidR="00AB37CA" w:rsidRDefault="00AB37CA" w:rsidP="006775CC">
            <w:pPr>
              <w:pStyle w:val="Compact"/>
              <w:jc w:val="right"/>
            </w:pPr>
            <w:r>
              <w:t>49</w:t>
            </w:r>
          </w:p>
        </w:tc>
        <w:tc>
          <w:tcPr>
            <w:tcW w:w="1276" w:type="pct"/>
          </w:tcPr>
          <w:p w14:paraId="07634166" w14:textId="77777777" w:rsidR="00AB37CA" w:rsidRDefault="00AB37CA" w:rsidP="006775CC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51" w:type="pct"/>
          </w:tcPr>
          <w:p w14:paraId="05D0A419" w14:textId="796EB4BC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170FFBB9" w14:textId="77777777" w:rsidTr="00AB37CA">
        <w:tc>
          <w:tcPr>
            <w:tcW w:w="1452" w:type="pct"/>
          </w:tcPr>
          <w:p w14:paraId="2752A7D9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28FDFDC2" w14:textId="74FC09C7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2FCD1B8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28065C4F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39C72E12" w14:textId="77777777" w:rsidTr="00AB37CA">
        <w:tc>
          <w:tcPr>
            <w:tcW w:w="1452" w:type="pct"/>
          </w:tcPr>
          <w:p w14:paraId="2709AB1E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38F6617C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76" w:type="pct"/>
          </w:tcPr>
          <w:p w14:paraId="5F06A5BD" w14:textId="77777777" w:rsidR="00AB37CA" w:rsidRDefault="00AB37CA" w:rsidP="006775CC">
            <w:pPr>
              <w:pStyle w:val="Compact"/>
              <w:jc w:val="right"/>
            </w:pPr>
            <w:r>
              <w:t>29</w:t>
            </w:r>
          </w:p>
        </w:tc>
        <w:tc>
          <w:tcPr>
            <w:tcW w:w="1251" w:type="pct"/>
          </w:tcPr>
          <w:p w14:paraId="1D113FBE" w14:textId="77777777" w:rsidR="00AB37CA" w:rsidRDefault="00AB37CA" w:rsidP="006775CC">
            <w:pPr>
              <w:pStyle w:val="Compact"/>
              <w:jc w:val="right"/>
            </w:pPr>
            <w:r>
              <w:t>27</w:t>
            </w:r>
          </w:p>
        </w:tc>
      </w:tr>
      <w:tr w:rsidR="00AB37CA" w14:paraId="436DE1C4" w14:textId="77777777" w:rsidTr="00AB37CA">
        <w:tc>
          <w:tcPr>
            <w:tcW w:w="1452" w:type="pct"/>
          </w:tcPr>
          <w:p w14:paraId="7A49FBC3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034C5BD5" w14:textId="77777777" w:rsidR="00AB37CA" w:rsidRDefault="00AB37CA" w:rsidP="006775CC">
            <w:pPr>
              <w:pStyle w:val="Compact"/>
              <w:jc w:val="right"/>
            </w:pPr>
            <w:r>
              <w:t>23</w:t>
            </w:r>
          </w:p>
        </w:tc>
        <w:tc>
          <w:tcPr>
            <w:tcW w:w="1276" w:type="pct"/>
          </w:tcPr>
          <w:p w14:paraId="236BB4C0" w14:textId="77777777" w:rsidR="00AB37CA" w:rsidRDefault="00AB37CA" w:rsidP="006775CC">
            <w:pPr>
              <w:pStyle w:val="Compact"/>
              <w:jc w:val="right"/>
            </w:pPr>
            <w:r>
              <w:t>230</w:t>
            </w:r>
          </w:p>
        </w:tc>
        <w:tc>
          <w:tcPr>
            <w:tcW w:w="1251" w:type="pct"/>
          </w:tcPr>
          <w:p w14:paraId="7601F055" w14:textId="77777777" w:rsidR="00AB37CA" w:rsidRDefault="00AB37CA" w:rsidP="006775CC">
            <w:pPr>
              <w:pStyle w:val="Compact"/>
              <w:jc w:val="right"/>
            </w:pPr>
            <w:r>
              <w:t>2</w:t>
            </w:r>
          </w:p>
        </w:tc>
      </w:tr>
      <w:tr w:rsidR="00AB37CA" w14:paraId="60DBE7F9" w14:textId="77777777" w:rsidTr="00AB37CA">
        <w:tc>
          <w:tcPr>
            <w:tcW w:w="1452" w:type="pct"/>
          </w:tcPr>
          <w:p w14:paraId="2F4EBDE0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AD6F664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6" w:type="pct"/>
          </w:tcPr>
          <w:p w14:paraId="23B74720" w14:textId="77777777" w:rsidR="00AB37CA" w:rsidRDefault="00AB37CA" w:rsidP="006775CC">
            <w:pPr>
              <w:pStyle w:val="Compact"/>
              <w:jc w:val="right"/>
            </w:pPr>
            <w:r>
              <w:t>34</w:t>
            </w:r>
          </w:p>
        </w:tc>
        <w:tc>
          <w:tcPr>
            <w:tcW w:w="1251" w:type="pct"/>
          </w:tcPr>
          <w:p w14:paraId="49306693" w14:textId="773A2220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14:paraId="6408F651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2EB80B29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6590F424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04F2F787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780E9F7A" w14:textId="7AD1A458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  <w:tr w:rsidR="00AB37CA" w:rsidRPr="00AB37CA" w14:paraId="055F391B" w14:textId="77777777" w:rsidTr="00AB37CA">
        <w:tc>
          <w:tcPr>
            <w:tcW w:w="1452" w:type="pct"/>
            <w:tcBorders>
              <w:top w:val="single" w:sz="4" w:space="0" w:color="auto"/>
            </w:tcBorders>
          </w:tcPr>
          <w:p w14:paraId="0F05DFC1" w14:textId="54A2F74D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  <w:r w:rsidRPr="00AB37CA">
              <w:rPr>
                <w:b/>
                <w:bCs/>
              </w:rPr>
              <w:t>SR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6F6599F8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27D0BB67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0DB21F16" w14:textId="77777777" w:rsidR="00AB37CA" w:rsidRPr="00AB37CA" w:rsidRDefault="00AB37CA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B37CA" w14:paraId="7EBF9C9E" w14:textId="77777777" w:rsidTr="00AB37CA">
        <w:tc>
          <w:tcPr>
            <w:tcW w:w="1452" w:type="pct"/>
          </w:tcPr>
          <w:p w14:paraId="5D937807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7D707BD5" w14:textId="643CE22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5F4B8BAB" w14:textId="77777777" w:rsidR="00AB37CA" w:rsidRDefault="00AB37CA" w:rsidP="006775CC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51" w:type="pct"/>
          </w:tcPr>
          <w:p w14:paraId="703A1189" w14:textId="77777777" w:rsidR="00AB37CA" w:rsidRDefault="00AB37CA" w:rsidP="006775CC">
            <w:pPr>
              <w:pStyle w:val="Compact"/>
              <w:jc w:val="right"/>
            </w:pPr>
            <w:r>
              <w:t>3</w:t>
            </w:r>
          </w:p>
        </w:tc>
      </w:tr>
      <w:tr w:rsidR="00AB37CA" w14:paraId="17086F8C" w14:textId="77777777" w:rsidTr="00AB37CA">
        <w:tc>
          <w:tcPr>
            <w:tcW w:w="1452" w:type="pct"/>
          </w:tcPr>
          <w:p w14:paraId="465DCABA" w14:textId="77777777" w:rsidR="00AB37CA" w:rsidRDefault="00AB37CA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17372E38" w14:textId="73823B43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AF4DC5B" w14:textId="77777777" w:rsidR="00AB37CA" w:rsidRDefault="00AB37CA" w:rsidP="006775CC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51" w:type="pct"/>
          </w:tcPr>
          <w:p w14:paraId="5EB669DF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</w:tr>
      <w:tr w:rsidR="00AB37CA" w14:paraId="02118A47" w14:textId="77777777" w:rsidTr="00AB37CA">
        <w:tc>
          <w:tcPr>
            <w:tcW w:w="1452" w:type="pct"/>
          </w:tcPr>
          <w:p w14:paraId="1A230ABB" w14:textId="77777777" w:rsidR="00AB37CA" w:rsidRDefault="00AB37CA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4D5F6C45" w14:textId="77777777" w:rsidR="00AB37CA" w:rsidRDefault="00AB37CA" w:rsidP="006775CC">
            <w:pPr>
              <w:pStyle w:val="Compact"/>
              <w:jc w:val="right"/>
            </w:pPr>
            <w:r>
              <w:t>63</w:t>
            </w:r>
          </w:p>
        </w:tc>
        <w:tc>
          <w:tcPr>
            <w:tcW w:w="1276" w:type="pct"/>
          </w:tcPr>
          <w:p w14:paraId="60C95FB7" w14:textId="77777777" w:rsidR="00AB37CA" w:rsidRDefault="00AB37CA" w:rsidP="006775CC">
            <w:pPr>
              <w:pStyle w:val="Compact"/>
              <w:jc w:val="right"/>
            </w:pPr>
            <w:r>
              <w:t>22</w:t>
            </w:r>
          </w:p>
        </w:tc>
        <w:tc>
          <w:tcPr>
            <w:tcW w:w="1251" w:type="pct"/>
          </w:tcPr>
          <w:p w14:paraId="2869E8B7" w14:textId="77777777" w:rsidR="00AB37CA" w:rsidRDefault="00AB37CA" w:rsidP="006775CC">
            <w:pPr>
              <w:pStyle w:val="Compact"/>
              <w:jc w:val="right"/>
            </w:pPr>
            <w:r>
              <w:t>9</w:t>
            </w:r>
          </w:p>
        </w:tc>
      </w:tr>
      <w:tr w:rsidR="00AB37CA" w14:paraId="58309E0D" w14:textId="77777777" w:rsidTr="00AB37CA">
        <w:tc>
          <w:tcPr>
            <w:tcW w:w="1452" w:type="pct"/>
          </w:tcPr>
          <w:p w14:paraId="72037F29" w14:textId="77777777" w:rsidR="00AB37CA" w:rsidRDefault="00AB37CA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0B323F42" w14:textId="77777777" w:rsidR="00AB37CA" w:rsidRDefault="00AB37CA" w:rsidP="006775CC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76" w:type="pct"/>
          </w:tcPr>
          <w:p w14:paraId="21B18817" w14:textId="77777777" w:rsidR="00AB37CA" w:rsidRDefault="00AB37CA" w:rsidP="006775CC">
            <w:pPr>
              <w:pStyle w:val="Compact"/>
              <w:jc w:val="right"/>
            </w:pPr>
            <w:r>
              <w:t>81</w:t>
            </w:r>
          </w:p>
        </w:tc>
        <w:tc>
          <w:tcPr>
            <w:tcW w:w="1251" w:type="pct"/>
          </w:tcPr>
          <w:p w14:paraId="32BEAE47" w14:textId="77777777" w:rsidR="00AB37CA" w:rsidRDefault="00AB37CA" w:rsidP="006775CC">
            <w:pPr>
              <w:pStyle w:val="Compact"/>
              <w:jc w:val="right"/>
            </w:pPr>
            <w:r>
              <w:t>9</w:t>
            </w:r>
          </w:p>
        </w:tc>
      </w:tr>
      <w:tr w:rsidR="00AB37CA" w14:paraId="4E5A0695" w14:textId="77777777" w:rsidTr="00AB37CA">
        <w:tc>
          <w:tcPr>
            <w:tcW w:w="1452" w:type="pct"/>
          </w:tcPr>
          <w:p w14:paraId="2957108F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0C23135F" w14:textId="369E1FC5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76" w:type="pct"/>
          </w:tcPr>
          <w:p w14:paraId="38AAD9B0" w14:textId="002089F0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251" w:type="pct"/>
          </w:tcPr>
          <w:p w14:paraId="0D6DF4EE" w14:textId="77777777" w:rsidR="00AB37CA" w:rsidRDefault="00AB37CA" w:rsidP="006775CC">
            <w:pPr>
              <w:pStyle w:val="Compact"/>
              <w:jc w:val="right"/>
            </w:pPr>
            <w:r>
              <w:t>6</w:t>
            </w:r>
          </w:p>
        </w:tc>
      </w:tr>
      <w:tr w:rsidR="00AB37CA" w14:paraId="08331277" w14:textId="77777777" w:rsidTr="00AB37CA">
        <w:tc>
          <w:tcPr>
            <w:tcW w:w="1452" w:type="pct"/>
          </w:tcPr>
          <w:p w14:paraId="250BE789" w14:textId="77777777" w:rsidR="00AB37CA" w:rsidRDefault="00AB37CA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54BE31EF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  <w:tc>
          <w:tcPr>
            <w:tcW w:w="1276" w:type="pct"/>
          </w:tcPr>
          <w:p w14:paraId="1F8E7C63" w14:textId="77777777" w:rsidR="00AB37CA" w:rsidRDefault="00AB37CA" w:rsidP="006775CC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51" w:type="pct"/>
          </w:tcPr>
          <w:p w14:paraId="38469E48" w14:textId="77777777" w:rsidR="00AB37CA" w:rsidRDefault="00AB37CA" w:rsidP="006775CC">
            <w:pPr>
              <w:pStyle w:val="Compact"/>
              <w:jc w:val="right"/>
            </w:pPr>
            <w:r>
              <w:t>8</w:t>
            </w:r>
          </w:p>
        </w:tc>
      </w:tr>
      <w:tr w:rsidR="00AB37CA" w14:paraId="2A9203AE" w14:textId="77777777" w:rsidTr="00AB37CA">
        <w:tc>
          <w:tcPr>
            <w:tcW w:w="1452" w:type="pct"/>
          </w:tcPr>
          <w:p w14:paraId="119E66BD" w14:textId="77777777" w:rsidR="00AB37CA" w:rsidRDefault="00AB37CA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04D80C7F" w14:textId="77777777" w:rsidR="00AB37CA" w:rsidRDefault="00AB37CA" w:rsidP="006775CC">
            <w:pPr>
              <w:pStyle w:val="Compact"/>
              <w:jc w:val="right"/>
            </w:pPr>
            <w:r>
              <w:t>59</w:t>
            </w:r>
          </w:p>
        </w:tc>
        <w:tc>
          <w:tcPr>
            <w:tcW w:w="1276" w:type="pct"/>
          </w:tcPr>
          <w:p w14:paraId="6F642193" w14:textId="77777777" w:rsidR="00AB37CA" w:rsidRDefault="00AB37CA" w:rsidP="006775CC">
            <w:pPr>
              <w:pStyle w:val="Compact"/>
              <w:jc w:val="right"/>
            </w:pPr>
            <w:r>
              <w:t>96</w:t>
            </w:r>
          </w:p>
        </w:tc>
        <w:tc>
          <w:tcPr>
            <w:tcW w:w="1251" w:type="pct"/>
          </w:tcPr>
          <w:p w14:paraId="6F690281" w14:textId="77777777" w:rsidR="00AB37CA" w:rsidRDefault="00AB37CA" w:rsidP="006775CC">
            <w:pPr>
              <w:pStyle w:val="Compact"/>
              <w:jc w:val="right"/>
            </w:pPr>
            <w:r>
              <w:t>19</w:t>
            </w:r>
          </w:p>
        </w:tc>
      </w:tr>
      <w:tr w:rsidR="00AB37CA" w14:paraId="143D7C56" w14:textId="77777777" w:rsidTr="00AB37CA">
        <w:tc>
          <w:tcPr>
            <w:tcW w:w="1452" w:type="pct"/>
          </w:tcPr>
          <w:p w14:paraId="3084EEB6" w14:textId="77777777" w:rsidR="00AB37CA" w:rsidRDefault="00AB37CA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6C69A00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76" w:type="pct"/>
          </w:tcPr>
          <w:p w14:paraId="3C0EE2B1" w14:textId="77777777" w:rsidR="00AB37CA" w:rsidRDefault="00AB37CA" w:rsidP="006775CC">
            <w:pPr>
              <w:pStyle w:val="Compact"/>
              <w:jc w:val="right"/>
            </w:pPr>
            <w:r>
              <w:t>5</w:t>
            </w:r>
          </w:p>
        </w:tc>
        <w:tc>
          <w:tcPr>
            <w:tcW w:w="1251" w:type="pct"/>
          </w:tcPr>
          <w:p w14:paraId="221B8156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</w:tr>
      <w:tr w:rsidR="00AB37CA" w14:paraId="1CC3270E" w14:textId="77777777" w:rsidTr="00AB37CA">
        <w:tc>
          <w:tcPr>
            <w:tcW w:w="1452" w:type="pct"/>
            <w:tcBorders>
              <w:bottom w:val="single" w:sz="4" w:space="0" w:color="auto"/>
            </w:tcBorders>
          </w:tcPr>
          <w:p w14:paraId="106CD1C6" w14:textId="77777777" w:rsidR="00AB37CA" w:rsidRDefault="00AB37CA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9B84583" w14:textId="77777777" w:rsidR="00AB37CA" w:rsidRDefault="00AB37CA" w:rsidP="006775CC">
            <w:pPr>
              <w:pStyle w:val="Compact"/>
              <w:jc w:val="right"/>
            </w:pPr>
            <w:r>
              <w:t>1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6D4F8F59" w14:textId="77777777" w:rsidR="00AB37CA" w:rsidRDefault="00AB37CA" w:rsidP="006775CC">
            <w:pPr>
              <w:pStyle w:val="Compact"/>
              <w:jc w:val="right"/>
            </w:pPr>
            <w:r>
              <w:t>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203B4497" w14:textId="0887780B" w:rsidR="00AB37CA" w:rsidRDefault="005B0EA6" w:rsidP="006775CC">
            <w:pPr>
              <w:pStyle w:val="Compact"/>
              <w:jc w:val="right"/>
            </w:pPr>
            <w:r>
              <w:t>-</w:t>
            </w:r>
          </w:p>
        </w:tc>
      </w:tr>
    </w:tbl>
    <w:p w14:paraId="290546F6" w14:textId="77777777" w:rsidR="007F1C6A" w:rsidRDefault="007F1C6A" w:rsidP="007F1C6A">
      <w:pPr>
        <w:pStyle w:val="Heading2"/>
      </w:pPr>
      <w:bookmarkStart w:id="22" w:name="relative-abundance"/>
    </w:p>
    <w:p w14:paraId="30513D3D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54D6FC8" w14:textId="484EB601" w:rsidR="007F1C6A" w:rsidRDefault="007F1C6A" w:rsidP="002D7D39">
      <w:pPr>
        <w:pStyle w:val="Heading2"/>
        <w:rPr>
          <w:rStyle w:val="VerbatimChar"/>
        </w:rPr>
      </w:pPr>
      <w:r>
        <w:lastRenderedPageBreak/>
        <w:t>relative abundance</w:t>
      </w:r>
      <w:bookmarkEnd w:id="22"/>
      <w:r w:rsidR="002D7D39">
        <w:t xml:space="preserve"> </w:t>
      </w:r>
      <w:r>
        <w:rPr>
          <w:rStyle w:val="VerbatimChar"/>
        </w:rPr>
        <w:t>## [1] "50 kPa"</w:t>
      </w:r>
    </w:p>
    <w:p w14:paraId="0EA915F7" w14:textId="6D7AD91E" w:rsidR="002D7D39" w:rsidRPr="002D7D39" w:rsidRDefault="00B85C2D" w:rsidP="002D7D39">
      <w:pPr>
        <w:pStyle w:val="BodyText"/>
      </w:pPr>
      <w:r>
        <w:t>asterisks = statistically different from time zero saturat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74"/>
        <w:gridCol w:w="2034"/>
        <w:gridCol w:w="2014"/>
        <w:gridCol w:w="2056"/>
        <w:gridCol w:w="3038"/>
      </w:tblGrid>
      <w:tr w:rsidR="002D7D39" w:rsidRPr="002D7D39" w14:paraId="7CB85918" w14:textId="77777777" w:rsidTr="000621A2">
        <w:tc>
          <w:tcPr>
            <w:tcW w:w="851" w:type="pct"/>
            <w:tcBorders>
              <w:bottom w:val="single" w:sz="0" w:space="0" w:color="auto"/>
            </w:tcBorders>
            <w:vAlign w:val="bottom"/>
          </w:tcPr>
          <w:p w14:paraId="5EA13C61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Class</w:t>
            </w:r>
          </w:p>
        </w:tc>
        <w:tc>
          <w:tcPr>
            <w:tcW w:w="923" w:type="pct"/>
            <w:tcBorders>
              <w:bottom w:val="single" w:sz="0" w:space="0" w:color="auto"/>
            </w:tcBorders>
            <w:vAlign w:val="bottom"/>
          </w:tcPr>
          <w:p w14:paraId="6A963F56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drought</w:t>
            </w:r>
          </w:p>
        </w:tc>
        <w:tc>
          <w:tcPr>
            <w:tcW w:w="914" w:type="pct"/>
            <w:tcBorders>
              <w:bottom w:val="single" w:sz="0" w:space="0" w:color="auto"/>
            </w:tcBorders>
            <w:vAlign w:val="bottom"/>
          </w:tcPr>
          <w:p w14:paraId="2108A7E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field moist</w:t>
            </w:r>
          </w:p>
        </w:tc>
        <w:tc>
          <w:tcPr>
            <w:tcW w:w="933" w:type="pct"/>
            <w:tcBorders>
              <w:bottom w:val="single" w:sz="0" w:space="0" w:color="auto"/>
            </w:tcBorders>
            <w:vAlign w:val="bottom"/>
          </w:tcPr>
          <w:p w14:paraId="641D09D9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saturation</w:t>
            </w:r>
          </w:p>
        </w:tc>
        <w:tc>
          <w:tcPr>
            <w:tcW w:w="1380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490FC2FE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time zero saturation</w:t>
            </w:r>
          </w:p>
        </w:tc>
      </w:tr>
      <w:tr w:rsidR="002D7D39" w:rsidRPr="002D7D39" w14:paraId="1FA43E1C" w14:textId="77777777" w:rsidTr="000621A2">
        <w:tc>
          <w:tcPr>
            <w:tcW w:w="851" w:type="pct"/>
          </w:tcPr>
          <w:p w14:paraId="2A7EAB5D" w14:textId="5DE58331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CPCRW</w:t>
            </w:r>
          </w:p>
        </w:tc>
        <w:tc>
          <w:tcPr>
            <w:tcW w:w="923" w:type="pct"/>
          </w:tcPr>
          <w:p w14:paraId="5880C5DB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</w:tcPr>
          <w:p w14:paraId="5F334FCD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</w:tcPr>
          <w:p w14:paraId="4E89653B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80" w:type="pct"/>
            <w:shd w:val="clear" w:color="auto" w:fill="D9D9D9" w:themeFill="background1" w:themeFillShade="D9"/>
          </w:tcPr>
          <w:p w14:paraId="07FD68A5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D7D39" w14:paraId="5DDB4DFE" w14:textId="77777777" w:rsidTr="000621A2">
        <w:tc>
          <w:tcPr>
            <w:tcW w:w="851" w:type="pct"/>
          </w:tcPr>
          <w:p w14:paraId="54B8C2CA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4F15AA3B" w14:textId="77777777" w:rsidR="002D7D39" w:rsidRDefault="002D7D39" w:rsidP="006775CC">
            <w:pPr>
              <w:pStyle w:val="Compact"/>
              <w:jc w:val="right"/>
            </w:pPr>
            <w:r>
              <w:t>4.35 ± 0.66 *</w:t>
            </w:r>
          </w:p>
        </w:tc>
        <w:tc>
          <w:tcPr>
            <w:tcW w:w="914" w:type="pct"/>
          </w:tcPr>
          <w:p w14:paraId="0D307406" w14:textId="77777777" w:rsidR="002D7D39" w:rsidRDefault="002D7D39" w:rsidP="006775CC">
            <w:pPr>
              <w:pStyle w:val="Compact"/>
              <w:jc w:val="right"/>
            </w:pPr>
            <w:r>
              <w:t>0.2 ± 0</w:t>
            </w:r>
          </w:p>
        </w:tc>
        <w:tc>
          <w:tcPr>
            <w:tcW w:w="933" w:type="pct"/>
          </w:tcPr>
          <w:p w14:paraId="16DFD4D0" w14:textId="77777777" w:rsidR="002D7D39" w:rsidRDefault="002D7D39" w:rsidP="006775CC">
            <w:pPr>
              <w:pStyle w:val="Compact"/>
              <w:jc w:val="right"/>
            </w:pPr>
            <w:r>
              <w:t>0.53 ± 0.0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3F3DFBE" w14:textId="77777777" w:rsidR="002D7D39" w:rsidRDefault="002D7D39" w:rsidP="006775CC">
            <w:pPr>
              <w:pStyle w:val="Compact"/>
              <w:jc w:val="right"/>
            </w:pPr>
            <w:r>
              <w:t>0.37 ± 0.02</w:t>
            </w:r>
          </w:p>
        </w:tc>
      </w:tr>
      <w:tr w:rsidR="002D7D39" w14:paraId="467F7E9C" w14:textId="77777777" w:rsidTr="000621A2">
        <w:tc>
          <w:tcPr>
            <w:tcW w:w="851" w:type="pct"/>
          </w:tcPr>
          <w:p w14:paraId="1B70B1E0" w14:textId="77777777" w:rsidR="002D7D39" w:rsidRDefault="002D7D39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4D64ABA0" w14:textId="77777777" w:rsidR="002D7D39" w:rsidRDefault="002D7D39" w:rsidP="006775CC">
            <w:pPr>
              <w:pStyle w:val="Compact"/>
              <w:jc w:val="right"/>
            </w:pPr>
            <w:r>
              <w:t>10.91 ± 2.17 *</w:t>
            </w:r>
          </w:p>
        </w:tc>
        <w:tc>
          <w:tcPr>
            <w:tcW w:w="914" w:type="pct"/>
          </w:tcPr>
          <w:p w14:paraId="2A18FD61" w14:textId="77777777" w:rsidR="002D7D39" w:rsidRDefault="002D7D39" w:rsidP="006775CC">
            <w:pPr>
              <w:pStyle w:val="Compact"/>
              <w:jc w:val="right"/>
            </w:pPr>
            <w:r>
              <w:t>0.31 ± 0.01</w:t>
            </w:r>
          </w:p>
        </w:tc>
        <w:tc>
          <w:tcPr>
            <w:tcW w:w="933" w:type="pct"/>
          </w:tcPr>
          <w:p w14:paraId="1BBD4D6E" w14:textId="77777777" w:rsidR="002D7D39" w:rsidRDefault="002D7D39" w:rsidP="006775CC">
            <w:pPr>
              <w:pStyle w:val="Compact"/>
              <w:jc w:val="right"/>
            </w:pPr>
            <w:r>
              <w:t>0.9 ± 0.2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8502A9C" w14:textId="77777777" w:rsidR="002D7D39" w:rsidRDefault="002D7D39" w:rsidP="006775CC">
            <w:pPr>
              <w:pStyle w:val="Compact"/>
              <w:jc w:val="right"/>
            </w:pPr>
            <w:r>
              <w:t>0.42 ± 0.05</w:t>
            </w:r>
          </w:p>
        </w:tc>
      </w:tr>
      <w:tr w:rsidR="002D7D39" w14:paraId="5A4F24E3" w14:textId="77777777" w:rsidTr="000621A2">
        <w:tc>
          <w:tcPr>
            <w:tcW w:w="851" w:type="pct"/>
          </w:tcPr>
          <w:p w14:paraId="534A9BAB" w14:textId="77777777" w:rsidR="002D7D39" w:rsidRDefault="002D7D39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7042C7D5" w14:textId="77777777" w:rsidR="002D7D39" w:rsidRDefault="002D7D39" w:rsidP="006775CC">
            <w:pPr>
              <w:pStyle w:val="Compact"/>
              <w:jc w:val="right"/>
            </w:pPr>
            <w:r>
              <w:t>7.07 ± 1.09</w:t>
            </w:r>
          </w:p>
        </w:tc>
        <w:tc>
          <w:tcPr>
            <w:tcW w:w="914" w:type="pct"/>
          </w:tcPr>
          <w:p w14:paraId="4CF938FA" w14:textId="77777777" w:rsidR="002D7D39" w:rsidRDefault="002D7D39" w:rsidP="006775CC">
            <w:pPr>
              <w:pStyle w:val="Compact"/>
              <w:jc w:val="right"/>
            </w:pPr>
            <w:r>
              <w:t>5.52 ± 2.18</w:t>
            </w:r>
          </w:p>
        </w:tc>
        <w:tc>
          <w:tcPr>
            <w:tcW w:w="933" w:type="pct"/>
          </w:tcPr>
          <w:p w14:paraId="100BBFBE" w14:textId="77777777" w:rsidR="002D7D39" w:rsidRDefault="002D7D39" w:rsidP="006775CC">
            <w:pPr>
              <w:pStyle w:val="Compact"/>
              <w:jc w:val="right"/>
            </w:pPr>
            <w:r>
              <w:t>9.61 ± 1.49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DC7853C" w14:textId="77777777" w:rsidR="002D7D39" w:rsidRDefault="002D7D39" w:rsidP="006775CC">
            <w:pPr>
              <w:pStyle w:val="Compact"/>
              <w:jc w:val="right"/>
            </w:pPr>
            <w:r>
              <w:t>8.66 ± 1.76</w:t>
            </w:r>
          </w:p>
        </w:tc>
      </w:tr>
      <w:tr w:rsidR="002D7D39" w14:paraId="61AF7383" w14:textId="77777777" w:rsidTr="000621A2">
        <w:tc>
          <w:tcPr>
            <w:tcW w:w="851" w:type="pct"/>
          </w:tcPr>
          <w:p w14:paraId="25D81D53" w14:textId="77777777" w:rsidR="002D7D39" w:rsidRDefault="002D7D39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6EE9B4A5" w14:textId="77777777" w:rsidR="002D7D39" w:rsidRDefault="002D7D39" w:rsidP="006775CC">
            <w:pPr>
              <w:pStyle w:val="Compact"/>
              <w:jc w:val="right"/>
            </w:pPr>
            <w:r>
              <w:t>16.11 ± 1.74 *</w:t>
            </w:r>
          </w:p>
        </w:tc>
        <w:tc>
          <w:tcPr>
            <w:tcW w:w="914" w:type="pct"/>
          </w:tcPr>
          <w:p w14:paraId="16C40053" w14:textId="77777777" w:rsidR="002D7D39" w:rsidRDefault="002D7D39" w:rsidP="006775CC">
            <w:pPr>
              <w:pStyle w:val="Compact"/>
              <w:jc w:val="right"/>
            </w:pPr>
            <w:r>
              <w:t>3.97 ± 0.08</w:t>
            </w:r>
          </w:p>
        </w:tc>
        <w:tc>
          <w:tcPr>
            <w:tcW w:w="933" w:type="pct"/>
          </w:tcPr>
          <w:p w14:paraId="784D36A8" w14:textId="77777777" w:rsidR="002D7D39" w:rsidRDefault="002D7D39" w:rsidP="006775CC">
            <w:pPr>
              <w:pStyle w:val="Compact"/>
              <w:jc w:val="right"/>
            </w:pPr>
            <w:r>
              <w:t>12.8 ± 0.71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536C850" w14:textId="77777777" w:rsidR="002D7D39" w:rsidRDefault="002D7D39" w:rsidP="006775CC">
            <w:pPr>
              <w:pStyle w:val="Compact"/>
              <w:jc w:val="right"/>
            </w:pPr>
            <w:r>
              <w:t>7 ± 0.8</w:t>
            </w:r>
          </w:p>
        </w:tc>
      </w:tr>
      <w:tr w:rsidR="002D7D39" w14:paraId="66B0330B" w14:textId="77777777" w:rsidTr="000621A2">
        <w:tc>
          <w:tcPr>
            <w:tcW w:w="851" w:type="pct"/>
          </w:tcPr>
          <w:p w14:paraId="50D9DBDD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50D48F4A" w14:textId="77777777" w:rsidR="002D7D39" w:rsidRDefault="002D7D39" w:rsidP="006775CC">
            <w:pPr>
              <w:pStyle w:val="Compact"/>
              <w:jc w:val="right"/>
            </w:pPr>
            <w:r>
              <w:t>0.1 ± 0.03</w:t>
            </w:r>
          </w:p>
        </w:tc>
        <w:tc>
          <w:tcPr>
            <w:tcW w:w="914" w:type="pct"/>
          </w:tcPr>
          <w:p w14:paraId="0589FA34" w14:textId="77777777" w:rsidR="002D7D39" w:rsidRDefault="002D7D39" w:rsidP="006775CC">
            <w:pPr>
              <w:pStyle w:val="Compact"/>
              <w:jc w:val="right"/>
            </w:pPr>
            <w:r>
              <w:t>0.36 ± 0.04</w:t>
            </w:r>
          </w:p>
        </w:tc>
        <w:tc>
          <w:tcPr>
            <w:tcW w:w="933" w:type="pct"/>
          </w:tcPr>
          <w:p w14:paraId="19505B15" w14:textId="77777777" w:rsidR="002D7D39" w:rsidRDefault="002D7D39" w:rsidP="006775CC">
            <w:pPr>
              <w:pStyle w:val="Compact"/>
              <w:jc w:val="right"/>
            </w:pPr>
            <w:r>
              <w:t>0.59 ± 0.44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3AC30554" w14:textId="77777777" w:rsidR="002D7D39" w:rsidRDefault="002D7D39" w:rsidP="006775CC">
            <w:pPr>
              <w:pStyle w:val="Compact"/>
              <w:jc w:val="right"/>
            </w:pPr>
            <w:r>
              <w:t>0.66 ± 0.32</w:t>
            </w:r>
          </w:p>
        </w:tc>
      </w:tr>
      <w:tr w:rsidR="002D7D39" w14:paraId="6A5E9A8E" w14:textId="77777777" w:rsidTr="000621A2">
        <w:tc>
          <w:tcPr>
            <w:tcW w:w="851" w:type="pct"/>
          </w:tcPr>
          <w:p w14:paraId="59D40B35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36BEC3A6" w14:textId="77777777" w:rsidR="002D7D39" w:rsidRDefault="002D7D39" w:rsidP="006775CC">
            <w:pPr>
              <w:pStyle w:val="Compact"/>
              <w:jc w:val="right"/>
            </w:pPr>
            <w:r>
              <w:t>1.37 ± 0.34 *</w:t>
            </w:r>
          </w:p>
        </w:tc>
        <w:tc>
          <w:tcPr>
            <w:tcW w:w="914" w:type="pct"/>
          </w:tcPr>
          <w:p w14:paraId="4F649783" w14:textId="77777777" w:rsidR="002D7D39" w:rsidRDefault="002D7D39" w:rsidP="006775CC">
            <w:pPr>
              <w:pStyle w:val="Compact"/>
              <w:jc w:val="right"/>
            </w:pPr>
            <w:r>
              <w:t>2.58 ± 0.51</w:t>
            </w:r>
          </w:p>
        </w:tc>
        <w:tc>
          <w:tcPr>
            <w:tcW w:w="933" w:type="pct"/>
          </w:tcPr>
          <w:p w14:paraId="61155F1E" w14:textId="77777777" w:rsidR="002D7D39" w:rsidRDefault="002D7D39" w:rsidP="006775CC">
            <w:pPr>
              <w:pStyle w:val="Compact"/>
              <w:jc w:val="right"/>
            </w:pPr>
            <w:r>
              <w:t>2.5 ± 0.4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0BEEFCA2" w14:textId="77777777" w:rsidR="002D7D39" w:rsidRDefault="002D7D39" w:rsidP="006775CC">
            <w:pPr>
              <w:pStyle w:val="Compact"/>
              <w:jc w:val="right"/>
            </w:pPr>
            <w:r>
              <w:t>4.14 ± 1.04</w:t>
            </w:r>
          </w:p>
        </w:tc>
      </w:tr>
      <w:tr w:rsidR="002D7D39" w14:paraId="07AD7F8A" w14:textId="77777777" w:rsidTr="000621A2">
        <w:tc>
          <w:tcPr>
            <w:tcW w:w="851" w:type="pct"/>
          </w:tcPr>
          <w:p w14:paraId="4E27B74E" w14:textId="77777777" w:rsidR="002D7D39" w:rsidRDefault="002D7D39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64B011FC" w14:textId="77777777" w:rsidR="002D7D39" w:rsidRDefault="002D7D39" w:rsidP="006775CC">
            <w:pPr>
              <w:pStyle w:val="Compact"/>
              <w:jc w:val="right"/>
            </w:pPr>
            <w:r>
              <w:t>56.09 ± 2.88 *</w:t>
            </w:r>
          </w:p>
        </w:tc>
        <w:tc>
          <w:tcPr>
            <w:tcW w:w="914" w:type="pct"/>
          </w:tcPr>
          <w:p w14:paraId="51AEEAE7" w14:textId="77777777" w:rsidR="002D7D39" w:rsidRDefault="002D7D39" w:rsidP="006775CC">
            <w:pPr>
              <w:pStyle w:val="Compact"/>
              <w:jc w:val="right"/>
            </w:pPr>
            <w:r>
              <w:t>82.96 ± 1.55</w:t>
            </w:r>
          </w:p>
        </w:tc>
        <w:tc>
          <w:tcPr>
            <w:tcW w:w="933" w:type="pct"/>
          </w:tcPr>
          <w:p w14:paraId="3E769182" w14:textId="77777777" w:rsidR="002D7D39" w:rsidRDefault="002D7D39" w:rsidP="006775CC">
            <w:pPr>
              <w:pStyle w:val="Compact"/>
              <w:jc w:val="right"/>
            </w:pPr>
            <w:r>
              <w:t>69.89 ± 1.4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5B91026" w14:textId="77777777" w:rsidR="002D7D39" w:rsidRDefault="002D7D39" w:rsidP="006775CC">
            <w:pPr>
              <w:pStyle w:val="Compact"/>
              <w:jc w:val="right"/>
            </w:pPr>
            <w:r>
              <w:t>75.73 ± 2.43</w:t>
            </w:r>
          </w:p>
        </w:tc>
      </w:tr>
      <w:tr w:rsidR="002D7D39" w14:paraId="2C452B1C" w14:textId="77777777" w:rsidTr="000621A2">
        <w:tc>
          <w:tcPr>
            <w:tcW w:w="851" w:type="pct"/>
          </w:tcPr>
          <w:p w14:paraId="4875740D" w14:textId="77777777" w:rsidR="002D7D39" w:rsidRDefault="002D7D39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5CF1FEF2" w14:textId="77777777" w:rsidR="002D7D39" w:rsidRDefault="002D7D39" w:rsidP="006775CC">
            <w:pPr>
              <w:pStyle w:val="Compact"/>
              <w:jc w:val="right"/>
            </w:pPr>
            <w:r>
              <w:t>3.37 ± 0.46</w:t>
            </w:r>
          </w:p>
        </w:tc>
        <w:tc>
          <w:tcPr>
            <w:tcW w:w="914" w:type="pct"/>
          </w:tcPr>
          <w:p w14:paraId="4ACE7D27" w14:textId="77777777" w:rsidR="002D7D39" w:rsidRDefault="002D7D39" w:rsidP="006775CC">
            <w:pPr>
              <w:pStyle w:val="Compact"/>
              <w:jc w:val="right"/>
            </w:pPr>
            <w:r>
              <w:t>3.93 ± 0.92</w:t>
            </w:r>
          </w:p>
        </w:tc>
        <w:tc>
          <w:tcPr>
            <w:tcW w:w="933" w:type="pct"/>
          </w:tcPr>
          <w:p w14:paraId="6EA428F1" w14:textId="77777777" w:rsidR="002D7D39" w:rsidRDefault="002D7D39" w:rsidP="006775CC">
            <w:pPr>
              <w:pStyle w:val="Compact"/>
              <w:jc w:val="right"/>
            </w:pPr>
            <w:r>
              <w:t>3.14 ± 0.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AC39558" w14:textId="77777777" w:rsidR="002D7D39" w:rsidRDefault="002D7D39" w:rsidP="006775CC">
            <w:pPr>
              <w:pStyle w:val="Compact"/>
              <w:jc w:val="right"/>
            </w:pPr>
            <w:r>
              <w:t>2.88 ± 0.43</w:t>
            </w:r>
          </w:p>
        </w:tc>
      </w:tr>
      <w:tr w:rsidR="002D7D39" w14:paraId="15321C73" w14:textId="77777777" w:rsidTr="000621A2">
        <w:tc>
          <w:tcPr>
            <w:tcW w:w="851" w:type="pct"/>
            <w:tcBorders>
              <w:bottom w:val="single" w:sz="4" w:space="0" w:color="auto"/>
            </w:tcBorders>
          </w:tcPr>
          <w:p w14:paraId="5D48A3F6" w14:textId="77777777" w:rsidR="002D7D39" w:rsidRDefault="002D7D39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46C70A87" w14:textId="77777777" w:rsidR="002D7D39" w:rsidRDefault="002D7D39" w:rsidP="006775CC">
            <w:pPr>
              <w:pStyle w:val="Compact"/>
              <w:jc w:val="right"/>
            </w:pPr>
            <w:r>
              <w:t>0.63 ± 0.17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5CEBC80A" w14:textId="77777777" w:rsidR="002D7D39" w:rsidRDefault="002D7D39" w:rsidP="006775CC">
            <w:pPr>
              <w:pStyle w:val="Compact"/>
              <w:jc w:val="right"/>
            </w:pPr>
            <w:r>
              <w:t>0.16 ± 0.02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5C661028" w14:textId="77777777" w:rsidR="002D7D39" w:rsidRDefault="002D7D39" w:rsidP="006775CC">
            <w:pPr>
              <w:pStyle w:val="Compact"/>
              <w:jc w:val="right"/>
            </w:pPr>
            <w:r>
              <w:t>0.04 ± 0</w:t>
            </w:r>
          </w:p>
        </w:tc>
        <w:tc>
          <w:tcPr>
            <w:tcW w:w="138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86B748" w14:textId="77777777" w:rsidR="002D7D39" w:rsidRDefault="002D7D39" w:rsidP="006775CC">
            <w:pPr>
              <w:pStyle w:val="Compact"/>
              <w:jc w:val="right"/>
            </w:pPr>
            <w:r>
              <w:t>0.13 ± 0.04</w:t>
            </w:r>
          </w:p>
        </w:tc>
      </w:tr>
      <w:tr w:rsidR="002D7D39" w:rsidRPr="002D7D39" w14:paraId="0A7E13D4" w14:textId="77777777" w:rsidTr="000621A2">
        <w:tc>
          <w:tcPr>
            <w:tcW w:w="851" w:type="pct"/>
            <w:tcBorders>
              <w:top w:val="single" w:sz="4" w:space="0" w:color="auto"/>
            </w:tcBorders>
          </w:tcPr>
          <w:p w14:paraId="295D5203" w14:textId="0EABEACD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DWP</w:t>
            </w:r>
          </w:p>
        </w:tc>
        <w:tc>
          <w:tcPr>
            <w:tcW w:w="923" w:type="pct"/>
            <w:tcBorders>
              <w:top w:val="single" w:sz="4" w:space="0" w:color="auto"/>
            </w:tcBorders>
          </w:tcPr>
          <w:p w14:paraId="7C1FF33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</w:tcPr>
          <w:p w14:paraId="70C16352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  <w:tcBorders>
              <w:top w:val="single" w:sz="4" w:space="0" w:color="auto"/>
            </w:tcBorders>
          </w:tcPr>
          <w:p w14:paraId="460C3228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8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CECFBA0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D7D39" w14:paraId="61EA5C2E" w14:textId="77777777" w:rsidTr="000621A2">
        <w:tc>
          <w:tcPr>
            <w:tcW w:w="851" w:type="pct"/>
          </w:tcPr>
          <w:p w14:paraId="70F815CE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786967AF" w14:textId="77777777" w:rsidR="002D7D39" w:rsidRDefault="002D7D39" w:rsidP="006775CC">
            <w:pPr>
              <w:pStyle w:val="Compact"/>
              <w:jc w:val="right"/>
            </w:pPr>
            <w:r>
              <w:t>1.38 ± 0.38 *</w:t>
            </w:r>
          </w:p>
        </w:tc>
        <w:tc>
          <w:tcPr>
            <w:tcW w:w="914" w:type="pct"/>
          </w:tcPr>
          <w:p w14:paraId="7EBB9B7B" w14:textId="77777777" w:rsidR="002D7D39" w:rsidRDefault="002D7D39" w:rsidP="006775CC">
            <w:pPr>
              <w:pStyle w:val="Compact"/>
              <w:jc w:val="right"/>
            </w:pPr>
            <w:r>
              <w:t>0.79 ± 0.07 *</w:t>
            </w:r>
          </w:p>
        </w:tc>
        <w:tc>
          <w:tcPr>
            <w:tcW w:w="933" w:type="pct"/>
          </w:tcPr>
          <w:p w14:paraId="7E48C813" w14:textId="77777777" w:rsidR="002D7D39" w:rsidRDefault="002D7D39" w:rsidP="006775CC">
            <w:pPr>
              <w:pStyle w:val="Compact"/>
              <w:jc w:val="right"/>
            </w:pPr>
            <w:r>
              <w:t>0.61 ± 0.12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9306DA0" w14:textId="77777777" w:rsidR="002D7D39" w:rsidRDefault="002D7D39" w:rsidP="006775CC">
            <w:pPr>
              <w:pStyle w:val="Compact"/>
              <w:jc w:val="right"/>
            </w:pPr>
            <w:r>
              <w:t>8.79 ± 1.49</w:t>
            </w:r>
          </w:p>
        </w:tc>
      </w:tr>
      <w:tr w:rsidR="002D7D39" w14:paraId="20812F77" w14:textId="77777777" w:rsidTr="000621A2">
        <w:tc>
          <w:tcPr>
            <w:tcW w:w="851" w:type="pct"/>
          </w:tcPr>
          <w:p w14:paraId="6B02CE4C" w14:textId="77777777" w:rsidR="002D7D39" w:rsidRDefault="002D7D39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65B12714" w14:textId="77777777" w:rsidR="002D7D39" w:rsidRDefault="002D7D39" w:rsidP="006775CC">
            <w:pPr>
              <w:pStyle w:val="Compact"/>
              <w:jc w:val="right"/>
            </w:pPr>
            <w:r>
              <w:t>4.06 ± 1.1 *</w:t>
            </w:r>
          </w:p>
        </w:tc>
        <w:tc>
          <w:tcPr>
            <w:tcW w:w="914" w:type="pct"/>
          </w:tcPr>
          <w:p w14:paraId="583512A4" w14:textId="77777777" w:rsidR="002D7D39" w:rsidRDefault="002D7D39" w:rsidP="006775CC">
            <w:pPr>
              <w:pStyle w:val="Compact"/>
              <w:jc w:val="right"/>
            </w:pPr>
            <w:r>
              <w:t>0.33 ± 0.01 *</w:t>
            </w:r>
          </w:p>
        </w:tc>
        <w:tc>
          <w:tcPr>
            <w:tcW w:w="933" w:type="pct"/>
          </w:tcPr>
          <w:p w14:paraId="0718F865" w14:textId="77777777" w:rsidR="002D7D39" w:rsidRDefault="002D7D39" w:rsidP="006775CC">
            <w:pPr>
              <w:pStyle w:val="Compact"/>
              <w:jc w:val="right"/>
            </w:pPr>
            <w:r>
              <w:t>0.86 ± 0.15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3FDF3DC" w14:textId="77777777" w:rsidR="002D7D39" w:rsidRDefault="002D7D39" w:rsidP="006775CC">
            <w:pPr>
              <w:pStyle w:val="Compact"/>
              <w:jc w:val="right"/>
            </w:pPr>
            <w:r>
              <w:t>9.91 ± 1.31</w:t>
            </w:r>
          </w:p>
        </w:tc>
      </w:tr>
      <w:tr w:rsidR="002D7D39" w14:paraId="52855E4E" w14:textId="77777777" w:rsidTr="000621A2">
        <w:tc>
          <w:tcPr>
            <w:tcW w:w="851" w:type="pct"/>
          </w:tcPr>
          <w:p w14:paraId="784D49D9" w14:textId="77777777" w:rsidR="002D7D39" w:rsidRDefault="002D7D39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4816FCD9" w14:textId="77777777" w:rsidR="002D7D39" w:rsidRDefault="002D7D39" w:rsidP="006775CC">
            <w:pPr>
              <w:pStyle w:val="Compact"/>
              <w:jc w:val="right"/>
            </w:pPr>
            <w:r>
              <w:t>11.53 ± 1.44</w:t>
            </w:r>
          </w:p>
        </w:tc>
        <w:tc>
          <w:tcPr>
            <w:tcW w:w="914" w:type="pct"/>
          </w:tcPr>
          <w:p w14:paraId="34EEE3C7" w14:textId="77777777" w:rsidR="002D7D39" w:rsidRDefault="002D7D39" w:rsidP="006775CC">
            <w:pPr>
              <w:pStyle w:val="Compact"/>
              <w:jc w:val="right"/>
            </w:pPr>
            <w:r>
              <w:t>9.36 ± 1.09</w:t>
            </w:r>
          </w:p>
        </w:tc>
        <w:tc>
          <w:tcPr>
            <w:tcW w:w="933" w:type="pct"/>
          </w:tcPr>
          <w:p w14:paraId="4BA5260E" w14:textId="77777777" w:rsidR="002D7D39" w:rsidRDefault="002D7D39" w:rsidP="006775CC">
            <w:pPr>
              <w:pStyle w:val="Compact"/>
              <w:jc w:val="right"/>
            </w:pPr>
            <w:r>
              <w:t>18.88 ± 10.4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19B1BBFB" w14:textId="77777777" w:rsidR="002D7D39" w:rsidRDefault="002D7D39" w:rsidP="006775CC">
            <w:pPr>
              <w:pStyle w:val="Compact"/>
              <w:jc w:val="right"/>
            </w:pPr>
            <w:r>
              <w:t>7.74 ± 2.81</w:t>
            </w:r>
          </w:p>
        </w:tc>
      </w:tr>
      <w:tr w:rsidR="002D7D39" w14:paraId="125B2319" w14:textId="77777777" w:rsidTr="000621A2">
        <w:tc>
          <w:tcPr>
            <w:tcW w:w="851" w:type="pct"/>
          </w:tcPr>
          <w:p w14:paraId="7B097AD8" w14:textId="77777777" w:rsidR="002D7D39" w:rsidRDefault="002D7D39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35BAA4D5" w14:textId="77777777" w:rsidR="002D7D39" w:rsidRDefault="002D7D39" w:rsidP="006775CC">
            <w:pPr>
              <w:pStyle w:val="Compact"/>
              <w:jc w:val="right"/>
            </w:pPr>
            <w:r>
              <w:t>22.26 ± 2 *</w:t>
            </w:r>
          </w:p>
        </w:tc>
        <w:tc>
          <w:tcPr>
            <w:tcW w:w="914" w:type="pct"/>
          </w:tcPr>
          <w:p w14:paraId="54525CAA" w14:textId="77777777" w:rsidR="002D7D39" w:rsidRDefault="002D7D39" w:rsidP="006775CC">
            <w:pPr>
              <w:pStyle w:val="Compact"/>
              <w:jc w:val="right"/>
            </w:pPr>
            <w:r>
              <w:t>10.7 ± 1.54 *</w:t>
            </w:r>
          </w:p>
        </w:tc>
        <w:tc>
          <w:tcPr>
            <w:tcW w:w="933" w:type="pct"/>
          </w:tcPr>
          <w:p w14:paraId="76B9C510" w14:textId="77777777" w:rsidR="002D7D39" w:rsidRDefault="002D7D39" w:rsidP="006775CC">
            <w:pPr>
              <w:pStyle w:val="Compact"/>
              <w:jc w:val="right"/>
            </w:pPr>
            <w:r>
              <w:t>10.55 ± 1.35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4FC9F8D0" w14:textId="77777777" w:rsidR="002D7D39" w:rsidRDefault="002D7D39" w:rsidP="006775CC">
            <w:pPr>
              <w:pStyle w:val="Compact"/>
              <w:jc w:val="right"/>
            </w:pPr>
            <w:r>
              <w:t>30.92 ± 3.15</w:t>
            </w:r>
          </w:p>
        </w:tc>
      </w:tr>
      <w:tr w:rsidR="002D7D39" w14:paraId="62EA1FE6" w14:textId="77777777" w:rsidTr="000621A2">
        <w:tc>
          <w:tcPr>
            <w:tcW w:w="851" w:type="pct"/>
          </w:tcPr>
          <w:p w14:paraId="33D41D70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6B7A1605" w14:textId="77777777" w:rsidR="002D7D39" w:rsidRDefault="002D7D39" w:rsidP="006775CC">
            <w:pPr>
              <w:pStyle w:val="Compact"/>
              <w:jc w:val="right"/>
            </w:pPr>
            <w:r>
              <w:t>0.76 ± 0.32</w:t>
            </w:r>
          </w:p>
        </w:tc>
        <w:tc>
          <w:tcPr>
            <w:tcW w:w="914" w:type="pct"/>
          </w:tcPr>
          <w:p w14:paraId="45ABB0D5" w14:textId="77777777" w:rsidR="002D7D39" w:rsidRDefault="002D7D39" w:rsidP="006775CC">
            <w:pPr>
              <w:pStyle w:val="Compact"/>
              <w:jc w:val="right"/>
            </w:pPr>
            <w:r>
              <w:t>0.87 ± 0.32</w:t>
            </w:r>
          </w:p>
        </w:tc>
        <w:tc>
          <w:tcPr>
            <w:tcW w:w="933" w:type="pct"/>
          </w:tcPr>
          <w:p w14:paraId="66ABAE53" w14:textId="77777777" w:rsidR="002D7D39" w:rsidRDefault="002D7D39" w:rsidP="006775CC">
            <w:pPr>
              <w:pStyle w:val="Compact"/>
              <w:jc w:val="right"/>
            </w:pPr>
            <w:r>
              <w:t>1.18 ± 0.53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34B82E9" w14:textId="77777777" w:rsidR="002D7D39" w:rsidRDefault="002D7D39" w:rsidP="006775CC">
            <w:pPr>
              <w:pStyle w:val="Compact"/>
              <w:jc w:val="right"/>
            </w:pPr>
            <w:r>
              <w:t>1.21 ± 0.33</w:t>
            </w:r>
          </w:p>
        </w:tc>
      </w:tr>
      <w:tr w:rsidR="002D7D39" w14:paraId="0BF99549" w14:textId="77777777" w:rsidTr="000621A2">
        <w:tc>
          <w:tcPr>
            <w:tcW w:w="851" w:type="pct"/>
          </w:tcPr>
          <w:p w14:paraId="299F6378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62B7CE74" w14:textId="77777777" w:rsidR="002D7D39" w:rsidRDefault="002D7D39" w:rsidP="006775CC">
            <w:pPr>
              <w:pStyle w:val="Compact"/>
              <w:jc w:val="right"/>
            </w:pPr>
            <w:r>
              <w:t>2.35 ± 0.33</w:t>
            </w:r>
          </w:p>
        </w:tc>
        <w:tc>
          <w:tcPr>
            <w:tcW w:w="914" w:type="pct"/>
          </w:tcPr>
          <w:p w14:paraId="40782C81" w14:textId="77777777" w:rsidR="002D7D39" w:rsidRDefault="002D7D39" w:rsidP="006775CC">
            <w:pPr>
              <w:pStyle w:val="Compact"/>
              <w:jc w:val="right"/>
            </w:pPr>
            <w:r>
              <w:t>3.66 ± 0.85</w:t>
            </w:r>
          </w:p>
        </w:tc>
        <w:tc>
          <w:tcPr>
            <w:tcW w:w="933" w:type="pct"/>
          </w:tcPr>
          <w:p w14:paraId="5D502E13" w14:textId="77777777" w:rsidR="002D7D39" w:rsidRDefault="002D7D39" w:rsidP="006775CC">
            <w:pPr>
              <w:pStyle w:val="Compact"/>
              <w:jc w:val="right"/>
            </w:pPr>
            <w:r>
              <w:t>4.96 ± 1.11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804673E" w14:textId="77777777" w:rsidR="002D7D39" w:rsidRDefault="002D7D39" w:rsidP="006775CC">
            <w:pPr>
              <w:pStyle w:val="Compact"/>
              <w:jc w:val="right"/>
            </w:pPr>
            <w:r>
              <w:t>2.47 ± 0.26</w:t>
            </w:r>
          </w:p>
        </w:tc>
      </w:tr>
      <w:tr w:rsidR="002D7D39" w14:paraId="0E98EEFD" w14:textId="77777777" w:rsidTr="000621A2">
        <w:tc>
          <w:tcPr>
            <w:tcW w:w="851" w:type="pct"/>
          </w:tcPr>
          <w:p w14:paraId="4ABB7341" w14:textId="77777777" w:rsidR="002D7D39" w:rsidRDefault="002D7D39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14417070" w14:textId="77777777" w:rsidR="002D7D39" w:rsidRDefault="002D7D39" w:rsidP="006775CC">
            <w:pPr>
              <w:pStyle w:val="Compact"/>
              <w:jc w:val="right"/>
            </w:pPr>
            <w:r>
              <w:t>55.56 ± 2.55</w:t>
            </w:r>
          </w:p>
        </w:tc>
        <w:tc>
          <w:tcPr>
            <w:tcW w:w="914" w:type="pct"/>
          </w:tcPr>
          <w:p w14:paraId="2D83463D" w14:textId="77777777" w:rsidR="002D7D39" w:rsidRDefault="002D7D39" w:rsidP="006775CC">
            <w:pPr>
              <w:pStyle w:val="Compact"/>
              <w:jc w:val="right"/>
            </w:pPr>
            <w:r>
              <w:t>71.02 ± 2.08 *</w:t>
            </w:r>
          </w:p>
        </w:tc>
        <w:tc>
          <w:tcPr>
            <w:tcW w:w="933" w:type="pct"/>
          </w:tcPr>
          <w:p w14:paraId="202A6BED" w14:textId="77777777" w:rsidR="002D7D39" w:rsidRDefault="002D7D39" w:rsidP="006775CC">
            <w:pPr>
              <w:pStyle w:val="Compact"/>
              <w:jc w:val="right"/>
            </w:pPr>
            <w:r>
              <w:t>58.9 ± 9.08 *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167B2DCE" w14:textId="77777777" w:rsidR="002D7D39" w:rsidRDefault="002D7D39" w:rsidP="006775CC">
            <w:pPr>
              <w:pStyle w:val="Compact"/>
              <w:jc w:val="right"/>
            </w:pPr>
            <w:r>
              <w:t>33.19 ± 3.36</w:t>
            </w:r>
          </w:p>
        </w:tc>
      </w:tr>
      <w:tr w:rsidR="002D7D39" w14:paraId="04ABFE4C" w14:textId="77777777" w:rsidTr="000621A2">
        <w:tc>
          <w:tcPr>
            <w:tcW w:w="851" w:type="pct"/>
          </w:tcPr>
          <w:p w14:paraId="6DC9A354" w14:textId="77777777" w:rsidR="002D7D39" w:rsidRDefault="002D7D39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6B8BAE19" w14:textId="77777777" w:rsidR="002D7D39" w:rsidRDefault="002D7D39" w:rsidP="006775CC">
            <w:pPr>
              <w:pStyle w:val="Compact"/>
              <w:jc w:val="right"/>
            </w:pPr>
            <w:r>
              <w:t>1.52 ± 0.21 *</w:t>
            </w:r>
          </w:p>
        </w:tc>
        <w:tc>
          <w:tcPr>
            <w:tcW w:w="914" w:type="pct"/>
          </w:tcPr>
          <w:p w14:paraId="68A2D42A" w14:textId="77777777" w:rsidR="002D7D39" w:rsidRDefault="002D7D39" w:rsidP="006775CC">
            <w:pPr>
              <w:pStyle w:val="Compact"/>
              <w:jc w:val="right"/>
            </w:pPr>
            <w:r>
              <w:t>3.16 ± 0.46</w:t>
            </w:r>
          </w:p>
        </w:tc>
        <w:tc>
          <w:tcPr>
            <w:tcW w:w="933" w:type="pct"/>
          </w:tcPr>
          <w:p w14:paraId="49B23C6E" w14:textId="77777777" w:rsidR="002D7D39" w:rsidRDefault="002D7D39" w:rsidP="006775CC">
            <w:pPr>
              <w:pStyle w:val="Compact"/>
              <w:jc w:val="right"/>
            </w:pPr>
            <w:r>
              <w:t>3.95 ± 0.93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55C51463" w14:textId="77777777" w:rsidR="002D7D39" w:rsidRDefault="002D7D39" w:rsidP="006775CC">
            <w:pPr>
              <w:pStyle w:val="Compact"/>
              <w:jc w:val="right"/>
            </w:pPr>
            <w:r>
              <w:t>5.18 ± 0.31</w:t>
            </w:r>
          </w:p>
        </w:tc>
      </w:tr>
      <w:tr w:rsidR="002D7D39" w14:paraId="3DE01048" w14:textId="77777777" w:rsidTr="000621A2">
        <w:tc>
          <w:tcPr>
            <w:tcW w:w="851" w:type="pct"/>
            <w:tcBorders>
              <w:bottom w:val="single" w:sz="4" w:space="0" w:color="auto"/>
            </w:tcBorders>
          </w:tcPr>
          <w:p w14:paraId="2F09F84F" w14:textId="77777777" w:rsidR="002D7D39" w:rsidRDefault="002D7D39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2C87CB03" w14:textId="77777777" w:rsidR="002D7D39" w:rsidRDefault="002D7D39" w:rsidP="006775CC">
            <w:pPr>
              <w:pStyle w:val="Compact"/>
              <w:jc w:val="right"/>
            </w:pPr>
            <w:r>
              <w:t>0.58 ± 0.08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70840389" w14:textId="77777777" w:rsidR="002D7D39" w:rsidRDefault="002D7D39" w:rsidP="006775CC">
            <w:pPr>
              <w:pStyle w:val="Compact"/>
              <w:jc w:val="right"/>
            </w:pPr>
            <w:r>
              <w:t>0.11 ± 0.02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1388899F" w14:textId="77777777" w:rsidR="002D7D39" w:rsidRDefault="002D7D39" w:rsidP="006775CC">
            <w:pPr>
              <w:pStyle w:val="Compact"/>
              <w:jc w:val="right"/>
            </w:pPr>
            <w:r>
              <w:t>0.11 ± 0.03</w:t>
            </w:r>
          </w:p>
        </w:tc>
        <w:tc>
          <w:tcPr>
            <w:tcW w:w="138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144D22" w14:textId="77777777" w:rsidR="002D7D39" w:rsidRDefault="002D7D39" w:rsidP="006775CC">
            <w:pPr>
              <w:pStyle w:val="Compact"/>
              <w:jc w:val="right"/>
            </w:pPr>
            <w:r>
              <w:t>0.59 ± 0.06</w:t>
            </w:r>
          </w:p>
        </w:tc>
      </w:tr>
      <w:tr w:rsidR="002D7D39" w:rsidRPr="002D7D39" w14:paraId="673E3AA8" w14:textId="77777777" w:rsidTr="000621A2">
        <w:tc>
          <w:tcPr>
            <w:tcW w:w="851" w:type="pct"/>
            <w:tcBorders>
              <w:top w:val="single" w:sz="4" w:space="0" w:color="auto"/>
            </w:tcBorders>
          </w:tcPr>
          <w:p w14:paraId="3455C205" w14:textId="724DF82E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  <w:r w:rsidRPr="002D7D39">
              <w:rPr>
                <w:b/>
                <w:bCs/>
              </w:rPr>
              <w:t>SR</w:t>
            </w:r>
          </w:p>
        </w:tc>
        <w:tc>
          <w:tcPr>
            <w:tcW w:w="923" w:type="pct"/>
            <w:tcBorders>
              <w:top w:val="single" w:sz="4" w:space="0" w:color="auto"/>
            </w:tcBorders>
          </w:tcPr>
          <w:p w14:paraId="5900FA07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14" w:type="pct"/>
            <w:tcBorders>
              <w:top w:val="single" w:sz="4" w:space="0" w:color="auto"/>
            </w:tcBorders>
          </w:tcPr>
          <w:p w14:paraId="1584D1EF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33" w:type="pct"/>
            <w:tcBorders>
              <w:top w:val="single" w:sz="4" w:space="0" w:color="auto"/>
            </w:tcBorders>
          </w:tcPr>
          <w:p w14:paraId="23768D2D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8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612B88A" w14:textId="77777777" w:rsidR="002D7D39" w:rsidRPr="002D7D39" w:rsidRDefault="002D7D39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2D7D39" w14:paraId="11DB74D3" w14:textId="77777777" w:rsidTr="000621A2">
        <w:tc>
          <w:tcPr>
            <w:tcW w:w="851" w:type="pct"/>
          </w:tcPr>
          <w:p w14:paraId="6402E2F7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23" w:type="pct"/>
          </w:tcPr>
          <w:p w14:paraId="5DCA03B5" w14:textId="77777777" w:rsidR="002D7D39" w:rsidRDefault="002D7D39" w:rsidP="006775CC">
            <w:pPr>
              <w:pStyle w:val="Compact"/>
              <w:jc w:val="right"/>
            </w:pPr>
            <w:r>
              <w:t>0.31 ± 0.09</w:t>
            </w:r>
          </w:p>
        </w:tc>
        <w:tc>
          <w:tcPr>
            <w:tcW w:w="914" w:type="pct"/>
          </w:tcPr>
          <w:p w14:paraId="29FD18C3" w14:textId="77777777" w:rsidR="002D7D39" w:rsidRDefault="002D7D39" w:rsidP="006775CC">
            <w:pPr>
              <w:pStyle w:val="Compact"/>
              <w:jc w:val="right"/>
            </w:pPr>
            <w:r>
              <w:t>1.24 ± 0.24</w:t>
            </w:r>
          </w:p>
        </w:tc>
        <w:tc>
          <w:tcPr>
            <w:tcW w:w="933" w:type="pct"/>
          </w:tcPr>
          <w:p w14:paraId="6DABBACB" w14:textId="77777777" w:rsidR="002D7D39" w:rsidRDefault="002D7D39" w:rsidP="006775CC">
            <w:pPr>
              <w:pStyle w:val="Compact"/>
              <w:jc w:val="right"/>
            </w:pPr>
            <w:r>
              <w:t>1.66 ± 0.34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7029E24C" w14:textId="77777777" w:rsidR="002D7D39" w:rsidRDefault="002D7D39" w:rsidP="006775CC">
            <w:pPr>
              <w:pStyle w:val="Compact"/>
              <w:jc w:val="right"/>
            </w:pPr>
            <w:r>
              <w:t>2.18 ± 1.37</w:t>
            </w:r>
          </w:p>
        </w:tc>
      </w:tr>
      <w:tr w:rsidR="002D7D39" w14:paraId="108060DB" w14:textId="77777777" w:rsidTr="000621A2">
        <w:tc>
          <w:tcPr>
            <w:tcW w:w="851" w:type="pct"/>
          </w:tcPr>
          <w:p w14:paraId="243E222E" w14:textId="77777777" w:rsidR="002D7D39" w:rsidRDefault="002D7D39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23" w:type="pct"/>
          </w:tcPr>
          <w:p w14:paraId="7EB20238" w14:textId="77777777" w:rsidR="002D7D39" w:rsidRDefault="002D7D39" w:rsidP="006775CC">
            <w:pPr>
              <w:pStyle w:val="Compact"/>
              <w:jc w:val="right"/>
            </w:pPr>
            <w:r>
              <w:t>0.3 ± 0.05</w:t>
            </w:r>
          </w:p>
        </w:tc>
        <w:tc>
          <w:tcPr>
            <w:tcW w:w="914" w:type="pct"/>
          </w:tcPr>
          <w:p w14:paraId="0E0C1170" w14:textId="77777777" w:rsidR="002D7D39" w:rsidRDefault="002D7D39" w:rsidP="006775CC">
            <w:pPr>
              <w:pStyle w:val="Compact"/>
              <w:jc w:val="right"/>
            </w:pPr>
            <w:r>
              <w:t>1.03 ± 0.54</w:t>
            </w:r>
          </w:p>
        </w:tc>
        <w:tc>
          <w:tcPr>
            <w:tcW w:w="933" w:type="pct"/>
          </w:tcPr>
          <w:p w14:paraId="0005A92B" w14:textId="77777777" w:rsidR="002D7D39" w:rsidRDefault="002D7D39" w:rsidP="006775CC">
            <w:pPr>
              <w:pStyle w:val="Compact"/>
              <w:jc w:val="right"/>
            </w:pPr>
            <w:r>
              <w:t>0.38 ± 0.03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743781ED" w14:textId="77777777" w:rsidR="002D7D39" w:rsidRDefault="002D7D39" w:rsidP="006775CC">
            <w:pPr>
              <w:pStyle w:val="Compact"/>
              <w:jc w:val="right"/>
            </w:pPr>
            <w:r>
              <w:t>0.17 ± 0.02</w:t>
            </w:r>
          </w:p>
        </w:tc>
      </w:tr>
      <w:tr w:rsidR="002D7D39" w14:paraId="7D9FD1C2" w14:textId="77777777" w:rsidTr="000621A2">
        <w:tc>
          <w:tcPr>
            <w:tcW w:w="851" w:type="pct"/>
          </w:tcPr>
          <w:p w14:paraId="18571810" w14:textId="77777777" w:rsidR="002D7D39" w:rsidRDefault="002D7D39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23" w:type="pct"/>
          </w:tcPr>
          <w:p w14:paraId="6042EEA9" w14:textId="77777777" w:rsidR="002D7D39" w:rsidRDefault="002D7D39" w:rsidP="006775CC">
            <w:pPr>
              <w:pStyle w:val="Compact"/>
              <w:jc w:val="right"/>
            </w:pPr>
            <w:r>
              <w:t>36.81 ± 7.51</w:t>
            </w:r>
          </w:p>
        </w:tc>
        <w:tc>
          <w:tcPr>
            <w:tcW w:w="914" w:type="pct"/>
          </w:tcPr>
          <w:p w14:paraId="02CAA2DD" w14:textId="77777777" w:rsidR="002D7D39" w:rsidRDefault="002D7D39" w:rsidP="006775CC">
            <w:pPr>
              <w:pStyle w:val="Compact"/>
              <w:jc w:val="right"/>
            </w:pPr>
            <w:r>
              <w:t>43.72 ± 6.42</w:t>
            </w:r>
          </w:p>
        </w:tc>
        <w:tc>
          <w:tcPr>
            <w:tcW w:w="933" w:type="pct"/>
          </w:tcPr>
          <w:p w14:paraId="32D6A71E" w14:textId="77777777" w:rsidR="002D7D39" w:rsidRDefault="002D7D39" w:rsidP="006775CC">
            <w:pPr>
              <w:pStyle w:val="Compact"/>
              <w:jc w:val="right"/>
            </w:pPr>
            <w:r>
              <w:t>38.67 ± 7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6FD5F188" w14:textId="77777777" w:rsidR="002D7D39" w:rsidRDefault="002D7D39" w:rsidP="006775CC">
            <w:pPr>
              <w:pStyle w:val="Compact"/>
              <w:jc w:val="right"/>
            </w:pPr>
            <w:r>
              <w:t>33.89 ± 9.83</w:t>
            </w:r>
          </w:p>
        </w:tc>
      </w:tr>
      <w:tr w:rsidR="002D7D39" w14:paraId="2F4E6F65" w14:textId="77777777" w:rsidTr="000621A2">
        <w:tc>
          <w:tcPr>
            <w:tcW w:w="851" w:type="pct"/>
          </w:tcPr>
          <w:p w14:paraId="46149145" w14:textId="77777777" w:rsidR="002D7D39" w:rsidRDefault="002D7D39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23" w:type="pct"/>
          </w:tcPr>
          <w:p w14:paraId="1E15DA50" w14:textId="77777777" w:rsidR="002D7D39" w:rsidRDefault="002D7D39" w:rsidP="006775CC">
            <w:pPr>
              <w:pStyle w:val="Compact"/>
              <w:jc w:val="right"/>
            </w:pPr>
            <w:r>
              <w:t>17.24 ± 4.14</w:t>
            </w:r>
          </w:p>
        </w:tc>
        <w:tc>
          <w:tcPr>
            <w:tcW w:w="914" w:type="pct"/>
          </w:tcPr>
          <w:p w14:paraId="4764E529" w14:textId="77777777" w:rsidR="002D7D39" w:rsidRDefault="002D7D39" w:rsidP="006775CC">
            <w:pPr>
              <w:pStyle w:val="Compact"/>
              <w:jc w:val="right"/>
            </w:pPr>
            <w:r>
              <w:t>14.49 ± 2.04</w:t>
            </w:r>
          </w:p>
        </w:tc>
        <w:tc>
          <w:tcPr>
            <w:tcW w:w="933" w:type="pct"/>
          </w:tcPr>
          <w:p w14:paraId="04B83548" w14:textId="77777777" w:rsidR="002D7D39" w:rsidRDefault="002D7D39" w:rsidP="006775CC">
            <w:pPr>
              <w:pStyle w:val="Compact"/>
              <w:jc w:val="right"/>
            </w:pPr>
            <w:r>
              <w:t>27 ± 3.64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9E0C766" w14:textId="77777777" w:rsidR="002D7D39" w:rsidRDefault="002D7D39" w:rsidP="006775CC">
            <w:pPr>
              <w:pStyle w:val="Compact"/>
              <w:jc w:val="right"/>
            </w:pPr>
            <w:r>
              <w:t>17.71 ± 5.26</w:t>
            </w:r>
          </w:p>
        </w:tc>
      </w:tr>
      <w:tr w:rsidR="002D7D39" w14:paraId="75EF8639" w14:textId="77777777" w:rsidTr="000621A2">
        <w:tc>
          <w:tcPr>
            <w:tcW w:w="851" w:type="pct"/>
          </w:tcPr>
          <w:p w14:paraId="75E62C7C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23" w:type="pct"/>
          </w:tcPr>
          <w:p w14:paraId="1A458D35" w14:textId="77777777" w:rsidR="002D7D39" w:rsidRDefault="002D7D39" w:rsidP="006775CC">
            <w:pPr>
              <w:pStyle w:val="Compact"/>
              <w:jc w:val="right"/>
            </w:pPr>
            <w:r>
              <w:t>1.81 ± 0.79</w:t>
            </w:r>
          </w:p>
        </w:tc>
        <w:tc>
          <w:tcPr>
            <w:tcW w:w="914" w:type="pct"/>
          </w:tcPr>
          <w:p w14:paraId="7946DCFA" w14:textId="77777777" w:rsidR="002D7D39" w:rsidRDefault="002D7D39" w:rsidP="006775CC">
            <w:pPr>
              <w:pStyle w:val="Compact"/>
              <w:jc w:val="right"/>
            </w:pPr>
            <w:r>
              <w:t>2.55 ± 0.35</w:t>
            </w:r>
          </w:p>
        </w:tc>
        <w:tc>
          <w:tcPr>
            <w:tcW w:w="933" w:type="pct"/>
          </w:tcPr>
          <w:p w14:paraId="2E9861E6" w14:textId="77777777" w:rsidR="002D7D39" w:rsidRDefault="002D7D39" w:rsidP="006775CC">
            <w:pPr>
              <w:pStyle w:val="Compact"/>
              <w:jc w:val="right"/>
            </w:pPr>
            <w:r>
              <w:t>2.33 ± 0.46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6F090CB" w14:textId="77777777" w:rsidR="002D7D39" w:rsidRDefault="002D7D39" w:rsidP="006775CC">
            <w:pPr>
              <w:pStyle w:val="Compact"/>
              <w:jc w:val="right"/>
            </w:pPr>
            <w:r>
              <w:t>2.56 ± 0.89</w:t>
            </w:r>
          </w:p>
        </w:tc>
      </w:tr>
      <w:tr w:rsidR="002D7D39" w14:paraId="53481C36" w14:textId="77777777" w:rsidTr="000621A2">
        <w:tc>
          <w:tcPr>
            <w:tcW w:w="851" w:type="pct"/>
          </w:tcPr>
          <w:p w14:paraId="0AE7F224" w14:textId="77777777" w:rsidR="002D7D39" w:rsidRDefault="002D7D39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23" w:type="pct"/>
          </w:tcPr>
          <w:p w14:paraId="7F40FDD5" w14:textId="77777777" w:rsidR="002D7D39" w:rsidRDefault="002D7D39" w:rsidP="006775CC">
            <w:pPr>
              <w:pStyle w:val="Compact"/>
              <w:jc w:val="right"/>
            </w:pPr>
            <w:r>
              <w:t>0.42 ± 0.19</w:t>
            </w:r>
          </w:p>
        </w:tc>
        <w:tc>
          <w:tcPr>
            <w:tcW w:w="914" w:type="pct"/>
          </w:tcPr>
          <w:p w14:paraId="7B56C6E7" w14:textId="77777777" w:rsidR="002D7D39" w:rsidRDefault="002D7D39" w:rsidP="006775CC">
            <w:pPr>
              <w:pStyle w:val="Compact"/>
              <w:jc w:val="right"/>
            </w:pPr>
            <w:r>
              <w:t>0.51 ± 0.15</w:t>
            </w:r>
          </w:p>
        </w:tc>
        <w:tc>
          <w:tcPr>
            <w:tcW w:w="933" w:type="pct"/>
          </w:tcPr>
          <w:p w14:paraId="4B199184" w14:textId="77777777" w:rsidR="002D7D39" w:rsidRDefault="002D7D39" w:rsidP="006775CC">
            <w:pPr>
              <w:pStyle w:val="Compact"/>
              <w:jc w:val="right"/>
            </w:pPr>
            <w:r>
              <w:t>1.25 ± 0.52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2EF049B3" w14:textId="77777777" w:rsidR="002D7D39" w:rsidRDefault="002D7D39" w:rsidP="006775CC">
            <w:pPr>
              <w:pStyle w:val="Compact"/>
              <w:jc w:val="right"/>
            </w:pPr>
            <w:r>
              <w:t>1.44 ± 0.32</w:t>
            </w:r>
          </w:p>
        </w:tc>
      </w:tr>
      <w:tr w:rsidR="002D7D39" w14:paraId="368D8FD8" w14:textId="77777777" w:rsidTr="000621A2">
        <w:tc>
          <w:tcPr>
            <w:tcW w:w="851" w:type="pct"/>
          </w:tcPr>
          <w:p w14:paraId="13790FC8" w14:textId="77777777" w:rsidR="002D7D39" w:rsidRDefault="002D7D39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23" w:type="pct"/>
          </w:tcPr>
          <w:p w14:paraId="265F1A57" w14:textId="77777777" w:rsidR="002D7D39" w:rsidRDefault="002D7D39" w:rsidP="006775CC">
            <w:pPr>
              <w:pStyle w:val="Compact"/>
              <w:jc w:val="right"/>
            </w:pPr>
            <w:r>
              <w:t>42.7 ± 8.42</w:t>
            </w:r>
          </w:p>
        </w:tc>
        <w:tc>
          <w:tcPr>
            <w:tcW w:w="914" w:type="pct"/>
          </w:tcPr>
          <w:p w14:paraId="2982354D" w14:textId="77777777" w:rsidR="002D7D39" w:rsidRDefault="002D7D39" w:rsidP="006775CC">
            <w:pPr>
              <w:pStyle w:val="Compact"/>
              <w:jc w:val="right"/>
            </w:pPr>
            <w:r>
              <w:t>36.06 ± 5.64</w:t>
            </w:r>
          </w:p>
        </w:tc>
        <w:tc>
          <w:tcPr>
            <w:tcW w:w="933" w:type="pct"/>
          </w:tcPr>
          <w:p w14:paraId="03439F92" w14:textId="77777777" w:rsidR="002D7D39" w:rsidRDefault="002D7D39" w:rsidP="006775CC">
            <w:pPr>
              <w:pStyle w:val="Compact"/>
              <w:jc w:val="right"/>
            </w:pPr>
            <w:r>
              <w:t>28.39 ± 4.3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544D5A49" w14:textId="77777777" w:rsidR="002D7D39" w:rsidRDefault="002D7D39" w:rsidP="006775CC">
            <w:pPr>
              <w:pStyle w:val="Compact"/>
              <w:jc w:val="right"/>
            </w:pPr>
            <w:r>
              <w:t>40.32 ± 11.73</w:t>
            </w:r>
          </w:p>
        </w:tc>
      </w:tr>
      <w:tr w:rsidR="002D7D39" w14:paraId="3CB9D461" w14:textId="77777777" w:rsidTr="000621A2">
        <w:tc>
          <w:tcPr>
            <w:tcW w:w="851" w:type="pct"/>
          </w:tcPr>
          <w:p w14:paraId="375520FA" w14:textId="77777777" w:rsidR="002D7D39" w:rsidRDefault="002D7D39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23" w:type="pct"/>
          </w:tcPr>
          <w:p w14:paraId="57DEFA8C" w14:textId="77777777" w:rsidR="002D7D39" w:rsidRDefault="002D7D39" w:rsidP="006775CC">
            <w:pPr>
              <w:pStyle w:val="Compact"/>
              <w:jc w:val="right"/>
            </w:pPr>
            <w:r>
              <w:t>0.25 ± 0.15</w:t>
            </w:r>
          </w:p>
        </w:tc>
        <w:tc>
          <w:tcPr>
            <w:tcW w:w="914" w:type="pct"/>
          </w:tcPr>
          <w:p w14:paraId="203EC3FF" w14:textId="77777777" w:rsidR="002D7D39" w:rsidRDefault="002D7D39" w:rsidP="006775CC">
            <w:pPr>
              <w:pStyle w:val="Compact"/>
              <w:jc w:val="right"/>
            </w:pPr>
            <w:r>
              <w:t>0.26 ± 0.07</w:t>
            </w:r>
          </w:p>
        </w:tc>
        <w:tc>
          <w:tcPr>
            <w:tcW w:w="933" w:type="pct"/>
          </w:tcPr>
          <w:p w14:paraId="22F1E023" w14:textId="77777777" w:rsidR="002D7D39" w:rsidRDefault="002D7D39" w:rsidP="006775CC">
            <w:pPr>
              <w:pStyle w:val="Compact"/>
              <w:jc w:val="right"/>
            </w:pPr>
            <w:r>
              <w:t>0.22 ± 0.05</w:t>
            </w:r>
          </w:p>
        </w:tc>
        <w:tc>
          <w:tcPr>
            <w:tcW w:w="1380" w:type="pct"/>
            <w:shd w:val="clear" w:color="auto" w:fill="D9D9D9" w:themeFill="background1" w:themeFillShade="D9"/>
          </w:tcPr>
          <w:p w14:paraId="343051AB" w14:textId="77777777" w:rsidR="002D7D39" w:rsidRDefault="002D7D39" w:rsidP="006775CC">
            <w:pPr>
              <w:pStyle w:val="Compact"/>
              <w:jc w:val="right"/>
            </w:pPr>
            <w:r>
              <w:t>1.54 ± 1.01</w:t>
            </w:r>
          </w:p>
        </w:tc>
      </w:tr>
      <w:tr w:rsidR="002D7D39" w14:paraId="4B8FCE6B" w14:textId="77777777" w:rsidTr="000621A2">
        <w:tc>
          <w:tcPr>
            <w:tcW w:w="851" w:type="pct"/>
            <w:tcBorders>
              <w:bottom w:val="single" w:sz="4" w:space="0" w:color="auto"/>
            </w:tcBorders>
          </w:tcPr>
          <w:p w14:paraId="0EA1ED24" w14:textId="77777777" w:rsidR="002D7D39" w:rsidRDefault="002D7D39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23" w:type="pct"/>
            <w:tcBorders>
              <w:bottom w:val="single" w:sz="4" w:space="0" w:color="auto"/>
            </w:tcBorders>
          </w:tcPr>
          <w:p w14:paraId="75133C1E" w14:textId="77777777" w:rsidR="002D7D39" w:rsidRDefault="002D7D39" w:rsidP="006775CC">
            <w:pPr>
              <w:pStyle w:val="Compact"/>
              <w:jc w:val="right"/>
            </w:pPr>
            <w:r>
              <w:t>0.16 ± 0.05</w:t>
            </w:r>
          </w:p>
        </w:tc>
        <w:tc>
          <w:tcPr>
            <w:tcW w:w="914" w:type="pct"/>
            <w:tcBorders>
              <w:bottom w:val="single" w:sz="4" w:space="0" w:color="auto"/>
            </w:tcBorders>
          </w:tcPr>
          <w:p w14:paraId="7DF63405" w14:textId="77777777" w:rsidR="002D7D39" w:rsidRDefault="002D7D39" w:rsidP="006775CC">
            <w:pPr>
              <w:pStyle w:val="Compact"/>
              <w:jc w:val="right"/>
            </w:pPr>
            <w:r>
              <w:t>0.13 ± 0.03</w:t>
            </w:r>
          </w:p>
        </w:tc>
        <w:tc>
          <w:tcPr>
            <w:tcW w:w="933" w:type="pct"/>
            <w:tcBorders>
              <w:bottom w:val="single" w:sz="4" w:space="0" w:color="auto"/>
            </w:tcBorders>
          </w:tcPr>
          <w:p w14:paraId="69369E06" w14:textId="77777777" w:rsidR="002D7D39" w:rsidRDefault="002D7D39" w:rsidP="006775CC">
            <w:pPr>
              <w:pStyle w:val="Compact"/>
              <w:jc w:val="right"/>
            </w:pPr>
            <w:r>
              <w:t>0.11 ± 0.04</w:t>
            </w:r>
          </w:p>
        </w:tc>
        <w:tc>
          <w:tcPr>
            <w:tcW w:w="138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F592FE8" w14:textId="77777777" w:rsidR="002D7D39" w:rsidRDefault="002D7D39" w:rsidP="006775CC">
            <w:pPr>
              <w:pStyle w:val="Compact"/>
              <w:jc w:val="right"/>
            </w:pPr>
            <w:r>
              <w:t>0.2 ± 0.05</w:t>
            </w:r>
          </w:p>
        </w:tc>
      </w:tr>
    </w:tbl>
    <w:p w14:paraId="66EEB184" w14:textId="77777777" w:rsidR="007F1C6A" w:rsidRDefault="007F1C6A" w:rsidP="007F1C6A">
      <w:pPr>
        <w:pStyle w:val="BodyText"/>
      </w:pPr>
      <w:r>
        <w:t>total = 100%</w:t>
      </w:r>
    </w:p>
    <w:p w14:paraId="6E1CFC34" w14:textId="4933845D" w:rsidR="007F1C6A" w:rsidRDefault="007F1C6A" w:rsidP="007F1C6A"/>
    <w:p w14:paraId="5E7427BA" w14:textId="77777777" w:rsidR="002D7D39" w:rsidRDefault="002D7D39">
      <w:pPr>
        <w:rPr>
          <w:rStyle w:val="VerbatimChar"/>
        </w:rPr>
      </w:pPr>
      <w:r>
        <w:rPr>
          <w:rStyle w:val="VerbatimChar"/>
        </w:rPr>
        <w:br w:type="page"/>
      </w:r>
    </w:p>
    <w:p w14:paraId="412C0716" w14:textId="4E602E4A" w:rsidR="0099784A" w:rsidRDefault="0099784A" w:rsidP="0099784A">
      <w:pPr>
        <w:pStyle w:val="Heading2"/>
        <w:rPr>
          <w:rStyle w:val="VerbatimChar"/>
        </w:rPr>
      </w:pPr>
      <w:r>
        <w:lastRenderedPageBreak/>
        <w:t xml:space="preserve">relative abundance </w:t>
      </w:r>
      <w:r>
        <w:rPr>
          <w:rStyle w:val="VerbatimChar"/>
        </w:rPr>
        <w:t>## [1] "</w:t>
      </w:r>
      <w:r>
        <w:rPr>
          <w:rStyle w:val="VerbatimChar"/>
        </w:rPr>
        <w:t>1.</w:t>
      </w:r>
      <w:r>
        <w:rPr>
          <w:rStyle w:val="VerbatimChar"/>
        </w:rPr>
        <w:t>5 kPa"</w:t>
      </w:r>
    </w:p>
    <w:p w14:paraId="5ADC9F61" w14:textId="5E3C7FD7" w:rsidR="00135357" w:rsidRPr="00135357" w:rsidRDefault="00135357" w:rsidP="00135357">
      <w:pPr>
        <w:pStyle w:val="BodyText"/>
      </w:pPr>
      <w:r>
        <w:t>asterisks = statistically different from time zero saturatio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76"/>
        <w:gridCol w:w="2076"/>
        <w:gridCol w:w="2076"/>
        <w:gridCol w:w="2075"/>
        <w:gridCol w:w="2913"/>
      </w:tblGrid>
      <w:tr w:rsidR="00DA35C5" w:rsidRPr="00DA35C5" w14:paraId="370DE42C" w14:textId="77777777" w:rsidTr="00241469">
        <w:tc>
          <w:tcPr>
            <w:tcW w:w="851" w:type="pct"/>
            <w:tcBorders>
              <w:bottom w:val="single" w:sz="0" w:space="0" w:color="auto"/>
            </w:tcBorders>
            <w:vAlign w:val="bottom"/>
          </w:tcPr>
          <w:p w14:paraId="3AFC71BB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Class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01A3F06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drought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09493366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field moist</w:t>
            </w:r>
          </w:p>
        </w:tc>
        <w:tc>
          <w:tcPr>
            <w:tcW w:w="942" w:type="pct"/>
            <w:tcBorders>
              <w:bottom w:val="single" w:sz="0" w:space="0" w:color="auto"/>
            </w:tcBorders>
            <w:vAlign w:val="bottom"/>
          </w:tcPr>
          <w:p w14:paraId="58457D16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saturation</w:t>
            </w:r>
          </w:p>
        </w:tc>
        <w:tc>
          <w:tcPr>
            <w:tcW w:w="1322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CDCA0B3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time zero saturation</w:t>
            </w:r>
          </w:p>
        </w:tc>
      </w:tr>
      <w:tr w:rsidR="00DA35C5" w:rsidRPr="00DA35C5" w14:paraId="1FEF5438" w14:textId="77777777" w:rsidTr="00241469">
        <w:tc>
          <w:tcPr>
            <w:tcW w:w="851" w:type="pct"/>
          </w:tcPr>
          <w:p w14:paraId="089A17A6" w14:textId="12B1288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CPCRW</w:t>
            </w:r>
          </w:p>
        </w:tc>
        <w:tc>
          <w:tcPr>
            <w:tcW w:w="942" w:type="pct"/>
          </w:tcPr>
          <w:p w14:paraId="1A89E50B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</w:tcPr>
          <w:p w14:paraId="37249F85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</w:tcPr>
          <w:p w14:paraId="13087551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shd w:val="clear" w:color="auto" w:fill="D9D9D9" w:themeFill="background1" w:themeFillShade="D9"/>
          </w:tcPr>
          <w:p w14:paraId="468964DD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A35C5" w14:paraId="437F1103" w14:textId="77777777" w:rsidTr="00241469">
        <w:tc>
          <w:tcPr>
            <w:tcW w:w="851" w:type="pct"/>
          </w:tcPr>
          <w:p w14:paraId="671CB0EA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52BBEEC7" w14:textId="77777777" w:rsidR="00DA35C5" w:rsidRDefault="00DA35C5" w:rsidP="006775CC">
            <w:pPr>
              <w:pStyle w:val="Compact"/>
              <w:jc w:val="right"/>
            </w:pPr>
            <w:r>
              <w:t>4.3 ± 0.52 *</w:t>
            </w:r>
          </w:p>
        </w:tc>
        <w:tc>
          <w:tcPr>
            <w:tcW w:w="942" w:type="pct"/>
          </w:tcPr>
          <w:p w14:paraId="0EC4261B" w14:textId="77777777" w:rsidR="00DA35C5" w:rsidRDefault="00DA35C5" w:rsidP="006775CC">
            <w:pPr>
              <w:pStyle w:val="Compact"/>
              <w:jc w:val="right"/>
            </w:pPr>
            <w:r>
              <w:t>0.33 ± 0.05</w:t>
            </w:r>
          </w:p>
        </w:tc>
        <w:tc>
          <w:tcPr>
            <w:tcW w:w="942" w:type="pct"/>
          </w:tcPr>
          <w:p w14:paraId="15F69D2C" w14:textId="77777777" w:rsidR="00DA35C5" w:rsidRDefault="00DA35C5" w:rsidP="006775CC">
            <w:pPr>
              <w:pStyle w:val="Compact"/>
              <w:jc w:val="right"/>
            </w:pPr>
            <w:r>
              <w:t>0.54 ± 0.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0F85FC7" w14:textId="77777777" w:rsidR="00DA35C5" w:rsidRDefault="00DA35C5" w:rsidP="006775CC">
            <w:pPr>
              <w:pStyle w:val="Compact"/>
              <w:jc w:val="right"/>
            </w:pPr>
            <w:r>
              <w:t>0.82 ± 0.12</w:t>
            </w:r>
          </w:p>
        </w:tc>
      </w:tr>
      <w:tr w:rsidR="00DA35C5" w14:paraId="4DEDD57A" w14:textId="77777777" w:rsidTr="00241469">
        <w:tc>
          <w:tcPr>
            <w:tcW w:w="851" w:type="pct"/>
          </w:tcPr>
          <w:p w14:paraId="64486085" w14:textId="77777777" w:rsidR="00DA35C5" w:rsidRDefault="00DA35C5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47ABC5D4" w14:textId="77777777" w:rsidR="00DA35C5" w:rsidRDefault="00DA35C5" w:rsidP="006775CC">
            <w:pPr>
              <w:pStyle w:val="Compact"/>
              <w:jc w:val="right"/>
            </w:pPr>
            <w:r>
              <w:t>13.15 ± 2.28 *</w:t>
            </w:r>
          </w:p>
        </w:tc>
        <w:tc>
          <w:tcPr>
            <w:tcW w:w="942" w:type="pct"/>
          </w:tcPr>
          <w:p w14:paraId="23D124FE" w14:textId="77777777" w:rsidR="00DA35C5" w:rsidRDefault="00DA35C5" w:rsidP="006775CC">
            <w:pPr>
              <w:pStyle w:val="Compact"/>
              <w:jc w:val="right"/>
            </w:pPr>
            <w:r>
              <w:t>0.4 ± 0.08</w:t>
            </w:r>
          </w:p>
        </w:tc>
        <w:tc>
          <w:tcPr>
            <w:tcW w:w="942" w:type="pct"/>
          </w:tcPr>
          <w:p w14:paraId="2984E8FC" w14:textId="77777777" w:rsidR="00DA35C5" w:rsidRDefault="00DA35C5" w:rsidP="006775CC">
            <w:pPr>
              <w:pStyle w:val="Compact"/>
              <w:jc w:val="right"/>
            </w:pPr>
            <w:r>
              <w:t>0.46 ± 0.05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AEAD4AD" w14:textId="77777777" w:rsidR="00DA35C5" w:rsidRDefault="00DA35C5" w:rsidP="006775CC">
            <w:pPr>
              <w:pStyle w:val="Compact"/>
              <w:jc w:val="right"/>
            </w:pPr>
            <w:r>
              <w:t>0.36 ± 0.05</w:t>
            </w:r>
          </w:p>
        </w:tc>
      </w:tr>
      <w:tr w:rsidR="00DA35C5" w14:paraId="5BE422EC" w14:textId="77777777" w:rsidTr="00241469">
        <w:tc>
          <w:tcPr>
            <w:tcW w:w="851" w:type="pct"/>
          </w:tcPr>
          <w:p w14:paraId="451B1130" w14:textId="77777777" w:rsidR="00DA35C5" w:rsidRDefault="00DA35C5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3A6F3821" w14:textId="77777777" w:rsidR="00DA35C5" w:rsidRDefault="00DA35C5" w:rsidP="006775CC">
            <w:pPr>
              <w:pStyle w:val="Compact"/>
              <w:jc w:val="right"/>
            </w:pPr>
            <w:r>
              <w:t>12.44 ± 5.18</w:t>
            </w:r>
          </w:p>
        </w:tc>
        <w:tc>
          <w:tcPr>
            <w:tcW w:w="942" w:type="pct"/>
          </w:tcPr>
          <w:p w14:paraId="57C90DB9" w14:textId="77777777" w:rsidR="00DA35C5" w:rsidRDefault="00DA35C5" w:rsidP="006775CC">
            <w:pPr>
              <w:pStyle w:val="Compact"/>
              <w:jc w:val="right"/>
            </w:pPr>
            <w:r>
              <w:t>24.17 ± 8.26</w:t>
            </w:r>
          </w:p>
        </w:tc>
        <w:tc>
          <w:tcPr>
            <w:tcW w:w="942" w:type="pct"/>
          </w:tcPr>
          <w:p w14:paraId="572053D6" w14:textId="77777777" w:rsidR="00DA35C5" w:rsidRDefault="00DA35C5" w:rsidP="006775CC">
            <w:pPr>
              <w:pStyle w:val="Compact"/>
              <w:jc w:val="right"/>
            </w:pPr>
            <w:r>
              <w:t>24.29 ± 2.66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0E3D2C96" w14:textId="77777777" w:rsidR="00DA35C5" w:rsidRDefault="00DA35C5" w:rsidP="006775CC">
            <w:pPr>
              <w:pStyle w:val="Compact"/>
              <w:jc w:val="right"/>
            </w:pPr>
            <w:r>
              <w:t>24.23 ± 4.1</w:t>
            </w:r>
          </w:p>
        </w:tc>
      </w:tr>
      <w:tr w:rsidR="00DA35C5" w14:paraId="70D9A7FA" w14:textId="77777777" w:rsidTr="00241469">
        <w:tc>
          <w:tcPr>
            <w:tcW w:w="851" w:type="pct"/>
          </w:tcPr>
          <w:p w14:paraId="1922B6DF" w14:textId="77777777" w:rsidR="00DA35C5" w:rsidRDefault="00DA35C5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63CE5A62" w14:textId="77777777" w:rsidR="00DA35C5" w:rsidRDefault="00DA35C5" w:rsidP="006775CC">
            <w:pPr>
              <w:pStyle w:val="Compact"/>
              <w:jc w:val="right"/>
            </w:pPr>
            <w:r>
              <w:t>16.57 ± 1.96</w:t>
            </w:r>
          </w:p>
        </w:tc>
        <w:tc>
          <w:tcPr>
            <w:tcW w:w="942" w:type="pct"/>
          </w:tcPr>
          <w:p w14:paraId="7E6E457A" w14:textId="77777777" w:rsidR="00DA35C5" w:rsidRDefault="00DA35C5" w:rsidP="006775CC">
            <w:pPr>
              <w:pStyle w:val="Compact"/>
              <w:jc w:val="right"/>
            </w:pPr>
            <w:r>
              <w:t>11.57 ± 1.44 *</w:t>
            </w:r>
          </w:p>
        </w:tc>
        <w:tc>
          <w:tcPr>
            <w:tcW w:w="942" w:type="pct"/>
          </w:tcPr>
          <w:p w14:paraId="676C5E64" w14:textId="77777777" w:rsidR="00DA35C5" w:rsidRDefault="00DA35C5" w:rsidP="006775CC">
            <w:pPr>
              <w:pStyle w:val="Compact"/>
              <w:jc w:val="right"/>
            </w:pPr>
            <w:r>
              <w:t>18.95 ± 2.0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36E12F2" w14:textId="77777777" w:rsidR="00DA35C5" w:rsidRDefault="00DA35C5" w:rsidP="006775CC">
            <w:pPr>
              <w:pStyle w:val="Compact"/>
              <w:jc w:val="right"/>
            </w:pPr>
            <w:r>
              <w:t>19.93 ± 2.86</w:t>
            </w:r>
          </w:p>
        </w:tc>
      </w:tr>
      <w:tr w:rsidR="00DA35C5" w14:paraId="27EB32CE" w14:textId="77777777" w:rsidTr="00241469">
        <w:tc>
          <w:tcPr>
            <w:tcW w:w="851" w:type="pct"/>
          </w:tcPr>
          <w:p w14:paraId="5A64FE28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6F771AD9" w14:textId="77777777" w:rsidR="00DA35C5" w:rsidRDefault="00DA35C5" w:rsidP="006775CC">
            <w:pPr>
              <w:pStyle w:val="Compact"/>
              <w:jc w:val="right"/>
            </w:pPr>
            <w:r>
              <w:t>0.15 ± 0.05 *</w:t>
            </w:r>
          </w:p>
        </w:tc>
        <w:tc>
          <w:tcPr>
            <w:tcW w:w="942" w:type="pct"/>
          </w:tcPr>
          <w:p w14:paraId="474DDA43" w14:textId="77777777" w:rsidR="00DA35C5" w:rsidRDefault="00DA35C5" w:rsidP="006775CC">
            <w:pPr>
              <w:pStyle w:val="Compact"/>
              <w:jc w:val="right"/>
            </w:pPr>
            <w:r>
              <w:t>0.65 ± 0.09</w:t>
            </w:r>
          </w:p>
        </w:tc>
        <w:tc>
          <w:tcPr>
            <w:tcW w:w="942" w:type="pct"/>
          </w:tcPr>
          <w:p w14:paraId="10BB17AE" w14:textId="77777777" w:rsidR="00DA35C5" w:rsidRDefault="00DA35C5" w:rsidP="006775CC">
            <w:pPr>
              <w:pStyle w:val="Compact"/>
              <w:jc w:val="right"/>
            </w:pPr>
            <w:r>
              <w:t>0.68 ± 0.18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48831CB" w14:textId="77777777" w:rsidR="00DA35C5" w:rsidRDefault="00DA35C5" w:rsidP="006775CC">
            <w:pPr>
              <w:pStyle w:val="Compact"/>
              <w:jc w:val="right"/>
            </w:pPr>
            <w:r>
              <w:t>0.96 ± 0.21</w:t>
            </w:r>
          </w:p>
        </w:tc>
      </w:tr>
      <w:tr w:rsidR="00DA35C5" w14:paraId="0B5E32CE" w14:textId="77777777" w:rsidTr="00241469">
        <w:tc>
          <w:tcPr>
            <w:tcW w:w="851" w:type="pct"/>
          </w:tcPr>
          <w:p w14:paraId="40519F81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1660E99D" w14:textId="77777777" w:rsidR="00DA35C5" w:rsidRDefault="00DA35C5" w:rsidP="006775CC">
            <w:pPr>
              <w:pStyle w:val="Compact"/>
              <w:jc w:val="right"/>
            </w:pPr>
            <w:r>
              <w:t>1.02 ± 0.23</w:t>
            </w:r>
          </w:p>
        </w:tc>
        <w:tc>
          <w:tcPr>
            <w:tcW w:w="942" w:type="pct"/>
          </w:tcPr>
          <w:p w14:paraId="1EEEE608" w14:textId="77777777" w:rsidR="00DA35C5" w:rsidRDefault="00DA35C5" w:rsidP="006775CC">
            <w:pPr>
              <w:pStyle w:val="Compact"/>
              <w:jc w:val="right"/>
            </w:pPr>
            <w:r>
              <w:t>2.26 ± 0.21</w:t>
            </w:r>
          </w:p>
        </w:tc>
        <w:tc>
          <w:tcPr>
            <w:tcW w:w="942" w:type="pct"/>
          </w:tcPr>
          <w:p w14:paraId="4DFB8B03" w14:textId="77777777" w:rsidR="00DA35C5" w:rsidRDefault="00DA35C5" w:rsidP="006775CC">
            <w:pPr>
              <w:pStyle w:val="Compact"/>
              <w:jc w:val="right"/>
            </w:pPr>
            <w:r>
              <w:t>1.36 ± 0.42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610BE38" w14:textId="77777777" w:rsidR="00DA35C5" w:rsidRDefault="00DA35C5" w:rsidP="006775CC">
            <w:pPr>
              <w:pStyle w:val="Compact"/>
              <w:jc w:val="right"/>
            </w:pPr>
            <w:r>
              <w:t>2.55 ± 0.68</w:t>
            </w:r>
          </w:p>
        </w:tc>
      </w:tr>
      <w:tr w:rsidR="00DA35C5" w14:paraId="78019019" w14:textId="77777777" w:rsidTr="00241469">
        <w:tc>
          <w:tcPr>
            <w:tcW w:w="851" w:type="pct"/>
          </w:tcPr>
          <w:p w14:paraId="356FD225" w14:textId="77777777" w:rsidR="00DA35C5" w:rsidRDefault="00DA35C5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1DDD997B" w14:textId="77777777" w:rsidR="00DA35C5" w:rsidRDefault="00DA35C5" w:rsidP="006775CC">
            <w:pPr>
              <w:pStyle w:val="Compact"/>
              <w:jc w:val="right"/>
            </w:pPr>
            <w:r>
              <w:t>47.39 ± 6.34</w:t>
            </w:r>
          </w:p>
        </w:tc>
        <w:tc>
          <w:tcPr>
            <w:tcW w:w="942" w:type="pct"/>
          </w:tcPr>
          <w:p w14:paraId="5955B476" w14:textId="77777777" w:rsidR="00DA35C5" w:rsidRDefault="00DA35C5" w:rsidP="006775CC">
            <w:pPr>
              <w:pStyle w:val="Compact"/>
              <w:jc w:val="right"/>
            </w:pPr>
            <w:r>
              <w:t>58.67 ± 9.42</w:t>
            </w:r>
          </w:p>
        </w:tc>
        <w:tc>
          <w:tcPr>
            <w:tcW w:w="942" w:type="pct"/>
          </w:tcPr>
          <w:p w14:paraId="47F8F639" w14:textId="77777777" w:rsidR="00DA35C5" w:rsidRDefault="00DA35C5" w:rsidP="006775CC">
            <w:pPr>
              <w:pStyle w:val="Compact"/>
              <w:jc w:val="right"/>
            </w:pPr>
            <w:r>
              <w:t>52.55 ± 3.27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50ABD01" w14:textId="77777777" w:rsidR="00DA35C5" w:rsidRDefault="00DA35C5" w:rsidP="006775CC">
            <w:pPr>
              <w:pStyle w:val="Compact"/>
              <w:jc w:val="right"/>
            </w:pPr>
            <w:r>
              <w:t>49.34 ± 5.81</w:t>
            </w:r>
          </w:p>
        </w:tc>
      </w:tr>
      <w:tr w:rsidR="00DA35C5" w14:paraId="38CDEBB5" w14:textId="77777777" w:rsidTr="00241469">
        <w:tc>
          <w:tcPr>
            <w:tcW w:w="851" w:type="pct"/>
          </w:tcPr>
          <w:p w14:paraId="3CB53968" w14:textId="77777777" w:rsidR="00DA35C5" w:rsidRDefault="00DA35C5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0F6815A3" w14:textId="77777777" w:rsidR="00DA35C5" w:rsidRDefault="00DA35C5" w:rsidP="006775CC">
            <w:pPr>
              <w:pStyle w:val="Compact"/>
              <w:jc w:val="right"/>
            </w:pPr>
            <w:r>
              <w:t>2.28 ± 0.57</w:t>
            </w:r>
          </w:p>
        </w:tc>
        <w:tc>
          <w:tcPr>
            <w:tcW w:w="942" w:type="pct"/>
          </w:tcPr>
          <w:p w14:paraId="2712D34D" w14:textId="77777777" w:rsidR="00DA35C5" w:rsidRDefault="00DA35C5" w:rsidP="006775CC">
            <w:pPr>
              <w:pStyle w:val="Compact"/>
              <w:jc w:val="right"/>
            </w:pPr>
            <w:r>
              <w:t>1.85 ± 0.21</w:t>
            </w:r>
          </w:p>
        </w:tc>
        <w:tc>
          <w:tcPr>
            <w:tcW w:w="942" w:type="pct"/>
          </w:tcPr>
          <w:p w14:paraId="1840F695" w14:textId="77777777" w:rsidR="00DA35C5" w:rsidRDefault="00DA35C5" w:rsidP="006775CC">
            <w:pPr>
              <w:pStyle w:val="Compact"/>
              <w:jc w:val="right"/>
            </w:pPr>
            <w:r>
              <w:t>1.04 ± 0.2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0F408228" w14:textId="77777777" w:rsidR="00DA35C5" w:rsidRDefault="00DA35C5" w:rsidP="006775CC">
            <w:pPr>
              <w:pStyle w:val="Compact"/>
              <w:jc w:val="right"/>
            </w:pPr>
            <w:r>
              <w:t>1.75 ± 0.27</w:t>
            </w:r>
          </w:p>
        </w:tc>
      </w:tr>
      <w:tr w:rsidR="00DA35C5" w14:paraId="357033B2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5D24ACE1" w14:textId="77777777" w:rsidR="00DA35C5" w:rsidRDefault="00DA35C5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630926D4" w14:textId="77777777" w:rsidR="00DA35C5" w:rsidRDefault="00DA35C5" w:rsidP="006775CC">
            <w:pPr>
              <w:pStyle w:val="Compact"/>
              <w:jc w:val="right"/>
            </w:pPr>
            <w:r>
              <w:t>2.71 ± 1.85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71236CDA" w14:textId="77777777" w:rsidR="00DA35C5" w:rsidRDefault="00DA35C5" w:rsidP="006775CC">
            <w:pPr>
              <w:pStyle w:val="Compact"/>
              <w:jc w:val="right"/>
            </w:pPr>
            <w:r>
              <w:t>0.12 ± 0.03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7713DF3A" w14:textId="77777777" w:rsidR="00DA35C5" w:rsidRDefault="00DA35C5" w:rsidP="006775CC">
            <w:pPr>
              <w:pStyle w:val="Compact"/>
              <w:jc w:val="right"/>
            </w:pPr>
            <w:r>
              <w:t>0.13 ± 0.02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67B3F9" w14:textId="77777777" w:rsidR="00DA35C5" w:rsidRDefault="00DA35C5" w:rsidP="006775CC">
            <w:pPr>
              <w:pStyle w:val="Compact"/>
              <w:jc w:val="right"/>
            </w:pPr>
            <w:r>
              <w:t>0.08 ± 0.01</w:t>
            </w:r>
          </w:p>
        </w:tc>
      </w:tr>
      <w:tr w:rsidR="00DA35C5" w:rsidRPr="00DA35C5" w14:paraId="1EB9FDC4" w14:textId="77777777" w:rsidTr="00241469">
        <w:tc>
          <w:tcPr>
            <w:tcW w:w="851" w:type="pct"/>
            <w:tcBorders>
              <w:top w:val="single" w:sz="4" w:space="0" w:color="auto"/>
            </w:tcBorders>
          </w:tcPr>
          <w:p w14:paraId="7A836B36" w14:textId="04E2BA53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DWP</w:t>
            </w: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EB4E2F7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C73EA62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25F38479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A2DEBC1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A35C5" w14:paraId="0F504A2F" w14:textId="77777777" w:rsidTr="00241469">
        <w:tc>
          <w:tcPr>
            <w:tcW w:w="851" w:type="pct"/>
          </w:tcPr>
          <w:p w14:paraId="2BD19A0C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230F9893" w14:textId="77777777" w:rsidR="00DA35C5" w:rsidRDefault="00DA35C5" w:rsidP="006775CC">
            <w:pPr>
              <w:pStyle w:val="Compact"/>
              <w:jc w:val="right"/>
            </w:pPr>
            <w:r>
              <w:t>1.03 ± 0.16 *</w:t>
            </w:r>
          </w:p>
        </w:tc>
        <w:tc>
          <w:tcPr>
            <w:tcW w:w="942" w:type="pct"/>
          </w:tcPr>
          <w:p w14:paraId="285D0D8E" w14:textId="77777777" w:rsidR="00DA35C5" w:rsidRDefault="00DA35C5" w:rsidP="006775CC">
            <w:pPr>
              <w:pStyle w:val="Compact"/>
              <w:jc w:val="right"/>
            </w:pPr>
            <w:r>
              <w:t>0.66 ± 0.11 *</w:t>
            </w:r>
          </w:p>
        </w:tc>
        <w:tc>
          <w:tcPr>
            <w:tcW w:w="942" w:type="pct"/>
          </w:tcPr>
          <w:p w14:paraId="14DDC560" w14:textId="77777777" w:rsidR="00DA35C5" w:rsidRDefault="00DA35C5" w:rsidP="006775CC">
            <w:pPr>
              <w:pStyle w:val="Compact"/>
              <w:jc w:val="right"/>
            </w:pPr>
            <w:r>
              <w:t>0.28 ± 0.1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1AE99D9D" w14:textId="77777777" w:rsidR="00DA35C5" w:rsidRDefault="00DA35C5" w:rsidP="006775CC">
            <w:pPr>
              <w:pStyle w:val="Compact"/>
              <w:jc w:val="right"/>
            </w:pPr>
            <w:r>
              <w:t>7.76 ± 2.46</w:t>
            </w:r>
          </w:p>
        </w:tc>
      </w:tr>
      <w:tr w:rsidR="00DA35C5" w14:paraId="354E424F" w14:textId="77777777" w:rsidTr="00241469">
        <w:tc>
          <w:tcPr>
            <w:tcW w:w="851" w:type="pct"/>
          </w:tcPr>
          <w:p w14:paraId="61E915FF" w14:textId="77777777" w:rsidR="00DA35C5" w:rsidRDefault="00DA35C5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45FDC734" w14:textId="77777777" w:rsidR="00DA35C5" w:rsidRDefault="00DA35C5" w:rsidP="006775CC">
            <w:pPr>
              <w:pStyle w:val="Compact"/>
              <w:jc w:val="right"/>
            </w:pPr>
            <w:r>
              <w:t>8.32 ± 1.22</w:t>
            </w:r>
          </w:p>
        </w:tc>
        <w:tc>
          <w:tcPr>
            <w:tcW w:w="942" w:type="pct"/>
          </w:tcPr>
          <w:p w14:paraId="33D0017D" w14:textId="77777777" w:rsidR="00DA35C5" w:rsidRDefault="00DA35C5" w:rsidP="006775CC">
            <w:pPr>
              <w:pStyle w:val="Compact"/>
              <w:jc w:val="right"/>
            </w:pPr>
            <w:r>
              <w:t>0.32 ± 0.03 *</w:t>
            </w:r>
          </w:p>
        </w:tc>
        <w:tc>
          <w:tcPr>
            <w:tcW w:w="942" w:type="pct"/>
          </w:tcPr>
          <w:p w14:paraId="4DD5EBF4" w14:textId="77777777" w:rsidR="00DA35C5" w:rsidRDefault="00DA35C5" w:rsidP="006775CC">
            <w:pPr>
              <w:pStyle w:val="Compact"/>
              <w:jc w:val="right"/>
            </w:pPr>
            <w:r>
              <w:t>0.8 ± 0.24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2C9DDCA" w14:textId="77777777" w:rsidR="00DA35C5" w:rsidRDefault="00DA35C5" w:rsidP="006775CC">
            <w:pPr>
              <w:pStyle w:val="Compact"/>
              <w:jc w:val="right"/>
            </w:pPr>
            <w:r>
              <w:t>10.99 ± 3.48</w:t>
            </w:r>
          </w:p>
        </w:tc>
      </w:tr>
      <w:tr w:rsidR="00DA35C5" w14:paraId="52A52666" w14:textId="77777777" w:rsidTr="00241469">
        <w:tc>
          <w:tcPr>
            <w:tcW w:w="851" w:type="pct"/>
          </w:tcPr>
          <w:p w14:paraId="7BB029F3" w14:textId="77777777" w:rsidR="00DA35C5" w:rsidRDefault="00DA35C5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3046461D" w14:textId="77777777" w:rsidR="00DA35C5" w:rsidRDefault="00DA35C5" w:rsidP="006775CC">
            <w:pPr>
              <w:pStyle w:val="Compact"/>
              <w:jc w:val="right"/>
            </w:pPr>
            <w:r>
              <w:t>21.63 ± 3.13</w:t>
            </w:r>
          </w:p>
        </w:tc>
        <w:tc>
          <w:tcPr>
            <w:tcW w:w="942" w:type="pct"/>
          </w:tcPr>
          <w:p w14:paraId="12FCA3AD" w14:textId="77777777" w:rsidR="00DA35C5" w:rsidRDefault="00DA35C5" w:rsidP="006775CC">
            <w:pPr>
              <w:pStyle w:val="Compact"/>
              <w:jc w:val="right"/>
            </w:pPr>
            <w:r>
              <w:t>20.84 ± 1.54</w:t>
            </w:r>
          </w:p>
        </w:tc>
        <w:tc>
          <w:tcPr>
            <w:tcW w:w="942" w:type="pct"/>
          </w:tcPr>
          <w:p w14:paraId="011FCEDC" w14:textId="77777777" w:rsidR="00DA35C5" w:rsidRDefault="00DA35C5" w:rsidP="006775CC">
            <w:pPr>
              <w:pStyle w:val="Compact"/>
              <w:jc w:val="right"/>
            </w:pPr>
            <w:r>
              <w:t>21.17 ± 5.37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C4F8B70" w14:textId="77777777" w:rsidR="00DA35C5" w:rsidRDefault="00DA35C5" w:rsidP="006775CC">
            <w:pPr>
              <w:pStyle w:val="Compact"/>
              <w:jc w:val="right"/>
            </w:pPr>
            <w:r>
              <w:t>29.39 ± 12.34</w:t>
            </w:r>
          </w:p>
        </w:tc>
      </w:tr>
      <w:tr w:rsidR="00DA35C5" w14:paraId="17B6561E" w14:textId="77777777" w:rsidTr="00241469">
        <w:tc>
          <w:tcPr>
            <w:tcW w:w="851" w:type="pct"/>
          </w:tcPr>
          <w:p w14:paraId="4B8E39FA" w14:textId="77777777" w:rsidR="00DA35C5" w:rsidRDefault="00DA35C5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2A5301B1" w14:textId="77777777" w:rsidR="00DA35C5" w:rsidRDefault="00DA35C5" w:rsidP="006775CC">
            <w:pPr>
              <w:pStyle w:val="Compact"/>
              <w:jc w:val="right"/>
            </w:pPr>
            <w:r>
              <w:t>20.41 ± 2.14 *</w:t>
            </w:r>
          </w:p>
        </w:tc>
        <w:tc>
          <w:tcPr>
            <w:tcW w:w="942" w:type="pct"/>
          </w:tcPr>
          <w:p w14:paraId="4D749CEC" w14:textId="77777777" w:rsidR="00DA35C5" w:rsidRDefault="00DA35C5" w:rsidP="006775CC">
            <w:pPr>
              <w:pStyle w:val="Compact"/>
              <w:jc w:val="right"/>
            </w:pPr>
            <w:r>
              <w:t>14.44 ± 1.13 *</w:t>
            </w:r>
          </w:p>
        </w:tc>
        <w:tc>
          <w:tcPr>
            <w:tcW w:w="942" w:type="pct"/>
          </w:tcPr>
          <w:p w14:paraId="0DB4D75D" w14:textId="77777777" w:rsidR="00DA35C5" w:rsidRDefault="00DA35C5" w:rsidP="006775CC">
            <w:pPr>
              <w:pStyle w:val="Compact"/>
              <w:jc w:val="right"/>
            </w:pPr>
            <w:r>
              <w:t>12.93 ± 2.3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DB6C527" w14:textId="77777777" w:rsidR="00DA35C5" w:rsidRDefault="00DA35C5" w:rsidP="006775CC">
            <w:pPr>
              <w:pStyle w:val="Compact"/>
              <w:jc w:val="right"/>
            </w:pPr>
            <w:r>
              <w:t>30.07 ± 2.2</w:t>
            </w:r>
          </w:p>
        </w:tc>
      </w:tr>
      <w:tr w:rsidR="00DA35C5" w14:paraId="18582147" w14:textId="77777777" w:rsidTr="00241469">
        <w:tc>
          <w:tcPr>
            <w:tcW w:w="851" w:type="pct"/>
          </w:tcPr>
          <w:p w14:paraId="640EDD4D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294CD221" w14:textId="77777777" w:rsidR="00DA35C5" w:rsidRDefault="00DA35C5" w:rsidP="006775CC">
            <w:pPr>
              <w:pStyle w:val="Compact"/>
              <w:jc w:val="right"/>
            </w:pPr>
            <w:r>
              <w:t>1.57 ± 1.11</w:t>
            </w:r>
          </w:p>
        </w:tc>
        <w:tc>
          <w:tcPr>
            <w:tcW w:w="942" w:type="pct"/>
          </w:tcPr>
          <w:p w14:paraId="0325F8D6" w14:textId="77777777" w:rsidR="00DA35C5" w:rsidRDefault="00DA35C5" w:rsidP="006775CC">
            <w:pPr>
              <w:pStyle w:val="Compact"/>
              <w:jc w:val="right"/>
            </w:pPr>
            <w:r>
              <w:t>1.53 ± 0.36</w:t>
            </w:r>
          </w:p>
        </w:tc>
        <w:tc>
          <w:tcPr>
            <w:tcW w:w="942" w:type="pct"/>
          </w:tcPr>
          <w:p w14:paraId="62C7C9BC" w14:textId="77777777" w:rsidR="00DA35C5" w:rsidRDefault="00DA35C5" w:rsidP="006775CC">
            <w:pPr>
              <w:pStyle w:val="Compact"/>
              <w:jc w:val="right"/>
            </w:pPr>
            <w:r>
              <w:t>1.66 ± 0.26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59320A5" w14:textId="77777777" w:rsidR="00DA35C5" w:rsidRDefault="00DA35C5" w:rsidP="006775CC">
            <w:pPr>
              <w:pStyle w:val="Compact"/>
              <w:jc w:val="right"/>
            </w:pPr>
            <w:r>
              <w:t>0.97 ± 0.15</w:t>
            </w:r>
          </w:p>
        </w:tc>
      </w:tr>
      <w:tr w:rsidR="00DA35C5" w14:paraId="11074CCF" w14:textId="77777777" w:rsidTr="00241469">
        <w:tc>
          <w:tcPr>
            <w:tcW w:w="851" w:type="pct"/>
          </w:tcPr>
          <w:p w14:paraId="3597B1EA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17911C6D" w14:textId="77777777" w:rsidR="00DA35C5" w:rsidRDefault="00DA35C5" w:rsidP="006775CC">
            <w:pPr>
              <w:pStyle w:val="Compact"/>
              <w:jc w:val="right"/>
            </w:pPr>
            <w:r>
              <w:t>2.3 ± 0.29</w:t>
            </w:r>
          </w:p>
        </w:tc>
        <w:tc>
          <w:tcPr>
            <w:tcW w:w="942" w:type="pct"/>
          </w:tcPr>
          <w:p w14:paraId="34FC40D7" w14:textId="77777777" w:rsidR="00DA35C5" w:rsidRDefault="00DA35C5" w:rsidP="006775CC">
            <w:pPr>
              <w:pStyle w:val="Compact"/>
              <w:jc w:val="right"/>
            </w:pPr>
            <w:r>
              <w:t>3.1 ± 0.91</w:t>
            </w:r>
          </w:p>
        </w:tc>
        <w:tc>
          <w:tcPr>
            <w:tcW w:w="942" w:type="pct"/>
          </w:tcPr>
          <w:p w14:paraId="4C503745" w14:textId="77777777" w:rsidR="00DA35C5" w:rsidRDefault="00DA35C5" w:rsidP="006775CC">
            <w:pPr>
              <w:pStyle w:val="Compact"/>
              <w:jc w:val="right"/>
            </w:pPr>
            <w:r>
              <w:t>6.98 ± 1.16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C6530A0" w14:textId="77777777" w:rsidR="00DA35C5" w:rsidRDefault="00DA35C5" w:rsidP="006775CC">
            <w:pPr>
              <w:pStyle w:val="Compact"/>
              <w:jc w:val="right"/>
            </w:pPr>
            <w:r>
              <w:t>1.66 ± 0.54</w:t>
            </w:r>
          </w:p>
        </w:tc>
      </w:tr>
      <w:tr w:rsidR="00DA35C5" w14:paraId="161AB8E5" w14:textId="77777777" w:rsidTr="00241469">
        <w:tc>
          <w:tcPr>
            <w:tcW w:w="851" w:type="pct"/>
          </w:tcPr>
          <w:p w14:paraId="6E7413E7" w14:textId="77777777" w:rsidR="00DA35C5" w:rsidRDefault="00DA35C5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762C7F59" w14:textId="77777777" w:rsidR="00DA35C5" w:rsidRDefault="00DA35C5" w:rsidP="006775CC">
            <w:pPr>
              <w:pStyle w:val="Compact"/>
              <w:jc w:val="right"/>
            </w:pPr>
            <w:r>
              <w:t>43.38 ± 4.12 *</w:t>
            </w:r>
          </w:p>
        </w:tc>
        <w:tc>
          <w:tcPr>
            <w:tcW w:w="942" w:type="pct"/>
          </w:tcPr>
          <w:p w14:paraId="241E720B" w14:textId="77777777" w:rsidR="00DA35C5" w:rsidRDefault="00DA35C5" w:rsidP="006775CC">
            <w:pPr>
              <w:pStyle w:val="Compact"/>
              <w:jc w:val="right"/>
            </w:pPr>
            <w:r>
              <w:t>56.46 ± 1.95 *</w:t>
            </w:r>
          </w:p>
        </w:tc>
        <w:tc>
          <w:tcPr>
            <w:tcW w:w="942" w:type="pct"/>
          </w:tcPr>
          <w:p w14:paraId="3F09DB73" w14:textId="77777777" w:rsidR="00DA35C5" w:rsidRDefault="00DA35C5" w:rsidP="006775CC">
            <w:pPr>
              <w:pStyle w:val="Compact"/>
              <w:jc w:val="right"/>
            </w:pPr>
            <w:r>
              <w:t>54.11 ± 7.25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834A13E" w14:textId="77777777" w:rsidR="00DA35C5" w:rsidRDefault="00DA35C5" w:rsidP="006775CC">
            <w:pPr>
              <w:pStyle w:val="Compact"/>
              <w:jc w:val="right"/>
            </w:pPr>
            <w:r>
              <w:t>15.26 ± 3.77</w:t>
            </w:r>
          </w:p>
        </w:tc>
      </w:tr>
      <w:tr w:rsidR="00DA35C5" w14:paraId="01B9F70D" w14:textId="77777777" w:rsidTr="00241469">
        <w:tc>
          <w:tcPr>
            <w:tcW w:w="851" w:type="pct"/>
          </w:tcPr>
          <w:p w14:paraId="51A2A96E" w14:textId="77777777" w:rsidR="00DA35C5" w:rsidRDefault="00DA35C5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684AD3F9" w14:textId="77777777" w:rsidR="00DA35C5" w:rsidRDefault="00DA35C5" w:rsidP="006775CC">
            <w:pPr>
              <w:pStyle w:val="Compact"/>
              <w:jc w:val="right"/>
            </w:pPr>
            <w:r>
              <w:t>0.44 ± 0.1 *</w:t>
            </w:r>
          </w:p>
        </w:tc>
        <w:tc>
          <w:tcPr>
            <w:tcW w:w="942" w:type="pct"/>
          </w:tcPr>
          <w:p w14:paraId="19B2F0B2" w14:textId="77777777" w:rsidR="00DA35C5" w:rsidRDefault="00DA35C5" w:rsidP="006775CC">
            <w:pPr>
              <w:pStyle w:val="Compact"/>
              <w:jc w:val="right"/>
            </w:pPr>
            <w:r>
              <w:t>2.46 ± 0.25</w:t>
            </w:r>
          </w:p>
        </w:tc>
        <w:tc>
          <w:tcPr>
            <w:tcW w:w="942" w:type="pct"/>
          </w:tcPr>
          <w:p w14:paraId="00C88C19" w14:textId="77777777" w:rsidR="00DA35C5" w:rsidRDefault="00DA35C5" w:rsidP="006775CC">
            <w:pPr>
              <w:pStyle w:val="Compact"/>
              <w:jc w:val="right"/>
            </w:pPr>
            <w:r>
              <w:t>1.92 ± 0.51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28B34DBC" w14:textId="77777777" w:rsidR="00DA35C5" w:rsidRDefault="00DA35C5" w:rsidP="006775CC">
            <w:pPr>
              <w:pStyle w:val="Compact"/>
              <w:jc w:val="right"/>
            </w:pPr>
            <w:r>
              <w:t>3.15 ± 1.06</w:t>
            </w:r>
          </w:p>
        </w:tc>
      </w:tr>
      <w:tr w:rsidR="00DA35C5" w14:paraId="225406E4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085C4651" w14:textId="77777777" w:rsidR="00DA35C5" w:rsidRDefault="00DA35C5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7024E91" w14:textId="77777777" w:rsidR="00DA35C5" w:rsidRDefault="00DA35C5" w:rsidP="006775CC">
            <w:pPr>
              <w:pStyle w:val="Compact"/>
              <w:jc w:val="right"/>
            </w:pPr>
            <w:r>
              <w:t>0.9 ± 0.12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0E8CF2E9" w14:textId="77777777" w:rsidR="00DA35C5" w:rsidRDefault="00DA35C5" w:rsidP="006775CC">
            <w:pPr>
              <w:pStyle w:val="Compact"/>
              <w:jc w:val="right"/>
            </w:pPr>
            <w:r>
              <w:t>0.19 ± 0.04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04F8D24" w14:textId="77777777" w:rsidR="00DA35C5" w:rsidRDefault="00DA35C5" w:rsidP="006775CC">
            <w:pPr>
              <w:pStyle w:val="Compact"/>
              <w:jc w:val="right"/>
            </w:pPr>
            <w:r>
              <w:t>0.17 ± 0.03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6E67646" w14:textId="77777777" w:rsidR="00DA35C5" w:rsidRDefault="00DA35C5" w:rsidP="006775CC">
            <w:pPr>
              <w:pStyle w:val="Compact"/>
              <w:jc w:val="right"/>
            </w:pPr>
            <w:r>
              <w:t>0.75 ± 0.24</w:t>
            </w:r>
          </w:p>
        </w:tc>
      </w:tr>
      <w:tr w:rsidR="00DA35C5" w:rsidRPr="00DA35C5" w14:paraId="6D5AD070" w14:textId="77777777" w:rsidTr="00241469">
        <w:tc>
          <w:tcPr>
            <w:tcW w:w="851" w:type="pct"/>
            <w:tcBorders>
              <w:top w:val="single" w:sz="4" w:space="0" w:color="auto"/>
            </w:tcBorders>
          </w:tcPr>
          <w:p w14:paraId="1AE0D29C" w14:textId="791DAE1B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  <w:r w:rsidRPr="00DA35C5">
              <w:rPr>
                <w:b/>
                <w:bCs/>
              </w:rPr>
              <w:t>SR</w:t>
            </w: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3DFC7779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19803DC4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942" w:type="pct"/>
            <w:tcBorders>
              <w:top w:val="single" w:sz="4" w:space="0" w:color="auto"/>
            </w:tcBorders>
          </w:tcPr>
          <w:p w14:paraId="67CE55C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1BCA6E0" w14:textId="77777777" w:rsidR="00DA35C5" w:rsidRPr="00DA35C5" w:rsidRDefault="00DA35C5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A35C5" w14:paraId="57E1B7AA" w14:textId="77777777" w:rsidTr="00241469">
        <w:tc>
          <w:tcPr>
            <w:tcW w:w="851" w:type="pct"/>
          </w:tcPr>
          <w:p w14:paraId="687F46BA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942" w:type="pct"/>
          </w:tcPr>
          <w:p w14:paraId="75C9406F" w14:textId="77777777" w:rsidR="00DA35C5" w:rsidRDefault="00DA35C5" w:rsidP="006775CC">
            <w:pPr>
              <w:pStyle w:val="Compact"/>
              <w:jc w:val="right"/>
            </w:pPr>
            <w:r>
              <w:t>0.66 ± 0.23</w:t>
            </w:r>
          </w:p>
        </w:tc>
        <w:tc>
          <w:tcPr>
            <w:tcW w:w="942" w:type="pct"/>
          </w:tcPr>
          <w:p w14:paraId="44B9CD9F" w14:textId="77777777" w:rsidR="00DA35C5" w:rsidRDefault="00DA35C5" w:rsidP="006775CC">
            <w:pPr>
              <w:pStyle w:val="Compact"/>
              <w:jc w:val="right"/>
            </w:pPr>
            <w:r>
              <w:t>1.63 ± 0.5</w:t>
            </w:r>
          </w:p>
        </w:tc>
        <w:tc>
          <w:tcPr>
            <w:tcW w:w="942" w:type="pct"/>
          </w:tcPr>
          <w:p w14:paraId="27122ACC" w14:textId="77777777" w:rsidR="00DA35C5" w:rsidRDefault="00DA35C5" w:rsidP="006775CC">
            <w:pPr>
              <w:pStyle w:val="Compact"/>
              <w:jc w:val="right"/>
            </w:pPr>
            <w:r>
              <w:t>0.59 ± 0.12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F00AC5F" w14:textId="77777777" w:rsidR="00DA35C5" w:rsidRDefault="00DA35C5" w:rsidP="006775CC">
            <w:pPr>
              <w:pStyle w:val="Compact"/>
              <w:jc w:val="right"/>
            </w:pPr>
            <w:r>
              <w:t>1.84 ± 0.3</w:t>
            </w:r>
          </w:p>
        </w:tc>
      </w:tr>
      <w:tr w:rsidR="00DA35C5" w14:paraId="1EBDCC4E" w14:textId="77777777" w:rsidTr="00241469">
        <w:tc>
          <w:tcPr>
            <w:tcW w:w="851" w:type="pct"/>
          </w:tcPr>
          <w:p w14:paraId="571FC4F5" w14:textId="77777777" w:rsidR="00DA35C5" w:rsidRDefault="00DA35C5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942" w:type="pct"/>
          </w:tcPr>
          <w:p w14:paraId="78D3D639" w14:textId="77777777" w:rsidR="00DA35C5" w:rsidRDefault="00DA35C5" w:rsidP="006775CC">
            <w:pPr>
              <w:pStyle w:val="Compact"/>
              <w:jc w:val="right"/>
            </w:pPr>
            <w:r>
              <w:t>0.13 ± 0.02</w:t>
            </w:r>
          </w:p>
        </w:tc>
        <w:tc>
          <w:tcPr>
            <w:tcW w:w="942" w:type="pct"/>
          </w:tcPr>
          <w:p w14:paraId="71CE4622" w14:textId="77777777" w:rsidR="00DA35C5" w:rsidRDefault="00DA35C5" w:rsidP="006775CC">
            <w:pPr>
              <w:pStyle w:val="Compact"/>
              <w:jc w:val="right"/>
            </w:pPr>
            <w:r>
              <w:t>1.61 ± 0.61</w:t>
            </w:r>
          </w:p>
        </w:tc>
        <w:tc>
          <w:tcPr>
            <w:tcW w:w="942" w:type="pct"/>
          </w:tcPr>
          <w:p w14:paraId="11658941" w14:textId="77777777" w:rsidR="00DA35C5" w:rsidRDefault="00DA35C5" w:rsidP="006775CC">
            <w:pPr>
              <w:pStyle w:val="Compact"/>
              <w:jc w:val="right"/>
            </w:pPr>
            <w:r>
              <w:t>0.79 ± 0.3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7F4F42AC" w14:textId="77777777" w:rsidR="00DA35C5" w:rsidRDefault="00DA35C5" w:rsidP="006775CC">
            <w:pPr>
              <w:pStyle w:val="Compact"/>
              <w:jc w:val="right"/>
            </w:pPr>
            <w:r>
              <w:t>0.51 ± 0.08</w:t>
            </w:r>
          </w:p>
        </w:tc>
      </w:tr>
      <w:tr w:rsidR="00DA35C5" w14:paraId="6BE02DF8" w14:textId="77777777" w:rsidTr="00241469">
        <w:tc>
          <w:tcPr>
            <w:tcW w:w="851" w:type="pct"/>
          </w:tcPr>
          <w:p w14:paraId="080AA3DC" w14:textId="77777777" w:rsidR="00DA35C5" w:rsidRDefault="00DA35C5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942" w:type="pct"/>
          </w:tcPr>
          <w:p w14:paraId="1B3CE266" w14:textId="77777777" w:rsidR="00DA35C5" w:rsidRDefault="00DA35C5" w:rsidP="006775CC">
            <w:pPr>
              <w:pStyle w:val="Compact"/>
              <w:jc w:val="right"/>
            </w:pPr>
            <w:r>
              <w:t>43.37 ± 1.9</w:t>
            </w:r>
          </w:p>
        </w:tc>
        <w:tc>
          <w:tcPr>
            <w:tcW w:w="942" w:type="pct"/>
          </w:tcPr>
          <w:p w14:paraId="09C634BB" w14:textId="77777777" w:rsidR="00DA35C5" w:rsidRDefault="00DA35C5" w:rsidP="006775CC">
            <w:pPr>
              <w:pStyle w:val="Compact"/>
              <w:jc w:val="right"/>
            </w:pPr>
            <w:r>
              <w:t>44.84 ± 11.52</w:t>
            </w:r>
          </w:p>
        </w:tc>
        <w:tc>
          <w:tcPr>
            <w:tcW w:w="942" w:type="pct"/>
          </w:tcPr>
          <w:p w14:paraId="13E19CF6" w14:textId="77777777" w:rsidR="00DA35C5" w:rsidRDefault="00DA35C5" w:rsidP="006775CC">
            <w:pPr>
              <w:pStyle w:val="Compact"/>
              <w:jc w:val="right"/>
            </w:pPr>
            <w:r>
              <w:t>65.05 ± 3.58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514F5797" w14:textId="77777777" w:rsidR="00DA35C5" w:rsidRDefault="00DA35C5" w:rsidP="006775CC">
            <w:pPr>
              <w:pStyle w:val="Compact"/>
              <w:jc w:val="right"/>
            </w:pPr>
            <w:r>
              <w:t>43.82 ± 6.28</w:t>
            </w:r>
          </w:p>
        </w:tc>
      </w:tr>
      <w:tr w:rsidR="00DA35C5" w14:paraId="45A743E8" w14:textId="77777777" w:rsidTr="00241469">
        <w:tc>
          <w:tcPr>
            <w:tcW w:w="851" w:type="pct"/>
          </w:tcPr>
          <w:p w14:paraId="33B6045C" w14:textId="77777777" w:rsidR="00DA35C5" w:rsidRDefault="00DA35C5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942" w:type="pct"/>
          </w:tcPr>
          <w:p w14:paraId="68D1F983" w14:textId="77777777" w:rsidR="00DA35C5" w:rsidRDefault="00DA35C5" w:rsidP="006775CC">
            <w:pPr>
              <w:pStyle w:val="Compact"/>
              <w:jc w:val="right"/>
            </w:pPr>
            <w:r>
              <w:t>18.58 ± 1.49 *</w:t>
            </w:r>
          </w:p>
        </w:tc>
        <w:tc>
          <w:tcPr>
            <w:tcW w:w="942" w:type="pct"/>
          </w:tcPr>
          <w:p w14:paraId="5A5E0A5A" w14:textId="77777777" w:rsidR="00DA35C5" w:rsidRDefault="00DA35C5" w:rsidP="006775CC">
            <w:pPr>
              <w:pStyle w:val="Compact"/>
              <w:jc w:val="right"/>
            </w:pPr>
            <w:r>
              <w:t>20.2 ± 4.83</w:t>
            </w:r>
          </w:p>
        </w:tc>
        <w:tc>
          <w:tcPr>
            <w:tcW w:w="942" w:type="pct"/>
          </w:tcPr>
          <w:p w14:paraId="64C010E2" w14:textId="77777777" w:rsidR="00DA35C5" w:rsidRDefault="00DA35C5" w:rsidP="006775CC">
            <w:pPr>
              <w:pStyle w:val="Compact"/>
              <w:jc w:val="right"/>
            </w:pPr>
            <w:r>
              <w:t>9.49 ± 0.92 *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754A769" w14:textId="77777777" w:rsidR="00DA35C5" w:rsidRDefault="00DA35C5" w:rsidP="006775CC">
            <w:pPr>
              <w:pStyle w:val="Compact"/>
              <w:jc w:val="right"/>
            </w:pPr>
            <w:r>
              <w:t>33.15 ± 5.46</w:t>
            </w:r>
          </w:p>
        </w:tc>
      </w:tr>
      <w:tr w:rsidR="00DA35C5" w14:paraId="77199E13" w14:textId="77777777" w:rsidTr="00241469">
        <w:tc>
          <w:tcPr>
            <w:tcW w:w="851" w:type="pct"/>
          </w:tcPr>
          <w:p w14:paraId="35DEC078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942" w:type="pct"/>
          </w:tcPr>
          <w:p w14:paraId="3D8A986E" w14:textId="77777777" w:rsidR="00DA35C5" w:rsidRDefault="00DA35C5" w:rsidP="006775CC">
            <w:pPr>
              <w:pStyle w:val="Compact"/>
              <w:jc w:val="right"/>
            </w:pPr>
            <w:r>
              <w:t>5.05 ± 1.66</w:t>
            </w:r>
          </w:p>
        </w:tc>
        <w:tc>
          <w:tcPr>
            <w:tcW w:w="942" w:type="pct"/>
          </w:tcPr>
          <w:p w14:paraId="09068FD4" w14:textId="77777777" w:rsidR="00DA35C5" w:rsidRDefault="00DA35C5" w:rsidP="006775CC">
            <w:pPr>
              <w:pStyle w:val="Compact"/>
              <w:jc w:val="right"/>
            </w:pPr>
            <w:r>
              <w:t>1.56 ± 0.21</w:t>
            </w:r>
          </w:p>
        </w:tc>
        <w:tc>
          <w:tcPr>
            <w:tcW w:w="942" w:type="pct"/>
          </w:tcPr>
          <w:p w14:paraId="5BC85FA7" w14:textId="77777777" w:rsidR="00DA35C5" w:rsidRDefault="00DA35C5" w:rsidP="006775CC">
            <w:pPr>
              <w:pStyle w:val="Compact"/>
              <w:jc w:val="right"/>
            </w:pPr>
            <w:r>
              <w:t>4.06 ± 0.85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10A66E1" w14:textId="77777777" w:rsidR="00DA35C5" w:rsidRDefault="00DA35C5" w:rsidP="006775CC">
            <w:pPr>
              <w:pStyle w:val="Compact"/>
              <w:jc w:val="right"/>
            </w:pPr>
            <w:r>
              <w:t>2.9 ± 0.81</w:t>
            </w:r>
          </w:p>
        </w:tc>
      </w:tr>
      <w:tr w:rsidR="00DA35C5" w14:paraId="38DBF3E6" w14:textId="77777777" w:rsidTr="00241469">
        <w:tc>
          <w:tcPr>
            <w:tcW w:w="851" w:type="pct"/>
          </w:tcPr>
          <w:p w14:paraId="19AED66B" w14:textId="77777777" w:rsidR="00DA35C5" w:rsidRDefault="00DA35C5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942" w:type="pct"/>
          </w:tcPr>
          <w:p w14:paraId="6364752D" w14:textId="77777777" w:rsidR="00DA35C5" w:rsidRDefault="00DA35C5" w:rsidP="006775CC">
            <w:pPr>
              <w:pStyle w:val="Compact"/>
              <w:jc w:val="right"/>
            </w:pPr>
            <w:r>
              <w:t>1.52 ± 0.45</w:t>
            </w:r>
          </w:p>
        </w:tc>
        <w:tc>
          <w:tcPr>
            <w:tcW w:w="942" w:type="pct"/>
          </w:tcPr>
          <w:p w14:paraId="1FF022EE" w14:textId="77777777" w:rsidR="00DA35C5" w:rsidRDefault="00DA35C5" w:rsidP="006775CC">
            <w:pPr>
              <w:pStyle w:val="Compact"/>
              <w:jc w:val="right"/>
            </w:pPr>
            <w:r>
              <w:t>0.71 ± 0.34</w:t>
            </w:r>
          </w:p>
        </w:tc>
        <w:tc>
          <w:tcPr>
            <w:tcW w:w="942" w:type="pct"/>
          </w:tcPr>
          <w:p w14:paraId="5A78C74C" w14:textId="77777777" w:rsidR="00DA35C5" w:rsidRDefault="00DA35C5" w:rsidP="006775CC">
            <w:pPr>
              <w:pStyle w:val="Compact"/>
              <w:jc w:val="right"/>
            </w:pPr>
            <w:r>
              <w:t>0.58 ± 0.12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66828958" w14:textId="77777777" w:rsidR="00DA35C5" w:rsidRDefault="00DA35C5" w:rsidP="006775CC">
            <w:pPr>
              <w:pStyle w:val="Compact"/>
              <w:jc w:val="right"/>
            </w:pPr>
            <w:r>
              <w:t>1.29 ± 0.31</w:t>
            </w:r>
          </w:p>
        </w:tc>
      </w:tr>
      <w:tr w:rsidR="00DA35C5" w14:paraId="0A9C4232" w14:textId="77777777" w:rsidTr="00241469">
        <w:tc>
          <w:tcPr>
            <w:tcW w:w="851" w:type="pct"/>
          </w:tcPr>
          <w:p w14:paraId="53B08047" w14:textId="77777777" w:rsidR="00DA35C5" w:rsidRDefault="00DA35C5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942" w:type="pct"/>
          </w:tcPr>
          <w:p w14:paraId="35361203" w14:textId="77777777" w:rsidR="00DA35C5" w:rsidRDefault="00DA35C5" w:rsidP="006775CC">
            <w:pPr>
              <w:pStyle w:val="Compact"/>
              <w:jc w:val="right"/>
            </w:pPr>
            <w:r>
              <w:t>30.2 ± 2.11</w:t>
            </w:r>
          </w:p>
        </w:tc>
        <w:tc>
          <w:tcPr>
            <w:tcW w:w="942" w:type="pct"/>
          </w:tcPr>
          <w:p w14:paraId="765DDE58" w14:textId="77777777" w:rsidR="00DA35C5" w:rsidRDefault="00DA35C5" w:rsidP="006775CC">
            <w:pPr>
              <w:pStyle w:val="Compact"/>
              <w:jc w:val="right"/>
            </w:pPr>
            <w:r>
              <w:t>28.94 ± 10.2</w:t>
            </w:r>
          </w:p>
        </w:tc>
        <w:tc>
          <w:tcPr>
            <w:tcW w:w="942" w:type="pct"/>
          </w:tcPr>
          <w:p w14:paraId="0A27CD55" w14:textId="77777777" w:rsidR="00DA35C5" w:rsidRDefault="00DA35C5" w:rsidP="006775CC">
            <w:pPr>
              <w:pStyle w:val="Compact"/>
              <w:jc w:val="right"/>
            </w:pPr>
            <w:r>
              <w:t>19.26 ± 2.9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33FCF6FE" w14:textId="77777777" w:rsidR="00DA35C5" w:rsidRDefault="00DA35C5" w:rsidP="006775CC">
            <w:pPr>
              <w:pStyle w:val="Compact"/>
              <w:jc w:val="right"/>
            </w:pPr>
            <w:r>
              <w:t>15.94 ± 0.84</w:t>
            </w:r>
          </w:p>
        </w:tc>
      </w:tr>
      <w:tr w:rsidR="00DA35C5" w14:paraId="7CACAE02" w14:textId="77777777" w:rsidTr="00241469">
        <w:tc>
          <w:tcPr>
            <w:tcW w:w="851" w:type="pct"/>
          </w:tcPr>
          <w:p w14:paraId="62AEE747" w14:textId="77777777" w:rsidR="00DA35C5" w:rsidRDefault="00DA35C5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942" w:type="pct"/>
          </w:tcPr>
          <w:p w14:paraId="6AEB8C25" w14:textId="77777777" w:rsidR="00DA35C5" w:rsidRDefault="00DA35C5" w:rsidP="006775CC">
            <w:pPr>
              <w:pStyle w:val="Compact"/>
              <w:jc w:val="right"/>
            </w:pPr>
            <w:r>
              <w:t>0.37 ± 0.09</w:t>
            </w:r>
          </w:p>
        </w:tc>
        <w:tc>
          <w:tcPr>
            <w:tcW w:w="942" w:type="pct"/>
          </w:tcPr>
          <w:p w14:paraId="696C6339" w14:textId="77777777" w:rsidR="00DA35C5" w:rsidRDefault="00DA35C5" w:rsidP="006775CC">
            <w:pPr>
              <w:pStyle w:val="Compact"/>
              <w:jc w:val="right"/>
            </w:pPr>
            <w:r>
              <w:t>0.42 ± 0.11</w:t>
            </w:r>
          </w:p>
        </w:tc>
        <w:tc>
          <w:tcPr>
            <w:tcW w:w="942" w:type="pct"/>
          </w:tcPr>
          <w:p w14:paraId="7E275E3D" w14:textId="77777777" w:rsidR="00DA35C5" w:rsidRDefault="00DA35C5" w:rsidP="006775CC">
            <w:pPr>
              <w:pStyle w:val="Compact"/>
              <w:jc w:val="right"/>
            </w:pPr>
            <w:r>
              <w:t>0.18 ± 0.06</w:t>
            </w:r>
          </w:p>
        </w:tc>
        <w:tc>
          <w:tcPr>
            <w:tcW w:w="1322" w:type="pct"/>
            <w:shd w:val="clear" w:color="auto" w:fill="D9D9D9" w:themeFill="background1" w:themeFillShade="D9"/>
          </w:tcPr>
          <w:p w14:paraId="475756E0" w14:textId="77777777" w:rsidR="00DA35C5" w:rsidRDefault="00DA35C5" w:rsidP="006775CC">
            <w:pPr>
              <w:pStyle w:val="Compact"/>
              <w:jc w:val="right"/>
            </w:pPr>
            <w:r>
              <w:t>0.21 ± 0.05</w:t>
            </w:r>
          </w:p>
        </w:tc>
      </w:tr>
      <w:tr w:rsidR="00DA35C5" w14:paraId="1B89C8D0" w14:textId="77777777" w:rsidTr="00241469">
        <w:tc>
          <w:tcPr>
            <w:tcW w:w="851" w:type="pct"/>
            <w:tcBorders>
              <w:bottom w:val="single" w:sz="4" w:space="0" w:color="auto"/>
            </w:tcBorders>
          </w:tcPr>
          <w:p w14:paraId="16F67D36" w14:textId="77777777" w:rsidR="00DA35C5" w:rsidRDefault="00DA35C5" w:rsidP="006775CC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092E4E65" w14:textId="77777777" w:rsidR="00DA35C5" w:rsidRDefault="00DA35C5" w:rsidP="006775CC">
            <w:pPr>
              <w:pStyle w:val="Compact"/>
              <w:jc w:val="right"/>
            </w:pPr>
            <w:r>
              <w:t>0.26 ± 0.1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508240FF" w14:textId="77777777" w:rsidR="00DA35C5" w:rsidRDefault="00DA35C5" w:rsidP="006775CC">
            <w:pPr>
              <w:pStyle w:val="Compact"/>
              <w:jc w:val="right"/>
            </w:pPr>
            <w:r>
              <w:t>0.11 ± 0.02</w:t>
            </w:r>
          </w:p>
        </w:tc>
        <w:tc>
          <w:tcPr>
            <w:tcW w:w="942" w:type="pct"/>
            <w:tcBorders>
              <w:bottom w:val="single" w:sz="4" w:space="0" w:color="auto"/>
            </w:tcBorders>
          </w:tcPr>
          <w:p w14:paraId="30045B57" w14:textId="4C6418F1" w:rsidR="00DA35C5" w:rsidRDefault="005B0EA6" w:rsidP="006775CC">
            <w:pPr>
              <w:pStyle w:val="Compact"/>
              <w:jc w:val="right"/>
            </w:pPr>
            <w:r>
              <w:t>-</w:t>
            </w:r>
          </w:p>
        </w:tc>
        <w:tc>
          <w:tcPr>
            <w:tcW w:w="13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230F73E" w14:textId="77777777" w:rsidR="00DA35C5" w:rsidRDefault="00DA35C5" w:rsidP="006775CC">
            <w:pPr>
              <w:pStyle w:val="Compact"/>
              <w:jc w:val="right"/>
            </w:pPr>
            <w:r>
              <w:t>0.35 ± 0.15</w:t>
            </w:r>
          </w:p>
        </w:tc>
      </w:tr>
    </w:tbl>
    <w:p w14:paraId="0FE98B63" w14:textId="77777777" w:rsidR="007F1C6A" w:rsidRDefault="007F1C6A" w:rsidP="007F1C6A">
      <w:pPr>
        <w:pStyle w:val="BodyText"/>
      </w:pPr>
      <w:r>
        <w:t>total = 100%</w:t>
      </w:r>
    </w:p>
    <w:p w14:paraId="20F7CF0A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3" w:name="fticr-soil-figures"/>
      <w:r>
        <w:br w:type="page"/>
      </w:r>
    </w:p>
    <w:p w14:paraId="0D9514CF" w14:textId="37A71C5C" w:rsidR="007F1C6A" w:rsidRDefault="007F1C6A" w:rsidP="007F1C6A">
      <w:pPr>
        <w:pStyle w:val="Heading1"/>
      </w:pPr>
      <w:r>
        <w:lastRenderedPageBreak/>
        <w:t>FTICR Soil – figures</w:t>
      </w:r>
      <w:bookmarkEnd w:id="23"/>
    </w:p>
    <w:p w14:paraId="2B4BF363" w14:textId="77777777" w:rsidR="007F1C6A" w:rsidRDefault="007F1C6A" w:rsidP="007F1C6A">
      <w:pPr>
        <w:pStyle w:val="Heading2"/>
      </w:pPr>
      <w:bookmarkStart w:id="24" w:name="native-som-1"/>
      <w:r>
        <w:t>native SOM</w:t>
      </w:r>
      <w:bookmarkEnd w:id="24"/>
    </w:p>
    <w:p w14:paraId="1BC4DA8F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1B97396C" wp14:editId="13829876">
            <wp:extent cx="5334000" cy="2222500"/>
            <wp:effectExtent l="0" t="0" r="0" b="0"/>
            <wp:docPr id="9" name="Picture" descr="Van Krevelen plot for baseline so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baselin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015F43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baseline soil</w:t>
      </w:r>
    </w:p>
    <w:p w14:paraId="51B079D6" w14:textId="2D041F6A" w:rsidR="007F1C6A" w:rsidRDefault="007F1C6A" w:rsidP="007F1C6A"/>
    <w:p w14:paraId="539481CE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5" w:name="treatment-effect-all-peaks-1"/>
      <w:r>
        <w:br w:type="page"/>
      </w:r>
    </w:p>
    <w:p w14:paraId="7A3EE12D" w14:textId="5DCE6F66" w:rsidR="007F1C6A" w:rsidRDefault="007F1C6A" w:rsidP="007F1C6A">
      <w:pPr>
        <w:pStyle w:val="Heading2"/>
      </w:pPr>
      <w:r>
        <w:lastRenderedPageBreak/>
        <w:t>treatment effect – all peaks</w:t>
      </w:r>
      <w:bookmarkEnd w:id="25"/>
    </w:p>
    <w:p w14:paraId="595184C4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23D842E" wp14:editId="3D04CDF9">
            <wp:extent cx="5334000" cy="2222500"/>
            <wp:effectExtent l="0" t="0" r="0" b="0"/>
            <wp:docPr id="10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treatment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5F3224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treatments</w:t>
      </w:r>
    </w:p>
    <w:p w14:paraId="0A1347E1" w14:textId="77777777" w:rsidR="007F1C6A" w:rsidRDefault="008719C9" w:rsidP="007F1C6A">
      <w:r>
        <w:rPr>
          <w:noProof/>
        </w:rPr>
        <w:pict w14:anchorId="7C5EADA2">
          <v:rect id="_x0000_i1028" alt="" style="width:57.85pt;height:.05pt;mso-width-percent:0;mso-height-percent:0;mso-width-percent:0;mso-height-percent:0" o:hralign="center" o:hrstd="t" o:hr="t"/>
        </w:pict>
      </w:r>
    </w:p>
    <w:p w14:paraId="20B92A14" w14:textId="77777777" w:rsidR="007F1C6A" w:rsidRDefault="007F1C6A" w:rsidP="007F1C6A">
      <w:pPr>
        <w:pStyle w:val="Heading2"/>
      </w:pPr>
      <w:bookmarkStart w:id="26" w:name="treatment-effect-unique-peaks-1"/>
      <w:r>
        <w:t>treatment effect – unique peaks</w:t>
      </w:r>
      <w:bookmarkEnd w:id="26"/>
    </w:p>
    <w:p w14:paraId="7A90029A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1E5AF476" wp14:editId="22610812">
            <wp:extent cx="5334000" cy="2222500"/>
            <wp:effectExtent l="0" t="0" r="0" b="0"/>
            <wp:docPr id="11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uniqu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0B6C6" w14:textId="77777777" w:rsidR="007F1C6A" w:rsidRDefault="007F1C6A" w:rsidP="007F1C6A">
      <w:pPr>
        <w:pStyle w:val="ImageCaption"/>
      </w:pPr>
      <w:r>
        <w:t xml:space="preserve">Van </w:t>
      </w:r>
      <w:proofErr w:type="spellStart"/>
      <w:r>
        <w:t>Krevelen</w:t>
      </w:r>
      <w:proofErr w:type="spellEnd"/>
      <w:r>
        <w:t xml:space="preserve"> plot for unique peaks</w:t>
      </w:r>
    </w:p>
    <w:p w14:paraId="593081E6" w14:textId="77777777" w:rsidR="007F1C6A" w:rsidRDefault="008719C9" w:rsidP="007F1C6A">
      <w:r>
        <w:rPr>
          <w:noProof/>
        </w:rPr>
        <w:pict w14:anchorId="7F7F4CAA">
          <v:rect id="_x0000_i1027" alt="" style="width:57.85pt;height:.05pt;mso-width-percent:0;mso-height-percent:0;mso-width-percent:0;mso-height-percent:0" o:hralign="center" o:hrstd="t" o:hr="t"/>
        </w:pict>
      </w:r>
    </w:p>
    <w:p w14:paraId="34F448B2" w14:textId="77777777" w:rsidR="007F1C6A" w:rsidRDefault="007F1C6A" w:rsidP="007F1C6A">
      <w:pPr>
        <w:pStyle w:val="Heading2"/>
      </w:pPr>
      <w:bookmarkStart w:id="27" w:name="treatment-effect-relative-abundance-1"/>
      <w:r>
        <w:lastRenderedPageBreak/>
        <w:t>treatment effect – relative abundance</w:t>
      </w:r>
      <w:bookmarkEnd w:id="27"/>
    </w:p>
    <w:p w14:paraId="1A95B3FA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56A4FFB" wp14:editId="0A8B3E08">
            <wp:extent cx="5334000" cy="4148666"/>
            <wp:effectExtent l="0" t="0" r="0" b="0"/>
            <wp:docPr id="12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rel_abund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63317" w14:textId="77777777" w:rsidR="007F1C6A" w:rsidRDefault="007F1C6A" w:rsidP="007F1C6A">
      <w:pPr>
        <w:pStyle w:val="ImageCaption"/>
      </w:pPr>
      <w:r>
        <w:t>Relative abundance</w:t>
      </w:r>
    </w:p>
    <w:p w14:paraId="6082FF2D" w14:textId="77777777" w:rsidR="007F1C6A" w:rsidRDefault="008719C9" w:rsidP="007F1C6A">
      <w:r>
        <w:rPr>
          <w:noProof/>
        </w:rPr>
        <w:pict w14:anchorId="1AD77779">
          <v:rect id="_x0000_i1026" alt="" style="width:57.85pt;height:.05pt;mso-width-percent:0;mso-height-percent:0;mso-width-percent:0;mso-height-percent:0" o:hralign="center" o:hrstd="t" o:hr="t"/>
        </w:pict>
      </w:r>
    </w:p>
    <w:p w14:paraId="3C51648B" w14:textId="77777777" w:rsidR="00564637" w:rsidRDefault="0056463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8" w:name="nosc"/>
      <w:r>
        <w:br w:type="page"/>
      </w:r>
    </w:p>
    <w:p w14:paraId="1C844B13" w14:textId="7D3A3006" w:rsidR="007F1C6A" w:rsidRDefault="007F1C6A" w:rsidP="007F1C6A">
      <w:pPr>
        <w:pStyle w:val="Heading2"/>
      </w:pPr>
      <w:r>
        <w:lastRenderedPageBreak/>
        <w:t>NOSC</w:t>
      </w:r>
      <w:bookmarkEnd w:id="28"/>
    </w:p>
    <w:p w14:paraId="1A40D6B2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BD037A2" wp14:editId="7DF34785">
            <wp:extent cx="5334000" cy="2909454"/>
            <wp:effectExtent l="0" t="0" r="0" b="0"/>
            <wp:docPr id="13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NOSC_c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E3670D" w14:textId="77777777" w:rsidR="00BD09AA" w:rsidRDefault="00BD09AA" w:rsidP="007F1C6A">
      <w:pPr>
        <w:pStyle w:val="Heading2"/>
      </w:pPr>
      <w:bookmarkStart w:id="29" w:name="nosc-table-1"/>
    </w:p>
    <w:p w14:paraId="76C24E85" w14:textId="7863A5FA" w:rsidR="007F1C6A" w:rsidRDefault="007F1C6A" w:rsidP="007F1C6A">
      <w:pPr>
        <w:pStyle w:val="Heading2"/>
      </w:pPr>
      <w:r>
        <w:t xml:space="preserve">NOSC </w:t>
      </w:r>
      <w:bookmarkEnd w:id="29"/>
      <w:r w:rsidR="00564637">
        <w:t>median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70"/>
        <w:gridCol w:w="1474"/>
        <w:gridCol w:w="1436"/>
        <w:gridCol w:w="1798"/>
        <w:gridCol w:w="1763"/>
        <w:gridCol w:w="3175"/>
      </w:tblGrid>
      <w:tr w:rsidR="007F1C6A" w:rsidRPr="009F7138" w14:paraId="467A19BC" w14:textId="77777777" w:rsidTr="00C03826">
        <w:trPr>
          <w:trHeight w:val="418"/>
        </w:trPr>
        <w:tc>
          <w:tcPr>
            <w:tcW w:w="622" w:type="pct"/>
            <w:tcBorders>
              <w:bottom w:val="single" w:sz="0" w:space="0" w:color="auto"/>
            </w:tcBorders>
            <w:vAlign w:val="bottom"/>
          </w:tcPr>
          <w:p w14:paraId="174B4B1D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site</w:t>
            </w:r>
          </w:p>
        </w:tc>
        <w:tc>
          <w:tcPr>
            <w:tcW w:w="669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3E8D68AF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baseline</w:t>
            </w:r>
          </w:p>
        </w:tc>
        <w:tc>
          <w:tcPr>
            <w:tcW w:w="652" w:type="pct"/>
            <w:tcBorders>
              <w:bottom w:val="single" w:sz="0" w:space="0" w:color="auto"/>
            </w:tcBorders>
            <w:vAlign w:val="bottom"/>
          </w:tcPr>
          <w:p w14:paraId="51F5D08C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drought</w:t>
            </w:r>
          </w:p>
        </w:tc>
        <w:tc>
          <w:tcPr>
            <w:tcW w:w="816" w:type="pct"/>
            <w:tcBorders>
              <w:bottom w:val="single" w:sz="0" w:space="0" w:color="auto"/>
            </w:tcBorders>
            <w:vAlign w:val="bottom"/>
          </w:tcPr>
          <w:p w14:paraId="5E4E75EE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field moist</w:t>
            </w:r>
          </w:p>
        </w:tc>
        <w:tc>
          <w:tcPr>
            <w:tcW w:w="800" w:type="pct"/>
            <w:tcBorders>
              <w:bottom w:val="single" w:sz="0" w:space="0" w:color="auto"/>
            </w:tcBorders>
            <w:vAlign w:val="bottom"/>
          </w:tcPr>
          <w:p w14:paraId="030F1AF5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saturation</w:t>
            </w:r>
          </w:p>
        </w:tc>
        <w:tc>
          <w:tcPr>
            <w:tcW w:w="1441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589E744" w14:textId="77777777" w:rsidR="007F1C6A" w:rsidRPr="009F7138" w:rsidRDefault="007F1C6A" w:rsidP="006775CC">
            <w:pPr>
              <w:pStyle w:val="Compact"/>
              <w:jc w:val="right"/>
              <w:rPr>
                <w:b/>
                <w:bCs/>
              </w:rPr>
            </w:pPr>
            <w:r w:rsidRPr="009F7138">
              <w:rPr>
                <w:b/>
                <w:bCs/>
              </w:rPr>
              <w:t>time zero saturation</w:t>
            </w:r>
          </w:p>
        </w:tc>
      </w:tr>
      <w:tr w:rsidR="007F1C6A" w14:paraId="00C1A83E" w14:textId="77777777" w:rsidTr="00C03826">
        <w:trPr>
          <w:trHeight w:val="418"/>
        </w:trPr>
        <w:tc>
          <w:tcPr>
            <w:tcW w:w="622" w:type="pct"/>
          </w:tcPr>
          <w:p w14:paraId="553A1FC8" w14:textId="77777777" w:rsidR="007F1C6A" w:rsidRDefault="007F1C6A" w:rsidP="006775CC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31E2175F" w14:textId="77777777" w:rsidR="007F1C6A" w:rsidRDefault="007F1C6A" w:rsidP="006775CC">
            <w:pPr>
              <w:pStyle w:val="Compact"/>
              <w:jc w:val="right"/>
            </w:pPr>
            <w:r>
              <w:t>-0.3636</w:t>
            </w:r>
          </w:p>
        </w:tc>
        <w:tc>
          <w:tcPr>
            <w:tcW w:w="652" w:type="pct"/>
          </w:tcPr>
          <w:p w14:paraId="49A75793" w14:textId="77777777" w:rsidR="007F1C6A" w:rsidRDefault="007F1C6A" w:rsidP="006775CC">
            <w:pPr>
              <w:pStyle w:val="Compact"/>
              <w:jc w:val="right"/>
            </w:pPr>
            <w:r>
              <w:t>-0.3529</w:t>
            </w:r>
          </w:p>
        </w:tc>
        <w:tc>
          <w:tcPr>
            <w:tcW w:w="816" w:type="pct"/>
          </w:tcPr>
          <w:p w14:paraId="33D787DB" w14:textId="77777777" w:rsidR="007F1C6A" w:rsidRDefault="007F1C6A" w:rsidP="006775CC">
            <w:pPr>
              <w:pStyle w:val="Compact"/>
              <w:jc w:val="right"/>
            </w:pPr>
            <w:r>
              <w:t>-0.3846</w:t>
            </w:r>
          </w:p>
        </w:tc>
        <w:tc>
          <w:tcPr>
            <w:tcW w:w="800" w:type="pct"/>
          </w:tcPr>
          <w:p w14:paraId="6E83B426" w14:textId="77777777" w:rsidR="007F1C6A" w:rsidRDefault="007F1C6A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4DA2FC9B" w14:textId="77777777" w:rsidR="007F1C6A" w:rsidRDefault="007F1C6A" w:rsidP="006775CC">
            <w:pPr>
              <w:pStyle w:val="Compact"/>
              <w:jc w:val="right"/>
            </w:pPr>
            <w:r>
              <w:t>-0.4000</w:t>
            </w:r>
          </w:p>
        </w:tc>
      </w:tr>
      <w:tr w:rsidR="007F1C6A" w14:paraId="2E6F5661" w14:textId="77777777" w:rsidTr="00C03826">
        <w:trPr>
          <w:trHeight w:val="418"/>
        </w:trPr>
        <w:tc>
          <w:tcPr>
            <w:tcW w:w="622" w:type="pct"/>
          </w:tcPr>
          <w:p w14:paraId="20601583" w14:textId="77777777" w:rsidR="007F1C6A" w:rsidRDefault="007F1C6A" w:rsidP="006775CC">
            <w:pPr>
              <w:pStyle w:val="Compact"/>
              <w:jc w:val="right"/>
            </w:pPr>
            <w:r>
              <w:t>DWP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212604E8" w14:textId="77777777" w:rsidR="007F1C6A" w:rsidRDefault="007F1C6A" w:rsidP="006775CC">
            <w:pPr>
              <w:pStyle w:val="Compact"/>
              <w:jc w:val="right"/>
            </w:pPr>
            <w:r>
              <w:t>-0.3200</w:t>
            </w:r>
          </w:p>
        </w:tc>
        <w:tc>
          <w:tcPr>
            <w:tcW w:w="652" w:type="pct"/>
          </w:tcPr>
          <w:p w14:paraId="4A96EDBE" w14:textId="77777777" w:rsidR="007F1C6A" w:rsidRDefault="007F1C6A" w:rsidP="006775CC">
            <w:pPr>
              <w:pStyle w:val="Compact"/>
              <w:jc w:val="right"/>
            </w:pPr>
            <w:r>
              <w:t>-0.4545</w:t>
            </w:r>
          </w:p>
        </w:tc>
        <w:tc>
          <w:tcPr>
            <w:tcW w:w="816" w:type="pct"/>
          </w:tcPr>
          <w:p w14:paraId="1B2B6FB9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800" w:type="pct"/>
          </w:tcPr>
          <w:p w14:paraId="6C69D855" w14:textId="77777777" w:rsidR="007F1C6A" w:rsidRDefault="007F1C6A" w:rsidP="006775CC">
            <w:pPr>
              <w:pStyle w:val="Compact"/>
              <w:jc w:val="right"/>
            </w:pPr>
            <w:r>
              <w:t>-0.4211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339D23B3" w14:textId="77777777" w:rsidR="007F1C6A" w:rsidRDefault="007F1C6A" w:rsidP="006775CC">
            <w:pPr>
              <w:pStyle w:val="Compact"/>
              <w:jc w:val="right"/>
            </w:pPr>
            <w:r>
              <w:t>-0.3871</w:t>
            </w:r>
          </w:p>
        </w:tc>
      </w:tr>
      <w:tr w:rsidR="007F1C6A" w14:paraId="38213122" w14:textId="77777777" w:rsidTr="00C03826">
        <w:trPr>
          <w:trHeight w:val="418"/>
        </w:trPr>
        <w:tc>
          <w:tcPr>
            <w:tcW w:w="622" w:type="pct"/>
          </w:tcPr>
          <w:p w14:paraId="0051A49A" w14:textId="77777777" w:rsidR="007F1C6A" w:rsidRDefault="007F1C6A" w:rsidP="006775CC">
            <w:pPr>
              <w:pStyle w:val="Compact"/>
              <w:jc w:val="right"/>
            </w:pPr>
            <w:r>
              <w:t>SR</w:t>
            </w:r>
          </w:p>
        </w:tc>
        <w:tc>
          <w:tcPr>
            <w:tcW w:w="669" w:type="pct"/>
            <w:shd w:val="clear" w:color="auto" w:fill="D9D9D9" w:themeFill="background1" w:themeFillShade="D9"/>
          </w:tcPr>
          <w:p w14:paraId="572467DC" w14:textId="77777777" w:rsidR="007F1C6A" w:rsidRDefault="007F1C6A" w:rsidP="006775CC">
            <w:pPr>
              <w:pStyle w:val="Compact"/>
              <w:jc w:val="right"/>
            </w:pPr>
            <w:r>
              <w:t>-0.2963</w:t>
            </w:r>
          </w:p>
        </w:tc>
        <w:tc>
          <w:tcPr>
            <w:tcW w:w="652" w:type="pct"/>
          </w:tcPr>
          <w:p w14:paraId="2AB13A71" w14:textId="77777777" w:rsidR="007F1C6A" w:rsidRDefault="007F1C6A" w:rsidP="006775CC">
            <w:pPr>
              <w:pStyle w:val="Compact"/>
              <w:jc w:val="right"/>
            </w:pPr>
            <w:r>
              <w:t>-0.3333</w:t>
            </w:r>
          </w:p>
        </w:tc>
        <w:tc>
          <w:tcPr>
            <w:tcW w:w="816" w:type="pct"/>
          </w:tcPr>
          <w:p w14:paraId="6C1BC8E8" w14:textId="77777777" w:rsidR="007F1C6A" w:rsidRDefault="007F1C6A" w:rsidP="006775CC">
            <w:pPr>
              <w:pStyle w:val="Compact"/>
              <w:jc w:val="right"/>
            </w:pPr>
            <w:r>
              <w:t>-0.4444</w:t>
            </w:r>
          </w:p>
        </w:tc>
        <w:tc>
          <w:tcPr>
            <w:tcW w:w="800" w:type="pct"/>
          </w:tcPr>
          <w:p w14:paraId="00F74D8B" w14:textId="77777777" w:rsidR="007F1C6A" w:rsidRDefault="007F1C6A" w:rsidP="006775CC">
            <w:pPr>
              <w:pStyle w:val="Compact"/>
              <w:jc w:val="right"/>
            </w:pPr>
            <w:r>
              <w:t>-0.4286</w:t>
            </w:r>
          </w:p>
        </w:tc>
        <w:tc>
          <w:tcPr>
            <w:tcW w:w="1441" w:type="pct"/>
            <w:shd w:val="clear" w:color="auto" w:fill="D9D9D9" w:themeFill="background1" w:themeFillShade="D9"/>
          </w:tcPr>
          <w:p w14:paraId="2A667848" w14:textId="77777777" w:rsidR="007F1C6A" w:rsidRDefault="007F1C6A" w:rsidP="006775CC">
            <w:pPr>
              <w:pStyle w:val="Compact"/>
              <w:jc w:val="right"/>
            </w:pPr>
            <w:r>
              <w:t>-0.3750</w:t>
            </w:r>
          </w:p>
        </w:tc>
      </w:tr>
    </w:tbl>
    <w:p w14:paraId="7D05F349" w14:textId="77777777" w:rsidR="007F1C6A" w:rsidRDefault="007F1C6A" w:rsidP="007F1C6A">
      <w:pPr>
        <w:pStyle w:val="Heading2"/>
      </w:pPr>
      <w:bookmarkStart w:id="30" w:name="aromatic-peaks-1"/>
    </w:p>
    <w:p w14:paraId="5CFD8C54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C66B58F" w14:textId="68534150" w:rsidR="007F1C6A" w:rsidRDefault="007F1C6A" w:rsidP="007F1C6A">
      <w:pPr>
        <w:pStyle w:val="Heading2"/>
      </w:pPr>
      <w:r>
        <w:lastRenderedPageBreak/>
        <w:t>aromatic peaks</w:t>
      </w:r>
      <w:bookmarkEnd w:id="30"/>
    </w:p>
    <w:p w14:paraId="3B502D21" w14:textId="77777777" w:rsidR="007F1C6A" w:rsidRDefault="007F1C6A" w:rsidP="007F1C6A">
      <w:pPr>
        <w:pStyle w:val="CaptionedFigure"/>
      </w:pPr>
      <w:r>
        <w:rPr>
          <w:noProof/>
        </w:rPr>
        <w:drawing>
          <wp:inline distT="0" distB="0" distL="0" distR="0" wp14:anchorId="790BBB50" wp14:editId="521DF1F5">
            <wp:extent cx="5334000" cy="3111500"/>
            <wp:effectExtent l="0" t="0" r="0" b="0"/>
            <wp:docPr id="14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aromatic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02056" w14:textId="77777777" w:rsidR="007F1C6A" w:rsidRDefault="007F1C6A" w:rsidP="007F1C6A">
      <w:pPr>
        <w:pStyle w:val="ImageCaption"/>
      </w:pPr>
      <w:r>
        <w:t>aromatic peaks</w:t>
      </w:r>
    </w:p>
    <w:p w14:paraId="6A453272" w14:textId="77777777" w:rsidR="007F1C6A" w:rsidRDefault="008719C9" w:rsidP="007F1C6A">
      <w:r>
        <w:rPr>
          <w:noProof/>
        </w:rPr>
        <w:pict w14:anchorId="61D8349F">
          <v:rect id="_x0000_i1025" alt="" style="width:57.85pt;height:.05pt;mso-width-percent:0;mso-height-percent:0;mso-width-percent:0;mso-height-percent:0" o:hralign="center" o:hrstd="t" o:hr="t"/>
        </w:pict>
      </w:r>
    </w:p>
    <w:p w14:paraId="6169F099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1" w:name="fticr-soil-tables"/>
      <w:r>
        <w:br w:type="page"/>
      </w:r>
    </w:p>
    <w:p w14:paraId="7BAD29E2" w14:textId="05FD4C6F" w:rsidR="007F1C6A" w:rsidRDefault="007F1C6A" w:rsidP="007F1C6A">
      <w:pPr>
        <w:pStyle w:val="Heading1"/>
      </w:pPr>
      <w:r>
        <w:lastRenderedPageBreak/>
        <w:t>FTICR Soil – tables</w:t>
      </w:r>
      <w:bookmarkEnd w:id="31"/>
    </w:p>
    <w:p w14:paraId="3D2CC793" w14:textId="14DA4AEC" w:rsidR="007F1C6A" w:rsidRDefault="007F1C6A" w:rsidP="007F1C6A">
      <w:pPr>
        <w:pStyle w:val="Heading2"/>
      </w:pPr>
      <w:bookmarkStart w:id="32" w:name="relative-abundance-1"/>
      <w:r>
        <w:t>relative abundance</w:t>
      </w:r>
      <w:bookmarkEnd w:id="32"/>
    </w:p>
    <w:p w14:paraId="1578EF2B" w14:textId="2623A20C" w:rsidR="00B12F34" w:rsidRPr="00B12F34" w:rsidRDefault="0056799F" w:rsidP="00B12F34">
      <w:pPr>
        <w:pStyle w:val="BodyText"/>
      </w:pPr>
      <w:r>
        <w:t>asterisks = statistically different from baseline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27"/>
        <w:gridCol w:w="1609"/>
        <w:gridCol w:w="1770"/>
        <w:gridCol w:w="1756"/>
        <w:gridCol w:w="1782"/>
        <w:gridCol w:w="2472"/>
      </w:tblGrid>
      <w:tr w:rsidR="00BB6FDC" w:rsidRPr="00BB6FDC" w14:paraId="6FDB82A8" w14:textId="77777777" w:rsidTr="00B85C2D">
        <w:tc>
          <w:tcPr>
            <w:tcW w:w="738" w:type="pct"/>
            <w:tcBorders>
              <w:bottom w:val="single" w:sz="0" w:space="0" w:color="auto"/>
            </w:tcBorders>
            <w:vAlign w:val="bottom"/>
          </w:tcPr>
          <w:p w14:paraId="350A0EE3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Class</w:t>
            </w:r>
          </w:p>
        </w:tc>
        <w:tc>
          <w:tcPr>
            <w:tcW w:w="730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5DE9D7D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baseline</w:t>
            </w:r>
          </w:p>
        </w:tc>
        <w:tc>
          <w:tcPr>
            <w:tcW w:w="803" w:type="pct"/>
            <w:tcBorders>
              <w:bottom w:val="single" w:sz="0" w:space="0" w:color="auto"/>
            </w:tcBorders>
            <w:vAlign w:val="bottom"/>
          </w:tcPr>
          <w:p w14:paraId="6F09D726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drought</w:t>
            </w:r>
          </w:p>
        </w:tc>
        <w:tc>
          <w:tcPr>
            <w:tcW w:w="797" w:type="pct"/>
            <w:tcBorders>
              <w:bottom w:val="single" w:sz="0" w:space="0" w:color="auto"/>
            </w:tcBorders>
            <w:vAlign w:val="bottom"/>
          </w:tcPr>
          <w:p w14:paraId="678FC5A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field moist</w:t>
            </w:r>
          </w:p>
        </w:tc>
        <w:tc>
          <w:tcPr>
            <w:tcW w:w="809" w:type="pct"/>
            <w:tcBorders>
              <w:bottom w:val="single" w:sz="0" w:space="0" w:color="auto"/>
            </w:tcBorders>
            <w:vAlign w:val="bottom"/>
          </w:tcPr>
          <w:p w14:paraId="119EE42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saturation</w:t>
            </w:r>
          </w:p>
        </w:tc>
        <w:tc>
          <w:tcPr>
            <w:tcW w:w="1122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17A3540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time zero saturation</w:t>
            </w:r>
          </w:p>
        </w:tc>
      </w:tr>
      <w:tr w:rsidR="00BB6FDC" w:rsidRPr="00BB6FDC" w14:paraId="2F09DA68" w14:textId="77777777" w:rsidTr="00B85C2D">
        <w:tc>
          <w:tcPr>
            <w:tcW w:w="738" w:type="pct"/>
          </w:tcPr>
          <w:p w14:paraId="66FFD21C" w14:textId="514D7036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CPCRW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7F2C6D8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</w:tcPr>
          <w:p w14:paraId="66731A2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</w:tcPr>
          <w:p w14:paraId="68BF2DE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</w:tcPr>
          <w:p w14:paraId="0950A15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shd w:val="clear" w:color="auto" w:fill="D9D9D9" w:themeFill="background1" w:themeFillShade="D9"/>
          </w:tcPr>
          <w:p w14:paraId="7549E602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B6FDC" w14:paraId="0735A1E4" w14:textId="77777777" w:rsidTr="00B85C2D">
        <w:tc>
          <w:tcPr>
            <w:tcW w:w="738" w:type="pct"/>
          </w:tcPr>
          <w:p w14:paraId="00E1728C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3F420F3" w14:textId="77777777" w:rsidR="00BB6FDC" w:rsidRDefault="00BB6FDC" w:rsidP="006775CC">
            <w:pPr>
              <w:pStyle w:val="Compact"/>
              <w:jc w:val="right"/>
            </w:pPr>
            <w:r>
              <w:t>2.69 ± 0.32</w:t>
            </w:r>
          </w:p>
        </w:tc>
        <w:tc>
          <w:tcPr>
            <w:tcW w:w="803" w:type="pct"/>
          </w:tcPr>
          <w:p w14:paraId="27A0FE0B" w14:textId="77777777" w:rsidR="00BB6FDC" w:rsidRDefault="00BB6FDC" w:rsidP="006775CC">
            <w:pPr>
              <w:pStyle w:val="Compact"/>
              <w:jc w:val="right"/>
            </w:pPr>
            <w:r>
              <w:t>1.48 ± 0.12</w:t>
            </w:r>
          </w:p>
        </w:tc>
        <w:tc>
          <w:tcPr>
            <w:tcW w:w="797" w:type="pct"/>
          </w:tcPr>
          <w:p w14:paraId="663EC349" w14:textId="77777777" w:rsidR="00BB6FDC" w:rsidRDefault="00BB6FDC" w:rsidP="006775CC">
            <w:pPr>
              <w:pStyle w:val="Compact"/>
              <w:jc w:val="right"/>
            </w:pPr>
            <w:r>
              <w:t>2.19 ± 0.48</w:t>
            </w:r>
          </w:p>
        </w:tc>
        <w:tc>
          <w:tcPr>
            <w:tcW w:w="809" w:type="pct"/>
          </w:tcPr>
          <w:p w14:paraId="10D6B8D0" w14:textId="77777777" w:rsidR="00BB6FDC" w:rsidRDefault="00BB6FDC" w:rsidP="006775CC">
            <w:pPr>
              <w:pStyle w:val="Compact"/>
              <w:jc w:val="right"/>
            </w:pPr>
            <w:r>
              <w:t>3.37 ± 0.34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87CCF9E" w14:textId="77777777" w:rsidR="00BB6FDC" w:rsidRDefault="00BB6FDC" w:rsidP="006775CC">
            <w:pPr>
              <w:pStyle w:val="Compact"/>
              <w:jc w:val="right"/>
            </w:pPr>
            <w:r>
              <w:t>2.94 ± 0.35</w:t>
            </w:r>
          </w:p>
        </w:tc>
      </w:tr>
      <w:tr w:rsidR="00BB6FDC" w14:paraId="003DA07F" w14:textId="77777777" w:rsidTr="00B85C2D">
        <w:tc>
          <w:tcPr>
            <w:tcW w:w="738" w:type="pct"/>
          </w:tcPr>
          <w:p w14:paraId="4EA1614D" w14:textId="77777777" w:rsidR="00BB6FDC" w:rsidRDefault="00BB6FDC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201EB4E5" w14:textId="77777777" w:rsidR="00BB6FDC" w:rsidRDefault="00BB6FDC" w:rsidP="006775CC">
            <w:pPr>
              <w:pStyle w:val="Compact"/>
              <w:jc w:val="right"/>
            </w:pPr>
            <w:r>
              <w:t>10.82 ± 1.88</w:t>
            </w:r>
          </w:p>
        </w:tc>
        <w:tc>
          <w:tcPr>
            <w:tcW w:w="803" w:type="pct"/>
          </w:tcPr>
          <w:p w14:paraId="550E7A93" w14:textId="77777777" w:rsidR="00BB6FDC" w:rsidRDefault="00BB6FDC" w:rsidP="006775CC">
            <w:pPr>
              <w:pStyle w:val="Compact"/>
              <w:jc w:val="right"/>
            </w:pPr>
            <w:r>
              <w:t>4.17 ± 0.92 *</w:t>
            </w:r>
          </w:p>
        </w:tc>
        <w:tc>
          <w:tcPr>
            <w:tcW w:w="797" w:type="pct"/>
          </w:tcPr>
          <w:p w14:paraId="27813AE3" w14:textId="77777777" w:rsidR="00BB6FDC" w:rsidRDefault="00BB6FDC" w:rsidP="006775CC">
            <w:pPr>
              <w:pStyle w:val="Compact"/>
              <w:jc w:val="right"/>
            </w:pPr>
            <w:r>
              <w:t>9.6 ± 2.33</w:t>
            </w:r>
          </w:p>
        </w:tc>
        <w:tc>
          <w:tcPr>
            <w:tcW w:w="809" w:type="pct"/>
          </w:tcPr>
          <w:p w14:paraId="23BCD602" w14:textId="77777777" w:rsidR="00BB6FDC" w:rsidRDefault="00BB6FDC" w:rsidP="006775CC">
            <w:pPr>
              <w:pStyle w:val="Compact"/>
              <w:jc w:val="right"/>
            </w:pPr>
            <w:r>
              <w:t>10.78 ± 1.06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E6ABF67" w14:textId="77777777" w:rsidR="00BB6FDC" w:rsidRDefault="00BB6FDC" w:rsidP="006775CC">
            <w:pPr>
              <w:pStyle w:val="Compact"/>
              <w:jc w:val="right"/>
            </w:pPr>
            <w:r>
              <w:t>13.53 ± 1.87</w:t>
            </w:r>
          </w:p>
        </w:tc>
      </w:tr>
      <w:tr w:rsidR="00BB6FDC" w14:paraId="491D739A" w14:textId="77777777" w:rsidTr="00B85C2D">
        <w:tc>
          <w:tcPr>
            <w:tcW w:w="738" w:type="pct"/>
          </w:tcPr>
          <w:p w14:paraId="3C7C95DD" w14:textId="77777777" w:rsidR="00BB6FDC" w:rsidRDefault="00BB6FDC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128E0772" w14:textId="77777777" w:rsidR="00BB6FDC" w:rsidRDefault="00BB6FDC" w:rsidP="006775CC">
            <w:pPr>
              <w:pStyle w:val="Compact"/>
              <w:jc w:val="right"/>
            </w:pPr>
            <w:r>
              <w:t>24.65 ± 3.11</w:t>
            </w:r>
          </w:p>
        </w:tc>
        <w:tc>
          <w:tcPr>
            <w:tcW w:w="803" w:type="pct"/>
          </w:tcPr>
          <w:p w14:paraId="6DC050D1" w14:textId="77777777" w:rsidR="00BB6FDC" w:rsidRDefault="00BB6FDC" w:rsidP="006775CC">
            <w:pPr>
              <w:pStyle w:val="Compact"/>
              <w:jc w:val="right"/>
            </w:pPr>
            <w:r>
              <w:t>10.11 ± 1.93 *</w:t>
            </w:r>
          </w:p>
        </w:tc>
        <w:tc>
          <w:tcPr>
            <w:tcW w:w="797" w:type="pct"/>
          </w:tcPr>
          <w:p w14:paraId="05E948CE" w14:textId="77777777" w:rsidR="00BB6FDC" w:rsidRDefault="00BB6FDC" w:rsidP="006775CC">
            <w:pPr>
              <w:pStyle w:val="Compact"/>
              <w:jc w:val="right"/>
            </w:pPr>
            <w:r>
              <w:t>16.35 ± 3.94</w:t>
            </w:r>
          </w:p>
        </w:tc>
        <w:tc>
          <w:tcPr>
            <w:tcW w:w="809" w:type="pct"/>
          </w:tcPr>
          <w:p w14:paraId="619AC972" w14:textId="77777777" w:rsidR="00BB6FDC" w:rsidRDefault="00BB6FDC" w:rsidP="006775CC">
            <w:pPr>
              <w:pStyle w:val="Compact"/>
              <w:jc w:val="right"/>
            </w:pPr>
            <w:r>
              <w:t>22.37 ± 0.8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A2F069D" w14:textId="77777777" w:rsidR="00BB6FDC" w:rsidRDefault="00BB6FDC" w:rsidP="006775CC">
            <w:pPr>
              <w:pStyle w:val="Compact"/>
              <w:jc w:val="right"/>
            </w:pPr>
            <w:r>
              <w:t>24.32 ± 3.62</w:t>
            </w:r>
          </w:p>
        </w:tc>
      </w:tr>
      <w:tr w:rsidR="00BB6FDC" w14:paraId="05443119" w14:textId="77777777" w:rsidTr="00B85C2D">
        <w:tc>
          <w:tcPr>
            <w:tcW w:w="738" w:type="pct"/>
          </w:tcPr>
          <w:p w14:paraId="3D868A8C" w14:textId="77777777" w:rsidR="00BB6FDC" w:rsidRDefault="00BB6FDC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D7DFC2A" w14:textId="77777777" w:rsidR="00BB6FDC" w:rsidRDefault="00BB6FDC" w:rsidP="006775CC">
            <w:pPr>
              <w:pStyle w:val="Compact"/>
              <w:jc w:val="right"/>
            </w:pPr>
            <w:r>
              <w:t>11.59 ± 1</w:t>
            </w:r>
          </w:p>
        </w:tc>
        <w:tc>
          <w:tcPr>
            <w:tcW w:w="803" w:type="pct"/>
          </w:tcPr>
          <w:p w14:paraId="153FD943" w14:textId="77777777" w:rsidR="00BB6FDC" w:rsidRDefault="00BB6FDC" w:rsidP="006775CC">
            <w:pPr>
              <w:pStyle w:val="Compact"/>
              <w:jc w:val="right"/>
            </w:pPr>
            <w:r>
              <w:t>11.91 ± 1.2</w:t>
            </w:r>
          </w:p>
        </w:tc>
        <w:tc>
          <w:tcPr>
            <w:tcW w:w="797" w:type="pct"/>
          </w:tcPr>
          <w:p w14:paraId="4D7E9882" w14:textId="77777777" w:rsidR="00BB6FDC" w:rsidRDefault="00BB6FDC" w:rsidP="006775CC">
            <w:pPr>
              <w:pStyle w:val="Compact"/>
              <w:jc w:val="right"/>
            </w:pPr>
            <w:r>
              <w:t>11.18 ± 0.5</w:t>
            </w:r>
          </w:p>
        </w:tc>
        <w:tc>
          <w:tcPr>
            <w:tcW w:w="809" w:type="pct"/>
          </w:tcPr>
          <w:p w14:paraId="0CADA3C6" w14:textId="77777777" w:rsidR="00BB6FDC" w:rsidRDefault="00BB6FDC" w:rsidP="006775CC">
            <w:pPr>
              <w:pStyle w:val="Compact"/>
              <w:jc w:val="right"/>
            </w:pPr>
            <w:r>
              <w:t>14.69 ± 1.1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7C708FA9" w14:textId="77777777" w:rsidR="00BB6FDC" w:rsidRDefault="00BB6FDC" w:rsidP="006775CC">
            <w:pPr>
              <w:pStyle w:val="Compact"/>
              <w:jc w:val="right"/>
            </w:pPr>
            <w:r>
              <w:t>13.63 ± 1.63</w:t>
            </w:r>
          </w:p>
        </w:tc>
      </w:tr>
      <w:tr w:rsidR="00BB6FDC" w14:paraId="09DE0C90" w14:textId="77777777" w:rsidTr="00B85C2D">
        <w:tc>
          <w:tcPr>
            <w:tcW w:w="738" w:type="pct"/>
          </w:tcPr>
          <w:p w14:paraId="68C53961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71373A64" w14:textId="77777777" w:rsidR="00BB6FDC" w:rsidRDefault="00BB6FDC" w:rsidP="006775CC">
            <w:pPr>
              <w:pStyle w:val="Compact"/>
              <w:jc w:val="right"/>
            </w:pPr>
            <w:r>
              <w:t>0.69 ± 0.07</w:t>
            </w:r>
          </w:p>
        </w:tc>
        <w:tc>
          <w:tcPr>
            <w:tcW w:w="803" w:type="pct"/>
          </w:tcPr>
          <w:p w14:paraId="6EC80DB4" w14:textId="77777777" w:rsidR="00BB6FDC" w:rsidRDefault="00BB6FDC" w:rsidP="006775CC">
            <w:pPr>
              <w:pStyle w:val="Compact"/>
              <w:jc w:val="right"/>
            </w:pPr>
            <w:r>
              <w:t>0.84 ± 0.09</w:t>
            </w:r>
          </w:p>
        </w:tc>
        <w:tc>
          <w:tcPr>
            <w:tcW w:w="797" w:type="pct"/>
          </w:tcPr>
          <w:p w14:paraId="0BC2AA81" w14:textId="77777777" w:rsidR="00BB6FDC" w:rsidRDefault="00BB6FDC" w:rsidP="006775CC">
            <w:pPr>
              <w:pStyle w:val="Compact"/>
              <w:jc w:val="right"/>
            </w:pPr>
            <w:r>
              <w:t>1 ± 0.12</w:t>
            </w:r>
          </w:p>
        </w:tc>
        <w:tc>
          <w:tcPr>
            <w:tcW w:w="809" w:type="pct"/>
          </w:tcPr>
          <w:p w14:paraId="4613D0EF" w14:textId="77777777" w:rsidR="00BB6FDC" w:rsidRDefault="00BB6FDC" w:rsidP="006775CC">
            <w:pPr>
              <w:pStyle w:val="Compact"/>
              <w:jc w:val="right"/>
            </w:pPr>
            <w:r>
              <w:t>0.93 ± 0.0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14331E7" w14:textId="77777777" w:rsidR="00BB6FDC" w:rsidRDefault="00BB6FDC" w:rsidP="006775CC">
            <w:pPr>
              <w:pStyle w:val="Compact"/>
              <w:jc w:val="right"/>
            </w:pPr>
            <w:r>
              <w:t>0.83 ± 0.06</w:t>
            </w:r>
          </w:p>
        </w:tc>
      </w:tr>
      <w:tr w:rsidR="00BB6FDC" w14:paraId="40B7D605" w14:textId="77777777" w:rsidTr="00B85C2D">
        <w:tc>
          <w:tcPr>
            <w:tcW w:w="738" w:type="pct"/>
          </w:tcPr>
          <w:p w14:paraId="328F94B3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49486776" w14:textId="77777777" w:rsidR="00BB6FDC" w:rsidRDefault="00BB6FDC" w:rsidP="006775CC">
            <w:pPr>
              <w:pStyle w:val="Compact"/>
              <w:jc w:val="right"/>
            </w:pPr>
            <w:r>
              <w:t>6.45 ± 0.92</w:t>
            </w:r>
          </w:p>
        </w:tc>
        <w:tc>
          <w:tcPr>
            <w:tcW w:w="803" w:type="pct"/>
          </w:tcPr>
          <w:p w14:paraId="79B6068C" w14:textId="77777777" w:rsidR="00BB6FDC" w:rsidRDefault="00BB6FDC" w:rsidP="006775CC">
            <w:pPr>
              <w:pStyle w:val="Compact"/>
              <w:jc w:val="right"/>
            </w:pPr>
            <w:r>
              <w:t>8.29 ± 1.21</w:t>
            </w:r>
          </w:p>
        </w:tc>
        <w:tc>
          <w:tcPr>
            <w:tcW w:w="797" w:type="pct"/>
          </w:tcPr>
          <w:p w14:paraId="572627F0" w14:textId="77777777" w:rsidR="00BB6FDC" w:rsidRDefault="00BB6FDC" w:rsidP="006775CC">
            <w:pPr>
              <w:pStyle w:val="Compact"/>
              <w:jc w:val="right"/>
            </w:pPr>
            <w:r>
              <w:t>7.07 ± 0.6</w:t>
            </w:r>
          </w:p>
        </w:tc>
        <w:tc>
          <w:tcPr>
            <w:tcW w:w="809" w:type="pct"/>
          </w:tcPr>
          <w:p w14:paraId="6DD6FE6C" w14:textId="77777777" w:rsidR="00BB6FDC" w:rsidRDefault="00BB6FDC" w:rsidP="006775CC">
            <w:pPr>
              <w:pStyle w:val="Compact"/>
              <w:jc w:val="right"/>
            </w:pPr>
            <w:r>
              <w:t>6.01 ± 0.53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BEB6613" w14:textId="77777777" w:rsidR="00BB6FDC" w:rsidRDefault="00BB6FDC" w:rsidP="006775CC">
            <w:pPr>
              <w:pStyle w:val="Compact"/>
              <w:jc w:val="right"/>
            </w:pPr>
            <w:r>
              <w:t>5.46 ± 0.63</w:t>
            </w:r>
          </w:p>
        </w:tc>
      </w:tr>
      <w:tr w:rsidR="00BB6FDC" w14:paraId="0267E76D" w14:textId="77777777" w:rsidTr="00B85C2D">
        <w:tc>
          <w:tcPr>
            <w:tcW w:w="738" w:type="pct"/>
          </w:tcPr>
          <w:p w14:paraId="294980E0" w14:textId="77777777" w:rsidR="00BB6FDC" w:rsidRDefault="00BB6FDC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03E1D2CB" w14:textId="77777777" w:rsidR="00BB6FDC" w:rsidRDefault="00BB6FDC" w:rsidP="006775CC">
            <w:pPr>
              <w:pStyle w:val="Compact"/>
              <w:jc w:val="right"/>
            </w:pPr>
            <w:r>
              <w:t>36.24 ± 0.71</w:t>
            </w:r>
          </w:p>
        </w:tc>
        <w:tc>
          <w:tcPr>
            <w:tcW w:w="803" w:type="pct"/>
          </w:tcPr>
          <w:p w14:paraId="096058D1" w14:textId="77777777" w:rsidR="00BB6FDC" w:rsidRDefault="00BB6FDC" w:rsidP="006775CC">
            <w:pPr>
              <w:pStyle w:val="Compact"/>
              <w:jc w:val="right"/>
            </w:pPr>
            <w:r>
              <w:t>56.17 ± 3.13 *</w:t>
            </w:r>
          </w:p>
        </w:tc>
        <w:tc>
          <w:tcPr>
            <w:tcW w:w="797" w:type="pct"/>
          </w:tcPr>
          <w:p w14:paraId="503BFDB3" w14:textId="77777777" w:rsidR="00BB6FDC" w:rsidRDefault="00BB6FDC" w:rsidP="006775CC">
            <w:pPr>
              <w:pStyle w:val="Compact"/>
              <w:jc w:val="right"/>
            </w:pPr>
            <w:r>
              <w:t>45.5 ± 5.07</w:t>
            </w:r>
          </w:p>
        </w:tc>
        <w:tc>
          <w:tcPr>
            <w:tcW w:w="809" w:type="pct"/>
          </w:tcPr>
          <w:p w14:paraId="2880A993" w14:textId="77777777" w:rsidR="00BB6FDC" w:rsidRDefault="00BB6FDC" w:rsidP="006775CC">
            <w:pPr>
              <w:pStyle w:val="Compact"/>
              <w:jc w:val="right"/>
            </w:pPr>
            <w:r>
              <w:t>35.47 ± 1.4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AF6354E" w14:textId="77777777" w:rsidR="00BB6FDC" w:rsidRDefault="00BB6FDC" w:rsidP="006775CC">
            <w:pPr>
              <w:pStyle w:val="Compact"/>
              <w:jc w:val="right"/>
            </w:pPr>
            <w:r>
              <w:t>32.94 ± 2.75</w:t>
            </w:r>
          </w:p>
        </w:tc>
      </w:tr>
      <w:tr w:rsidR="00BB6FDC" w14:paraId="4DD529C9" w14:textId="77777777" w:rsidTr="00B85C2D">
        <w:tc>
          <w:tcPr>
            <w:tcW w:w="738" w:type="pct"/>
          </w:tcPr>
          <w:p w14:paraId="37983CFD" w14:textId="77777777" w:rsidR="00BB6FDC" w:rsidRDefault="00BB6FDC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6688EEC" w14:textId="77777777" w:rsidR="00BB6FDC" w:rsidRDefault="00BB6FDC" w:rsidP="006775CC">
            <w:pPr>
              <w:pStyle w:val="Compact"/>
              <w:jc w:val="right"/>
            </w:pPr>
            <w:r>
              <w:t>4.79 ± 0.45</w:t>
            </w:r>
          </w:p>
        </w:tc>
        <w:tc>
          <w:tcPr>
            <w:tcW w:w="803" w:type="pct"/>
          </w:tcPr>
          <w:p w14:paraId="543FEBD8" w14:textId="77777777" w:rsidR="00BB6FDC" w:rsidRDefault="00BB6FDC" w:rsidP="006775CC">
            <w:pPr>
              <w:pStyle w:val="Compact"/>
              <w:jc w:val="right"/>
            </w:pPr>
            <w:r>
              <w:t>5.92 ± 0.29</w:t>
            </w:r>
          </w:p>
        </w:tc>
        <w:tc>
          <w:tcPr>
            <w:tcW w:w="797" w:type="pct"/>
          </w:tcPr>
          <w:p w14:paraId="33479DD4" w14:textId="77777777" w:rsidR="00BB6FDC" w:rsidRDefault="00BB6FDC" w:rsidP="006775CC">
            <w:pPr>
              <w:pStyle w:val="Compact"/>
              <w:jc w:val="right"/>
            </w:pPr>
            <w:r>
              <w:t>4.61 ± 0.52</w:t>
            </w:r>
          </w:p>
        </w:tc>
        <w:tc>
          <w:tcPr>
            <w:tcW w:w="809" w:type="pct"/>
          </w:tcPr>
          <w:p w14:paraId="5D7E981E" w14:textId="77777777" w:rsidR="00BB6FDC" w:rsidRDefault="00BB6FDC" w:rsidP="006775CC">
            <w:pPr>
              <w:pStyle w:val="Compact"/>
              <w:jc w:val="right"/>
            </w:pPr>
            <w:r>
              <w:t>4.57 ± 0.25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5C9EA963" w14:textId="77777777" w:rsidR="00BB6FDC" w:rsidRDefault="00BB6FDC" w:rsidP="006775CC">
            <w:pPr>
              <w:pStyle w:val="Compact"/>
              <w:jc w:val="right"/>
            </w:pPr>
            <w:r>
              <w:t>4.44 ± 0.94</w:t>
            </w:r>
          </w:p>
        </w:tc>
      </w:tr>
      <w:tr w:rsidR="00BB6FDC" w14:paraId="5A60D54D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6B33CA00" w14:textId="77777777" w:rsidR="00BB6FDC" w:rsidRDefault="00BB6FDC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CD94C66" w14:textId="77777777" w:rsidR="00BB6FDC" w:rsidRDefault="00BB6FDC" w:rsidP="006775CC">
            <w:pPr>
              <w:pStyle w:val="Compact"/>
              <w:jc w:val="right"/>
            </w:pPr>
            <w:r>
              <w:t>2.08 ± 0.34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7754BC31" w14:textId="77777777" w:rsidR="00BB6FDC" w:rsidRDefault="00BB6FDC" w:rsidP="006775CC">
            <w:pPr>
              <w:pStyle w:val="Compact"/>
              <w:jc w:val="right"/>
            </w:pPr>
            <w:r>
              <w:t>1.12 ± 0.07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08C4AD86" w14:textId="77777777" w:rsidR="00BB6FDC" w:rsidRDefault="00BB6FDC" w:rsidP="006775CC">
            <w:pPr>
              <w:pStyle w:val="Compact"/>
              <w:jc w:val="right"/>
            </w:pPr>
            <w:r>
              <w:t>2.5 ± 0.42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7C419BC2" w14:textId="77777777" w:rsidR="00BB6FDC" w:rsidRDefault="00BB6FDC" w:rsidP="006775CC">
            <w:pPr>
              <w:pStyle w:val="Compact"/>
              <w:jc w:val="right"/>
            </w:pPr>
            <w:r>
              <w:t>1.8 ± 0.23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015683" w14:textId="77777777" w:rsidR="00BB6FDC" w:rsidRDefault="00BB6FDC" w:rsidP="006775CC">
            <w:pPr>
              <w:pStyle w:val="Compact"/>
              <w:jc w:val="right"/>
            </w:pPr>
            <w:r>
              <w:t>1.91 ± 0.18</w:t>
            </w:r>
          </w:p>
        </w:tc>
      </w:tr>
      <w:tr w:rsidR="00BB6FDC" w:rsidRPr="00BB6FDC" w14:paraId="6A7474FF" w14:textId="77777777" w:rsidTr="00B85C2D">
        <w:tc>
          <w:tcPr>
            <w:tcW w:w="738" w:type="pct"/>
            <w:tcBorders>
              <w:top w:val="single" w:sz="4" w:space="0" w:color="auto"/>
            </w:tcBorders>
          </w:tcPr>
          <w:p w14:paraId="5AF8B524" w14:textId="06B6F33B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DWP</w:t>
            </w: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4A0C4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  <w:tcBorders>
              <w:top w:val="single" w:sz="4" w:space="0" w:color="auto"/>
            </w:tcBorders>
          </w:tcPr>
          <w:p w14:paraId="3DC5F6B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6E963B5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  <w:tcBorders>
              <w:top w:val="single" w:sz="4" w:space="0" w:color="auto"/>
            </w:tcBorders>
          </w:tcPr>
          <w:p w14:paraId="146F84A6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5409A84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B6FDC" w14:paraId="6340A3B0" w14:textId="77777777" w:rsidTr="00B85C2D">
        <w:tc>
          <w:tcPr>
            <w:tcW w:w="738" w:type="pct"/>
          </w:tcPr>
          <w:p w14:paraId="72131970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1C3C011" w14:textId="77777777" w:rsidR="00BB6FDC" w:rsidRDefault="00BB6FDC" w:rsidP="006775CC">
            <w:pPr>
              <w:pStyle w:val="Compact"/>
              <w:jc w:val="right"/>
            </w:pPr>
            <w:r>
              <w:t>6.49 ± 0.45</w:t>
            </w:r>
          </w:p>
        </w:tc>
        <w:tc>
          <w:tcPr>
            <w:tcW w:w="803" w:type="pct"/>
          </w:tcPr>
          <w:p w14:paraId="2DAC390C" w14:textId="77777777" w:rsidR="00BB6FDC" w:rsidRDefault="00BB6FDC" w:rsidP="006775CC">
            <w:pPr>
              <w:pStyle w:val="Compact"/>
              <w:jc w:val="right"/>
            </w:pPr>
            <w:r>
              <w:t>1.82 ± 0.18 *</w:t>
            </w:r>
          </w:p>
        </w:tc>
        <w:tc>
          <w:tcPr>
            <w:tcW w:w="797" w:type="pct"/>
          </w:tcPr>
          <w:p w14:paraId="43155847" w14:textId="77777777" w:rsidR="00BB6FDC" w:rsidRDefault="00BB6FDC" w:rsidP="006775CC">
            <w:pPr>
              <w:pStyle w:val="Compact"/>
              <w:jc w:val="right"/>
            </w:pPr>
            <w:r>
              <w:t>2.05 ± 0.13 *</w:t>
            </w:r>
          </w:p>
        </w:tc>
        <w:tc>
          <w:tcPr>
            <w:tcW w:w="809" w:type="pct"/>
          </w:tcPr>
          <w:p w14:paraId="24E86A3F" w14:textId="77777777" w:rsidR="00BB6FDC" w:rsidRDefault="00BB6FDC" w:rsidP="006775CC">
            <w:pPr>
              <w:pStyle w:val="Compact"/>
              <w:jc w:val="right"/>
            </w:pPr>
            <w:r>
              <w:t>1.74 ± 0.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340AD2F" w14:textId="77777777" w:rsidR="00BB6FDC" w:rsidRDefault="00BB6FDC" w:rsidP="006775CC">
            <w:pPr>
              <w:pStyle w:val="Compact"/>
              <w:jc w:val="right"/>
            </w:pPr>
            <w:r>
              <w:t>2.75 ± 0.24</w:t>
            </w:r>
          </w:p>
        </w:tc>
      </w:tr>
      <w:tr w:rsidR="00BB6FDC" w14:paraId="2139E6C5" w14:textId="77777777" w:rsidTr="00B85C2D">
        <w:tc>
          <w:tcPr>
            <w:tcW w:w="738" w:type="pct"/>
          </w:tcPr>
          <w:p w14:paraId="0F30BCE0" w14:textId="77777777" w:rsidR="00BB6FDC" w:rsidRDefault="00BB6FDC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5BCA927F" w14:textId="77777777" w:rsidR="00BB6FDC" w:rsidRDefault="00BB6FDC" w:rsidP="006775CC">
            <w:pPr>
              <w:pStyle w:val="Compact"/>
              <w:jc w:val="right"/>
            </w:pPr>
            <w:r>
              <w:t>19.77 ± 0.65</w:t>
            </w:r>
          </w:p>
        </w:tc>
        <w:tc>
          <w:tcPr>
            <w:tcW w:w="803" w:type="pct"/>
          </w:tcPr>
          <w:p w14:paraId="05630A07" w14:textId="77777777" w:rsidR="00BB6FDC" w:rsidRDefault="00BB6FDC" w:rsidP="006775CC">
            <w:pPr>
              <w:pStyle w:val="Compact"/>
              <w:jc w:val="right"/>
            </w:pPr>
            <w:r>
              <w:t>6.38 ± 0.94 *</w:t>
            </w:r>
          </w:p>
        </w:tc>
        <w:tc>
          <w:tcPr>
            <w:tcW w:w="797" w:type="pct"/>
          </w:tcPr>
          <w:p w14:paraId="438453A2" w14:textId="77777777" w:rsidR="00BB6FDC" w:rsidRDefault="00BB6FDC" w:rsidP="006775CC">
            <w:pPr>
              <w:pStyle w:val="Compact"/>
              <w:jc w:val="right"/>
            </w:pPr>
            <w:r>
              <w:t>9.32 ± 0.53 *</w:t>
            </w:r>
          </w:p>
        </w:tc>
        <w:tc>
          <w:tcPr>
            <w:tcW w:w="809" w:type="pct"/>
          </w:tcPr>
          <w:p w14:paraId="46894452" w14:textId="77777777" w:rsidR="00BB6FDC" w:rsidRDefault="00BB6FDC" w:rsidP="006775CC">
            <w:pPr>
              <w:pStyle w:val="Compact"/>
              <w:jc w:val="right"/>
            </w:pPr>
            <w:r>
              <w:t>9 ± 1.02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B0EC8CB" w14:textId="77777777" w:rsidR="00BB6FDC" w:rsidRDefault="00BB6FDC" w:rsidP="006775CC">
            <w:pPr>
              <w:pStyle w:val="Compact"/>
              <w:jc w:val="right"/>
            </w:pPr>
            <w:r>
              <w:t>14.22 ± 1.66</w:t>
            </w:r>
          </w:p>
        </w:tc>
      </w:tr>
      <w:tr w:rsidR="00BB6FDC" w14:paraId="4E101DCB" w14:textId="77777777" w:rsidTr="00B85C2D">
        <w:tc>
          <w:tcPr>
            <w:tcW w:w="738" w:type="pct"/>
          </w:tcPr>
          <w:p w14:paraId="2E9A3199" w14:textId="77777777" w:rsidR="00BB6FDC" w:rsidRDefault="00BB6FDC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C6D8D13" w14:textId="77777777" w:rsidR="00BB6FDC" w:rsidRDefault="00BB6FDC" w:rsidP="006775CC">
            <w:pPr>
              <w:pStyle w:val="Compact"/>
              <w:jc w:val="right"/>
            </w:pPr>
            <w:r>
              <w:t>10.43 ± 0.35</w:t>
            </w:r>
          </w:p>
        </w:tc>
        <w:tc>
          <w:tcPr>
            <w:tcW w:w="803" w:type="pct"/>
          </w:tcPr>
          <w:p w14:paraId="41CA1195" w14:textId="77777777" w:rsidR="00BB6FDC" w:rsidRDefault="00BB6FDC" w:rsidP="006775CC">
            <w:pPr>
              <w:pStyle w:val="Compact"/>
              <w:jc w:val="right"/>
            </w:pPr>
            <w:r>
              <w:t>23.73 ± 2.62 *</w:t>
            </w:r>
          </w:p>
        </w:tc>
        <w:tc>
          <w:tcPr>
            <w:tcW w:w="797" w:type="pct"/>
          </w:tcPr>
          <w:p w14:paraId="00114864" w14:textId="77777777" w:rsidR="00BB6FDC" w:rsidRDefault="00BB6FDC" w:rsidP="006775CC">
            <w:pPr>
              <w:pStyle w:val="Compact"/>
              <w:jc w:val="right"/>
            </w:pPr>
            <w:r>
              <w:t>23.71 ± 2.24 *</w:t>
            </w:r>
          </w:p>
        </w:tc>
        <w:tc>
          <w:tcPr>
            <w:tcW w:w="809" w:type="pct"/>
          </w:tcPr>
          <w:p w14:paraId="3212CDD7" w14:textId="77777777" w:rsidR="00BB6FDC" w:rsidRDefault="00BB6FDC" w:rsidP="006775CC">
            <w:pPr>
              <w:pStyle w:val="Compact"/>
              <w:jc w:val="right"/>
            </w:pPr>
            <w:r>
              <w:t>19.37 ± 2.09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66F7CB6" w14:textId="77777777" w:rsidR="00BB6FDC" w:rsidRDefault="00BB6FDC" w:rsidP="006775CC">
            <w:pPr>
              <w:pStyle w:val="Compact"/>
              <w:jc w:val="right"/>
            </w:pPr>
            <w:r>
              <w:t>17.52 ± 3.12</w:t>
            </w:r>
          </w:p>
        </w:tc>
      </w:tr>
      <w:tr w:rsidR="00BB6FDC" w14:paraId="21E479B8" w14:textId="77777777" w:rsidTr="00B85C2D">
        <w:tc>
          <w:tcPr>
            <w:tcW w:w="738" w:type="pct"/>
          </w:tcPr>
          <w:p w14:paraId="3BC9C3E7" w14:textId="77777777" w:rsidR="00BB6FDC" w:rsidRDefault="00BB6FDC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66D4910" w14:textId="77777777" w:rsidR="00BB6FDC" w:rsidRDefault="00BB6FDC" w:rsidP="006775CC">
            <w:pPr>
              <w:pStyle w:val="Compact"/>
              <w:jc w:val="right"/>
            </w:pPr>
            <w:r>
              <w:t>14.6 ± 1.09</w:t>
            </w:r>
          </w:p>
        </w:tc>
        <w:tc>
          <w:tcPr>
            <w:tcW w:w="803" w:type="pct"/>
          </w:tcPr>
          <w:p w14:paraId="6998C3FA" w14:textId="77777777" w:rsidR="00BB6FDC" w:rsidRDefault="00BB6FDC" w:rsidP="006775CC">
            <w:pPr>
              <w:pStyle w:val="Compact"/>
              <w:jc w:val="right"/>
            </w:pPr>
            <w:r>
              <w:t>15.61 ± 0.61</w:t>
            </w:r>
          </w:p>
        </w:tc>
        <w:tc>
          <w:tcPr>
            <w:tcW w:w="797" w:type="pct"/>
          </w:tcPr>
          <w:p w14:paraId="24A32D81" w14:textId="77777777" w:rsidR="00BB6FDC" w:rsidRDefault="00BB6FDC" w:rsidP="006775CC">
            <w:pPr>
              <w:pStyle w:val="Compact"/>
              <w:jc w:val="right"/>
            </w:pPr>
            <w:r>
              <w:t>18.52 ± 1.89</w:t>
            </w:r>
          </w:p>
        </w:tc>
        <w:tc>
          <w:tcPr>
            <w:tcW w:w="809" w:type="pct"/>
          </w:tcPr>
          <w:p w14:paraId="231585FB" w14:textId="77777777" w:rsidR="00BB6FDC" w:rsidRDefault="00BB6FDC" w:rsidP="006775CC">
            <w:pPr>
              <w:pStyle w:val="Compact"/>
              <w:jc w:val="right"/>
            </w:pPr>
            <w:r>
              <w:t>13.29 ± 1.26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BC1B90A" w14:textId="77777777" w:rsidR="00BB6FDC" w:rsidRDefault="00BB6FDC" w:rsidP="006775CC">
            <w:pPr>
              <w:pStyle w:val="Compact"/>
              <w:jc w:val="right"/>
            </w:pPr>
            <w:r>
              <w:t>13.4 ± 0.76</w:t>
            </w:r>
          </w:p>
        </w:tc>
      </w:tr>
      <w:tr w:rsidR="00BB6FDC" w14:paraId="57D13A6A" w14:textId="77777777" w:rsidTr="00B85C2D">
        <w:tc>
          <w:tcPr>
            <w:tcW w:w="738" w:type="pct"/>
          </w:tcPr>
          <w:p w14:paraId="068E2B2B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171AC3CD" w14:textId="77777777" w:rsidR="00BB6FDC" w:rsidRDefault="00BB6FDC" w:rsidP="006775CC">
            <w:pPr>
              <w:pStyle w:val="Compact"/>
              <w:jc w:val="right"/>
            </w:pPr>
            <w:r>
              <w:t>1.53 ± 0.29</w:t>
            </w:r>
          </w:p>
        </w:tc>
        <w:tc>
          <w:tcPr>
            <w:tcW w:w="803" w:type="pct"/>
          </w:tcPr>
          <w:p w14:paraId="78D64545" w14:textId="77777777" w:rsidR="00BB6FDC" w:rsidRDefault="00BB6FDC" w:rsidP="006775CC">
            <w:pPr>
              <w:pStyle w:val="Compact"/>
              <w:jc w:val="right"/>
            </w:pPr>
            <w:r>
              <w:t>1.54 ± 0.24</w:t>
            </w:r>
          </w:p>
        </w:tc>
        <w:tc>
          <w:tcPr>
            <w:tcW w:w="797" w:type="pct"/>
          </w:tcPr>
          <w:p w14:paraId="4F2C51F1" w14:textId="77777777" w:rsidR="00BB6FDC" w:rsidRDefault="00BB6FDC" w:rsidP="006775CC">
            <w:pPr>
              <w:pStyle w:val="Compact"/>
              <w:jc w:val="right"/>
            </w:pPr>
            <w:r>
              <w:t>1.57 ± 0.16</w:t>
            </w:r>
          </w:p>
        </w:tc>
        <w:tc>
          <w:tcPr>
            <w:tcW w:w="809" w:type="pct"/>
          </w:tcPr>
          <w:p w14:paraId="72505759" w14:textId="77777777" w:rsidR="00BB6FDC" w:rsidRDefault="00BB6FDC" w:rsidP="006775CC">
            <w:pPr>
              <w:pStyle w:val="Compact"/>
              <w:jc w:val="right"/>
            </w:pPr>
            <w:r>
              <w:t>2.74 ± 0.41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F33F882" w14:textId="77777777" w:rsidR="00BB6FDC" w:rsidRDefault="00BB6FDC" w:rsidP="006775CC">
            <w:pPr>
              <w:pStyle w:val="Compact"/>
              <w:jc w:val="right"/>
            </w:pPr>
            <w:r>
              <w:t>2.05 ± 0.33</w:t>
            </w:r>
          </w:p>
        </w:tc>
      </w:tr>
      <w:tr w:rsidR="00BB6FDC" w14:paraId="0160E4CA" w14:textId="77777777" w:rsidTr="00B85C2D">
        <w:tc>
          <w:tcPr>
            <w:tcW w:w="738" w:type="pct"/>
          </w:tcPr>
          <w:p w14:paraId="69881E22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25F8DBDD" w14:textId="77777777" w:rsidR="00BB6FDC" w:rsidRDefault="00BB6FDC" w:rsidP="006775CC">
            <w:pPr>
              <w:pStyle w:val="Compact"/>
              <w:jc w:val="right"/>
            </w:pPr>
            <w:r>
              <w:t>7.27 ± 0.47</w:t>
            </w:r>
          </w:p>
        </w:tc>
        <w:tc>
          <w:tcPr>
            <w:tcW w:w="803" w:type="pct"/>
          </w:tcPr>
          <w:p w14:paraId="57177B22" w14:textId="77777777" w:rsidR="00BB6FDC" w:rsidRDefault="00BB6FDC" w:rsidP="006775CC">
            <w:pPr>
              <w:pStyle w:val="Compact"/>
              <w:jc w:val="right"/>
            </w:pPr>
            <w:r>
              <w:t>10.05 ± 0.47</w:t>
            </w:r>
          </w:p>
        </w:tc>
        <w:tc>
          <w:tcPr>
            <w:tcW w:w="797" w:type="pct"/>
          </w:tcPr>
          <w:p w14:paraId="3ADBBCFD" w14:textId="77777777" w:rsidR="00BB6FDC" w:rsidRDefault="00BB6FDC" w:rsidP="006775CC">
            <w:pPr>
              <w:pStyle w:val="Compact"/>
              <w:jc w:val="right"/>
            </w:pPr>
            <w:r>
              <w:t>9.14 ± 0.97</w:t>
            </w:r>
          </w:p>
        </w:tc>
        <w:tc>
          <w:tcPr>
            <w:tcW w:w="809" w:type="pct"/>
          </w:tcPr>
          <w:p w14:paraId="1AEE167F" w14:textId="77777777" w:rsidR="00BB6FDC" w:rsidRDefault="00BB6FDC" w:rsidP="006775CC">
            <w:pPr>
              <w:pStyle w:val="Compact"/>
              <w:jc w:val="right"/>
            </w:pPr>
            <w:r>
              <w:t>10.54 ± 1.27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AE1BEC8" w14:textId="77777777" w:rsidR="00BB6FDC" w:rsidRDefault="00BB6FDC" w:rsidP="006775CC">
            <w:pPr>
              <w:pStyle w:val="Compact"/>
              <w:jc w:val="right"/>
            </w:pPr>
            <w:r>
              <w:t>9.77 ± 0.37</w:t>
            </w:r>
          </w:p>
        </w:tc>
      </w:tr>
      <w:tr w:rsidR="00BB6FDC" w14:paraId="1932CDA4" w14:textId="77777777" w:rsidTr="00B85C2D">
        <w:tc>
          <w:tcPr>
            <w:tcW w:w="738" w:type="pct"/>
          </w:tcPr>
          <w:p w14:paraId="119121A9" w14:textId="77777777" w:rsidR="00BB6FDC" w:rsidRDefault="00BB6FDC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07C51AF4" w14:textId="77777777" w:rsidR="00BB6FDC" w:rsidRDefault="00BB6FDC" w:rsidP="006775CC">
            <w:pPr>
              <w:pStyle w:val="Compact"/>
              <w:jc w:val="right"/>
            </w:pPr>
            <w:r>
              <w:t>28.57 ± 1.26</w:t>
            </w:r>
          </w:p>
        </w:tc>
        <w:tc>
          <w:tcPr>
            <w:tcW w:w="803" w:type="pct"/>
          </w:tcPr>
          <w:p w14:paraId="2FA7ABDA" w14:textId="77777777" w:rsidR="00BB6FDC" w:rsidRDefault="00BB6FDC" w:rsidP="006775CC">
            <w:pPr>
              <w:pStyle w:val="Compact"/>
              <w:jc w:val="right"/>
            </w:pPr>
            <w:r>
              <w:t>34.54 ± 1.86</w:t>
            </w:r>
          </w:p>
        </w:tc>
        <w:tc>
          <w:tcPr>
            <w:tcW w:w="797" w:type="pct"/>
          </w:tcPr>
          <w:p w14:paraId="4E78A04A" w14:textId="77777777" w:rsidR="00BB6FDC" w:rsidRDefault="00BB6FDC" w:rsidP="006775CC">
            <w:pPr>
              <w:pStyle w:val="Compact"/>
              <w:jc w:val="right"/>
            </w:pPr>
            <w:r>
              <w:t>29.34 ± 2.83</w:t>
            </w:r>
          </w:p>
        </w:tc>
        <w:tc>
          <w:tcPr>
            <w:tcW w:w="809" w:type="pct"/>
          </w:tcPr>
          <w:p w14:paraId="04AA0569" w14:textId="77777777" w:rsidR="00BB6FDC" w:rsidRDefault="00BB6FDC" w:rsidP="006775CC">
            <w:pPr>
              <w:pStyle w:val="Compact"/>
              <w:jc w:val="right"/>
            </w:pPr>
            <w:r>
              <w:t>35.62 ± 2.3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99E4E69" w14:textId="77777777" w:rsidR="00BB6FDC" w:rsidRDefault="00BB6FDC" w:rsidP="006775CC">
            <w:pPr>
              <w:pStyle w:val="Compact"/>
              <w:jc w:val="right"/>
            </w:pPr>
            <w:r>
              <w:t>31.76 ± 4.2</w:t>
            </w:r>
          </w:p>
        </w:tc>
      </w:tr>
      <w:tr w:rsidR="00BB6FDC" w14:paraId="41D241CA" w14:textId="77777777" w:rsidTr="00B85C2D">
        <w:tc>
          <w:tcPr>
            <w:tcW w:w="738" w:type="pct"/>
          </w:tcPr>
          <w:p w14:paraId="3EA75C04" w14:textId="77777777" w:rsidR="00BB6FDC" w:rsidRDefault="00BB6FDC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3581D567" w14:textId="77777777" w:rsidR="00BB6FDC" w:rsidRDefault="00BB6FDC" w:rsidP="006775CC">
            <w:pPr>
              <w:pStyle w:val="Compact"/>
              <w:jc w:val="right"/>
            </w:pPr>
            <w:r>
              <w:t>7.43 ± 0.33</w:t>
            </w:r>
          </w:p>
        </w:tc>
        <w:tc>
          <w:tcPr>
            <w:tcW w:w="803" w:type="pct"/>
          </w:tcPr>
          <w:p w14:paraId="50E4A2FD" w14:textId="77777777" w:rsidR="00BB6FDC" w:rsidRDefault="00BB6FDC" w:rsidP="006775CC">
            <w:pPr>
              <w:pStyle w:val="Compact"/>
              <w:jc w:val="right"/>
            </w:pPr>
            <w:r>
              <w:t>3.11 ± 0.47 *</w:t>
            </w:r>
          </w:p>
        </w:tc>
        <w:tc>
          <w:tcPr>
            <w:tcW w:w="797" w:type="pct"/>
          </w:tcPr>
          <w:p w14:paraId="6E4DA431" w14:textId="77777777" w:rsidR="00BB6FDC" w:rsidRDefault="00BB6FDC" w:rsidP="006775CC">
            <w:pPr>
              <w:pStyle w:val="Compact"/>
              <w:jc w:val="right"/>
            </w:pPr>
            <w:r>
              <w:t>2.58 ± 0.7 *</w:t>
            </w:r>
          </w:p>
        </w:tc>
        <w:tc>
          <w:tcPr>
            <w:tcW w:w="809" w:type="pct"/>
          </w:tcPr>
          <w:p w14:paraId="33A0D54D" w14:textId="77777777" w:rsidR="00BB6FDC" w:rsidRDefault="00BB6FDC" w:rsidP="006775CC">
            <w:pPr>
              <w:pStyle w:val="Compact"/>
              <w:jc w:val="right"/>
            </w:pPr>
            <w:r>
              <w:t>3.52 ± 0.41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C23BB39" w14:textId="77777777" w:rsidR="00BB6FDC" w:rsidRDefault="00BB6FDC" w:rsidP="006775CC">
            <w:pPr>
              <w:pStyle w:val="Compact"/>
              <w:jc w:val="right"/>
            </w:pPr>
            <w:r>
              <w:t>4.06 ± 0.23</w:t>
            </w:r>
          </w:p>
        </w:tc>
      </w:tr>
      <w:tr w:rsidR="00BB6FDC" w14:paraId="3B7AB164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45EA79B5" w14:textId="77777777" w:rsidR="00BB6FDC" w:rsidRDefault="00BB6FDC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4BFD47" w14:textId="77777777" w:rsidR="00BB6FDC" w:rsidRDefault="00BB6FDC" w:rsidP="006775CC">
            <w:pPr>
              <w:pStyle w:val="Compact"/>
              <w:jc w:val="right"/>
            </w:pPr>
            <w:r>
              <w:t>3.92 ± 0.08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3140758B" w14:textId="77777777" w:rsidR="00BB6FDC" w:rsidRDefault="00BB6FDC" w:rsidP="006775CC">
            <w:pPr>
              <w:pStyle w:val="Compact"/>
              <w:jc w:val="right"/>
            </w:pPr>
            <w:r>
              <w:t>3.21 ± 0.33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10EA2CCA" w14:textId="77777777" w:rsidR="00BB6FDC" w:rsidRDefault="00BB6FDC" w:rsidP="006775CC">
            <w:pPr>
              <w:pStyle w:val="Compact"/>
              <w:jc w:val="right"/>
            </w:pPr>
            <w:r>
              <w:t>3.77 ± 0.18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02C50C51" w14:textId="77777777" w:rsidR="00BB6FDC" w:rsidRDefault="00BB6FDC" w:rsidP="006775CC">
            <w:pPr>
              <w:pStyle w:val="Compact"/>
              <w:jc w:val="right"/>
            </w:pPr>
            <w:r>
              <w:t>4.18 ± 0.1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76251D" w14:textId="77777777" w:rsidR="00BB6FDC" w:rsidRDefault="00BB6FDC" w:rsidP="006775CC">
            <w:pPr>
              <w:pStyle w:val="Compact"/>
              <w:jc w:val="right"/>
            </w:pPr>
            <w:r>
              <w:t>4.47 ± 0.5</w:t>
            </w:r>
          </w:p>
        </w:tc>
      </w:tr>
      <w:tr w:rsidR="00BB6FDC" w:rsidRPr="00BB6FDC" w14:paraId="4AFD6D7E" w14:textId="77777777" w:rsidTr="00B85C2D">
        <w:tc>
          <w:tcPr>
            <w:tcW w:w="738" w:type="pct"/>
            <w:tcBorders>
              <w:top w:val="single" w:sz="4" w:space="0" w:color="auto"/>
            </w:tcBorders>
          </w:tcPr>
          <w:p w14:paraId="598B708E" w14:textId="773D2F96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  <w:r w:rsidRPr="00BB6FDC">
              <w:rPr>
                <w:b/>
                <w:bCs/>
              </w:rPr>
              <w:t>SR</w:t>
            </w:r>
          </w:p>
        </w:tc>
        <w:tc>
          <w:tcPr>
            <w:tcW w:w="730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5569EF65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3" w:type="pct"/>
            <w:tcBorders>
              <w:top w:val="single" w:sz="4" w:space="0" w:color="auto"/>
            </w:tcBorders>
          </w:tcPr>
          <w:p w14:paraId="5C11E08A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97" w:type="pct"/>
            <w:tcBorders>
              <w:top w:val="single" w:sz="4" w:space="0" w:color="auto"/>
            </w:tcBorders>
          </w:tcPr>
          <w:p w14:paraId="34DFE8B9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09" w:type="pct"/>
            <w:tcBorders>
              <w:top w:val="single" w:sz="4" w:space="0" w:color="auto"/>
            </w:tcBorders>
          </w:tcPr>
          <w:p w14:paraId="0CEFCBD7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22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66BA748" w14:textId="77777777" w:rsidR="00BB6FDC" w:rsidRPr="00BB6FDC" w:rsidRDefault="00BB6FDC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B6FDC" w14:paraId="42B96C2F" w14:textId="77777777" w:rsidTr="00B85C2D">
        <w:tc>
          <w:tcPr>
            <w:tcW w:w="738" w:type="pct"/>
          </w:tcPr>
          <w:p w14:paraId="693E8519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1E84FEE7" w14:textId="77777777" w:rsidR="00BB6FDC" w:rsidRDefault="00BB6FDC" w:rsidP="006775CC">
            <w:pPr>
              <w:pStyle w:val="Compact"/>
              <w:jc w:val="right"/>
            </w:pPr>
            <w:r>
              <w:t>2.82 ± 0.26</w:t>
            </w:r>
          </w:p>
        </w:tc>
        <w:tc>
          <w:tcPr>
            <w:tcW w:w="803" w:type="pct"/>
          </w:tcPr>
          <w:p w14:paraId="6F33B031" w14:textId="77777777" w:rsidR="00BB6FDC" w:rsidRDefault="00BB6FDC" w:rsidP="006775CC">
            <w:pPr>
              <w:pStyle w:val="Compact"/>
              <w:jc w:val="right"/>
            </w:pPr>
            <w:r>
              <w:t>3.45 ± 0.32</w:t>
            </w:r>
          </w:p>
        </w:tc>
        <w:tc>
          <w:tcPr>
            <w:tcW w:w="797" w:type="pct"/>
          </w:tcPr>
          <w:p w14:paraId="2CFB448F" w14:textId="77777777" w:rsidR="00BB6FDC" w:rsidRDefault="00BB6FDC" w:rsidP="006775CC">
            <w:pPr>
              <w:pStyle w:val="Compact"/>
              <w:jc w:val="right"/>
            </w:pPr>
            <w:r>
              <w:t>4.16 ± 0.16 *</w:t>
            </w:r>
          </w:p>
        </w:tc>
        <w:tc>
          <w:tcPr>
            <w:tcW w:w="809" w:type="pct"/>
          </w:tcPr>
          <w:p w14:paraId="3E81E60F" w14:textId="77777777" w:rsidR="00BB6FDC" w:rsidRDefault="00BB6FDC" w:rsidP="006775CC">
            <w:pPr>
              <w:pStyle w:val="Compact"/>
              <w:jc w:val="right"/>
            </w:pPr>
            <w:r>
              <w:t>3.37 ± 0.1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863AB90" w14:textId="77777777" w:rsidR="00BB6FDC" w:rsidRDefault="00BB6FDC" w:rsidP="006775CC">
            <w:pPr>
              <w:pStyle w:val="Compact"/>
              <w:jc w:val="right"/>
            </w:pPr>
            <w:r>
              <w:t>3.16 ± 0.27</w:t>
            </w:r>
          </w:p>
        </w:tc>
      </w:tr>
      <w:tr w:rsidR="00BB6FDC" w14:paraId="5FB97AE8" w14:textId="77777777" w:rsidTr="00B85C2D">
        <w:tc>
          <w:tcPr>
            <w:tcW w:w="738" w:type="pct"/>
          </w:tcPr>
          <w:p w14:paraId="40CD2B9A" w14:textId="77777777" w:rsidR="00BB6FDC" w:rsidRDefault="00BB6FDC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1A0E9C26" w14:textId="77777777" w:rsidR="00BB6FDC" w:rsidRDefault="00BB6FDC" w:rsidP="006775CC">
            <w:pPr>
              <w:pStyle w:val="Compact"/>
              <w:jc w:val="right"/>
            </w:pPr>
            <w:r>
              <w:t>11.72 ± 1.38</w:t>
            </w:r>
          </w:p>
        </w:tc>
        <w:tc>
          <w:tcPr>
            <w:tcW w:w="803" w:type="pct"/>
          </w:tcPr>
          <w:p w14:paraId="3D89122E" w14:textId="77777777" w:rsidR="00BB6FDC" w:rsidRDefault="00BB6FDC" w:rsidP="006775CC">
            <w:pPr>
              <w:pStyle w:val="Compact"/>
              <w:jc w:val="right"/>
            </w:pPr>
            <w:r>
              <w:t>15.55 ± 1.14 *</w:t>
            </w:r>
          </w:p>
        </w:tc>
        <w:tc>
          <w:tcPr>
            <w:tcW w:w="797" w:type="pct"/>
          </w:tcPr>
          <w:p w14:paraId="4E8B4747" w14:textId="77777777" w:rsidR="00BB6FDC" w:rsidRDefault="00BB6FDC" w:rsidP="006775CC">
            <w:pPr>
              <w:pStyle w:val="Compact"/>
              <w:jc w:val="right"/>
            </w:pPr>
            <w:r>
              <w:t>12.38 ± 0.83</w:t>
            </w:r>
          </w:p>
        </w:tc>
        <w:tc>
          <w:tcPr>
            <w:tcW w:w="809" w:type="pct"/>
          </w:tcPr>
          <w:p w14:paraId="503A3D18" w14:textId="77777777" w:rsidR="00BB6FDC" w:rsidRDefault="00BB6FDC" w:rsidP="006775CC">
            <w:pPr>
              <w:pStyle w:val="Compact"/>
              <w:jc w:val="right"/>
            </w:pPr>
            <w:r>
              <w:t>12.8 ± 0.7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65469470" w14:textId="77777777" w:rsidR="00BB6FDC" w:rsidRDefault="00BB6FDC" w:rsidP="006775CC">
            <w:pPr>
              <w:pStyle w:val="Compact"/>
              <w:jc w:val="right"/>
            </w:pPr>
            <w:r>
              <w:t>10.39 ± 0.75</w:t>
            </w:r>
          </w:p>
        </w:tc>
      </w:tr>
      <w:tr w:rsidR="00BB6FDC" w14:paraId="70C95055" w14:textId="77777777" w:rsidTr="00B85C2D">
        <w:tc>
          <w:tcPr>
            <w:tcW w:w="738" w:type="pct"/>
          </w:tcPr>
          <w:p w14:paraId="2BA13A22" w14:textId="77777777" w:rsidR="00BB6FDC" w:rsidRDefault="00BB6FDC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633FEB63" w14:textId="77777777" w:rsidR="00BB6FDC" w:rsidRDefault="00BB6FDC" w:rsidP="006775CC">
            <w:pPr>
              <w:pStyle w:val="Compact"/>
              <w:jc w:val="right"/>
            </w:pPr>
            <w:r>
              <w:t>23.96 ± 3.3</w:t>
            </w:r>
          </w:p>
        </w:tc>
        <w:tc>
          <w:tcPr>
            <w:tcW w:w="803" w:type="pct"/>
          </w:tcPr>
          <w:p w14:paraId="26362848" w14:textId="77777777" w:rsidR="00BB6FDC" w:rsidRDefault="00BB6FDC" w:rsidP="006775CC">
            <w:pPr>
              <w:pStyle w:val="Compact"/>
              <w:jc w:val="right"/>
            </w:pPr>
            <w:r>
              <w:t>10.45 ± 1.02 *</w:t>
            </w:r>
          </w:p>
        </w:tc>
        <w:tc>
          <w:tcPr>
            <w:tcW w:w="797" w:type="pct"/>
          </w:tcPr>
          <w:p w14:paraId="06B41A8A" w14:textId="77777777" w:rsidR="00BB6FDC" w:rsidRDefault="00BB6FDC" w:rsidP="006775CC">
            <w:pPr>
              <w:pStyle w:val="Compact"/>
              <w:jc w:val="right"/>
            </w:pPr>
            <w:r>
              <w:t>15.64 ± 1.3 *</w:t>
            </w:r>
          </w:p>
        </w:tc>
        <w:tc>
          <w:tcPr>
            <w:tcW w:w="809" w:type="pct"/>
          </w:tcPr>
          <w:p w14:paraId="466AE571" w14:textId="77777777" w:rsidR="00BB6FDC" w:rsidRDefault="00BB6FDC" w:rsidP="006775CC">
            <w:pPr>
              <w:pStyle w:val="Compact"/>
              <w:jc w:val="right"/>
            </w:pPr>
            <w:r>
              <w:t>15.05 ± 0.78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0DF0FA91" w14:textId="77777777" w:rsidR="00BB6FDC" w:rsidRDefault="00BB6FDC" w:rsidP="006775CC">
            <w:pPr>
              <w:pStyle w:val="Compact"/>
              <w:jc w:val="right"/>
            </w:pPr>
            <w:r>
              <w:t>23.02 ± 3.09</w:t>
            </w:r>
          </w:p>
        </w:tc>
      </w:tr>
      <w:tr w:rsidR="00BB6FDC" w14:paraId="7E3DAC7F" w14:textId="77777777" w:rsidTr="00B85C2D">
        <w:tc>
          <w:tcPr>
            <w:tcW w:w="738" w:type="pct"/>
          </w:tcPr>
          <w:p w14:paraId="23B70F08" w14:textId="77777777" w:rsidR="00BB6FDC" w:rsidRDefault="00BB6FDC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0C85FFA" w14:textId="77777777" w:rsidR="00BB6FDC" w:rsidRDefault="00BB6FDC" w:rsidP="006775CC">
            <w:pPr>
              <w:pStyle w:val="Compact"/>
              <w:jc w:val="right"/>
            </w:pPr>
            <w:r>
              <w:t>12.49 ± 1.39</w:t>
            </w:r>
          </w:p>
        </w:tc>
        <w:tc>
          <w:tcPr>
            <w:tcW w:w="803" w:type="pct"/>
          </w:tcPr>
          <w:p w14:paraId="6216CAE4" w14:textId="77777777" w:rsidR="00BB6FDC" w:rsidRDefault="00BB6FDC" w:rsidP="006775CC">
            <w:pPr>
              <w:pStyle w:val="Compact"/>
              <w:jc w:val="right"/>
            </w:pPr>
            <w:r>
              <w:t>14.27 ± 1.97</w:t>
            </w:r>
          </w:p>
        </w:tc>
        <w:tc>
          <w:tcPr>
            <w:tcW w:w="797" w:type="pct"/>
          </w:tcPr>
          <w:p w14:paraId="1F727B33" w14:textId="77777777" w:rsidR="00BB6FDC" w:rsidRDefault="00BB6FDC" w:rsidP="006775CC">
            <w:pPr>
              <w:pStyle w:val="Compact"/>
              <w:jc w:val="right"/>
            </w:pPr>
            <w:r>
              <w:t>18.22 ± 2.84</w:t>
            </w:r>
          </w:p>
        </w:tc>
        <w:tc>
          <w:tcPr>
            <w:tcW w:w="809" w:type="pct"/>
          </w:tcPr>
          <w:p w14:paraId="05ED1C5D" w14:textId="77777777" w:rsidR="00BB6FDC" w:rsidRDefault="00BB6FDC" w:rsidP="006775CC">
            <w:pPr>
              <w:pStyle w:val="Compact"/>
              <w:jc w:val="right"/>
            </w:pPr>
            <w:r>
              <w:t>19.2 ± 1.84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7465BE2D" w14:textId="77777777" w:rsidR="00BB6FDC" w:rsidRDefault="00BB6FDC" w:rsidP="006775CC">
            <w:pPr>
              <w:pStyle w:val="Compact"/>
              <w:jc w:val="right"/>
            </w:pPr>
            <w:r>
              <w:t>17.12 ± 1.06</w:t>
            </w:r>
          </w:p>
        </w:tc>
      </w:tr>
      <w:tr w:rsidR="00BB6FDC" w14:paraId="5D774E25" w14:textId="77777777" w:rsidTr="00B85C2D">
        <w:tc>
          <w:tcPr>
            <w:tcW w:w="738" w:type="pct"/>
          </w:tcPr>
          <w:p w14:paraId="2E5DF17F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65065CEB" w14:textId="77777777" w:rsidR="00BB6FDC" w:rsidRDefault="00BB6FDC" w:rsidP="006775CC">
            <w:pPr>
              <w:pStyle w:val="Compact"/>
              <w:jc w:val="right"/>
            </w:pPr>
            <w:r>
              <w:t>4 ± 0.29</w:t>
            </w:r>
          </w:p>
        </w:tc>
        <w:tc>
          <w:tcPr>
            <w:tcW w:w="803" w:type="pct"/>
          </w:tcPr>
          <w:p w14:paraId="40277DA9" w14:textId="77777777" w:rsidR="00BB6FDC" w:rsidRDefault="00BB6FDC" w:rsidP="006775CC">
            <w:pPr>
              <w:pStyle w:val="Compact"/>
              <w:jc w:val="right"/>
            </w:pPr>
            <w:r>
              <w:t>3.61 ± 0.74</w:t>
            </w:r>
          </w:p>
        </w:tc>
        <w:tc>
          <w:tcPr>
            <w:tcW w:w="797" w:type="pct"/>
          </w:tcPr>
          <w:p w14:paraId="460C9183" w14:textId="77777777" w:rsidR="00BB6FDC" w:rsidRDefault="00BB6FDC" w:rsidP="006775CC">
            <w:pPr>
              <w:pStyle w:val="Compact"/>
              <w:jc w:val="right"/>
            </w:pPr>
            <w:r>
              <w:t>4 ± 0.33</w:t>
            </w:r>
          </w:p>
        </w:tc>
        <w:tc>
          <w:tcPr>
            <w:tcW w:w="809" w:type="pct"/>
          </w:tcPr>
          <w:p w14:paraId="6B37359D" w14:textId="77777777" w:rsidR="00BB6FDC" w:rsidRDefault="00BB6FDC" w:rsidP="006775CC">
            <w:pPr>
              <w:pStyle w:val="Compact"/>
              <w:jc w:val="right"/>
            </w:pPr>
            <w:r>
              <w:t>4 ± 0.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4010BEDF" w14:textId="77777777" w:rsidR="00BB6FDC" w:rsidRDefault="00BB6FDC" w:rsidP="006775CC">
            <w:pPr>
              <w:pStyle w:val="Compact"/>
              <w:jc w:val="right"/>
            </w:pPr>
            <w:r>
              <w:t>5 ± 0.73</w:t>
            </w:r>
          </w:p>
        </w:tc>
      </w:tr>
      <w:tr w:rsidR="00BB6FDC" w14:paraId="78FA46A1" w14:textId="77777777" w:rsidTr="00B85C2D">
        <w:tc>
          <w:tcPr>
            <w:tcW w:w="738" w:type="pct"/>
          </w:tcPr>
          <w:p w14:paraId="5981773A" w14:textId="77777777" w:rsidR="00BB6FDC" w:rsidRDefault="00BB6FDC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730" w:type="pct"/>
            <w:shd w:val="clear" w:color="auto" w:fill="D9D9D9" w:themeFill="background1" w:themeFillShade="D9"/>
          </w:tcPr>
          <w:p w14:paraId="56C7CAC7" w14:textId="77777777" w:rsidR="00BB6FDC" w:rsidRDefault="00BB6FDC" w:rsidP="006775CC">
            <w:pPr>
              <w:pStyle w:val="Compact"/>
              <w:jc w:val="right"/>
            </w:pPr>
            <w:r>
              <w:t>13.77 ± 0.89</w:t>
            </w:r>
          </w:p>
        </w:tc>
        <w:tc>
          <w:tcPr>
            <w:tcW w:w="803" w:type="pct"/>
          </w:tcPr>
          <w:p w14:paraId="49BB24E9" w14:textId="77777777" w:rsidR="00BB6FDC" w:rsidRDefault="00BB6FDC" w:rsidP="006775CC">
            <w:pPr>
              <w:pStyle w:val="Compact"/>
              <w:jc w:val="right"/>
            </w:pPr>
            <w:r>
              <w:t>10.45 ± 0.75</w:t>
            </w:r>
          </w:p>
        </w:tc>
        <w:tc>
          <w:tcPr>
            <w:tcW w:w="797" w:type="pct"/>
          </w:tcPr>
          <w:p w14:paraId="2B83D8B6" w14:textId="77777777" w:rsidR="00BB6FDC" w:rsidRDefault="00BB6FDC" w:rsidP="006775CC">
            <w:pPr>
              <w:pStyle w:val="Compact"/>
              <w:jc w:val="right"/>
            </w:pPr>
            <w:r>
              <w:t>7.44 ± 1.61 *</w:t>
            </w:r>
          </w:p>
        </w:tc>
        <w:tc>
          <w:tcPr>
            <w:tcW w:w="809" w:type="pct"/>
          </w:tcPr>
          <w:p w14:paraId="7C1D7E54" w14:textId="77777777" w:rsidR="00BB6FDC" w:rsidRDefault="00BB6FDC" w:rsidP="006775CC">
            <w:pPr>
              <w:pStyle w:val="Compact"/>
              <w:jc w:val="right"/>
            </w:pPr>
            <w:r>
              <w:t>7.59 ± 1.09 *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2844FE9" w14:textId="77777777" w:rsidR="00BB6FDC" w:rsidRDefault="00BB6FDC" w:rsidP="006775CC">
            <w:pPr>
              <w:pStyle w:val="Compact"/>
              <w:jc w:val="right"/>
            </w:pPr>
            <w:r>
              <w:t>9.72 ± 0.69</w:t>
            </w:r>
          </w:p>
        </w:tc>
      </w:tr>
      <w:tr w:rsidR="00BB6FDC" w14:paraId="39DB480E" w14:textId="77777777" w:rsidTr="00B85C2D">
        <w:tc>
          <w:tcPr>
            <w:tcW w:w="738" w:type="pct"/>
          </w:tcPr>
          <w:p w14:paraId="72E138AB" w14:textId="77777777" w:rsidR="00BB6FDC" w:rsidRDefault="00BB6FDC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4547EC8F" w14:textId="77777777" w:rsidR="00BB6FDC" w:rsidRDefault="00BB6FDC" w:rsidP="006775CC">
            <w:pPr>
              <w:pStyle w:val="Compact"/>
              <w:jc w:val="right"/>
            </w:pPr>
            <w:r>
              <w:t>26.8 ± 2.15</w:t>
            </w:r>
          </w:p>
        </w:tc>
        <w:tc>
          <w:tcPr>
            <w:tcW w:w="803" w:type="pct"/>
          </w:tcPr>
          <w:p w14:paraId="734B0E47" w14:textId="77777777" w:rsidR="00BB6FDC" w:rsidRDefault="00BB6FDC" w:rsidP="006775CC">
            <w:pPr>
              <w:pStyle w:val="Compact"/>
              <w:jc w:val="right"/>
            </w:pPr>
            <w:r>
              <w:t>36.4 ± 2.72 *</w:t>
            </w:r>
          </w:p>
        </w:tc>
        <w:tc>
          <w:tcPr>
            <w:tcW w:w="797" w:type="pct"/>
          </w:tcPr>
          <w:p w14:paraId="216F9BF4" w14:textId="77777777" w:rsidR="00BB6FDC" w:rsidRDefault="00BB6FDC" w:rsidP="006775CC">
            <w:pPr>
              <w:pStyle w:val="Compact"/>
              <w:jc w:val="right"/>
            </w:pPr>
            <w:r>
              <w:t>34.19 ± 1.33 *</w:t>
            </w:r>
          </w:p>
        </w:tc>
        <w:tc>
          <w:tcPr>
            <w:tcW w:w="809" w:type="pct"/>
          </w:tcPr>
          <w:p w14:paraId="51BE9151" w14:textId="77777777" w:rsidR="00BB6FDC" w:rsidRDefault="00BB6FDC" w:rsidP="006775CC">
            <w:pPr>
              <w:pStyle w:val="Compact"/>
              <w:jc w:val="right"/>
            </w:pPr>
            <w:r>
              <w:t>33.55 ± 1.68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16D9BAAD" w14:textId="77777777" w:rsidR="00BB6FDC" w:rsidRDefault="00BB6FDC" w:rsidP="006775CC">
            <w:pPr>
              <w:pStyle w:val="Compact"/>
              <w:jc w:val="right"/>
            </w:pPr>
            <w:r>
              <w:t>26.88 ± 1.05</w:t>
            </w:r>
          </w:p>
        </w:tc>
      </w:tr>
      <w:tr w:rsidR="00BB6FDC" w14:paraId="6872C3FE" w14:textId="77777777" w:rsidTr="00B85C2D">
        <w:tc>
          <w:tcPr>
            <w:tcW w:w="738" w:type="pct"/>
          </w:tcPr>
          <w:p w14:paraId="2DC74B56" w14:textId="77777777" w:rsidR="00BB6FDC" w:rsidRDefault="00BB6FDC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730" w:type="pct"/>
            <w:shd w:val="clear" w:color="auto" w:fill="D9D9D9" w:themeFill="background1" w:themeFillShade="D9"/>
          </w:tcPr>
          <w:p w14:paraId="51A1EA06" w14:textId="77777777" w:rsidR="00BB6FDC" w:rsidRDefault="00BB6FDC" w:rsidP="006775CC">
            <w:pPr>
              <w:pStyle w:val="Compact"/>
              <w:jc w:val="right"/>
            </w:pPr>
            <w:r>
              <w:t>2.74 ± 0.26</w:t>
            </w:r>
          </w:p>
        </w:tc>
        <w:tc>
          <w:tcPr>
            <w:tcW w:w="803" w:type="pct"/>
          </w:tcPr>
          <w:p w14:paraId="4B9BC278" w14:textId="77777777" w:rsidR="00BB6FDC" w:rsidRDefault="00BB6FDC" w:rsidP="006775CC">
            <w:pPr>
              <w:pStyle w:val="Compact"/>
              <w:jc w:val="right"/>
            </w:pPr>
            <w:r>
              <w:t>3.33 ± 0.46</w:t>
            </w:r>
          </w:p>
        </w:tc>
        <w:tc>
          <w:tcPr>
            <w:tcW w:w="797" w:type="pct"/>
          </w:tcPr>
          <w:p w14:paraId="31804AB7" w14:textId="77777777" w:rsidR="00BB6FDC" w:rsidRDefault="00BB6FDC" w:rsidP="006775CC">
            <w:pPr>
              <w:pStyle w:val="Compact"/>
              <w:jc w:val="right"/>
            </w:pPr>
            <w:r>
              <w:t>2.64 ± 0.26</w:t>
            </w:r>
          </w:p>
        </w:tc>
        <w:tc>
          <w:tcPr>
            <w:tcW w:w="809" w:type="pct"/>
          </w:tcPr>
          <w:p w14:paraId="21BF0F25" w14:textId="77777777" w:rsidR="00BB6FDC" w:rsidRDefault="00BB6FDC" w:rsidP="006775CC">
            <w:pPr>
              <w:pStyle w:val="Compact"/>
              <w:jc w:val="right"/>
            </w:pPr>
            <w:r>
              <w:t>2.94 ± 0.22</w:t>
            </w:r>
          </w:p>
        </w:tc>
        <w:tc>
          <w:tcPr>
            <w:tcW w:w="1122" w:type="pct"/>
            <w:shd w:val="clear" w:color="auto" w:fill="D9D9D9" w:themeFill="background1" w:themeFillShade="D9"/>
          </w:tcPr>
          <w:p w14:paraId="39B4CEEA" w14:textId="77777777" w:rsidR="00BB6FDC" w:rsidRDefault="00BB6FDC" w:rsidP="006775CC">
            <w:pPr>
              <w:pStyle w:val="Compact"/>
              <w:jc w:val="right"/>
            </w:pPr>
            <w:r>
              <w:t>2.68 ± 0.15</w:t>
            </w:r>
          </w:p>
        </w:tc>
      </w:tr>
      <w:tr w:rsidR="00BB6FDC" w14:paraId="429BD868" w14:textId="77777777" w:rsidTr="00B85C2D">
        <w:tc>
          <w:tcPr>
            <w:tcW w:w="738" w:type="pct"/>
            <w:tcBorders>
              <w:bottom w:val="single" w:sz="4" w:space="0" w:color="auto"/>
            </w:tcBorders>
          </w:tcPr>
          <w:p w14:paraId="46C28BA9" w14:textId="77777777" w:rsidR="00BB6FDC" w:rsidRDefault="00BB6FDC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730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74B05B" w14:textId="77777777" w:rsidR="00BB6FDC" w:rsidRDefault="00BB6FDC" w:rsidP="006775CC">
            <w:pPr>
              <w:pStyle w:val="Compact"/>
              <w:jc w:val="right"/>
            </w:pPr>
            <w:r>
              <w:t>1.72 ± 0.12</w:t>
            </w:r>
          </w:p>
        </w:tc>
        <w:tc>
          <w:tcPr>
            <w:tcW w:w="803" w:type="pct"/>
            <w:tcBorders>
              <w:bottom w:val="single" w:sz="4" w:space="0" w:color="auto"/>
            </w:tcBorders>
          </w:tcPr>
          <w:p w14:paraId="079E645C" w14:textId="77777777" w:rsidR="00BB6FDC" w:rsidRDefault="00BB6FDC" w:rsidP="006775CC">
            <w:pPr>
              <w:pStyle w:val="Compact"/>
              <w:jc w:val="right"/>
            </w:pPr>
            <w:r>
              <w:t>2.48 ± 0.14 *</w:t>
            </w:r>
          </w:p>
        </w:tc>
        <w:tc>
          <w:tcPr>
            <w:tcW w:w="797" w:type="pct"/>
            <w:tcBorders>
              <w:bottom w:val="single" w:sz="4" w:space="0" w:color="auto"/>
            </w:tcBorders>
          </w:tcPr>
          <w:p w14:paraId="627CD3F8" w14:textId="77777777" w:rsidR="00BB6FDC" w:rsidRDefault="00BB6FDC" w:rsidP="006775CC">
            <w:pPr>
              <w:pStyle w:val="Compact"/>
              <w:jc w:val="right"/>
            </w:pPr>
            <w:r>
              <w:t>1.33 ± 0.13</w:t>
            </w:r>
          </w:p>
        </w:tc>
        <w:tc>
          <w:tcPr>
            <w:tcW w:w="809" w:type="pct"/>
            <w:tcBorders>
              <w:bottom w:val="single" w:sz="4" w:space="0" w:color="auto"/>
            </w:tcBorders>
          </w:tcPr>
          <w:p w14:paraId="69DCB3EC" w14:textId="77777777" w:rsidR="00BB6FDC" w:rsidRDefault="00BB6FDC" w:rsidP="006775CC">
            <w:pPr>
              <w:pStyle w:val="Compact"/>
              <w:jc w:val="right"/>
            </w:pPr>
            <w:r>
              <w:t>1.49 ± 0.2</w:t>
            </w:r>
          </w:p>
        </w:tc>
        <w:tc>
          <w:tcPr>
            <w:tcW w:w="1122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EF54FA" w14:textId="77777777" w:rsidR="00BB6FDC" w:rsidRDefault="00BB6FDC" w:rsidP="006775CC">
            <w:pPr>
              <w:pStyle w:val="Compact"/>
              <w:jc w:val="right"/>
            </w:pPr>
            <w:r>
              <w:t>2.03 ± 0.2</w:t>
            </w:r>
          </w:p>
        </w:tc>
      </w:tr>
    </w:tbl>
    <w:p w14:paraId="6FC9E299" w14:textId="031764CC" w:rsidR="007F1C6A" w:rsidRDefault="00BB6FDC" w:rsidP="007F1C6A">
      <w:r>
        <w:t>TOTAL = 100%</w:t>
      </w:r>
    </w:p>
    <w:p w14:paraId="0E142195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3" w:name="peaks-1"/>
      <w:r>
        <w:br w:type="page"/>
      </w:r>
    </w:p>
    <w:p w14:paraId="2F06F91A" w14:textId="58D23F7C" w:rsidR="007F1C6A" w:rsidRDefault="00B12F34" w:rsidP="007F1C6A">
      <w:pPr>
        <w:pStyle w:val="Heading2"/>
      </w:pPr>
      <w:r>
        <w:lastRenderedPageBreak/>
        <w:t>P</w:t>
      </w:r>
      <w:r w:rsidR="007F1C6A">
        <w:t>eaks</w:t>
      </w:r>
      <w:bookmarkEnd w:id="33"/>
    </w:p>
    <w:p w14:paraId="1A857E5F" w14:textId="77777777" w:rsidR="00B12F34" w:rsidRPr="00B12F34" w:rsidRDefault="00B12F34" w:rsidP="00B12F34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928"/>
        <w:gridCol w:w="1390"/>
        <w:gridCol w:w="1355"/>
        <w:gridCol w:w="1694"/>
        <w:gridCol w:w="1661"/>
        <w:gridCol w:w="2988"/>
      </w:tblGrid>
      <w:tr w:rsidR="005D4D41" w:rsidRPr="005D4D41" w14:paraId="0E224826" w14:textId="77777777" w:rsidTr="00B85C2D">
        <w:tc>
          <w:tcPr>
            <w:tcW w:w="875" w:type="pct"/>
            <w:tcBorders>
              <w:bottom w:val="single" w:sz="0" w:space="0" w:color="auto"/>
            </w:tcBorders>
            <w:vAlign w:val="bottom"/>
          </w:tcPr>
          <w:p w14:paraId="4129DBFE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Class</w:t>
            </w:r>
          </w:p>
        </w:tc>
        <w:tc>
          <w:tcPr>
            <w:tcW w:w="631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DE96CA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baseline</w:t>
            </w:r>
          </w:p>
        </w:tc>
        <w:tc>
          <w:tcPr>
            <w:tcW w:w="615" w:type="pct"/>
            <w:tcBorders>
              <w:bottom w:val="single" w:sz="0" w:space="0" w:color="auto"/>
            </w:tcBorders>
            <w:vAlign w:val="bottom"/>
          </w:tcPr>
          <w:p w14:paraId="7EFAF4A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drought</w:t>
            </w:r>
          </w:p>
        </w:tc>
        <w:tc>
          <w:tcPr>
            <w:tcW w:w="769" w:type="pct"/>
            <w:tcBorders>
              <w:bottom w:val="single" w:sz="0" w:space="0" w:color="auto"/>
            </w:tcBorders>
            <w:vAlign w:val="bottom"/>
          </w:tcPr>
          <w:p w14:paraId="7C8963CA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field moist</w:t>
            </w:r>
          </w:p>
        </w:tc>
        <w:tc>
          <w:tcPr>
            <w:tcW w:w="754" w:type="pct"/>
            <w:tcBorders>
              <w:bottom w:val="single" w:sz="0" w:space="0" w:color="auto"/>
            </w:tcBorders>
            <w:vAlign w:val="bottom"/>
          </w:tcPr>
          <w:p w14:paraId="3DC63F95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saturation</w:t>
            </w:r>
          </w:p>
        </w:tc>
        <w:tc>
          <w:tcPr>
            <w:tcW w:w="1358" w:type="pct"/>
            <w:tcBorders>
              <w:bottom w:val="single" w:sz="0" w:space="0" w:color="auto"/>
            </w:tcBorders>
            <w:shd w:val="clear" w:color="auto" w:fill="D9D9D9" w:themeFill="background1" w:themeFillShade="D9"/>
            <w:vAlign w:val="bottom"/>
          </w:tcPr>
          <w:p w14:paraId="79821310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time zero saturation</w:t>
            </w:r>
          </w:p>
        </w:tc>
      </w:tr>
      <w:tr w:rsidR="005D4D41" w:rsidRPr="005D4D41" w14:paraId="4AA0F256" w14:textId="77777777" w:rsidTr="00B85C2D">
        <w:tc>
          <w:tcPr>
            <w:tcW w:w="875" w:type="pct"/>
          </w:tcPr>
          <w:p w14:paraId="35F79BB7" w14:textId="4F5AD816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CPCRW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771D7AB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</w:tcPr>
          <w:p w14:paraId="40F9CA5F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</w:tcPr>
          <w:p w14:paraId="49D57D25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</w:tcPr>
          <w:p w14:paraId="1E2EDE1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shd w:val="clear" w:color="auto" w:fill="D9D9D9" w:themeFill="background1" w:themeFillShade="D9"/>
          </w:tcPr>
          <w:p w14:paraId="070AF68B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6B859500" w14:textId="77777777" w:rsidTr="00B85C2D">
        <w:tc>
          <w:tcPr>
            <w:tcW w:w="875" w:type="pct"/>
          </w:tcPr>
          <w:p w14:paraId="4BBFD5DD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197C5348" w14:textId="77777777" w:rsidR="005D4D41" w:rsidRDefault="005D4D41" w:rsidP="006775CC">
            <w:pPr>
              <w:pStyle w:val="Compact"/>
              <w:jc w:val="right"/>
            </w:pPr>
            <w:r>
              <w:t>495</w:t>
            </w:r>
          </w:p>
        </w:tc>
        <w:tc>
          <w:tcPr>
            <w:tcW w:w="615" w:type="pct"/>
          </w:tcPr>
          <w:p w14:paraId="5193BC62" w14:textId="77777777" w:rsidR="005D4D41" w:rsidRDefault="005D4D41" w:rsidP="006775CC">
            <w:pPr>
              <w:pStyle w:val="Compact"/>
              <w:jc w:val="right"/>
            </w:pPr>
            <w:r>
              <w:t>431</w:t>
            </w:r>
          </w:p>
        </w:tc>
        <w:tc>
          <w:tcPr>
            <w:tcW w:w="769" w:type="pct"/>
          </w:tcPr>
          <w:p w14:paraId="2BAEE387" w14:textId="77777777" w:rsidR="005D4D41" w:rsidRDefault="005D4D41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754" w:type="pct"/>
          </w:tcPr>
          <w:p w14:paraId="6F5B8968" w14:textId="77777777" w:rsidR="005D4D41" w:rsidRDefault="005D4D41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5B3530B" w14:textId="77777777" w:rsidR="005D4D41" w:rsidRDefault="005D4D41" w:rsidP="006775CC">
            <w:pPr>
              <w:pStyle w:val="Compact"/>
              <w:jc w:val="right"/>
            </w:pPr>
            <w:r>
              <w:t>540</w:t>
            </w:r>
          </w:p>
        </w:tc>
      </w:tr>
      <w:tr w:rsidR="005D4D41" w14:paraId="5E4BE008" w14:textId="77777777" w:rsidTr="00B85C2D">
        <w:tc>
          <w:tcPr>
            <w:tcW w:w="875" w:type="pct"/>
          </w:tcPr>
          <w:p w14:paraId="102416EC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3901D98" w14:textId="77777777" w:rsidR="005D4D41" w:rsidRDefault="005D4D41" w:rsidP="006775CC">
            <w:pPr>
              <w:pStyle w:val="Compact"/>
              <w:jc w:val="right"/>
            </w:pPr>
            <w:r>
              <w:t>554</w:t>
            </w:r>
          </w:p>
        </w:tc>
        <w:tc>
          <w:tcPr>
            <w:tcW w:w="615" w:type="pct"/>
          </w:tcPr>
          <w:p w14:paraId="5ACC4375" w14:textId="77777777" w:rsidR="005D4D41" w:rsidRDefault="005D4D41" w:rsidP="006775CC">
            <w:pPr>
              <w:pStyle w:val="Compact"/>
              <w:jc w:val="right"/>
            </w:pPr>
            <w:r>
              <w:t>472</w:t>
            </w:r>
          </w:p>
        </w:tc>
        <w:tc>
          <w:tcPr>
            <w:tcW w:w="769" w:type="pct"/>
          </w:tcPr>
          <w:p w14:paraId="6944C747" w14:textId="77777777" w:rsidR="005D4D41" w:rsidRDefault="005D4D41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754" w:type="pct"/>
          </w:tcPr>
          <w:p w14:paraId="0E9DDE97" w14:textId="77777777" w:rsidR="005D4D41" w:rsidRDefault="005D4D41" w:rsidP="006775CC">
            <w:pPr>
              <w:pStyle w:val="Compact"/>
              <w:jc w:val="right"/>
            </w:pPr>
            <w:r>
              <w:t>67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970FAA1" w14:textId="77777777" w:rsidR="005D4D41" w:rsidRDefault="005D4D41" w:rsidP="006775CC">
            <w:pPr>
              <w:pStyle w:val="Compact"/>
              <w:jc w:val="right"/>
            </w:pPr>
            <w:r>
              <w:t>655</w:t>
            </w:r>
          </w:p>
        </w:tc>
      </w:tr>
      <w:tr w:rsidR="005D4D41" w14:paraId="5B07A3F9" w14:textId="77777777" w:rsidTr="00B85C2D">
        <w:tc>
          <w:tcPr>
            <w:tcW w:w="875" w:type="pct"/>
          </w:tcPr>
          <w:p w14:paraId="3634C813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1EC3E92" w14:textId="77777777" w:rsidR="005D4D41" w:rsidRDefault="005D4D41" w:rsidP="006775CC">
            <w:pPr>
              <w:pStyle w:val="Compact"/>
              <w:jc w:val="right"/>
            </w:pPr>
            <w:r>
              <w:t>914</w:t>
            </w:r>
          </w:p>
        </w:tc>
        <w:tc>
          <w:tcPr>
            <w:tcW w:w="615" w:type="pct"/>
          </w:tcPr>
          <w:p w14:paraId="7F292D51" w14:textId="77777777" w:rsidR="005D4D41" w:rsidRDefault="005D4D41" w:rsidP="006775CC">
            <w:pPr>
              <w:pStyle w:val="Compact"/>
              <w:jc w:val="right"/>
            </w:pPr>
            <w:r>
              <w:t>1056</w:t>
            </w:r>
          </w:p>
        </w:tc>
        <w:tc>
          <w:tcPr>
            <w:tcW w:w="769" w:type="pct"/>
          </w:tcPr>
          <w:p w14:paraId="69BC8B29" w14:textId="77777777" w:rsidR="005D4D41" w:rsidRDefault="005D4D41" w:rsidP="006775CC">
            <w:pPr>
              <w:pStyle w:val="Compact"/>
              <w:jc w:val="right"/>
            </w:pPr>
            <w:r>
              <w:t>1304</w:t>
            </w:r>
          </w:p>
        </w:tc>
        <w:tc>
          <w:tcPr>
            <w:tcW w:w="754" w:type="pct"/>
          </w:tcPr>
          <w:p w14:paraId="0133A526" w14:textId="77777777" w:rsidR="005D4D41" w:rsidRDefault="005D4D41" w:rsidP="006775CC">
            <w:pPr>
              <w:pStyle w:val="Compact"/>
              <w:jc w:val="right"/>
            </w:pPr>
            <w:r>
              <w:t>1353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55362F2" w14:textId="77777777" w:rsidR="005D4D41" w:rsidRDefault="005D4D41" w:rsidP="006775CC">
            <w:pPr>
              <w:pStyle w:val="Compact"/>
              <w:jc w:val="right"/>
            </w:pPr>
            <w:r>
              <w:t>1226</w:t>
            </w:r>
          </w:p>
        </w:tc>
      </w:tr>
      <w:tr w:rsidR="005D4D41" w14:paraId="569801CB" w14:textId="77777777" w:rsidTr="00B85C2D">
        <w:tc>
          <w:tcPr>
            <w:tcW w:w="875" w:type="pct"/>
          </w:tcPr>
          <w:p w14:paraId="28A85963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D79F31F" w14:textId="77777777" w:rsidR="005D4D41" w:rsidRDefault="005D4D41" w:rsidP="006775CC">
            <w:pPr>
              <w:pStyle w:val="Compact"/>
              <w:jc w:val="right"/>
            </w:pPr>
            <w:r>
              <w:t>1313</w:t>
            </w:r>
          </w:p>
        </w:tc>
        <w:tc>
          <w:tcPr>
            <w:tcW w:w="615" w:type="pct"/>
          </w:tcPr>
          <w:p w14:paraId="2A70C308" w14:textId="77777777" w:rsidR="005D4D41" w:rsidRDefault="005D4D41" w:rsidP="006775CC">
            <w:pPr>
              <w:pStyle w:val="Compact"/>
              <w:jc w:val="right"/>
            </w:pPr>
            <w:r>
              <w:t>1366</w:t>
            </w:r>
          </w:p>
        </w:tc>
        <w:tc>
          <w:tcPr>
            <w:tcW w:w="769" w:type="pct"/>
          </w:tcPr>
          <w:p w14:paraId="42F6CA6B" w14:textId="77777777" w:rsidR="005D4D41" w:rsidRDefault="005D4D41" w:rsidP="006775CC">
            <w:pPr>
              <w:pStyle w:val="Compact"/>
              <w:jc w:val="right"/>
            </w:pPr>
            <w:r>
              <w:t>1528</w:t>
            </w:r>
          </w:p>
        </w:tc>
        <w:tc>
          <w:tcPr>
            <w:tcW w:w="754" w:type="pct"/>
          </w:tcPr>
          <w:p w14:paraId="10C053C6" w14:textId="77777777" w:rsidR="005D4D41" w:rsidRDefault="005D4D41" w:rsidP="006775CC">
            <w:pPr>
              <w:pStyle w:val="Compact"/>
              <w:jc w:val="right"/>
            </w:pPr>
            <w:r>
              <w:t>162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D5A91CC" w14:textId="77777777" w:rsidR="005D4D41" w:rsidRDefault="005D4D41" w:rsidP="006775CC">
            <w:pPr>
              <w:pStyle w:val="Compact"/>
              <w:jc w:val="right"/>
            </w:pPr>
            <w:r>
              <w:t>1527</w:t>
            </w:r>
          </w:p>
        </w:tc>
      </w:tr>
      <w:tr w:rsidR="005D4D41" w14:paraId="6A191DB8" w14:textId="77777777" w:rsidTr="00B85C2D">
        <w:tc>
          <w:tcPr>
            <w:tcW w:w="875" w:type="pct"/>
          </w:tcPr>
          <w:p w14:paraId="5EFABA73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3CFC1B1" w14:textId="77777777" w:rsidR="005D4D41" w:rsidRDefault="005D4D41" w:rsidP="006775CC">
            <w:pPr>
              <w:pStyle w:val="Compact"/>
              <w:jc w:val="right"/>
            </w:pPr>
            <w:r>
              <w:t>427</w:t>
            </w:r>
          </w:p>
        </w:tc>
        <w:tc>
          <w:tcPr>
            <w:tcW w:w="615" w:type="pct"/>
          </w:tcPr>
          <w:p w14:paraId="64467D10" w14:textId="77777777" w:rsidR="005D4D41" w:rsidRDefault="005D4D41" w:rsidP="006775CC">
            <w:pPr>
              <w:pStyle w:val="Compact"/>
              <w:jc w:val="right"/>
            </w:pPr>
            <w:r>
              <w:t>608</w:t>
            </w:r>
          </w:p>
        </w:tc>
        <w:tc>
          <w:tcPr>
            <w:tcW w:w="769" w:type="pct"/>
          </w:tcPr>
          <w:p w14:paraId="7F38BFE0" w14:textId="77777777" w:rsidR="005D4D41" w:rsidRDefault="005D4D41" w:rsidP="006775CC">
            <w:pPr>
              <w:pStyle w:val="Compact"/>
              <w:jc w:val="right"/>
            </w:pPr>
            <w:r>
              <w:t>618</w:t>
            </w:r>
          </w:p>
        </w:tc>
        <w:tc>
          <w:tcPr>
            <w:tcW w:w="754" w:type="pct"/>
          </w:tcPr>
          <w:p w14:paraId="3F25F840" w14:textId="77777777" w:rsidR="005D4D41" w:rsidRDefault="005D4D41" w:rsidP="006775CC">
            <w:pPr>
              <w:pStyle w:val="Compact"/>
              <w:jc w:val="right"/>
            </w:pPr>
            <w:r>
              <w:t>57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EB17D1A" w14:textId="77777777" w:rsidR="005D4D41" w:rsidRDefault="005D4D41" w:rsidP="006775CC">
            <w:pPr>
              <w:pStyle w:val="Compact"/>
              <w:jc w:val="right"/>
            </w:pPr>
            <w:r>
              <w:t>544</w:t>
            </w:r>
          </w:p>
        </w:tc>
      </w:tr>
      <w:tr w:rsidR="005D4D41" w14:paraId="55B1F835" w14:textId="77777777" w:rsidTr="00B85C2D">
        <w:tc>
          <w:tcPr>
            <w:tcW w:w="875" w:type="pct"/>
          </w:tcPr>
          <w:p w14:paraId="7501C09B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F46E06F" w14:textId="77777777" w:rsidR="005D4D41" w:rsidRDefault="005D4D41" w:rsidP="006775CC">
            <w:pPr>
              <w:pStyle w:val="Compact"/>
              <w:jc w:val="right"/>
            </w:pPr>
            <w:r>
              <w:t>1358</w:t>
            </w:r>
          </w:p>
        </w:tc>
        <w:tc>
          <w:tcPr>
            <w:tcW w:w="615" w:type="pct"/>
          </w:tcPr>
          <w:p w14:paraId="3D1CF258" w14:textId="77777777" w:rsidR="005D4D41" w:rsidRDefault="005D4D41" w:rsidP="006775CC">
            <w:pPr>
              <w:pStyle w:val="Compact"/>
              <w:jc w:val="right"/>
            </w:pPr>
            <w:r>
              <w:t>1684</w:t>
            </w:r>
          </w:p>
        </w:tc>
        <w:tc>
          <w:tcPr>
            <w:tcW w:w="769" w:type="pct"/>
          </w:tcPr>
          <w:p w14:paraId="1A89E2A7" w14:textId="77777777" w:rsidR="005D4D41" w:rsidRDefault="005D4D41" w:rsidP="006775CC">
            <w:pPr>
              <w:pStyle w:val="Compact"/>
              <w:jc w:val="right"/>
            </w:pPr>
            <w:r>
              <w:t>1711</w:t>
            </w:r>
          </w:p>
        </w:tc>
        <w:tc>
          <w:tcPr>
            <w:tcW w:w="754" w:type="pct"/>
          </w:tcPr>
          <w:p w14:paraId="36C8DB7D" w14:textId="77777777" w:rsidR="005D4D41" w:rsidRDefault="005D4D41" w:rsidP="006775CC">
            <w:pPr>
              <w:pStyle w:val="Compact"/>
              <w:jc w:val="right"/>
            </w:pPr>
            <w:r>
              <w:t>1379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2991470" w14:textId="77777777" w:rsidR="005D4D41" w:rsidRDefault="005D4D41" w:rsidP="006775CC">
            <w:pPr>
              <w:pStyle w:val="Compact"/>
              <w:jc w:val="right"/>
            </w:pPr>
            <w:r>
              <w:t>1376</w:t>
            </w:r>
          </w:p>
        </w:tc>
      </w:tr>
      <w:tr w:rsidR="005D4D41" w14:paraId="6473F7E9" w14:textId="77777777" w:rsidTr="00B85C2D">
        <w:tc>
          <w:tcPr>
            <w:tcW w:w="875" w:type="pct"/>
          </w:tcPr>
          <w:p w14:paraId="4056D611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E5F2417" w14:textId="77777777" w:rsidR="005D4D41" w:rsidRDefault="005D4D41" w:rsidP="006775CC">
            <w:pPr>
              <w:pStyle w:val="Compact"/>
              <w:jc w:val="right"/>
            </w:pPr>
            <w:r>
              <w:t>3032</w:t>
            </w:r>
          </w:p>
        </w:tc>
        <w:tc>
          <w:tcPr>
            <w:tcW w:w="615" w:type="pct"/>
          </w:tcPr>
          <w:p w14:paraId="02F85F00" w14:textId="77777777" w:rsidR="005D4D41" w:rsidRDefault="005D4D41" w:rsidP="006775CC">
            <w:pPr>
              <w:pStyle w:val="Compact"/>
              <w:jc w:val="right"/>
            </w:pPr>
            <w:r>
              <w:t>3414</w:t>
            </w:r>
          </w:p>
        </w:tc>
        <w:tc>
          <w:tcPr>
            <w:tcW w:w="769" w:type="pct"/>
          </w:tcPr>
          <w:p w14:paraId="0D6131E9" w14:textId="77777777" w:rsidR="005D4D41" w:rsidRDefault="005D4D41" w:rsidP="006775CC">
            <w:pPr>
              <w:pStyle w:val="Compact"/>
              <w:jc w:val="right"/>
            </w:pPr>
            <w:r>
              <w:t>3596</w:t>
            </w:r>
          </w:p>
        </w:tc>
        <w:tc>
          <w:tcPr>
            <w:tcW w:w="754" w:type="pct"/>
          </w:tcPr>
          <w:p w14:paraId="64C45FE2" w14:textId="77777777" w:rsidR="005D4D41" w:rsidRDefault="005D4D41" w:rsidP="006775CC">
            <w:pPr>
              <w:pStyle w:val="Compact"/>
              <w:jc w:val="right"/>
            </w:pPr>
            <w:r>
              <w:t>323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C9F4056" w14:textId="77777777" w:rsidR="005D4D41" w:rsidRDefault="005D4D41" w:rsidP="006775CC">
            <w:pPr>
              <w:pStyle w:val="Compact"/>
              <w:jc w:val="right"/>
            </w:pPr>
            <w:r>
              <w:t>3156</w:t>
            </w:r>
          </w:p>
        </w:tc>
      </w:tr>
      <w:tr w:rsidR="005D4D41" w14:paraId="6EC9B694" w14:textId="77777777" w:rsidTr="00B85C2D">
        <w:tc>
          <w:tcPr>
            <w:tcW w:w="875" w:type="pct"/>
          </w:tcPr>
          <w:p w14:paraId="596F38E8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AE6F706" w14:textId="77777777" w:rsidR="005D4D41" w:rsidRDefault="005D4D41" w:rsidP="006775CC">
            <w:pPr>
              <w:pStyle w:val="Compact"/>
              <w:jc w:val="right"/>
            </w:pPr>
            <w:r>
              <w:t>587</w:t>
            </w:r>
          </w:p>
        </w:tc>
        <w:tc>
          <w:tcPr>
            <w:tcW w:w="615" w:type="pct"/>
          </w:tcPr>
          <w:p w14:paraId="299F5362" w14:textId="77777777" w:rsidR="005D4D41" w:rsidRDefault="005D4D41" w:rsidP="006775CC">
            <w:pPr>
              <w:pStyle w:val="Compact"/>
              <w:jc w:val="right"/>
            </w:pPr>
            <w:r>
              <w:t>603</w:t>
            </w:r>
          </w:p>
        </w:tc>
        <w:tc>
          <w:tcPr>
            <w:tcW w:w="769" w:type="pct"/>
          </w:tcPr>
          <w:p w14:paraId="604EA4E6" w14:textId="77777777" w:rsidR="005D4D41" w:rsidRDefault="005D4D41" w:rsidP="006775CC">
            <w:pPr>
              <w:pStyle w:val="Compact"/>
              <w:jc w:val="right"/>
            </w:pPr>
            <w:r>
              <w:t>598</w:t>
            </w:r>
          </w:p>
        </w:tc>
        <w:tc>
          <w:tcPr>
            <w:tcW w:w="754" w:type="pct"/>
          </w:tcPr>
          <w:p w14:paraId="441904A4" w14:textId="77777777" w:rsidR="005D4D41" w:rsidRDefault="005D4D41" w:rsidP="006775CC">
            <w:pPr>
              <w:pStyle w:val="Compact"/>
              <w:jc w:val="right"/>
            </w:pPr>
            <w:r>
              <w:t>58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D3CF70" w14:textId="77777777" w:rsidR="005D4D41" w:rsidRDefault="005D4D41" w:rsidP="006775CC">
            <w:pPr>
              <w:pStyle w:val="Compact"/>
              <w:jc w:val="right"/>
            </w:pPr>
            <w:r>
              <w:t>563</w:t>
            </w:r>
          </w:p>
        </w:tc>
      </w:tr>
      <w:tr w:rsidR="005D4D41" w14:paraId="2948FBFB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60120A19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F1A5B5E" w14:textId="77777777" w:rsidR="005D4D41" w:rsidRDefault="005D4D41" w:rsidP="006775CC">
            <w:pPr>
              <w:pStyle w:val="Compact"/>
              <w:jc w:val="right"/>
            </w:pPr>
            <w:r>
              <w:t>385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212FE969" w14:textId="77777777" w:rsidR="005D4D41" w:rsidRDefault="005D4D41" w:rsidP="006775CC">
            <w:pPr>
              <w:pStyle w:val="Compact"/>
              <w:jc w:val="right"/>
            </w:pPr>
            <w:r>
              <w:t>428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461A26D4" w14:textId="77777777" w:rsidR="005D4D41" w:rsidRDefault="005D4D41" w:rsidP="006775CC">
            <w:pPr>
              <w:pStyle w:val="Compact"/>
              <w:jc w:val="right"/>
            </w:pPr>
            <w:r>
              <w:t>463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74506A01" w14:textId="77777777" w:rsidR="005D4D41" w:rsidRDefault="005D4D41" w:rsidP="006775CC">
            <w:pPr>
              <w:pStyle w:val="Compact"/>
              <w:jc w:val="right"/>
            </w:pPr>
            <w:r>
              <w:t>436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FFA425" w14:textId="77777777" w:rsidR="005D4D41" w:rsidRDefault="005D4D41" w:rsidP="006775CC">
            <w:pPr>
              <w:pStyle w:val="Compact"/>
              <w:jc w:val="right"/>
            </w:pPr>
            <w:r>
              <w:t>391</w:t>
            </w:r>
          </w:p>
        </w:tc>
      </w:tr>
      <w:tr w:rsidR="005D4D41" w14:paraId="0EC2E9D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06C95279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46DA161" w14:textId="77777777" w:rsidR="005D4D41" w:rsidRDefault="005D4D41" w:rsidP="006775CC">
            <w:pPr>
              <w:pStyle w:val="Compact"/>
              <w:jc w:val="right"/>
            </w:pPr>
            <w:r>
              <w:t>9065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2CD4F3A3" w14:textId="77777777" w:rsidR="005D4D41" w:rsidRDefault="005D4D41" w:rsidP="006775CC">
            <w:pPr>
              <w:pStyle w:val="Compact"/>
              <w:jc w:val="right"/>
            </w:pPr>
            <w:r>
              <w:t>10062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00936F30" w14:textId="77777777" w:rsidR="005D4D41" w:rsidRDefault="005D4D41" w:rsidP="006775CC">
            <w:pPr>
              <w:pStyle w:val="Compact"/>
              <w:jc w:val="right"/>
            </w:pPr>
            <w:r>
              <w:t>10944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331D360B" w14:textId="77777777" w:rsidR="005D4D41" w:rsidRDefault="005D4D41" w:rsidP="006775CC">
            <w:pPr>
              <w:pStyle w:val="Compact"/>
              <w:jc w:val="right"/>
            </w:pPr>
            <w:r>
              <w:t>10456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02AF00EB" w14:textId="77777777" w:rsidR="005D4D41" w:rsidRDefault="005D4D41" w:rsidP="006775CC">
            <w:pPr>
              <w:pStyle w:val="Compact"/>
              <w:jc w:val="right"/>
            </w:pPr>
            <w:r>
              <w:t>9978</w:t>
            </w:r>
          </w:p>
        </w:tc>
      </w:tr>
      <w:tr w:rsidR="005D4D41" w:rsidRPr="005D4D41" w14:paraId="5B841DA8" w14:textId="77777777" w:rsidTr="00B85C2D">
        <w:tc>
          <w:tcPr>
            <w:tcW w:w="875" w:type="pct"/>
            <w:tcBorders>
              <w:top w:val="single" w:sz="4" w:space="0" w:color="auto"/>
            </w:tcBorders>
          </w:tcPr>
          <w:p w14:paraId="090ABC74" w14:textId="5B2E79DE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DWP</w:t>
            </w:r>
          </w:p>
        </w:tc>
        <w:tc>
          <w:tcPr>
            <w:tcW w:w="631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7BEC697B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37978E7E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</w:tcPr>
          <w:p w14:paraId="4C424686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  <w:tcBorders>
              <w:top w:val="single" w:sz="4" w:space="0" w:color="auto"/>
            </w:tcBorders>
          </w:tcPr>
          <w:p w14:paraId="259858D9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60955253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0E680180" w14:textId="77777777" w:rsidTr="00B85C2D">
        <w:tc>
          <w:tcPr>
            <w:tcW w:w="875" w:type="pct"/>
          </w:tcPr>
          <w:p w14:paraId="7871A7BB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3B3C9770" w14:textId="77777777" w:rsidR="005D4D41" w:rsidRDefault="005D4D41" w:rsidP="006775CC">
            <w:pPr>
              <w:pStyle w:val="Compact"/>
              <w:jc w:val="right"/>
            </w:pPr>
            <w:r>
              <w:t>742</w:t>
            </w:r>
          </w:p>
        </w:tc>
        <w:tc>
          <w:tcPr>
            <w:tcW w:w="615" w:type="pct"/>
          </w:tcPr>
          <w:p w14:paraId="1E8A69BF" w14:textId="77777777" w:rsidR="005D4D41" w:rsidRDefault="005D4D41" w:rsidP="006775CC">
            <w:pPr>
              <w:pStyle w:val="Compact"/>
              <w:jc w:val="right"/>
            </w:pPr>
            <w:r>
              <w:t>435</w:t>
            </w:r>
          </w:p>
        </w:tc>
        <w:tc>
          <w:tcPr>
            <w:tcW w:w="769" w:type="pct"/>
          </w:tcPr>
          <w:p w14:paraId="3F0797DB" w14:textId="77777777" w:rsidR="005D4D41" w:rsidRDefault="005D4D41" w:rsidP="006775CC">
            <w:pPr>
              <w:pStyle w:val="Compact"/>
              <w:jc w:val="right"/>
            </w:pPr>
            <w:r>
              <w:t>291</w:t>
            </w:r>
          </w:p>
        </w:tc>
        <w:tc>
          <w:tcPr>
            <w:tcW w:w="754" w:type="pct"/>
          </w:tcPr>
          <w:p w14:paraId="215993BD" w14:textId="77777777" w:rsidR="005D4D41" w:rsidRDefault="005D4D41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48571B6" w14:textId="77777777" w:rsidR="005D4D41" w:rsidRDefault="005D4D41" w:rsidP="006775CC">
            <w:pPr>
              <w:pStyle w:val="Compact"/>
              <w:jc w:val="right"/>
            </w:pPr>
            <w:r>
              <w:t>615</w:t>
            </w:r>
          </w:p>
        </w:tc>
      </w:tr>
      <w:tr w:rsidR="005D4D41" w14:paraId="7D34FFB5" w14:textId="77777777" w:rsidTr="00B85C2D">
        <w:tc>
          <w:tcPr>
            <w:tcW w:w="875" w:type="pct"/>
          </w:tcPr>
          <w:p w14:paraId="0B13D1A8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25ECEC9" w14:textId="77777777" w:rsidR="005D4D41" w:rsidRDefault="005D4D41" w:rsidP="006775CC">
            <w:pPr>
              <w:pStyle w:val="Compact"/>
              <w:jc w:val="right"/>
            </w:pPr>
            <w:r>
              <w:t>994</w:t>
            </w:r>
          </w:p>
        </w:tc>
        <w:tc>
          <w:tcPr>
            <w:tcW w:w="615" w:type="pct"/>
          </w:tcPr>
          <w:p w14:paraId="5A2FA3B3" w14:textId="77777777" w:rsidR="005D4D41" w:rsidRDefault="005D4D41" w:rsidP="006775CC">
            <w:pPr>
              <w:pStyle w:val="Compact"/>
              <w:jc w:val="right"/>
            </w:pPr>
            <w:r>
              <w:t>476</w:t>
            </w:r>
          </w:p>
        </w:tc>
        <w:tc>
          <w:tcPr>
            <w:tcW w:w="769" w:type="pct"/>
          </w:tcPr>
          <w:p w14:paraId="70A7EA15" w14:textId="77777777" w:rsidR="005D4D41" w:rsidRDefault="005D4D41" w:rsidP="006775CC">
            <w:pPr>
              <w:pStyle w:val="Compact"/>
              <w:jc w:val="right"/>
            </w:pPr>
            <w:r>
              <w:t>369</w:t>
            </w:r>
          </w:p>
        </w:tc>
        <w:tc>
          <w:tcPr>
            <w:tcW w:w="754" w:type="pct"/>
          </w:tcPr>
          <w:p w14:paraId="74CC2295" w14:textId="77777777" w:rsidR="005D4D41" w:rsidRDefault="005D4D41" w:rsidP="006775CC">
            <w:pPr>
              <w:pStyle w:val="Compact"/>
              <w:jc w:val="right"/>
            </w:pPr>
            <w:r>
              <w:t>589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5657B12D" w14:textId="77777777" w:rsidR="005D4D41" w:rsidRDefault="005D4D41" w:rsidP="006775CC">
            <w:pPr>
              <w:pStyle w:val="Compact"/>
              <w:jc w:val="right"/>
            </w:pPr>
            <w:r>
              <w:t>774</w:t>
            </w:r>
          </w:p>
        </w:tc>
      </w:tr>
      <w:tr w:rsidR="005D4D41" w14:paraId="443B6EF3" w14:textId="77777777" w:rsidTr="00B85C2D">
        <w:tc>
          <w:tcPr>
            <w:tcW w:w="875" w:type="pct"/>
          </w:tcPr>
          <w:p w14:paraId="1DBF5CDC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15A1D64" w14:textId="77777777" w:rsidR="005D4D41" w:rsidRDefault="005D4D41" w:rsidP="006775CC">
            <w:pPr>
              <w:pStyle w:val="Compact"/>
              <w:jc w:val="right"/>
            </w:pPr>
            <w:r>
              <w:t>990</w:t>
            </w:r>
          </w:p>
        </w:tc>
        <w:tc>
          <w:tcPr>
            <w:tcW w:w="615" w:type="pct"/>
          </w:tcPr>
          <w:p w14:paraId="09266B62" w14:textId="77777777" w:rsidR="005D4D41" w:rsidRDefault="005D4D41" w:rsidP="006775CC">
            <w:pPr>
              <w:pStyle w:val="Compact"/>
              <w:jc w:val="right"/>
            </w:pPr>
            <w:r>
              <w:t>1462</w:t>
            </w:r>
          </w:p>
        </w:tc>
        <w:tc>
          <w:tcPr>
            <w:tcW w:w="769" w:type="pct"/>
          </w:tcPr>
          <w:p w14:paraId="21F25137" w14:textId="77777777" w:rsidR="005D4D41" w:rsidRDefault="005D4D41" w:rsidP="006775CC">
            <w:pPr>
              <w:pStyle w:val="Compact"/>
              <w:jc w:val="right"/>
            </w:pPr>
            <w:r>
              <w:t>841</w:t>
            </w:r>
          </w:p>
        </w:tc>
        <w:tc>
          <w:tcPr>
            <w:tcW w:w="754" w:type="pct"/>
          </w:tcPr>
          <w:p w14:paraId="682270D0" w14:textId="77777777" w:rsidR="005D4D41" w:rsidRDefault="005D4D41" w:rsidP="006775CC">
            <w:pPr>
              <w:pStyle w:val="Compact"/>
              <w:jc w:val="right"/>
            </w:pPr>
            <w:r>
              <w:t>155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C4EC07F" w14:textId="77777777" w:rsidR="005D4D41" w:rsidRDefault="005D4D41" w:rsidP="006775CC">
            <w:pPr>
              <w:pStyle w:val="Compact"/>
              <w:jc w:val="right"/>
            </w:pPr>
            <w:r>
              <w:t>1447</w:t>
            </w:r>
          </w:p>
        </w:tc>
      </w:tr>
      <w:tr w:rsidR="005D4D41" w14:paraId="6F014654" w14:textId="77777777" w:rsidTr="00B85C2D">
        <w:tc>
          <w:tcPr>
            <w:tcW w:w="875" w:type="pct"/>
          </w:tcPr>
          <w:p w14:paraId="51729C9F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34EF5B66" w14:textId="77777777" w:rsidR="005D4D41" w:rsidRDefault="005D4D41" w:rsidP="006775CC">
            <w:pPr>
              <w:pStyle w:val="Compact"/>
              <w:jc w:val="right"/>
            </w:pPr>
            <w:r>
              <w:t>1480</w:t>
            </w:r>
          </w:p>
        </w:tc>
        <w:tc>
          <w:tcPr>
            <w:tcW w:w="615" w:type="pct"/>
          </w:tcPr>
          <w:p w14:paraId="5D923783" w14:textId="77777777" w:rsidR="005D4D41" w:rsidRDefault="005D4D41" w:rsidP="006775CC">
            <w:pPr>
              <w:pStyle w:val="Compact"/>
              <w:jc w:val="right"/>
            </w:pPr>
            <w:r>
              <w:t>1653</w:t>
            </w:r>
          </w:p>
        </w:tc>
        <w:tc>
          <w:tcPr>
            <w:tcW w:w="769" w:type="pct"/>
          </w:tcPr>
          <w:p w14:paraId="4D68862A" w14:textId="77777777" w:rsidR="005D4D41" w:rsidRDefault="005D4D41" w:rsidP="006775CC">
            <w:pPr>
              <w:pStyle w:val="Compact"/>
              <w:jc w:val="right"/>
            </w:pPr>
            <w:r>
              <w:t>982</w:t>
            </w:r>
          </w:p>
        </w:tc>
        <w:tc>
          <w:tcPr>
            <w:tcW w:w="754" w:type="pct"/>
          </w:tcPr>
          <w:p w14:paraId="3DEFD07A" w14:textId="77777777" w:rsidR="005D4D41" w:rsidRDefault="005D4D41" w:rsidP="006775CC">
            <w:pPr>
              <w:pStyle w:val="Compact"/>
              <w:jc w:val="right"/>
            </w:pPr>
            <w:r>
              <w:t>1458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41D9C48" w14:textId="77777777" w:rsidR="005D4D41" w:rsidRDefault="005D4D41" w:rsidP="006775CC">
            <w:pPr>
              <w:pStyle w:val="Compact"/>
              <w:jc w:val="right"/>
            </w:pPr>
            <w:r>
              <w:t>1615</w:t>
            </w:r>
          </w:p>
        </w:tc>
      </w:tr>
      <w:tr w:rsidR="005D4D41" w14:paraId="3E493008" w14:textId="77777777" w:rsidTr="00B85C2D">
        <w:tc>
          <w:tcPr>
            <w:tcW w:w="875" w:type="pct"/>
          </w:tcPr>
          <w:p w14:paraId="0EB14345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416E794B" w14:textId="77777777" w:rsidR="005D4D41" w:rsidRDefault="005D4D41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615" w:type="pct"/>
          </w:tcPr>
          <w:p w14:paraId="46301A2C" w14:textId="77777777" w:rsidR="005D4D41" w:rsidRDefault="005D4D41" w:rsidP="006775CC">
            <w:pPr>
              <w:pStyle w:val="Compact"/>
              <w:jc w:val="right"/>
            </w:pPr>
            <w:r>
              <w:t>632</w:t>
            </w:r>
          </w:p>
        </w:tc>
        <w:tc>
          <w:tcPr>
            <w:tcW w:w="769" w:type="pct"/>
          </w:tcPr>
          <w:p w14:paraId="3E68E15A" w14:textId="77777777" w:rsidR="005D4D41" w:rsidRDefault="005D4D41" w:rsidP="006775CC">
            <w:pPr>
              <w:pStyle w:val="Compact"/>
              <w:jc w:val="right"/>
            </w:pPr>
            <w:r>
              <w:t>308</w:t>
            </w:r>
          </w:p>
        </w:tc>
        <w:tc>
          <w:tcPr>
            <w:tcW w:w="754" w:type="pct"/>
          </w:tcPr>
          <w:p w14:paraId="589A0B97" w14:textId="77777777" w:rsidR="005D4D41" w:rsidRDefault="005D4D41" w:rsidP="006775CC">
            <w:pPr>
              <w:pStyle w:val="Compact"/>
              <w:jc w:val="right"/>
            </w:pPr>
            <w:r>
              <w:t>716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8BB8E27" w14:textId="77777777" w:rsidR="005D4D41" w:rsidRDefault="005D4D41" w:rsidP="006775CC">
            <w:pPr>
              <w:pStyle w:val="Compact"/>
              <w:jc w:val="right"/>
            </w:pPr>
            <w:r>
              <w:t>683</w:t>
            </w:r>
          </w:p>
        </w:tc>
      </w:tr>
      <w:tr w:rsidR="005D4D41" w14:paraId="41757E61" w14:textId="77777777" w:rsidTr="00B85C2D">
        <w:tc>
          <w:tcPr>
            <w:tcW w:w="875" w:type="pct"/>
          </w:tcPr>
          <w:p w14:paraId="4301336F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201EF2C2" w14:textId="77777777" w:rsidR="005D4D41" w:rsidRDefault="005D4D41" w:rsidP="006775CC">
            <w:pPr>
              <w:pStyle w:val="Compact"/>
              <w:jc w:val="right"/>
            </w:pPr>
            <w:r>
              <w:t>1272</w:t>
            </w:r>
          </w:p>
        </w:tc>
        <w:tc>
          <w:tcPr>
            <w:tcW w:w="615" w:type="pct"/>
          </w:tcPr>
          <w:p w14:paraId="5E53B040" w14:textId="77777777" w:rsidR="005D4D41" w:rsidRDefault="005D4D41" w:rsidP="006775CC">
            <w:pPr>
              <w:pStyle w:val="Compact"/>
              <w:jc w:val="right"/>
            </w:pPr>
            <w:r>
              <w:t>1649</w:t>
            </w:r>
          </w:p>
        </w:tc>
        <w:tc>
          <w:tcPr>
            <w:tcW w:w="769" w:type="pct"/>
          </w:tcPr>
          <w:p w14:paraId="4B9D74CB" w14:textId="77777777" w:rsidR="005D4D41" w:rsidRDefault="005D4D41" w:rsidP="006775CC">
            <w:pPr>
              <w:pStyle w:val="Compact"/>
              <w:jc w:val="right"/>
            </w:pPr>
            <w:r>
              <w:t>923</w:t>
            </w:r>
          </w:p>
        </w:tc>
        <w:tc>
          <w:tcPr>
            <w:tcW w:w="754" w:type="pct"/>
          </w:tcPr>
          <w:p w14:paraId="72967F03" w14:textId="77777777" w:rsidR="005D4D41" w:rsidRDefault="005D4D41" w:rsidP="006775CC">
            <w:pPr>
              <w:pStyle w:val="Compact"/>
              <w:jc w:val="right"/>
            </w:pPr>
            <w:r>
              <w:t>178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12938C2E" w14:textId="77777777" w:rsidR="005D4D41" w:rsidRDefault="005D4D41" w:rsidP="006775CC">
            <w:pPr>
              <w:pStyle w:val="Compact"/>
              <w:jc w:val="right"/>
            </w:pPr>
            <w:r>
              <w:t>1839</w:t>
            </w:r>
          </w:p>
        </w:tc>
      </w:tr>
      <w:tr w:rsidR="005D4D41" w14:paraId="35883F0C" w14:textId="77777777" w:rsidTr="00B85C2D">
        <w:tc>
          <w:tcPr>
            <w:tcW w:w="875" w:type="pct"/>
          </w:tcPr>
          <w:p w14:paraId="270C77B2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4589C1E" w14:textId="77777777" w:rsidR="005D4D41" w:rsidRDefault="005D4D41" w:rsidP="006775CC">
            <w:pPr>
              <w:pStyle w:val="Compact"/>
              <w:jc w:val="right"/>
            </w:pPr>
            <w:r>
              <w:t>3215</w:t>
            </w:r>
          </w:p>
        </w:tc>
        <w:tc>
          <w:tcPr>
            <w:tcW w:w="615" w:type="pct"/>
          </w:tcPr>
          <w:p w14:paraId="7669E411" w14:textId="77777777" w:rsidR="005D4D41" w:rsidRDefault="005D4D41" w:rsidP="006775CC">
            <w:pPr>
              <w:pStyle w:val="Compact"/>
              <w:jc w:val="right"/>
            </w:pPr>
            <w:r>
              <w:t>3088</w:t>
            </w:r>
          </w:p>
        </w:tc>
        <w:tc>
          <w:tcPr>
            <w:tcW w:w="769" w:type="pct"/>
          </w:tcPr>
          <w:p w14:paraId="575F50B8" w14:textId="77777777" w:rsidR="005D4D41" w:rsidRDefault="005D4D41" w:rsidP="006775CC">
            <w:pPr>
              <w:pStyle w:val="Compact"/>
              <w:jc w:val="right"/>
            </w:pPr>
            <w:r>
              <w:t>1868</w:t>
            </w:r>
          </w:p>
        </w:tc>
        <w:tc>
          <w:tcPr>
            <w:tcW w:w="754" w:type="pct"/>
          </w:tcPr>
          <w:p w14:paraId="7EA87616" w14:textId="77777777" w:rsidR="005D4D41" w:rsidRDefault="005D4D41" w:rsidP="006775CC">
            <w:pPr>
              <w:pStyle w:val="Compact"/>
              <w:jc w:val="right"/>
            </w:pPr>
            <w:r>
              <w:t>319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1FC722A1" w14:textId="77777777" w:rsidR="005D4D41" w:rsidRDefault="005D4D41" w:rsidP="006775CC">
            <w:pPr>
              <w:pStyle w:val="Compact"/>
              <w:jc w:val="right"/>
            </w:pPr>
            <w:r>
              <w:t>3551</w:t>
            </w:r>
          </w:p>
        </w:tc>
      </w:tr>
      <w:tr w:rsidR="005D4D41" w14:paraId="1613BEAC" w14:textId="77777777" w:rsidTr="00B85C2D">
        <w:tc>
          <w:tcPr>
            <w:tcW w:w="875" w:type="pct"/>
          </w:tcPr>
          <w:p w14:paraId="3CAF4DE1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2C4B87A8" w14:textId="77777777" w:rsidR="005D4D41" w:rsidRDefault="005D4D41" w:rsidP="006775CC">
            <w:pPr>
              <w:pStyle w:val="Compact"/>
              <w:jc w:val="right"/>
            </w:pPr>
            <w:r>
              <w:t>706</w:t>
            </w:r>
          </w:p>
        </w:tc>
        <w:tc>
          <w:tcPr>
            <w:tcW w:w="615" w:type="pct"/>
          </w:tcPr>
          <w:p w14:paraId="68A0067B" w14:textId="77777777" w:rsidR="005D4D41" w:rsidRDefault="005D4D41" w:rsidP="006775CC">
            <w:pPr>
              <w:pStyle w:val="Compact"/>
              <w:jc w:val="right"/>
            </w:pPr>
            <w:r>
              <w:t>425</w:t>
            </w:r>
          </w:p>
        </w:tc>
        <w:tc>
          <w:tcPr>
            <w:tcW w:w="769" w:type="pct"/>
          </w:tcPr>
          <w:p w14:paraId="5E257D57" w14:textId="77777777" w:rsidR="005D4D41" w:rsidRDefault="005D4D41" w:rsidP="006775CC">
            <w:pPr>
              <w:pStyle w:val="Compact"/>
              <w:jc w:val="right"/>
            </w:pPr>
            <w:r>
              <w:t>259</w:t>
            </w:r>
          </w:p>
        </w:tc>
        <w:tc>
          <w:tcPr>
            <w:tcW w:w="754" w:type="pct"/>
          </w:tcPr>
          <w:p w14:paraId="5F465895" w14:textId="77777777" w:rsidR="005D4D41" w:rsidRDefault="005D4D41" w:rsidP="006775CC">
            <w:pPr>
              <w:pStyle w:val="Compact"/>
              <w:jc w:val="right"/>
            </w:pPr>
            <w:r>
              <w:t>523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28C12E23" w14:textId="77777777" w:rsidR="005D4D41" w:rsidRDefault="005D4D41" w:rsidP="006775CC">
            <w:pPr>
              <w:pStyle w:val="Compact"/>
              <w:jc w:val="right"/>
            </w:pPr>
            <w:r>
              <w:t>596</w:t>
            </w:r>
          </w:p>
        </w:tc>
      </w:tr>
      <w:tr w:rsidR="005D4D41" w14:paraId="5B372E97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5A82DF8B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9C6C963" w14:textId="77777777" w:rsidR="005D4D41" w:rsidRDefault="005D4D41" w:rsidP="006775CC">
            <w:pPr>
              <w:pStyle w:val="Compact"/>
              <w:jc w:val="right"/>
            </w:pPr>
            <w:r>
              <w:t>406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0A28B867" w14:textId="77777777" w:rsidR="005D4D41" w:rsidRDefault="005D4D41" w:rsidP="006775CC">
            <w:pPr>
              <w:pStyle w:val="Compact"/>
              <w:jc w:val="right"/>
            </w:pPr>
            <w:r>
              <w:t>415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57370E4D" w14:textId="77777777" w:rsidR="005D4D41" w:rsidRDefault="005D4D41" w:rsidP="006775CC">
            <w:pPr>
              <w:pStyle w:val="Compact"/>
              <w:jc w:val="right"/>
            </w:pPr>
            <w:r>
              <w:t>223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762C735D" w14:textId="77777777" w:rsidR="005D4D41" w:rsidRDefault="005D4D41" w:rsidP="006775CC">
            <w:pPr>
              <w:pStyle w:val="Compact"/>
              <w:jc w:val="right"/>
            </w:pPr>
            <w:r>
              <w:t>454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252BD5C" w14:textId="77777777" w:rsidR="005D4D41" w:rsidRDefault="005D4D41" w:rsidP="006775CC">
            <w:pPr>
              <w:pStyle w:val="Compact"/>
              <w:jc w:val="right"/>
            </w:pPr>
            <w:r>
              <w:t>486</w:t>
            </w:r>
          </w:p>
        </w:tc>
      </w:tr>
      <w:tr w:rsidR="005D4D41" w14:paraId="2D280D8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679E17C6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70300B0" w14:textId="77777777" w:rsidR="005D4D41" w:rsidRDefault="005D4D41" w:rsidP="006775CC">
            <w:pPr>
              <w:pStyle w:val="Compact"/>
              <w:jc w:val="right"/>
            </w:pPr>
            <w:r>
              <w:t>10266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093E4026" w14:textId="77777777" w:rsidR="005D4D41" w:rsidRDefault="005D4D41" w:rsidP="006775CC">
            <w:pPr>
              <w:pStyle w:val="Compact"/>
              <w:jc w:val="right"/>
            </w:pPr>
            <w:r>
              <w:t>10235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342FADF9" w14:textId="77777777" w:rsidR="005D4D41" w:rsidRDefault="005D4D41" w:rsidP="006775CC">
            <w:pPr>
              <w:pStyle w:val="Compact"/>
              <w:jc w:val="right"/>
            </w:pPr>
            <w:r>
              <w:t>6064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2431FDD4" w14:textId="77777777" w:rsidR="005D4D41" w:rsidRDefault="005D4D41" w:rsidP="006775CC">
            <w:pPr>
              <w:pStyle w:val="Compact"/>
              <w:jc w:val="right"/>
            </w:pPr>
            <w:r>
              <w:t>10721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2CE375B9" w14:textId="77777777" w:rsidR="005D4D41" w:rsidRDefault="005D4D41" w:rsidP="006775CC">
            <w:pPr>
              <w:pStyle w:val="Compact"/>
              <w:jc w:val="right"/>
            </w:pPr>
            <w:r>
              <w:t>11606</w:t>
            </w:r>
          </w:p>
        </w:tc>
      </w:tr>
      <w:tr w:rsidR="005D4D41" w:rsidRPr="005D4D41" w14:paraId="13232A46" w14:textId="77777777" w:rsidTr="00B85C2D">
        <w:tc>
          <w:tcPr>
            <w:tcW w:w="875" w:type="pct"/>
            <w:tcBorders>
              <w:top w:val="single" w:sz="4" w:space="0" w:color="auto"/>
            </w:tcBorders>
          </w:tcPr>
          <w:p w14:paraId="3450AE59" w14:textId="38CF83A2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  <w:r w:rsidRPr="005D4D41">
              <w:rPr>
                <w:b/>
                <w:bCs/>
              </w:rPr>
              <w:t>SR</w:t>
            </w:r>
          </w:p>
        </w:tc>
        <w:tc>
          <w:tcPr>
            <w:tcW w:w="631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63D668C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615" w:type="pct"/>
            <w:tcBorders>
              <w:top w:val="single" w:sz="4" w:space="0" w:color="auto"/>
            </w:tcBorders>
          </w:tcPr>
          <w:p w14:paraId="4C93D702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69" w:type="pct"/>
            <w:tcBorders>
              <w:top w:val="single" w:sz="4" w:space="0" w:color="auto"/>
            </w:tcBorders>
          </w:tcPr>
          <w:p w14:paraId="5EAC52DF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54" w:type="pct"/>
            <w:tcBorders>
              <w:top w:val="single" w:sz="4" w:space="0" w:color="auto"/>
            </w:tcBorders>
          </w:tcPr>
          <w:p w14:paraId="13F42B7A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358" w:type="pct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934A178" w14:textId="77777777" w:rsidR="005D4D41" w:rsidRPr="005D4D41" w:rsidRDefault="005D4D41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5D4D41" w14:paraId="61288DC7" w14:textId="77777777" w:rsidTr="00B85C2D">
        <w:tc>
          <w:tcPr>
            <w:tcW w:w="875" w:type="pct"/>
          </w:tcPr>
          <w:p w14:paraId="181F29D0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7E93BE57" w14:textId="77777777" w:rsidR="005D4D41" w:rsidRDefault="005D4D41" w:rsidP="006775CC">
            <w:pPr>
              <w:pStyle w:val="Compact"/>
              <w:jc w:val="right"/>
            </w:pPr>
            <w:r>
              <w:t>247</w:t>
            </w:r>
          </w:p>
        </w:tc>
        <w:tc>
          <w:tcPr>
            <w:tcW w:w="615" w:type="pct"/>
          </w:tcPr>
          <w:p w14:paraId="04FA0F23" w14:textId="77777777" w:rsidR="005D4D41" w:rsidRDefault="005D4D41" w:rsidP="006775CC">
            <w:pPr>
              <w:pStyle w:val="Compact"/>
              <w:jc w:val="right"/>
            </w:pPr>
            <w:r>
              <w:t>552</w:t>
            </w:r>
          </w:p>
        </w:tc>
        <w:tc>
          <w:tcPr>
            <w:tcW w:w="769" w:type="pct"/>
          </w:tcPr>
          <w:p w14:paraId="08236B30" w14:textId="77777777" w:rsidR="005D4D41" w:rsidRDefault="005D4D41" w:rsidP="006775CC">
            <w:pPr>
              <w:pStyle w:val="Compact"/>
              <w:jc w:val="right"/>
            </w:pPr>
            <w:r>
              <w:t>625</w:t>
            </w:r>
          </w:p>
        </w:tc>
        <w:tc>
          <w:tcPr>
            <w:tcW w:w="754" w:type="pct"/>
          </w:tcPr>
          <w:p w14:paraId="51D3D020" w14:textId="77777777" w:rsidR="005D4D41" w:rsidRDefault="005D4D41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5E44499" w14:textId="77777777" w:rsidR="005D4D41" w:rsidRDefault="005D4D41" w:rsidP="006775CC">
            <w:pPr>
              <w:pStyle w:val="Compact"/>
              <w:jc w:val="right"/>
            </w:pPr>
            <w:r>
              <w:t>427</w:t>
            </w:r>
          </w:p>
        </w:tc>
      </w:tr>
      <w:tr w:rsidR="005D4D41" w14:paraId="0EE403FF" w14:textId="77777777" w:rsidTr="00B85C2D">
        <w:tc>
          <w:tcPr>
            <w:tcW w:w="875" w:type="pct"/>
          </w:tcPr>
          <w:p w14:paraId="3CB387E2" w14:textId="77777777" w:rsidR="005D4D41" w:rsidRDefault="005D4D41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4E70C689" w14:textId="77777777" w:rsidR="005D4D41" w:rsidRDefault="005D4D41" w:rsidP="006775CC">
            <w:pPr>
              <w:pStyle w:val="Compact"/>
              <w:jc w:val="right"/>
            </w:pPr>
            <w:r>
              <w:t>373</w:t>
            </w:r>
          </w:p>
        </w:tc>
        <w:tc>
          <w:tcPr>
            <w:tcW w:w="615" w:type="pct"/>
          </w:tcPr>
          <w:p w14:paraId="577D6304" w14:textId="77777777" w:rsidR="005D4D41" w:rsidRDefault="005D4D41" w:rsidP="006775CC">
            <w:pPr>
              <w:pStyle w:val="Compact"/>
              <w:jc w:val="right"/>
            </w:pPr>
            <w:r>
              <w:t>631</w:t>
            </w:r>
          </w:p>
        </w:tc>
        <w:tc>
          <w:tcPr>
            <w:tcW w:w="769" w:type="pct"/>
          </w:tcPr>
          <w:p w14:paraId="004C63DA" w14:textId="77777777" w:rsidR="005D4D41" w:rsidRDefault="005D4D41" w:rsidP="006775CC">
            <w:pPr>
              <w:pStyle w:val="Compact"/>
              <w:jc w:val="right"/>
            </w:pPr>
            <w:r>
              <w:t>776</w:t>
            </w:r>
          </w:p>
        </w:tc>
        <w:tc>
          <w:tcPr>
            <w:tcW w:w="754" w:type="pct"/>
          </w:tcPr>
          <w:p w14:paraId="0D9F5C0B" w14:textId="77777777" w:rsidR="005D4D41" w:rsidRDefault="005D4D41" w:rsidP="006775CC">
            <w:pPr>
              <w:pStyle w:val="Compact"/>
              <w:jc w:val="right"/>
            </w:pPr>
            <w:r>
              <w:t>75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359ACE2A" w14:textId="77777777" w:rsidR="005D4D41" w:rsidRDefault="005D4D41" w:rsidP="006775CC">
            <w:pPr>
              <w:pStyle w:val="Compact"/>
              <w:jc w:val="right"/>
            </w:pPr>
            <w:r>
              <w:t>495</w:t>
            </w:r>
          </w:p>
        </w:tc>
      </w:tr>
      <w:tr w:rsidR="005D4D41" w14:paraId="79D54ADE" w14:textId="77777777" w:rsidTr="00B85C2D">
        <w:tc>
          <w:tcPr>
            <w:tcW w:w="875" w:type="pct"/>
          </w:tcPr>
          <w:p w14:paraId="53077EFC" w14:textId="77777777" w:rsidR="005D4D41" w:rsidRDefault="005D4D41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619F79A3" w14:textId="77777777" w:rsidR="005D4D41" w:rsidRDefault="005D4D41" w:rsidP="006775CC">
            <w:pPr>
              <w:pStyle w:val="Compact"/>
              <w:jc w:val="right"/>
            </w:pPr>
            <w:r>
              <w:t>835</w:t>
            </w:r>
          </w:p>
        </w:tc>
        <w:tc>
          <w:tcPr>
            <w:tcW w:w="615" w:type="pct"/>
          </w:tcPr>
          <w:p w14:paraId="3E0A583A" w14:textId="77777777" w:rsidR="005D4D41" w:rsidRDefault="005D4D41" w:rsidP="006775CC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769" w:type="pct"/>
          </w:tcPr>
          <w:p w14:paraId="2DE78622" w14:textId="77777777" w:rsidR="005D4D41" w:rsidRDefault="005D4D41" w:rsidP="006775CC">
            <w:pPr>
              <w:pStyle w:val="Compact"/>
              <w:jc w:val="right"/>
            </w:pPr>
            <w:r>
              <w:t>1546</w:t>
            </w:r>
          </w:p>
        </w:tc>
        <w:tc>
          <w:tcPr>
            <w:tcW w:w="754" w:type="pct"/>
          </w:tcPr>
          <w:p w14:paraId="261190C2" w14:textId="77777777" w:rsidR="005D4D41" w:rsidRDefault="005D4D41" w:rsidP="006775CC">
            <w:pPr>
              <w:pStyle w:val="Compact"/>
              <w:jc w:val="right"/>
            </w:pPr>
            <w:r>
              <w:t>1505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AEB241E" w14:textId="77777777" w:rsidR="005D4D41" w:rsidRDefault="005D4D41" w:rsidP="006775CC">
            <w:pPr>
              <w:pStyle w:val="Compact"/>
              <w:jc w:val="right"/>
            </w:pPr>
            <w:r>
              <w:t>1316</w:t>
            </w:r>
          </w:p>
        </w:tc>
      </w:tr>
      <w:tr w:rsidR="005D4D41" w14:paraId="43DF42D9" w14:textId="77777777" w:rsidTr="00B85C2D">
        <w:tc>
          <w:tcPr>
            <w:tcW w:w="875" w:type="pct"/>
          </w:tcPr>
          <w:p w14:paraId="2D5E7FD7" w14:textId="77777777" w:rsidR="005D4D41" w:rsidRDefault="005D4D41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1D5B2763" w14:textId="77777777" w:rsidR="005D4D41" w:rsidRDefault="005D4D41" w:rsidP="006775CC">
            <w:pPr>
              <w:pStyle w:val="Compact"/>
              <w:jc w:val="right"/>
            </w:pPr>
            <w:r>
              <w:t>836</w:t>
            </w:r>
          </w:p>
        </w:tc>
        <w:tc>
          <w:tcPr>
            <w:tcW w:w="615" w:type="pct"/>
          </w:tcPr>
          <w:p w14:paraId="4D02B0FE" w14:textId="77777777" w:rsidR="005D4D41" w:rsidRDefault="005D4D41" w:rsidP="006775CC">
            <w:pPr>
              <w:pStyle w:val="Compact"/>
              <w:jc w:val="right"/>
            </w:pPr>
            <w:r>
              <w:t>1618</w:t>
            </w:r>
          </w:p>
        </w:tc>
        <w:tc>
          <w:tcPr>
            <w:tcW w:w="769" w:type="pct"/>
          </w:tcPr>
          <w:p w14:paraId="7B4CEAAB" w14:textId="77777777" w:rsidR="005D4D41" w:rsidRDefault="005D4D41" w:rsidP="006775CC">
            <w:pPr>
              <w:pStyle w:val="Compact"/>
              <w:jc w:val="right"/>
            </w:pPr>
            <w:r>
              <w:t>1725</w:t>
            </w:r>
          </w:p>
        </w:tc>
        <w:tc>
          <w:tcPr>
            <w:tcW w:w="754" w:type="pct"/>
          </w:tcPr>
          <w:p w14:paraId="50D39FA0" w14:textId="77777777" w:rsidR="005D4D41" w:rsidRDefault="005D4D41" w:rsidP="006775CC">
            <w:pPr>
              <w:pStyle w:val="Compact"/>
              <w:jc w:val="right"/>
            </w:pPr>
            <w:r>
              <w:t>1782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619FA08E" w14:textId="77777777" w:rsidR="005D4D41" w:rsidRDefault="005D4D41" w:rsidP="006775CC">
            <w:pPr>
              <w:pStyle w:val="Compact"/>
              <w:jc w:val="right"/>
            </w:pPr>
            <w:r>
              <w:t>1406</w:t>
            </w:r>
          </w:p>
        </w:tc>
      </w:tr>
      <w:tr w:rsidR="005D4D41" w14:paraId="2BB75A07" w14:textId="77777777" w:rsidTr="00B85C2D">
        <w:tc>
          <w:tcPr>
            <w:tcW w:w="875" w:type="pct"/>
          </w:tcPr>
          <w:p w14:paraId="13F94062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5C279E95" w14:textId="77777777" w:rsidR="005D4D41" w:rsidRDefault="005D4D41" w:rsidP="006775CC">
            <w:pPr>
              <w:pStyle w:val="Compact"/>
              <w:jc w:val="right"/>
            </w:pPr>
            <w:r>
              <w:t>410</w:t>
            </w:r>
          </w:p>
        </w:tc>
        <w:tc>
          <w:tcPr>
            <w:tcW w:w="615" w:type="pct"/>
          </w:tcPr>
          <w:p w14:paraId="76FB8FB2" w14:textId="77777777" w:rsidR="005D4D41" w:rsidRDefault="005D4D41" w:rsidP="006775CC">
            <w:pPr>
              <w:pStyle w:val="Compact"/>
              <w:jc w:val="right"/>
            </w:pPr>
            <w:r>
              <w:t>651</w:t>
            </w:r>
          </w:p>
        </w:tc>
        <w:tc>
          <w:tcPr>
            <w:tcW w:w="769" w:type="pct"/>
          </w:tcPr>
          <w:p w14:paraId="2BC48A24" w14:textId="77777777" w:rsidR="005D4D41" w:rsidRDefault="005D4D41" w:rsidP="006775CC">
            <w:pPr>
              <w:pStyle w:val="Compact"/>
              <w:jc w:val="right"/>
            </w:pPr>
            <w:r>
              <w:t>767</w:t>
            </w:r>
          </w:p>
        </w:tc>
        <w:tc>
          <w:tcPr>
            <w:tcW w:w="754" w:type="pct"/>
          </w:tcPr>
          <w:p w14:paraId="2DF43EE7" w14:textId="77777777" w:rsidR="005D4D41" w:rsidRDefault="005D4D41" w:rsidP="006775CC">
            <w:pPr>
              <w:pStyle w:val="Compact"/>
              <w:jc w:val="right"/>
            </w:pPr>
            <w:r>
              <w:t>770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1DE3C3" w14:textId="77777777" w:rsidR="005D4D41" w:rsidRDefault="005D4D41" w:rsidP="006775CC">
            <w:pPr>
              <w:pStyle w:val="Compact"/>
              <w:jc w:val="right"/>
            </w:pPr>
            <w:r>
              <w:t>687</w:t>
            </w:r>
          </w:p>
        </w:tc>
      </w:tr>
      <w:tr w:rsidR="005D4D41" w14:paraId="31564370" w14:textId="77777777" w:rsidTr="00B85C2D">
        <w:tc>
          <w:tcPr>
            <w:tcW w:w="875" w:type="pct"/>
          </w:tcPr>
          <w:p w14:paraId="51780A07" w14:textId="77777777" w:rsidR="005D4D41" w:rsidRDefault="005D4D41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631" w:type="pct"/>
            <w:shd w:val="clear" w:color="auto" w:fill="D9D9D9" w:themeFill="background1" w:themeFillShade="D9"/>
          </w:tcPr>
          <w:p w14:paraId="05259B0B" w14:textId="77777777" w:rsidR="005D4D41" w:rsidRDefault="005D4D41" w:rsidP="006775CC">
            <w:pPr>
              <w:pStyle w:val="Compact"/>
              <w:jc w:val="right"/>
            </w:pPr>
            <w:r>
              <w:t>1368</w:t>
            </w:r>
          </w:p>
        </w:tc>
        <w:tc>
          <w:tcPr>
            <w:tcW w:w="615" w:type="pct"/>
          </w:tcPr>
          <w:p w14:paraId="0EB9A913" w14:textId="77777777" w:rsidR="005D4D41" w:rsidRDefault="005D4D41" w:rsidP="006775CC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769" w:type="pct"/>
          </w:tcPr>
          <w:p w14:paraId="0397FA99" w14:textId="77777777" w:rsidR="005D4D41" w:rsidRDefault="005D4D41" w:rsidP="006775CC">
            <w:pPr>
              <w:pStyle w:val="Compact"/>
              <w:jc w:val="right"/>
            </w:pPr>
            <w:r>
              <w:t>1503</w:t>
            </w:r>
          </w:p>
        </w:tc>
        <w:tc>
          <w:tcPr>
            <w:tcW w:w="754" w:type="pct"/>
          </w:tcPr>
          <w:p w14:paraId="78757800" w14:textId="77777777" w:rsidR="005D4D41" w:rsidRDefault="005D4D41" w:rsidP="006775CC">
            <w:pPr>
              <w:pStyle w:val="Compact"/>
              <w:jc w:val="right"/>
            </w:pPr>
            <w:r>
              <w:t>162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D898F96" w14:textId="77777777" w:rsidR="005D4D41" w:rsidRDefault="005D4D41" w:rsidP="006775CC">
            <w:pPr>
              <w:pStyle w:val="Compact"/>
              <w:jc w:val="right"/>
            </w:pPr>
            <w:r>
              <w:t>1737</w:t>
            </w:r>
          </w:p>
        </w:tc>
      </w:tr>
      <w:tr w:rsidR="005D4D41" w14:paraId="662BAB64" w14:textId="77777777" w:rsidTr="00B85C2D">
        <w:tc>
          <w:tcPr>
            <w:tcW w:w="875" w:type="pct"/>
          </w:tcPr>
          <w:p w14:paraId="4059CD4C" w14:textId="77777777" w:rsidR="005D4D41" w:rsidRDefault="005D4D41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5025BDB7" w14:textId="77777777" w:rsidR="005D4D41" w:rsidRDefault="005D4D41" w:rsidP="006775CC">
            <w:pPr>
              <w:pStyle w:val="Compact"/>
              <w:jc w:val="right"/>
            </w:pPr>
            <w:r>
              <w:t>2111</w:t>
            </w:r>
          </w:p>
        </w:tc>
        <w:tc>
          <w:tcPr>
            <w:tcW w:w="615" w:type="pct"/>
          </w:tcPr>
          <w:p w14:paraId="52EBFEE7" w14:textId="77777777" w:rsidR="005D4D41" w:rsidRDefault="005D4D41" w:rsidP="006775CC">
            <w:pPr>
              <w:pStyle w:val="Compact"/>
              <w:jc w:val="right"/>
            </w:pPr>
            <w:r>
              <w:t>3758</w:t>
            </w:r>
          </w:p>
        </w:tc>
        <w:tc>
          <w:tcPr>
            <w:tcW w:w="769" w:type="pct"/>
          </w:tcPr>
          <w:p w14:paraId="429ED390" w14:textId="77777777" w:rsidR="005D4D41" w:rsidRDefault="005D4D41" w:rsidP="006775CC">
            <w:pPr>
              <w:pStyle w:val="Compact"/>
              <w:jc w:val="right"/>
            </w:pPr>
            <w:r>
              <w:t>3702</w:t>
            </w:r>
          </w:p>
        </w:tc>
        <w:tc>
          <w:tcPr>
            <w:tcW w:w="754" w:type="pct"/>
          </w:tcPr>
          <w:p w14:paraId="62270783" w14:textId="77777777" w:rsidR="005D4D41" w:rsidRDefault="005D4D41" w:rsidP="006775CC">
            <w:pPr>
              <w:pStyle w:val="Compact"/>
              <w:jc w:val="right"/>
            </w:pPr>
            <w:r>
              <w:t>3651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0E582261" w14:textId="77777777" w:rsidR="005D4D41" w:rsidRDefault="005D4D41" w:rsidP="006775CC">
            <w:pPr>
              <w:pStyle w:val="Compact"/>
              <w:jc w:val="right"/>
            </w:pPr>
            <w:r>
              <w:t>2951</w:t>
            </w:r>
          </w:p>
        </w:tc>
      </w:tr>
      <w:tr w:rsidR="005D4D41" w14:paraId="49689596" w14:textId="77777777" w:rsidTr="00B85C2D">
        <w:tc>
          <w:tcPr>
            <w:tcW w:w="875" w:type="pct"/>
          </w:tcPr>
          <w:p w14:paraId="25C62762" w14:textId="77777777" w:rsidR="005D4D41" w:rsidRDefault="005D4D41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631" w:type="pct"/>
            <w:shd w:val="clear" w:color="auto" w:fill="D9D9D9" w:themeFill="background1" w:themeFillShade="D9"/>
          </w:tcPr>
          <w:p w14:paraId="3DE19D23" w14:textId="77777777" w:rsidR="005D4D41" w:rsidRDefault="005D4D41" w:rsidP="006775CC">
            <w:pPr>
              <w:pStyle w:val="Compact"/>
              <w:jc w:val="right"/>
            </w:pPr>
            <w:r>
              <w:t>362</w:t>
            </w:r>
          </w:p>
        </w:tc>
        <w:tc>
          <w:tcPr>
            <w:tcW w:w="615" w:type="pct"/>
          </w:tcPr>
          <w:p w14:paraId="13562CF2" w14:textId="77777777" w:rsidR="005D4D41" w:rsidRDefault="005D4D41" w:rsidP="006775CC">
            <w:pPr>
              <w:pStyle w:val="Compact"/>
              <w:jc w:val="right"/>
            </w:pPr>
            <w:r>
              <w:t>607</w:t>
            </w:r>
          </w:p>
        </w:tc>
        <w:tc>
          <w:tcPr>
            <w:tcW w:w="769" w:type="pct"/>
          </w:tcPr>
          <w:p w14:paraId="6C070299" w14:textId="77777777" w:rsidR="005D4D41" w:rsidRDefault="005D4D41" w:rsidP="006775CC">
            <w:pPr>
              <w:pStyle w:val="Compact"/>
              <w:jc w:val="right"/>
            </w:pPr>
            <w:r>
              <w:t>536</w:t>
            </w:r>
          </w:p>
        </w:tc>
        <w:tc>
          <w:tcPr>
            <w:tcW w:w="754" w:type="pct"/>
          </w:tcPr>
          <w:p w14:paraId="63FB9ABF" w14:textId="77777777" w:rsidR="005D4D41" w:rsidRDefault="005D4D41" w:rsidP="006775CC">
            <w:pPr>
              <w:pStyle w:val="Compact"/>
              <w:jc w:val="right"/>
            </w:pPr>
            <w:r>
              <w:t>547</w:t>
            </w:r>
          </w:p>
        </w:tc>
        <w:tc>
          <w:tcPr>
            <w:tcW w:w="1358" w:type="pct"/>
            <w:shd w:val="clear" w:color="auto" w:fill="D9D9D9" w:themeFill="background1" w:themeFillShade="D9"/>
          </w:tcPr>
          <w:p w14:paraId="466C7245" w14:textId="77777777" w:rsidR="005D4D41" w:rsidRDefault="005D4D41" w:rsidP="006775CC">
            <w:pPr>
              <w:pStyle w:val="Compact"/>
              <w:jc w:val="right"/>
            </w:pPr>
            <w:r>
              <w:t>510</w:t>
            </w:r>
          </w:p>
        </w:tc>
      </w:tr>
      <w:tr w:rsidR="005D4D41" w14:paraId="0C6C34B0" w14:textId="77777777" w:rsidTr="00B85C2D">
        <w:tc>
          <w:tcPr>
            <w:tcW w:w="875" w:type="pct"/>
            <w:tcBorders>
              <w:bottom w:val="single" w:sz="4" w:space="0" w:color="auto"/>
            </w:tcBorders>
          </w:tcPr>
          <w:p w14:paraId="38E416CB" w14:textId="77777777" w:rsidR="005D4D41" w:rsidRDefault="005D4D41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14B43BD" w14:textId="77777777" w:rsidR="005D4D41" w:rsidRDefault="005D4D41" w:rsidP="006775CC">
            <w:pPr>
              <w:pStyle w:val="Compact"/>
              <w:jc w:val="right"/>
            </w:pPr>
            <w:r>
              <w:t>252</w:t>
            </w:r>
          </w:p>
        </w:tc>
        <w:tc>
          <w:tcPr>
            <w:tcW w:w="615" w:type="pct"/>
            <w:tcBorders>
              <w:bottom w:val="single" w:sz="4" w:space="0" w:color="auto"/>
            </w:tcBorders>
          </w:tcPr>
          <w:p w14:paraId="5F7262E7" w14:textId="77777777" w:rsidR="005D4D41" w:rsidRDefault="005D4D41" w:rsidP="006775CC">
            <w:pPr>
              <w:pStyle w:val="Compact"/>
              <w:jc w:val="right"/>
            </w:pPr>
            <w:r>
              <w:t>504</w:t>
            </w:r>
          </w:p>
        </w:tc>
        <w:tc>
          <w:tcPr>
            <w:tcW w:w="769" w:type="pct"/>
            <w:tcBorders>
              <w:bottom w:val="single" w:sz="4" w:space="0" w:color="auto"/>
            </w:tcBorders>
          </w:tcPr>
          <w:p w14:paraId="42492F6E" w14:textId="77777777" w:rsidR="005D4D41" w:rsidRDefault="005D4D41" w:rsidP="006775CC">
            <w:pPr>
              <w:pStyle w:val="Compact"/>
              <w:jc w:val="right"/>
            </w:pPr>
            <w:r>
              <w:t>448</w:t>
            </w:r>
          </w:p>
        </w:tc>
        <w:tc>
          <w:tcPr>
            <w:tcW w:w="754" w:type="pct"/>
            <w:tcBorders>
              <w:bottom w:val="single" w:sz="4" w:space="0" w:color="auto"/>
            </w:tcBorders>
          </w:tcPr>
          <w:p w14:paraId="0CAD5DF0" w14:textId="77777777" w:rsidR="005D4D41" w:rsidRDefault="005D4D41" w:rsidP="006775CC">
            <w:pPr>
              <w:pStyle w:val="Compact"/>
              <w:jc w:val="right"/>
            </w:pPr>
            <w:r>
              <w:t>461</w:t>
            </w:r>
          </w:p>
        </w:tc>
        <w:tc>
          <w:tcPr>
            <w:tcW w:w="1358" w:type="pct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F984E5" w14:textId="77777777" w:rsidR="005D4D41" w:rsidRDefault="005D4D41" w:rsidP="006775CC">
            <w:pPr>
              <w:pStyle w:val="Compact"/>
              <w:jc w:val="right"/>
            </w:pPr>
            <w:r>
              <w:t>481</w:t>
            </w:r>
          </w:p>
        </w:tc>
      </w:tr>
      <w:tr w:rsidR="005D4D41" w14:paraId="3AE07407" w14:textId="77777777" w:rsidTr="00B85C2D">
        <w:tc>
          <w:tcPr>
            <w:tcW w:w="875" w:type="pct"/>
            <w:tcBorders>
              <w:top w:val="single" w:sz="4" w:space="0" w:color="auto"/>
              <w:bottom w:val="single" w:sz="4" w:space="0" w:color="auto"/>
            </w:tcBorders>
          </w:tcPr>
          <w:p w14:paraId="36175C8F" w14:textId="77777777" w:rsidR="005D4D41" w:rsidRDefault="005D4D41" w:rsidP="006775CC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63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3946A15B" w14:textId="77777777" w:rsidR="005D4D41" w:rsidRDefault="005D4D41" w:rsidP="006775CC">
            <w:pPr>
              <w:pStyle w:val="Compact"/>
              <w:jc w:val="right"/>
            </w:pPr>
            <w:r>
              <w:t>6794</w:t>
            </w:r>
          </w:p>
        </w:tc>
        <w:tc>
          <w:tcPr>
            <w:tcW w:w="615" w:type="pct"/>
            <w:tcBorders>
              <w:top w:val="single" w:sz="4" w:space="0" w:color="auto"/>
              <w:bottom w:val="single" w:sz="4" w:space="0" w:color="auto"/>
            </w:tcBorders>
          </w:tcPr>
          <w:p w14:paraId="65A8FDDE" w14:textId="77777777" w:rsidR="005D4D41" w:rsidRDefault="005D4D41" w:rsidP="006775CC">
            <w:pPr>
              <w:pStyle w:val="Compact"/>
              <w:jc w:val="right"/>
            </w:pPr>
            <w:r>
              <w:t>11541</w:t>
            </w:r>
          </w:p>
        </w:tc>
        <w:tc>
          <w:tcPr>
            <w:tcW w:w="769" w:type="pct"/>
            <w:tcBorders>
              <w:top w:val="single" w:sz="4" w:space="0" w:color="auto"/>
              <w:bottom w:val="single" w:sz="4" w:space="0" w:color="auto"/>
            </w:tcBorders>
          </w:tcPr>
          <w:p w14:paraId="1F201760" w14:textId="77777777" w:rsidR="005D4D41" w:rsidRDefault="005D4D41" w:rsidP="006775CC">
            <w:pPr>
              <w:pStyle w:val="Compact"/>
              <w:jc w:val="right"/>
            </w:pPr>
            <w:r>
              <w:t>11628</w:t>
            </w:r>
          </w:p>
        </w:tc>
        <w:tc>
          <w:tcPr>
            <w:tcW w:w="754" w:type="pct"/>
            <w:tcBorders>
              <w:top w:val="single" w:sz="4" w:space="0" w:color="auto"/>
              <w:bottom w:val="single" w:sz="4" w:space="0" w:color="auto"/>
            </w:tcBorders>
          </w:tcPr>
          <w:p w14:paraId="2D2D7CAB" w14:textId="77777777" w:rsidR="005D4D41" w:rsidRDefault="005D4D41" w:rsidP="006775CC">
            <w:pPr>
              <w:pStyle w:val="Compact"/>
              <w:jc w:val="right"/>
            </w:pPr>
            <w:r>
              <w:t>11699</w:t>
            </w:r>
          </w:p>
        </w:tc>
        <w:tc>
          <w:tcPr>
            <w:tcW w:w="13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451467D7" w14:textId="77777777" w:rsidR="005D4D41" w:rsidRDefault="005D4D41" w:rsidP="006775CC">
            <w:pPr>
              <w:pStyle w:val="Compact"/>
              <w:jc w:val="right"/>
            </w:pPr>
            <w:r>
              <w:t>10010</w:t>
            </w:r>
          </w:p>
        </w:tc>
      </w:tr>
    </w:tbl>
    <w:p w14:paraId="4FD010FA" w14:textId="45E0FC9B" w:rsidR="007F1C6A" w:rsidRDefault="007F1C6A" w:rsidP="007F1C6A"/>
    <w:p w14:paraId="362EBC28" w14:textId="77777777" w:rsidR="007F1C6A" w:rsidRDefault="007F1C6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4" w:name="unique-peaks-1"/>
      <w:r>
        <w:br w:type="page"/>
      </w:r>
    </w:p>
    <w:p w14:paraId="7C2817E4" w14:textId="02F461F3" w:rsidR="007F1C6A" w:rsidRDefault="007F1C6A" w:rsidP="007F1C6A">
      <w:pPr>
        <w:pStyle w:val="Heading2"/>
      </w:pPr>
      <w:r>
        <w:lastRenderedPageBreak/>
        <w:t>unique peaks</w:t>
      </w:r>
      <w:bookmarkEnd w:id="34"/>
    </w:p>
    <w:p w14:paraId="745E6889" w14:textId="06689498" w:rsidR="00B12F34" w:rsidRDefault="00EE259A" w:rsidP="00B12F34">
      <w:pPr>
        <w:pStyle w:val="BodyText"/>
      </w:pPr>
      <w:r>
        <w:t>peaks that were not in the baseline samples, but were uniquely added to one of these three treatments.</w:t>
      </w:r>
    </w:p>
    <w:p w14:paraId="75194908" w14:textId="77777777" w:rsidR="009A3F38" w:rsidRPr="00B12F34" w:rsidRDefault="009A3F38" w:rsidP="00B12F34">
      <w:pPr>
        <w:pStyle w:val="BodyText"/>
      </w:pP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0"/>
        <w:gridCol w:w="2249"/>
        <w:gridCol w:w="2811"/>
        <w:gridCol w:w="2756"/>
      </w:tblGrid>
      <w:tr w:rsidR="00DF0B04" w:rsidRPr="00DF0B04" w14:paraId="503C6DEB" w14:textId="77777777" w:rsidTr="00DF0B04">
        <w:tc>
          <w:tcPr>
            <w:tcW w:w="1452" w:type="pct"/>
            <w:tcBorders>
              <w:bottom w:val="single" w:sz="0" w:space="0" w:color="auto"/>
            </w:tcBorders>
            <w:vAlign w:val="bottom"/>
          </w:tcPr>
          <w:p w14:paraId="365B916F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Class</w:t>
            </w:r>
          </w:p>
        </w:tc>
        <w:tc>
          <w:tcPr>
            <w:tcW w:w="1021" w:type="pct"/>
            <w:tcBorders>
              <w:bottom w:val="single" w:sz="0" w:space="0" w:color="auto"/>
            </w:tcBorders>
            <w:vAlign w:val="bottom"/>
          </w:tcPr>
          <w:p w14:paraId="71E71F0C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drought</w:t>
            </w:r>
          </w:p>
        </w:tc>
        <w:tc>
          <w:tcPr>
            <w:tcW w:w="1276" w:type="pct"/>
            <w:tcBorders>
              <w:bottom w:val="single" w:sz="0" w:space="0" w:color="auto"/>
            </w:tcBorders>
            <w:vAlign w:val="bottom"/>
          </w:tcPr>
          <w:p w14:paraId="4A9EF363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field moist</w:t>
            </w:r>
          </w:p>
        </w:tc>
        <w:tc>
          <w:tcPr>
            <w:tcW w:w="1251" w:type="pct"/>
            <w:tcBorders>
              <w:bottom w:val="single" w:sz="0" w:space="0" w:color="auto"/>
            </w:tcBorders>
            <w:vAlign w:val="bottom"/>
          </w:tcPr>
          <w:p w14:paraId="4EEC09AF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saturation</w:t>
            </w:r>
          </w:p>
        </w:tc>
      </w:tr>
      <w:tr w:rsidR="00DF0B04" w:rsidRPr="00DF0B04" w14:paraId="4E799DA9" w14:textId="77777777" w:rsidTr="00DF0B04">
        <w:tc>
          <w:tcPr>
            <w:tcW w:w="1452" w:type="pct"/>
          </w:tcPr>
          <w:p w14:paraId="40D2A61D" w14:textId="2560A0C3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CPCRW</w:t>
            </w:r>
          </w:p>
        </w:tc>
        <w:tc>
          <w:tcPr>
            <w:tcW w:w="1021" w:type="pct"/>
          </w:tcPr>
          <w:p w14:paraId="6C3B8C5C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</w:tcPr>
          <w:p w14:paraId="43849FDB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</w:tcPr>
          <w:p w14:paraId="51F566E7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6CE336ED" w14:textId="77777777" w:rsidTr="00DF0B04">
        <w:tc>
          <w:tcPr>
            <w:tcW w:w="1452" w:type="pct"/>
          </w:tcPr>
          <w:p w14:paraId="0C82F0B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1659AFDE" w14:textId="77777777" w:rsidR="00DF0B04" w:rsidRDefault="00DF0B04" w:rsidP="006775CC">
            <w:pPr>
              <w:pStyle w:val="Compact"/>
              <w:jc w:val="right"/>
            </w:pPr>
            <w:r>
              <w:t>153</w:t>
            </w:r>
          </w:p>
        </w:tc>
        <w:tc>
          <w:tcPr>
            <w:tcW w:w="1276" w:type="pct"/>
          </w:tcPr>
          <w:p w14:paraId="09BC9624" w14:textId="77777777" w:rsidR="00DF0B04" w:rsidRDefault="00DF0B04" w:rsidP="006775CC">
            <w:pPr>
              <w:pStyle w:val="Compact"/>
              <w:jc w:val="right"/>
            </w:pPr>
            <w:r>
              <w:t>161</w:t>
            </w:r>
          </w:p>
        </w:tc>
        <w:tc>
          <w:tcPr>
            <w:tcW w:w="1251" w:type="pct"/>
          </w:tcPr>
          <w:p w14:paraId="22D8A94A" w14:textId="77777777" w:rsidR="00DF0B04" w:rsidRDefault="00DF0B04" w:rsidP="006775CC">
            <w:pPr>
              <w:pStyle w:val="Compact"/>
              <w:jc w:val="right"/>
            </w:pPr>
            <w:r>
              <w:t>166</w:t>
            </w:r>
          </w:p>
        </w:tc>
      </w:tr>
      <w:tr w:rsidR="00DF0B04" w14:paraId="651A0F32" w14:textId="77777777" w:rsidTr="00DF0B04">
        <w:tc>
          <w:tcPr>
            <w:tcW w:w="1452" w:type="pct"/>
          </w:tcPr>
          <w:p w14:paraId="31976F24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198F8CC0" w14:textId="77777777" w:rsidR="00DF0B04" w:rsidRDefault="00DF0B04" w:rsidP="006775CC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276" w:type="pct"/>
          </w:tcPr>
          <w:p w14:paraId="33175EF8" w14:textId="77777777" w:rsidR="00DF0B04" w:rsidRDefault="00DF0B04" w:rsidP="006775CC">
            <w:pPr>
              <w:pStyle w:val="Compact"/>
              <w:jc w:val="right"/>
            </w:pPr>
            <w:r>
              <w:t>190</w:t>
            </w:r>
          </w:p>
        </w:tc>
        <w:tc>
          <w:tcPr>
            <w:tcW w:w="1251" w:type="pct"/>
          </w:tcPr>
          <w:p w14:paraId="22A312EF" w14:textId="77777777" w:rsidR="00DF0B04" w:rsidRDefault="00DF0B04" w:rsidP="006775CC">
            <w:pPr>
              <w:pStyle w:val="Compact"/>
              <w:jc w:val="right"/>
            </w:pPr>
            <w:r>
              <w:t>209</w:t>
            </w:r>
          </w:p>
        </w:tc>
      </w:tr>
      <w:tr w:rsidR="00DF0B04" w14:paraId="45F6FF9E" w14:textId="77777777" w:rsidTr="00DF0B04">
        <w:tc>
          <w:tcPr>
            <w:tcW w:w="1452" w:type="pct"/>
          </w:tcPr>
          <w:p w14:paraId="4B989705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37E66D8A" w14:textId="77777777" w:rsidR="00DF0B04" w:rsidRDefault="00DF0B04" w:rsidP="006775CC">
            <w:pPr>
              <w:pStyle w:val="Compact"/>
              <w:jc w:val="right"/>
            </w:pPr>
            <w:r>
              <w:t>513</w:t>
            </w:r>
          </w:p>
        </w:tc>
        <w:tc>
          <w:tcPr>
            <w:tcW w:w="1276" w:type="pct"/>
          </w:tcPr>
          <w:p w14:paraId="1E050EFE" w14:textId="77777777" w:rsidR="00DF0B04" w:rsidRDefault="00DF0B04" w:rsidP="006775CC">
            <w:pPr>
              <w:pStyle w:val="Compact"/>
              <w:jc w:val="right"/>
            </w:pPr>
            <w:r>
              <w:t>659</w:t>
            </w:r>
          </w:p>
        </w:tc>
        <w:tc>
          <w:tcPr>
            <w:tcW w:w="1251" w:type="pct"/>
          </w:tcPr>
          <w:p w14:paraId="431CE12B" w14:textId="77777777" w:rsidR="00DF0B04" w:rsidRDefault="00DF0B04" w:rsidP="006775CC">
            <w:pPr>
              <w:pStyle w:val="Compact"/>
              <w:jc w:val="right"/>
            </w:pPr>
            <w:r>
              <w:t>674</w:t>
            </w:r>
          </w:p>
        </w:tc>
      </w:tr>
      <w:tr w:rsidR="00DF0B04" w14:paraId="461CFD79" w14:textId="77777777" w:rsidTr="00DF0B04">
        <w:tc>
          <w:tcPr>
            <w:tcW w:w="1452" w:type="pct"/>
          </w:tcPr>
          <w:p w14:paraId="6F9E806C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2EB19DFB" w14:textId="77777777" w:rsidR="00DF0B04" w:rsidRDefault="00DF0B04" w:rsidP="006775CC">
            <w:pPr>
              <w:pStyle w:val="Compact"/>
              <w:jc w:val="right"/>
            </w:pPr>
            <w:r>
              <w:t>469</w:t>
            </w:r>
          </w:p>
        </w:tc>
        <w:tc>
          <w:tcPr>
            <w:tcW w:w="1276" w:type="pct"/>
          </w:tcPr>
          <w:p w14:paraId="6F066BA4" w14:textId="77777777" w:rsidR="00DF0B04" w:rsidRDefault="00DF0B04" w:rsidP="006775CC">
            <w:pPr>
              <w:pStyle w:val="Compact"/>
              <w:jc w:val="right"/>
            </w:pPr>
            <w:r>
              <w:t>484</w:t>
            </w:r>
          </w:p>
        </w:tc>
        <w:tc>
          <w:tcPr>
            <w:tcW w:w="1251" w:type="pct"/>
          </w:tcPr>
          <w:p w14:paraId="645C5B07" w14:textId="77777777" w:rsidR="00DF0B04" w:rsidRDefault="00DF0B04" w:rsidP="006775CC">
            <w:pPr>
              <w:pStyle w:val="Compact"/>
              <w:jc w:val="right"/>
            </w:pPr>
            <w:r>
              <w:t>552</w:t>
            </w:r>
          </w:p>
        </w:tc>
      </w:tr>
      <w:tr w:rsidR="00DF0B04" w14:paraId="0CB1AF80" w14:textId="77777777" w:rsidTr="00DF0B04">
        <w:tc>
          <w:tcPr>
            <w:tcW w:w="1452" w:type="pct"/>
          </w:tcPr>
          <w:p w14:paraId="478D3D03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106A6C6B" w14:textId="77777777" w:rsidR="00DF0B04" w:rsidRDefault="00DF0B04" w:rsidP="006775CC">
            <w:pPr>
              <w:pStyle w:val="Compact"/>
              <w:jc w:val="right"/>
            </w:pPr>
            <w:r>
              <w:t>289</w:t>
            </w:r>
          </w:p>
        </w:tc>
        <w:tc>
          <w:tcPr>
            <w:tcW w:w="1276" w:type="pct"/>
          </w:tcPr>
          <w:p w14:paraId="5DCDED8E" w14:textId="77777777" w:rsidR="00DF0B04" w:rsidRDefault="00DF0B04" w:rsidP="006775CC">
            <w:pPr>
              <w:pStyle w:val="Compact"/>
              <w:jc w:val="right"/>
            </w:pPr>
            <w:r>
              <w:t>284</w:t>
            </w:r>
          </w:p>
        </w:tc>
        <w:tc>
          <w:tcPr>
            <w:tcW w:w="1251" w:type="pct"/>
          </w:tcPr>
          <w:p w14:paraId="401F52A1" w14:textId="77777777" w:rsidR="00DF0B04" w:rsidRDefault="00DF0B04" w:rsidP="006775CC">
            <w:pPr>
              <w:pStyle w:val="Compact"/>
              <w:jc w:val="right"/>
            </w:pPr>
            <w:r>
              <w:t>298</w:t>
            </w:r>
          </w:p>
        </w:tc>
      </w:tr>
      <w:tr w:rsidR="00DF0B04" w14:paraId="1FCEC983" w14:textId="77777777" w:rsidTr="00DF0B04">
        <w:tc>
          <w:tcPr>
            <w:tcW w:w="1452" w:type="pct"/>
          </w:tcPr>
          <w:p w14:paraId="698EB938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236498E0" w14:textId="77777777" w:rsidR="00DF0B04" w:rsidRDefault="00DF0B04" w:rsidP="006775CC">
            <w:pPr>
              <w:pStyle w:val="Compact"/>
              <w:jc w:val="right"/>
            </w:pPr>
            <w:r>
              <w:t>634</w:t>
            </w:r>
          </w:p>
        </w:tc>
        <w:tc>
          <w:tcPr>
            <w:tcW w:w="1276" w:type="pct"/>
          </w:tcPr>
          <w:p w14:paraId="654982B1" w14:textId="77777777" w:rsidR="00DF0B04" w:rsidRDefault="00DF0B04" w:rsidP="006775CC">
            <w:pPr>
              <w:pStyle w:val="Compact"/>
              <w:jc w:val="right"/>
            </w:pPr>
            <w:r>
              <w:t>650</w:t>
            </w:r>
          </w:p>
        </w:tc>
        <w:tc>
          <w:tcPr>
            <w:tcW w:w="1251" w:type="pct"/>
          </w:tcPr>
          <w:p w14:paraId="5027BEC7" w14:textId="77777777" w:rsidR="00DF0B04" w:rsidRDefault="00DF0B04" w:rsidP="006775CC">
            <w:pPr>
              <w:pStyle w:val="Compact"/>
              <w:jc w:val="right"/>
            </w:pPr>
            <w:r>
              <w:t>440</w:t>
            </w:r>
          </w:p>
        </w:tc>
      </w:tr>
      <w:tr w:rsidR="00DF0B04" w14:paraId="5CB23DC1" w14:textId="77777777" w:rsidTr="00DF0B04">
        <w:tc>
          <w:tcPr>
            <w:tcW w:w="1452" w:type="pct"/>
          </w:tcPr>
          <w:p w14:paraId="5FD09174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5F690587" w14:textId="77777777" w:rsidR="00DF0B04" w:rsidRDefault="00DF0B04" w:rsidP="006775CC">
            <w:pPr>
              <w:pStyle w:val="Compact"/>
              <w:jc w:val="right"/>
            </w:pPr>
            <w:r>
              <w:t>965</w:t>
            </w:r>
          </w:p>
        </w:tc>
        <w:tc>
          <w:tcPr>
            <w:tcW w:w="1276" w:type="pct"/>
          </w:tcPr>
          <w:p w14:paraId="5B05E595" w14:textId="77777777" w:rsidR="00DF0B04" w:rsidRDefault="00DF0B04" w:rsidP="006775CC">
            <w:pPr>
              <w:pStyle w:val="Compact"/>
              <w:jc w:val="right"/>
            </w:pPr>
            <w:r>
              <w:t>1012</w:t>
            </w:r>
          </w:p>
        </w:tc>
        <w:tc>
          <w:tcPr>
            <w:tcW w:w="1251" w:type="pct"/>
          </w:tcPr>
          <w:p w14:paraId="0C45614B" w14:textId="77777777" w:rsidR="00DF0B04" w:rsidRDefault="00DF0B04" w:rsidP="006775CC">
            <w:pPr>
              <w:pStyle w:val="Compact"/>
              <w:jc w:val="right"/>
            </w:pPr>
            <w:r>
              <w:t>844</w:t>
            </w:r>
          </w:p>
        </w:tc>
      </w:tr>
      <w:tr w:rsidR="00DF0B04" w14:paraId="0ED85051" w14:textId="77777777" w:rsidTr="00DF0B04">
        <w:tc>
          <w:tcPr>
            <w:tcW w:w="1452" w:type="pct"/>
          </w:tcPr>
          <w:p w14:paraId="125F8CBC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76A6B39A" w14:textId="77777777" w:rsidR="00DF0B04" w:rsidRDefault="00DF0B04" w:rsidP="006775CC">
            <w:pPr>
              <w:pStyle w:val="Compact"/>
              <w:jc w:val="right"/>
            </w:pPr>
            <w:r>
              <w:t>157</w:t>
            </w:r>
          </w:p>
        </w:tc>
        <w:tc>
          <w:tcPr>
            <w:tcW w:w="1276" w:type="pct"/>
          </w:tcPr>
          <w:p w14:paraId="74451AB2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51" w:type="pct"/>
          </w:tcPr>
          <w:p w14:paraId="1A1E1354" w14:textId="77777777" w:rsidR="00DF0B04" w:rsidRDefault="00DF0B04" w:rsidP="006775CC">
            <w:pPr>
              <w:pStyle w:val="Compact"/>
              <w:jc w:val="right"/>
            </w:pPr>
            <w:r>
              <w:t>149</w:t>
            </w:r>
          </w:p>
        </w:tc>
      </w:tr>
      <w:tr w:rsidR="00DF0B04" w14:paraId="1A95F19E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2C39709A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2A19552" w14:textId="77777777" w:rsidR="00DF0B04" w:rsidRDefault="00DF0B04" w:rsidP="006775CC">
            <w:pPr>
              <w:pStyle w:val="Compact"/>
              <w:jc w:val="right"/>
            </w:pPr>
            <w:r>
              <w:t>202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7BEA284D" w14:textId="77777777" w:rsidR="00DF0B04" w:rsidRDefault="00DF0B04" w:rsidP="006775CC">
            <w:pPr>
              <w:pStyle w:val="Compact"/>
              <w:jc w:val="right"/>
            </w:pPr>
            <w:r>
              <w:t>221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6119170B" w14:textId="77777777" w:rsidR="00DF0B04" w:rsidRDefault="00DF0B04" w:rsidP="006775CC">
            <w:pPr>
              <w:pStyle w:val="Compact"/>
              <w:jc w:val="right"/>
            </w:pPr>
            <w:r>
              <w:t>210</w:t>
            </w:r>
          </w:p>
        </w:tc>
      </w:tr>
      <w:tr w:rsidR="00DF0B04" w:rsidRPr="00DF0B04" w14:paraId="5D1B7A72" w14:textId="77777777" w:rsidTr="00DF0B04">
        <w:tc>
          <w:tcPr>
            <w:tcW w:w="1452" w:type="pct"/>
            <w:tcBorders>
              <w:top w:val="single" w:sz="4" w:space="0" w:color="auto"/>
            </w:tcBorders>
          </w:tcPr>
          <w:p w14:paraId="1DD7083E" w14:textId="56961745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DWP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5D63F223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5E4D0AB8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4CA1252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68157619" w14:textId="77777777" w:rsidTr="00DF0B04">
        <w:tc>
          <w:tcPr>
            <w:tcW w:w="1452" w:type="pct"/>
          </w:tcPr>
          <w:p w14:paraId="3F551BA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F12EF6C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76" w:type="pct"/>
          </w:tcPr>
          <w:p w14:paraId="5477D195" w14:textId="77777777" w:rsidR="00DF0B04" w:rsidRDefault="00DF0B04" w:rsidP="006775CC">
            <w:pPr>
              <w:pStyle w:val="Compact"/>
              <w:jc w:val="right"/>
            </w:pPr>
            <w:r>
              <w:t>72</w:t>
            </w:r>
          </w:p>
        </w:tc>
        <w:tc>
          <w:tcPr>
            <w:tcW w:w="1251" w:type="pct"/>
          </w:tcPr>
          <w:p w14:paraId="13B028AF" w14:textId="77777777" w:rsidR="00DF0B04" w:rsidRDefault="00DF0B04" w:rsidP="006775CC">
            <w:pPr>
              <w:pStyle w:val="Compact"/>
              <w:jc w:val="right"/>
            </w:pPr>
            <w:r>
              <w:t>140</w:t>
            </w:r>
          </w:p>
        </w:tc>
      </w:tr>
      <w:tr w:rsidR="00DF0B04" w14:paraId="2BE988AE" w14:textId="77777777" w:rsidTr="00DF0B04">
        <w:tc>
          <w:tcPr>
            <w:tcW w:w="1452" w:type="pct"/>
          </w:tcPr>
          <w:p w14:paraId="03A4D78E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65EE0FB1" w14:textId="77777777" w:rsidR="00DF0B04" w:rsidRDefault="00DF0B04" w:rsidP="006775CC">
            <w:pPr>
              <w:pStyle w:val="Compact"/>
              <w:jc w:val="right"/>
            </w:pPr>
            <w:r>
              <w:t>125</w:t>
            </w:r>
          </w:p>
        </w:tc>
        <w:tc>
          <w:tcPr>
            <w:tcW w:w="1276" w:type="pct"/>
          </w:tcPr>
          <w:p w14:paraId="78DCE079" w14:textId="77777777" w:rsidR="00DF0B04" w:rsidRDefault="00DF0B04" w:rsidP="006775CC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51" w:type="pct"/>
          </w:tcPr>
          <w:p w14:paraId="4C9C86BB" w14:textId="77777777" w:rsidR="00DF0B04" w:rsidRDefault="00DF0B04" w:rsidP="006775CC">
            <w:pPr>
              <w:pStyle w:val="Compact"/>
              <w:jc w:val="right"/>
            </w:pPr>
            <w:r>
              <w:t>184</w:t>
            </w:r>
          </w:p>
        </w:tc>
      </w:tr>
      <w:tr w:rsidR="00DF0B04" w14:paraId="772DB613" w14:textId="77777777" w:rsidTr="00DF0B04">
        <w:tc>
          <w:tcPr>
            <w:tcW w:w="1452" w:type="pct"/>
          </w:tcPr>
          <w:p w14:paraId="17E5EAC6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6A6C62AD" w14:textId="77777777" w:rsidR="00DF0B04" w:rsidRDefault="00DF0B04" w:rsidP="006775CC">
            <w:pPr>
              <w:pStyle w:val="Compact"/>
              <w:jc w:val="right"/>
            </w:pPr>
            <w:r>
              <w:t>734</w:t>
            </w:r>
          </w:p>
        </w:tc>
        <w:tc>
          <w:tcPr>
            <w:tcW w:w="1276" w:type="pct"/>
          </w:tcPr>
          <w:p w14:paraId="5B128241" w14:textId="77777777" w:rsidR="00DF0B04" w:rsidRDefault="00DF0B04" w:rsidP="006775CC">
            <w:pPr>
              <w:pStyle w:val="Compact"/>
              <w:jc w:val="right"/>
            </w:pPr>
            <w:r>
              <w:t>271</w:t>
            </w:r>
          </w:p>
        </w:tc>
        <w:tc>
          <w:tcPr>
            <w:tcW w:w="1251" w:type="pct"/>
          </w:tcPr>
          <w:p w14:paraId="701BD7AB" w14:textId="77777777" w:rsidR="00DF0B04" w:rsidRDefault="00DF0B04" w:rsidP="006775CC">
            <w:pPr>
              <w:pStyle w:val="Compact"/>
              <w:jc w:val="right"/>
            </w:pPr>
            <w:r>
              <w:t>832</w:t>
            </w:r>
          </w:p>
        </w:tc>
      </w:tr>
      <w:tr w:rsidR="00DF0B04" w14:paraId="14F752D1" w14:textId="77777777" w:rsidTr="00DF0B04">
        <w:tc>
          <w:tcPr>
            <w:tcW w:w="1452" w:type="pct"/>
          </w:tcPr>
          <w:p w14:paraId="66B7D3A4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353F17CA" w14:textId="77777777" w:rsidR="00DF0B04" w:rsidRDefault="00DF0B04" w:rsidP="006775CC">
            <w:pPr>
              <w:pStyle w:val="Compact"/>
              <w:jc w:val="right"/>
            </w:pPr>
            <w:r>
              <w:t>627</w:t>
            </w:r>
          </w:p>
        </w:tc>
        <w:tc>
          <w:tcPr>
            <w:tcW w:w="1276" w:type="pct"/>
          </w:tcPr>
          <w:p w14:paraId="508078B9" w14:textId="77777777" w:rsidR="00DF0B04" w:rsidRDefault="00DF0B04" w:rsidP="006775CC">
            <w:pPr>
              <w:pStyle w:val="Compact"/>
              <w:jc w:val="right"/>
            </w:pPr>
            <w:r>
              <w:t>194</w:t>
            </w:r>
          </w:p>
        </w:tc>
        <w:tc>
          <w:tcPr>
            <w:tcW w:w="1251" w:type="pct"/>
          </w:tcPr>
          <w:p w14:paraId="6BA430F7" w14:textId="77777777" w:rsidR="00DF0B04" w:rsidRDefault="00DF0B04" w:rsidP="006775CC">
            <w:pPr>
              <w:pStyle w:val="Compact"/>
              <w:jc w:val="right"/>
            </w:pPr>
            <w:r>
              <w:t>515</w:t>
            </w:r>
          </w:p>
        </w:tc>
      </w:tr>
      <w:tr w:rsidR="00DF0B04" w14:paraId="3BED0939" w14:textId="77777777" w:rsidTr="00DF0B04">
        <w:tc>
          <w:tcPr>
            <w:tcW w:w="1452" w:type="pct"/>
          </w:tcPr>
          <w:p w14:paraId="417712B9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1016278A" w14:textId="77777777" w:rsidR="00DF0B04" w:rsidRDefault="00DF0B04" w:rsidP="006775CC">
            <w:pPr>
              <w:pStyle w:val="Compact"/>
              <w:jc w:val="right"/>
            </w:pPr>
            <w:r>
              <w:t>329</w:t>
            </w:r>
          </w:p>
        </w:tc>
        <w:tc>
          <w:tcPr>
            <w:tcW w:w="1276" w:type="pct"/>
          </w:tcPr>
          <w:p w14:paraId="3CF794ED" w14:textId="77777777" w:rsidR="00DF0B04" w:rsidRDefault="00DF0B04" w:rsidP="006775CC">
            <w:pPr>
              <w:pStyle w:val="Compact"/>
              <w:jc w:val="right"/>
            </w:pPr>
            <w:r>
              <w:t>123</w:t>
            </w:r>
          </w:p>
        </w:tc>
        <w:tc>
          <w:tcPr>
            <w:tcW w:w="1251" w:type="pct"/>
          </w:tcPr>
          <w:p w14:paraId="01191FFE" w14:textId="77777777" w:rsidR="00DF0B04" w:rsidRDefault="00DF0B04" w:rsidP="006775CC">
            <w:pPr>
              <w:pStyle w:val="Compact"/>
              <w:jc w:val="right"/>
            </w:pPr>
            <w:r>
              <w:t>386</w:t>
            </w:r>
          </w:p>
        </w:tc>
      </w:tr>
      <w:tr w:rsidR="00DF0B04" w14:paraId="71022D8C" w14:textId="77777777" w:rsidTr="00DF0B04">
        <w:tc>
          <w:tcPr>
            <w:tcW w:w="1452" w:type="pct"/>
          </w:tcPr>
          <w:p w14:paraId="613E4B7A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2DE28042" w14:textId="77777777" w:rsidR="00DF0B04" w:rsidRDefault="00DF0B04" w:rsidP="006775CC">
            <w:pPr>
              <w:pStyle w:val="Compact"/>
              <w:jc w:val="right"/>
            </w:pPr>
            <w:r>
              <w:t>620</w:t>
            </w:r>
          </w:p>
        </w:tc>
        <w:tc>
          <w:tcPr>
            <w:tcW w:w="1276" w:type="pct"/>
          </w:tcPr>
          <w:p w14:paraId="655F1DE5" w14:textId="77777777" w:rsidR="00DF0B04" w:rsidRDefault="00DF0B04" w:rsidP="006775CC">
            <w:pPr>
              <w:pStyle w:val="Compact"/>
              <w:jc w:val="right"/>
            </w:pPr>
            <w:r>
              <w:t>236</w:t>
            </w:r>
          </w:p>
        </w:tc>
        <w:tc>
          <w:tcPr>
            <w:tcW w:w="1251" w:type="pct"/>
          </w:tcPr>
          <w:p w14:paraId="0D0AC3B2" w14:textId="77777777" w:rsidR="00DF0B04" w:rsidRDefault="00DF0B04" w:rsidP="006775CC">
            <w:pPr>
              <w:pStyle w:val="Compact"/>
              <w:jc w:val="right"/>
            </w:pPr>
            <w:r>
              <w:t>735</w:t>
            </w:r>
          </w:p>
        </w:tc>
      </w:tr>
      <w:tr w:rsidR="00DF0B04" w14:paraId="5DB995EE" w14:textId="77777777" w:rsidTr="00DF0B04">
        <w:tc>
          <w:tcPr>
            <w:tcW w:w="1452" w:type="pct"/>
          </w:tcPr>
          <w:p w14:paraId="67EE7A48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42D6152A" w14:textId="77777777" w:rsidR="00DF0B04" w:rsidRDefault="00DF0B04" w:rsidP="006775CC">
            <w:pPr>
              <w:pStyle w:val="Compact"/>
              <w:jc w:val="right"/>
            </w:pPr>
            <w:r>
              <w:t>962</w:t>
            </w:r>
          </w:p>
        </w:tc>
        <w:tc>
          <w:tcPr>
            <w:tcW w:w="1276" w:type="pct"/>
          </w:tcPr>
          <w:p w14:paraId="29F6D383" w14:textId="77777777" w:rsidR="00DF0B04" w:rsidRDefault="00DF0B04" w:rsidP="006775CC">
            <w:pPr>
              <w:pStyle w:val="Compact"/>
              <w:jc w:val="right"/>
            </w:pPr>
            <w:r>
              <w:t>323</w:t>
            </w:r>
          </w:p>
        </w:tc>
        <w:tc>
          <w:tcPr>
            <w:tcW w:w="1251" w:type="pct"/>
          </w:tcPr>
          <w:p w14:paraId="7D1D079A" w14:textId="77777777" w:rsidR="00DF0B04" w:rsidRDefault="00DF0B04" w:rsidP="006775CC">
            <w:pPr>
              <w:pStyle w:val="Compact"/>
              <w:jc w:val="right"/>
            </w:pPr>
            <w:r>
              <w:t>1043</w:t>
            </w:r>
          </w:p>
        </w:tc>
      </w:tr>
      <w:tr w:rsidR="00DF0B04" w14:paraId="664E89D9" w14:textId="77777777" w:rsidTr="00DF0B04">
        <w:tc>
          <w:tcPr>
            <w:tcW w:w="1452" w:type="pct"/>
          </w:tcPr>
          <w:p w14:paraId="7696AF28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0DCA7E68" w14:textId="77777777" w:rsidR="00DF0B04" w:rsidRDefault="00DF0B04" w:rsidP="006775CC">
            <w:pPr>
              <w:pStyle w:val="Compact"/>
              <w:jc w:val="right"/>
            </w:pPr>
            <w:r>
              <w:t>151</w:t>
            </w:r>
          </w:p>
        </w:tc>
        <w:tc>
          <w:tcPr>
            <w:tcW w:w="1276" w:type="pct"/>
          </w:tcPr>
          <w:p w14:paraId="2C600C69" w14:textId="77777777" w:rsidR="00DF0B04" w:rsidRDefault="00DF0B04" w:rsidP="006775CC">
            <w:pPr>
              <w:pStyle w:val="Compact"/>
              <w:jc w:val="right"/>
            </w:pPr>
            <w:r>
              <w:t>58</w:t>
            </w:r>
          </w:p>
        </w:tc>
        <w:tc>
          <w:tcPr>
            <w:tcW w:w="1251" w:type="pct"/>
          </w:tcPr>
          <w:p w14:paraId="7BC8ED8F" w14:textId="77777777" w:rsidR="00DF0B04" w:rsidRDefault="00DF0B04" w:rsidP="006775CC">
            <w:pPr>
              <w:pStyle w:val="Compact"/>
              <w:jc w:val="right"/>
            </w:pPr>
            <w:r>
              <w:t>189</w:t>
            </w:r>
          </w:p>
        </w:tc>
      </w:tr>
      <w:tr w:rsidR="00DF0B04" w14:paraId="607AD3ED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3E47396E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4D7308B4" w14:textId="77777777" w:rsidR="00DF0B04" w:rsidRDefault="00DF0B04" w:rsidP="006775CC">
            <w:pPr>
              <w:pStyle w:val="Compact"/>
              <w:jc w:val="right"/>
            </w:pPr>
            <w:r>
              <w:t>222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5121AFC4" w14:textId="77777777" w:rsidR="00DF0B04" w:rsidRDefault="00DF0B04" w:rsidP="006775CC">
            <w:pPr>
              <w:pStyle w:val="Compact"/>
              <w:jc w:val="right"/>
            </w:pPr>
            <w:r>
              <w:t>84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1460CBE5" w14:textId="77777777" w:rsidR="00DF0B04" w:rsidRDefault="00DF0B04" w:rsidP="006775CC">
            <w:pPr>
              <w:pStyle w:val="Compact"/>
              <w:jc w:val="right"/>
            </w:pPr>
            <w:r>
              <w:t>251</w:t>
            </w:r>
          </w:p>
        </w:tc>
      </w:tr>
      <w:tr w:rsidR="00DF0B04" w:rsidRPr="00DF0B04" w14:paraId="671DAB53" w14:textId="77777777" w:rsidTr="00DF0B04">
        <w:tc>
          <w:tcPr>
            <w:tcW w:w="1452" w:type="pct"/>
            <w:tcBorders>
              <w:top w:val="single" w:sz="4" w:space="0" w:color="auto"/>
            </w:tcBorders>
          </w:tcPr>
          <w:p w14:paraId="5324BA3E" w14:textId="27104675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  <w:r w:rsidRPr="00DF0B04">
              <w:rPr>
                <w:b/>
                <w:bCs/>
              </w:rPr>
              <w:t>SR</w:t>
            </w:r>
          </w:p>
        </w:tc>
        <w:tc>
          <w:tcPr>
            <w:tcW w:w="1021" w:type="pct"/>
            <w:tcBorders>
              <w:top w:val="single" w:sz="4" w:space="0" w:color="auto"/>
            </w:tcBorders>
          </w:tcPr>
          <w:p w14:paraId="4309B94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76" w:type="pct"/>
            <w:tcBorders>
              <w:top w:val="single" w:sz="4" w:space="0" w:color="auto"/>
            </w:tcBorders>
          </w:tcPr>
          <w:p w14:paraId="6715FA69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51" w:type="pct"/>
            <w:tcBorders>
              <w:top w:val="single" w:sz="4" w:space="0" w:color="auto"/>
            </w:tcBorders>
          </w:tcPr>
          <w:p w14:paraId="513486A1" w14:textId="77777777" w:rsidR="00DF0B04" w:rsidRPr="00DF0B04" w:rsidRDefault="00DF0B04" w:rsidP="006775C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DF0B04" w14:paraId="1738F577" w14:textId="77777777" w:rsidTr="00DF0B04">
        <w:tc>
          <w:tcPr>
            <w:tcW w:w="1452" w:type="pct"/>
          </w:tcPr>
          <w:p w14:paraId="05F22F6A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21" w:type="pct"/>
          </w:tcPr>
          <w:p w14:paraId="3711A1F1" w14:textId="77777777" w:rsidR="00DF0B04" w:rsidRDefault="00DF0B04" w:rsidP="006775CC">
            <w:pPr>
              <w:pStyle w:val="Compact"/>
              <w:jc w:val="right"/>
            </w:pPr>
            <w:r>
              <w:t>196</w:t>
            </w:r>
          </w:p>
        </w:tc>
        <w:tc>
          <w:tcPr>
            <w:tcW w:w="1276" w:type="pct"/>
          </w:tcPr>
          <w:p w14:paraId="3A7E6960" w14:textId="77777777" w:rsidR="00DF0B04" w:rsidRDefault="00DF0B04" w:rsidP="006775CC">
            <w:pPr>
              <w:pStyle w:val="Compact"/>
              <w:jc w:val="right"/>
            </w:pPr>
            <w:r>
              <w:t>171</w:t>
            </w:r>
          </w:p>
        </w:tc>
        <w:tc>
          <w:tcPr>
            <w:tcW w:w="1251" w:type="pct"/>
          </w:tcPr>
          <w:p w14:paraId="1E9D6503" w14:textId="77777777" w:rsidR="00DF0B04" w:rsidRDefault="00DF0B04" w:rsidP="006775CC">
            <w:pPr>
              <w:pStyle w:val="Compact"/>
              <w:jc w:val="right"/>
            </w:pPr>
            <w:r>
              <w:t>172</w:t>
            </w:r>
          </w:p>
        </w:tc>
      </w:tr>
      <w:tr w:rsidR="00DF0B04" w14:paraId="7F326308" w14:textId="77777777" w:rsidTr="00DF0B04">
        <w:tc>
          <w:tcPr>
            <w:tcW w:w="1452" w:type="pct"/>
          </w:tcPr>
          <w:p w14:paraId="1289E519" w14:textId="77777777" w:rsidR="00DF0B04" w:rsidRDefault="00DF0B04" w:rsidP="006775CC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21" w:type="pct"/>
          </w:tcPr>
          <w:p w14:paraId="4F26BA56" w14:textId="77777777" w:rsidR="00DF0B04" w:rsidRDefault="00DF0B04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1276" w:type="pct"/>
          </w:tcPr>
          <w:p w14:paraId="1BC74F4F" w14:textId="77777777" w:rsidR="00DF0B04" w:rsidRDefault="00DF0B04" w:rsidP="006775CC">
            <w:pPr>
              <w:pStyle w:val="Compact"/>
              <w:jc w:val="right"/>
            </w:pPr>
            <w:r>
              <w:t>184</w:t>
            </w:r>
          </w:p>
        </w:tc>
        <w:tc>
          <w:tcPr>
            <w:tcW w:w="1251" w:type="pct"/>
          </w:tcPr>
          <w:p w14:paraId="483A49EA" w14:textId="77777777" w:rsidR="00DF0B04" w:rsidRDefault="00DF0B04" w:rsidP="006775CC">
            <w:pPr>
              <w:pStyle w:val="Compact"/>
              <w:jc w:val="right"/>
            </w:pPr>
            <w:r>
              <w:t>168</w:t>
            </w:r>
          </w:p>
        </w:tc>
      </w:tr>
      <w:tr w:rsidR="00DF0B04" w14:paraId="46AE952D" w14:textId="77777777" w:rsidTr="00DF0B04">
        <w:tc>
          <w:tcPr>
            <w:tcW w:w="1452" w:type="pct"/>
          </w:tcPr>
          <w:p w14:paraId="77DFD805" w14:textId="77777777" w:rsidR="00DF0B04" w:rsidRDefault="00DF0B04" w:rsidP="006775CC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21" w:type="pct"/>
          </w:tcPr>
          <w:p w14:paraId="616F4009" w14:textId="77777777" w:rsidR="00DF0B04" w:rsidRDefault="00DF0B04" w:rsidP="006775CC">
            <w:pPr>
              <w:pStyle w:val="Compact"/>
              <w:jc w:val="right"/>
            </w:pPr>
            <w:r>
              <w:t>541</w:t>
            </w:r>
          </w:p>
        </w:tc>
        <w:tc>
          <w:tcPr>
            <w:tcW w:w="1276" w:type="pct"/>
          </w:tcPr>
          <w:p w14:paraId="03F87BCE" w14:textId="77777777" w:rsidR="00DF0B04" w:rsidRDefault="00DF0B04" w:rsidP="006775CC">
            <w:pPr>
              <w:pStyle w:val="Compact"/>
              <w:jc w:val="right"/>
            </w:pPr>
            <w:r>
              <w:t>690</w:t>
            </w:r>
          </w:p>
        </w:tc>
        <w:tc>
          <w:tcPr>
            <w:tcW w:w="1251" w:type="pct"/>
          </w:tcPr>
          <w:p w14:paraId="6EB23BD7" w14:textId="77777777" w:rsidR="00DF0B04" w:rsidRDefault="00DF0B04" w:rsidP="006775CC">
            <w:pPr>
              <w:pStyle w:val="Compact"/>
              <w:jc w:val="right"/>
            </w:pPr>
            <w:r>
              <w:t>647</w:t>
            </w:r>
          </w:p>
        </w:tc>
      </w:tr>
      <w:tr w:rsidR="00DF0B04" w14:paraId="49A52C7D" w14:textId="77777777" w:rsidTr="00DF0B04">
        <w:tc>
          <w:tcPr>
            <w:tcW w:w="1452" w:type="pct"/>
          </w:tcPr>
          <w:p w14:paraId="66DF033B" w14:textId="77777777" w:rsidR="00DF0B04" w:rsidRDefault="00DF0B04" w:rsidP="006775CC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21" w:type="pct"/>
          </w:tcPr>
          <w:p w14:paraId="148BD0F8" w14:textId="77777777" w:rsidR="00DF0B04" w:rsidRDefault="00DF0B04" w:rsidP="006775CC">
            <w:pPr>
              <w:pStyle w:val="Compact"/>
              <w:jc w:val="right"/>
            </w:pPr>
            <w:r>
              <w:t>517</w:t>
            </w:r>
          </w:p>
        </w:tc>
        <w:tc>
          <w:tcPr>
            <w:tcW w:w="1276" w:type="pct"/>
          </w:tcPr>
          <w:p w14:paraId="52DC6819" w14:textId="77777777" w:rsidR="00DF0B04" w:rsidRDefault="00DF0B04" w:rsidP="006775CC">
            <w:pPr>
              <w:pStyle w:val="Compact"/>
              <w:jc w:val="right"/>
            </w:pPr>
            <w:r>
              <w:t>522</w:t>
            </w:r>
          </w:p>
        </w:tc>
        <w:tc>
          <w:tcPr>
            <w:tcW w:w="1251" w:type="pct"/>
          </w:tcPr>
          <w:p w14:paraId="6C927526" w14:textId="77777777" w:rsidR="00DF0B04" w:rsidRDefault="00DF0B04" w:rsidP="006775CC">
            <w:pPr>
              <w:pStyle w:val="Compact"/>
              <w:jc w:val="right"/>
            </w:pPr>
            <w:r>
              <w:t>521</w:t>
            </w:r>
          </w:p>
        </w:tc>
      </w:tr>
      <w:tr w:rsidR="00DF0B04" w14:paraId="5A635600" w14:textId="77777777" w:rsidTr="00DF0B04">
        <w:tc>
          <w:tcPr>
            <w:tcW w:w="1452" w:type="pct"/>
          </w:tcPr>
          <w:p w14:paraId="3DC216F5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21" w:type="pct"/>
          </w:tcPr>
          <w:p w14:paraId="59F788FF" w14:textId="77777777" w:rsidR="00DF0B04" w:rsidRDefault="00DF0B04" w:rsidP="006775CC">
            <w:pPr>
              <w:pStyle w:val="Compact"/>
              <w:jc w:val="right"/>
            </w:pPr>
            <w:r>
              <w:t>257</w:t>
            </w:r>
          </w:p>
        </w:tc>
        <w:tc>
          <w:tcPr>
            <w:tcW w:w="1276" w:type="pct"/>
          </w:tcPr>
          <w:p w14:paraId="084F903B" w14:textId="77777777" w:rsidR="00DF0B04" w:rsidRDefault="00DF0B04" w:rsidP="006775CC">
            <w:pPr>
              <w:pStyle w:val="Compact"/>
              <w:jc w:val="right"/>
            </w:pPr>
            <w:r>
              <w:t>319</w:t>
            </w:r>
          </w:p>
        </w:tc>
        <w:tc>
          <w:tcPr>
            <w:tcW w:w="1251" w:type="pct"/>
          </w:tcPr>
          <w:p w14:paraId="6F5CE8FE" w14:textId="77777777" w:rsidR="00DF0B04" w:rsidRDefault="00DF0B04" w:rsidP="006775CC">
            <w:pPr>
              <w:pStyle w:val="Compact"/>
              <w:jc w:val="right"/>
            </w:pPr>
            <w:r>
              <w:t>332</w:t>
            </w:r>
          </w:p>
        </w:tc>
      </w:tr>
      <w:tr w:rsidR="00DF0B04" w14:paraId="19EB8CE1" w14:textId="77777777" w:rsidTr="00DF0B04">
        <w:tc>
          <w:tcPr>
            <w:tcW w:w="1452" w:type="pct"/>
          </w:tcPr>
          <w:p w14:paraId="541F3003" w14:textId="77777777" w:rsidR="00DF0B04" w:rsidRDefault="00DF0B04" w:rsidP="006775CC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21" w:type="pct"/>
          </w:tcPr>
          <w:p w14:paraId="4B81C313" w14:textId="77777777" w:rsidR="00DF0B04" w:rsidRDefault="00DF0B04" w:rsidP="006775CC">
            <w:pPr>
              <w:pStyle w:val="Compact"/>
              <w:jc w:val="right"/>
            </w:pPr>
            <w:r>
              <w:t>851</w:t>
            </w:r>
          </w:p>
        </w:tc>
        <w:tc>
          <w:tcPr>
            <w:tcW w:w="1276" w:type="pct"/>
          </w:tcPr>
          <w:p w14:paraId="4C257D87" w14:textId="77777777" w:rsidR="00DF0B04" w:rsidRDefault="00DF0B04" w:rsidP="006775CC">
            <w:pPr>
              <w:pStyle w:val="Compact"/>
              <w:jc w:val="right"/>
            </w:pPr>
            <w:r>
              <w:t>511</w:t>
            </w:r>
          </w:p>
        </w:tc>
        <w:tc>
          <w:tcPr>
            <w:tcW w:w="1251" w:type="pct"/>
          </w:tcPr>
          <w:p w14:paraId="554D84C6" w14:textId="77777777" w:rsidR="00DF0B04" w:rsidRDefault="00DF0B04" w:rsidP="006775CC">
            <w:pPr>
              <w:pStyle w:val="Compact"/>
              <w:jc w:val="right"/>
            </w:pPr>
            <w:r>
              <w:t>632</w:t>
            </w:r>
          </w:p>
        </w:tc>
      </w:tr>
      <w:tr w:rsidR="00DF0B04" w14:paraId="5FC663DE" w14:textId="77777777" w:rsidTr="00DF0B04">
        <w:tc>
          <w:tcPr>
            <w:tcW w:w="1452" w:type="pct"/>
          </w:tcPr>
          <w:p w14:paraId="13BC13AC" w14:textId="77777777" w:rsidR="00DF0B04" w:rsidRDefault="00DF0B04" w:rsidP="006775CC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21" w:type="pct"/>
          </w:tcPr>
          <w:p w14:paraId="314B6828" w14:textId="77777777" w:rsidR="00DF0B04" w:rsidRDefault="00DF0B04" w:rsidP="006775CC">
            <w:pPr>
              <w:pStyle w:val="Compact"/>
              <w:jc w:val="right"/>
            </w:pPr>
            <w:r>
              <w:t>1110</w:t>
            </w:r>
          </w:p>
        </w:tc>
        <w:tc>
          <w:tcPr>
            <w:tcW w:w="1276" w:type="pct"/>
          </w:tcPr>
          <w:p w14:paraId="34E782A0" w14:textId="77777777" w:rsidR="00DF0B04" w:rsidRDefault="00DF0B04" w:rsidP="006775CC">
            <w:pPr>
              <w:pStyle w:val="Compact"/>
              <w:jc w:val="right"/>
            </w:pPr>
            <w:r>
              <w:t>966</w:t>
            </w:r>
          </w:p>
        </w:tc>
        <w:tc>
          <w:tcPr>
            <w:tcW w:w="1251" w:type="pct"/>
          </w:tcPr>
          <w:p w14:paraId="308B0187" w14:textId="77777777" w:rsidR="00DF0B04" w:rsidRDefault="00DF0B04" w:rsidP="006775CC">
            <w:pPr>
              <w:pStyle w:val="Compact"/>
              <w:jc w:val="right"/>
            </w:pPr>
            <w:r>
              <w:t>964</w:t>
            </w:r>
          </w:p>
        </w:tc>
      </w:tr>
      <w:tr w:rsidR="00DF0B04" w14:paraId="1CFD6A6F" w14:textId="77777777" w:rsidTr="00DF0B04">
        <w:tc>
          <w:tcPr>
            <w:tcW w:w="1452" w:type="pct"/>
          </w:tcPr>
          <w:p w14:paraId="5EE677C3" w14:textId="77777777" w:rsidR="00DF0B04" w:rsidRDefault="00DF0B04" w:rsidP="006775CC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21" w:type="pct"/>
          </w:tcPr>
          <w:p w14:paraId="4A8D6F19" w14:textId="77777777" w:rsidR="00DF0B04" w:rsidRDefault="00DF0B04" w:rsidP="006775CC">
            <w:pPr>
              <w:pStyle w:val="Compact"/>
              <w:jc w:val="right"/>
            </w:pPr>
            <w:r>
              <w:t>246</w:t>
            </w:r>
          </w:p>
        </w:tc>
        <w:tc>
          <w:tcPr>
            <w:tcW w:w="1276" w:type="pct"/>
          </w:tcPr>
          <w:p w14:paraId="2EEBE434" w14:textId="77777777" w:rsidR="00DF0B04" w:rsidRDefault="00DF0B04" w:rsidP="006775CC">
            <w:pPr>
              <w:pStyle w:val="Compact"/>
              <w:jc w:val="right"/>
            </w:pPr>
            <w:r>
              <w:t>147</w:t>
            </w:r>
          </w:p>
        </w:tc>
        <w:tc>
          <w:tcPr>
            <w:tcW w:w="1251" w:type="pct"/>
          </w:tcPr>
          <w:p w14:paraId="2A9E7BBA" w14:textId="77777777" w:rsidR="00DF0B04" w:rsidRDefault="00DF0B04" w:rsidP="006775CC">
            <w:pPr>
              <w:pStyle w:val="Compact"/>
              <w:jc w:val="right"/>
            </w:pPr>
            <w:r>
              <w:t>175</w:t>
            </w:r>
          </w:p>
        </w:tc>
      </w:tr>
      <w:tr w:rsidR="00DF0B04" w14:paraId="4B24CEAB" w14:textId="77777777" w:rsidTr="00DF0B04">
        <w:tc>
          <w:tcPr>
            <w:tcW w:w="1452" w:type="pct"/>
            <w:tcBorders>
              <w:bottom w:val="single" w:sz="4" w:space="0" w:color="auto"/>
            </w:tcBorders>
          </w:tcPr>
          <w:p w14:paraId="43A5375D" w14:textId="77777777" w:rsidR="00DF0B04" w:rsidRDefault="00DF0B04" w:rsidP="006775CC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21" w:type="pct"/>
            <w:tcBorders>
              <w:bottom w:val="single" w:sz="4" w:space="0" w:color="auto"/>
            </w:tcBorders>
          </w:tcPr>
          <w:p w14:paraId="3449C320" w14:textId="77777777" w:rsidR="00DF0B04" w:rsidRDefault="00DF0B04" w:rsidP="006775CC">
            <w:pPr>
              <w:pStyle w:val="Compact"/>
              <w:jc w:val="right"/>
            </w:pPr>
            <w:r>
              <w:t>253</w:t>
            </w:r>
          </w:p>
        </w:tc>
        <w:tc>
          <w:tcPr>
            <w:tcW w:w="1276" w:type="pct"/>
            <w:tcBorders>
              <w:bottom w:val="single" w:sz="4" w:space="0" w:color="auto"/>
            </w:tcBorders>
          </w:tcPr>
          <w:p w14:paraId="0CCF8263" w14:textId="77777777" w:rsidR="00DF0B04" w:rsidRDefault="00DF0B04" w:rsidP="006775CC">
            <w:pPr>
              <w:pStyle w:val="Compact"/>
              <w:jc w:val="right"/>
            </w:pPr>
            <w:r>
              <w:t>211</w:t>
            </w:r>
          </w:p>
        </w:tc>
        <w:tc>
          <w:tcPr>
            <w:tcW w:w="1251" w:type="pct"/>
            <w:tcBorders>
              <w:bottom w:val="single" w:sz="4" w:space="0" w:color="auto"/>
            </w:tcBorders>
          </w:tcPr>
          <w:p w14:paraId="0FC9C8B0" w14:textId="77777777" w:rsidR="00DF0B04" w:rsidRDefault="00DF0B04" w:rsidP="006775CC">
            <w:pPr>
              <w:pStyle w:val="Compact"/>
              <w:jc w:val="right"/>
            </w:pPr>
            <w:r>
              <w:t>221</w:t>
            </w:r>
          </w:p>
        </w:tc>
      </w:tr>
    </w:tbl>
    <w:p w14:paraId="02E44248" w14:textId="77777777" w:rsidR="004B2775" w:rsidRPr="00AA3250" w:rsidRDefault="004B2775" w:rsidP="007F1C6A">
      <w:pPr>
        <w:pStyle w:val="Heading1"/>
      </w:pPr>
    </w:p>
    <w:sectPr w:rsidR="004B2775" w:rsidRPr="00AA3250" w:rsidSect="00A71AC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899C4" w14:textId="77777777" w:rsidR="008719C9" w:rsidRDefault="008719C9">
      <w:pPr>
        <w:spacing w:after="0"/>
      </w:pPr>
      <w:r>
        <w:separator/>
      </w:r>
    </w:p>
  </w:endnote>
  <w:endnote w:type="continuationSeparator" w:id="0">
    <w:p w14:paraId="0C6C139F" w14:textId="77777777" w:rsidR="008719C9" w:rsidRDefault="008719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4B677" w14:textId="77777777" w:rsidR="008719C9" w:rsidRDefault="008719C9">
      <w:r>
        <w:separator/>
      </w:r>
    </w:p>
  </w:footnote>
  <w:footnote w:type="continuationSeparator" w:id="0">
    <w:p w14:paraId="1667831C" w14:textId="77777777" w:rsidR="008719C9" w:rsidRDefault="008719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1BA8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D6B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97D"/>
    <w:rsid w:val="000430A9"/>
    <w:rsid w:val="000621A2"/>
    <w:rsid w:val="00090226"/>
    <w:rsid w:val="000A0889"/>
    <w:rsid w:val="000B62B0"/>
    <w:rsid w:val="000D3A7E"/>
    <w:rsid w:val="000F6A2F"/>
    <w:rsid w:val="00135357"/>
    <w:rsid w:val="00156469"/>
    <w:rsid w:val="00157020"/>
    <w:rsid w:val="00186CF4"/>
    <w:rsid w:val="00195F5F"/>
    <w:rsid w:val="001A5053"/>
    <w:rsid w:val="001F0662"/>
    <w:rsid w:val="00237762"/>
    <w:rsid w:val="00241469"/>
    <w:rsid w:val="002927F1"/>
    <w:rsid w:val="002966F8"/>
    <w:rsid w:val="002D7D39"/>
    <w:rsid w:val="002E2799"/>
    <w:rsid w:val="002E5622"/>
    <w:rsid w:val="002E7A23"/>
    <w:rsid w:val="002F10A0"/>
    <w:rsid w:val="002F458E"/>
    <w:rsid w:val="00327148"/>
    <w:rsid w:val="00351DCC"/>
    <w:rsid w:val="00360287"/>
    <w:rsid w:val="00364997"/>
    <w:rsid w:val="0044526A"/>
    <w:rsid w:val="004A0446"/>
    <w:rsid w:val="004B2775"/>
    <w:rsid w:val="004D0001"/>
    <w:rsid w:val="004E29B3"/>
    <w:rsid w:val="00513293"/>
    <w:rsid w:val="00523A01"/>
    <w:rsid w:val="005259B0"/>
    <w:rsid w:val="00564637"/>
    <w:rsid w:val="0056799F"/>
    <w:rsid w:val="00590D07"/>
    <w:rsid w:val="005B0EA6"/>
    <w:rsid w:val="005D3251"/>
    <w:rsid w:val="005D4D41"/>
    <w:rsid w:val="00610B5E"/>
    <w:rsid w:val="00652FFC"/>
    <w:rsid w:val="0066604F"/>
    <w:rsid w:val="006A767F"/>
    <w:rsid w:val="006C45FE"/>
    <w:rsid w:val="006D69EF"/>
    <w:rsid w:val="00726671"/>
    <w:rsid w:val="00746641"/>
    <w:rsid w:val="00784D58"/>
    <w:rsid w:val="007947EE"/>
    <w:rsid w:val="007B0F71"/>
    <w:rsid w:val="007C43FC"/>
    <w:rsid w:val="007C4BF7"/>
    <w:rsid w:val="007E4ABB"/>
    <w:rsid w:val="007F1C6A"/>
    <w:rsid w:val="00800286"/>
    <w:rsid w:val="008719C9"/>
    <w:rsid w:val="00895656"/>
    <w:rsid w:val="008A6345"/>
    <w:rsid w:val="008C0873"/>
    <w:rsid w:val="008D6863"/>
    <w:rsid w:val="0092282B"/>
    <w:rsid w:val="00924791"/>
    <w:rsid w:val="00980841"/>
    <w:rsid w:val="009917B5"/>
    <w:rsid w:val="0099784A"/>
    <w:rsid w:val="009A3F38"/>
    <w:rsid w:val="009B3321"/>
    <w:rsid w:val="009F7138"/>
    <w:rsid w:val="00A203E5"/>
    <w:rsid w:val="00A27BE8"/>
    <w:rsid w:val="00A42026"/>
    <w:rsid w:val="00A667C7"/>
    <w:rsid w:val="00A71AC5"/>
    <w:rsid w:val="00AA3250"/>
    <w:rsid w:val="00AB1B03"/>
    <w:rsid w:val="00AB37CA"/>
    <w:rsid w:val="00AC6BBF"/>
    <w:rsid w:val="00B12F34"/>
    <w:rsid w:val="00B24230"/>
    <w:rsid w:val="00B63991"/>
    <w:rsid w:val="00B85C2D"/>
    <w:rsid w:val="00B860FE"/>
    <w:rsid w:val="00B86B75"/>
    <w:rsid w:val="00BA6A33"/>
    <w:rsid w:val="00BA7820"/>
    <w:rsid w:val="00BB6FDC"/>
    <w:rsid w:val="00BC48D5"/>
    <w:rsid w:val="00BD09AA"/>
    <w:rsid w:val="00BE6ECB"/>
    <w:rsid w:val="00BF3EF7"/>
    <w:rsid w:val="00C03826"/>
    <w:rsid w:val="00C20067"/>
    <w:rsid w:val="00C36279"/>
    <w:rsid w:val="00C368D0"/>
    <w:rsid w:val="00C6386B"/>
    <w:rsid w:val="00C648FC"/>
    <w:rsid w:val="00C943F3"/>
    <w:rsid w:val="00CA79CD"/>
    <w:rsid w:val="00CB008D"/>
    <w:rsid w:val="00CB4BF0"/>
    <w:rsid w:val="00D10485"/>
    <w:rsid w:val="00D47EB7"/>
    <w:rsid w:val="00D6790E"/>
    <w:rsid w:val="00D7239C"/>
    <w:rsid w:val="00D74E80"/>
    <w:rsid w:val="00DA35C5"/>
    <w:rsid w:val="00DE3669"/>
    <w:rsid w:val="00DF0B04"/>
    <w:rsid w:val="00E25B63"/>
    <w:rsid w:val="00E315A3"/>
    <w:rsid w:val="00E56621"/>
    <w:rsid w:val="00E848C7"/>
    <w:rsid w:val="00E91999"/>
    <w:rsid w:val="00ED40E5"/>
    <w:rsid w:val="00ED73FD"/>
    <w:rsid w:val="00EE259A"/>
    <w:rsid w:val="00EF0086"/>
    <w:rsid w:val="00F27615"/>
    <w:rsid w:val="00F438E7"/>
    <w:rsid w:val="00F51DE9"/>
    <w:rsid w:val="00F970FB"/>
    <w:rsid w:val="00FA3E06"/>
    <w:rsid w:val="00FF1C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43BFC"/>
  <w15:docId w15:val="{9DE3E802-47B3-A14D-9F93-73923299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C45FE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C45FE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25</Pages>
  <Words>1940</Words>
  <Characters>11064</Characters>
  <Application>Microsoft Office Word</Application>
  <DocSecurity>0</DocSecurity>
  <Lines>92</Lines>
  <Paragraphs>25</Paragraphs>
  <ScaleCrop>false</ScaleCrop>
  <Company/>
  <LinksUpToDate>false</LinksUpToDate>
  <CharactersWithSpaces>12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cp:lastModifiedBy>Patel, Kaizad F</cp:lastModifiedBy>
  <cp:revision>120</cp:revision>
  <cp:lastPrinted>2019-10-14T21:04:00Z</cp:lastPrinted>
  <dcterms:created xsi:type="dcterms:W3CDTF">2019-10-11T16:08:00Z</dcterms:created>
  <dcterms:modified xsi:type="dcterms:W3CDTF">2019-10-20T02:07:00Z</dcterms:modified>
</cp:coreProperties>
</file>